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8B6D946" w14:textId="3AC6635C" w:rsidR="00B4399C" w:rsidRPr="00D12D78" w:rsidRDefault="00B4399C" w:rsidP="00D12D78">
      <w:pPr>
        <w:rPr>
          <w:rFonts w:hint="eastAsia"/>
        </w:rPr>
      </w:pPr>
    </w:p>
    <w:sectPr w:rsidR="00B4399C" w:rsidRPr="00D12D78" w:rsidSect="0039230F">
      <w:pgSz w:w="11906" w:h="16838" w:code="9"/>
      <w:pgMar w:top="1440" w:right="1080" w:bottom="1440" w:left="108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294CFAF" w14:textId="77777777" w:rsidR="00480A73" w:rsidRDefault="00480A73" w:rsidP="00085DE6">
      <w:pPr>
        <w:spacing w:line="240" w:lineRule="auto"/>
      </w:pPr>
      <w:r>
        <w:separator/>
      </w:r>
    </w:p>
  </w:endnote>
  <w:endnote w:type="continuationSeparator" w:id="0">
    <w:p w14:paraId="593D4884" w14:textId="77777777" w:rsidR="00480A73" w:rsidRDefault="00480A73" w:rsidP="00085DE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yrica M">
    <w:altName w:val="游ゴシック"/>
    <w:charset w:val="80"/>
    <w:family w:val="modern"/>
    <w:pitch w:val="fixed"/>
    <w:sig w:usb0="E1000AFF" w:usb1="6A4FFDFB" w:usb2="02000012" w:usb3="00000000" w:csb0="001201B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A614DCD" w14:textId="77777777" w:rsidR="00480A73" w:rsidRDefault="00480A73" w:rsidP="00085DE6">
      <w:pPr>
        <w:spacing w:line="240" w:lineRule="auto"/>
      </w:pPr>
      <w:r>
        <w:separator/>
      </w:r>
    </w:p>
  </w:footnote>
  <w:footnote w:type="continuationSeparator" w:id="0">
    <w:p w14:paraId="6FB4FACB" w14:textId="77777777" w:rsidR="00480A73" w:rsidRDefault="00480A73" w:rsidP="00085DE6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F"/>
    <w:multiLevelType w:val="singleLevel"/>
    <w:tmpl w:val="D0C22B46"/>
    <w:lvl w:ilvl="0">
      <w:start w:val="1"/>
      <w:numFmt w:val="decimal"/>
      <w:pStyle w:val="2"/>
      <w:lvlText w:val="%1."/>
      <w:lvlJc w:val="left"/>
      <w:pPr>
        <w:tabs>
          <w:tab w:val="num" w:pos="785"/>
        </w:tabs>
        <w:ind w:leftChars="200" w:left="785" w:hangingChars="200" w:hanging="360"/>
      </w:pPr>
    </w:lvl>
  </w:abstractNum>
  <w:abstractNum w:abstractNumId="1" w15:restartNumberingAfterBreak="0">
    <w:nsid w:val="FFFFFF88"/>
    <w:multiLevelType w:val="singleLevel"/>
    <w:tmpl w:val="053050CC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2" w15:restartNumberingAfterBreak="0">
    <w:nsid w:val="FFFFFF89"/>
    <w:multiLevelType w:val="singleLevel"/>
    <w:tmpl w:val="846217EC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3" w15:restartNumberingAfterBreak="0">
    <w:nsid w:val="0A9231D9"/>
    <w:multiLevelType w:val="multilevel"/>
    <w:tmpl w:val="3E2A5F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48F3676"/>
    <w:multiLevelType w:val="multilevel"/>
    <w:tmpl w:val="F76EF624"/>
    <w:numStyleLink w:val="Shima-Thesis-J"/>
  </w:abstractNum>
  <w:abstractNum w:abstractNumId="5" w15:restartNumberingAfterBreak="0">
    <w:nsid w:val="33DB0CEB"/>
    <w:multiLevelType w:val="multilevel"/>
    <w:tmpl w:val="BB0A158E"/>
    <w:styleLink w:val="a0"/>
    <w:lvl w:ilvl="0">
      <w:start w:val="1"/>
      <w:numFmt w:val="upperLetter"/>
      <w:pStyle w:val="a1"/>
      <w:lvlText w:val="付録 %1"/>
      <w:lvlJc w:val="left"/>
      <w:pPr>
        <w:ind w:left="1247" w:hanging="1247"/>
      </w:pPr>
      <w:rPr>
        <w:rFonts w:hint="eastAsia"/>
      </w:rPr>
    </w:lvl>
    <w:lvl w:ilvl="1">
      <w:start w:val="1"/>
      <w:numFmt w:val="decimal"/>
      <w:pStyle w:val="a2"/>
      <w:lvlText w:val="%1.%2"/>
      <w:lvlJc w:val="left"/>
      <w:pPr>
        <w:ind w:left="680" w:hanging="680"/>
      </w:pPr>
      <w:rPr>
        <w:rFonts w:hint="eastAsia"/>
      </w:rPr>
    </w:lvl>
    <w:lvl w:ilvl="2">
      <w:start w:val="1"/>
      <w:numFmt w:val="decimal"/>
      <w:pStyle w:val="a3"/>
      <w:lvlText w:val="%1.%2.%3"/>
      <w:lvlJc w:val="left"/>
      <w:pPr>
        <w:ind w:left="3912" w:hanging="794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425" w:hanging="425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425" w:hanging="425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425" w:hanging="425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425" w:hanging="425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25" w:hanging="425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425" w:hanging="425"/>
      </w:pPr>
      <w:rPr>
        <w:rFonts w:hint="eastAsia"/>
      </w:rPr>
    </w:lvl>
  </w:abstractNum>
  <w:abstractNum w:abstractNumId="6" w15:restartNumberingAfterBreak="0">
    <w:nsid w:val="3D5401D6"/>
    <w:multiLevelType w:val="hybridMultilevel"/>
    <w:tmpl w:val="59F21028"/>
    <w:lvl w:ilvl="0" w:tplc="04090001">
      <w:start w:val="1"/>
      <w:numFmt w:val="bullet"/>
      <w:lvlText w:val=""/>
      <w:lvlJc w:val="left"/>
      <w:pPr>
        <w:ind w:left="650" w:hanging="44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090" w:hanging="44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53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70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10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5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90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30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70" w:hanging="440"/>
      </w:pPr>
      <w:rPr>
        <w:rFonts w:ascii="Wingdings" w:hAnsi="Wingdings" w:hint="default"/>
      </w:rPr>
    </w:lvl>
  </w:abstractNum>
  <w:abstractNum w:abstractNumId="7" w15:restartNumberingAfterBreak="0">
    <w:nsid w:val="43DB58F8"/>
    <w:multiLevelType w:val="hybridMultilevel"/>
    <w:tmpl w:val="380CABC4"/>
    <w:lvl w:ilvl="0" w:tplc="26501D28">
      <w:start w:val="1"/>
      <w:numFmt w:val="bullet"/>
      <w:pStyle w:val="a4"/>
      <w:lvlText w:val=""/>
      <w:lvlJc w:val="left"/>
      <w:pPr>
        <w:ind w:left="703" w:hanging="420"/>
      </w:pPr>
      <w:rPr>
        <w:rFonts w:ascii="Wingdings" w:hAnsi="Wingdings" w:hint="default"/>
        <w:sz w:val="16"/>
      </w:rPr>
    </w:lvl>
    <w:lvl w:ilvl="1" w:tplc="0409000B" w:tentative="1">
      <w:start w:val="1"/>
      <w:numFmt w:val="bullet"/>
      <w:lvlText w:val=""/>
      <w:lvlJc w:val="left"/>
      <w:pPr>
        <w:ind w:left="109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51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3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35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77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9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61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030" w:hanging="420"/>
      </w:pPr>
      <w:rPr>
        <w:rFonts w:ascii="Wingdings" w:hAnsi="Wingdings" w:hint="default"/>
      </w:rPr>
    </w:lvl>
  </w:abstractNum>
  <w:abstractNum w:abstractNumId="8" w15:restartNumberingAfterBreak="0">
    <w:nsid w:val="52A666DD"/>
    <w:multiLevelType w:val="multilevel"/>
    <w:tmpl w:val="F76EF624"/>
    <w:styleLink w:val="Shima-Thesis-J"/>
    <w:lvl w:ilvl="0">
      <w:start w:val="1"/>
      <w:numFmt w:val="decimal"/>
      <w:pStyle w:val="1"/>
      <w:lvlText w:val="第 %1 章"/>
      <w:lvlJc w:val="left"/>
      <w:pPr>
        <w:ind w:left="2523" w:hanging="1247"/>
      </w:pPr>
      <w:rPr>
        <w:rFonts w:hint="eastAsia"/>
      </w:rPr>
    </w:lvl>
    <w:lvl w:ilvl="1">
      <w:start w:val="1"/>
      <w:numFmt w:val="decimal"/>
      <w:pStyle w:val="20"/>
      <w:lvlText w:val="%1.%2"/>
      <w:lvlJc w:val="left"/>
      <w:pPr>
        <w:ind w:left="680" w:hanging="680"/>
      </w:pPr>
      <w:rPr>
        <w:rFonts w:hint="eastAsia"/>
      </w:rPr>
    </w:lvl>
    <w:lvl w:ilvl="2">
      <w:start w:val="1"/>
      <w:numFmt w:val="decimal"/>
      <w:pStyle w:val="3"/>
      <w:lvlText w:val="%1.%2.%3"/>
      <w:lvlJc w:val="left"/>
      <w:pPr>
        <w:ind w:left="8307" w:hanging="794"/>
      </w:pPr>
      <w:rPr>
        <w:rFonts w:hint="eastAsia"/>
      </w:rPr>
    </w:lvl>
    <w:lvl w:ilvl="3">
      <w:start w:val="1"/>
      <w:numFmt w:val="decimal"/>
      <w:pStyle w:val="4"/>
      <w:lvlText w:val="%1.%2.%3.%4"/>
      <w:lvlJc w:val="left"/>
      <w:pPr>
        <w:ind w:left="936" w:hanging="936"/>
      </w:pPr>
      <w:rPr>
        <w:rFonts w:hint="eastAsia"/>
      </w:rPr>
    </w:lvl>
    <w:lvl w:ilvl="4">
      <w:start w:val="1"/>
      <w:numFmt w:val="decimal"/>
      <w:pStyle w:val="5"/>
      <w:lvlText w:val="(%5)"/>
      <w:lvlJc w:val="left"/>
      <w:pPr>
        <w:ind w:left="680" w:hanging="510"/>
      </w:pPr>
      <w:rPr>
        <w:rFonts w:hint="eastAsia"/>
      </w:rPr>
    </w:lvl>
    <w:lvl w:ilvl="5">
      <w:start w:val="1"/>
      <w:numFmt w:val="none"/>
      <w:pStyle w:val="6"/>
      <w:suff w:val="nothing"/>
      <w:lvlText w:val=""/>
      <w:lvlJc w:val="left"/>
      <w:pPr>
        <w:ind w:left="0" w:firstLine="170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510" w:hanging="510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510" w:hanging="51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" w:hanging="510"/>
      </w:pPr>
      <w:rPr>
        <w:rFonts w:hint="eastAsia"/>
      </w:rPr>
    </w:lvl>
  </w:abstractNum>
  <w:abstractNum w:abstractNumId="9" w15:restartNumberingAfterBreak="0">
    <w:nsid w:val="546A39BC"/>
    <w:multiLevelType w:val="multilevel"/>
    <w:tmpl w:val="7288423E"/>
    <w:styleLink w:val="Shima-Simple-M"/>
    <w:lvl w:ilvl="0">
      <w:start w:val="1"/>
      <w:numFmt w:val="decimal"/>
      <w:lvlText w:val="%1"/>
      <w:lvlJc w:val="left"/>
      <w:pPr>
        <w:ind w:left="510" w:hanging="510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680" w:hanging="680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794" w:hanging="794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936" w:hanging="936"/>
      </w:pPr>
      <w:rPr>
        <w:rFonts w:hint="eastAsia"/>
      </w:rPr>
    </w:lvl>
    <w:lvl w:ilvl="4">
      <w:start w:val="1"/>
      <w:numFmt w:val="decimal"/>
      <w:lvlText w:val="(%5)"/>
      <w:lvlJc w:val="left"/>
      <w:pPr>
        <w:ind w:left="680" w:hanging="510"/>
      </w:pPr>
      <w:rPr>
        <w:rFonts w:hint="eastAsia"/>
      </w:rPr>
    </w:lvl>
    <w:lvl w:ilvl="5">
      <w:start w:val="1"/>
      <w:numFmt w:val="none"/>
      <w:suff w:val="nothing"/>
      <w:lvlText w:val=""/>
      <w:lvlJc w:val="left"/>
      <w:pPr>
        <w:ind w:left="0" w:firstLine="170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510" w:hanging="510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510" w:hanging="51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" w:hanging="510"/>
      </w:pPr>
      <w:rPr>
        <w:rFonts w:hint="eastAsia"/>
      </w:rPr>
    </w:lvl>
  </w:abstractNum>
  <w:abstractNum w:abstractNumId="10" w15:restartNumberingAfterBreak="0">
    <w:nsid w:val="5AA23E30"/>
    <w:multiLevelType w:val="hybridMultilevel"/>
    <w:tmpl w:val="1078484E"/>
    <w:lvl w:ilvl="0" w:tplc="04090001">
      <w:start w:val="1"/>
      <w:numFmt w:val="bullet"/>
      <w:lvlText w:val=""/>
      <w:lvlJc w:val="left"/>
      <w:pPr>
        <w:ind w:left="650" w:hanging="44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090" w:hanging="44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53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70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10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5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90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30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70" w:hanging="440"/>
      </w:pPr>
      <w:rPr>
        <w:rFonts w:ascii="Wingdings" w:hAnsi="Wingdings" w:hint="default"/>
      </w:rPr>
    </w:lvl>
  </w:abstractNum>
  <w:num w:numId="1" w16cid:durableId="2049259578">
    <w:abstractNumId w:val="1"/>
  </w:num>
  <w:num w:numId="2" w16cid:durableId="1224179439">
    <w:abstractNumId w:val="7"/>
  </w:num>
  <w:num w:numId="3" w16cid:durableId="108936656">
    <w:abstractNumId w:val="8"/>
  </w:num>
  <w:num w:numId="4" w16cid:durableId="1075010512">
    <w:abstractNumId w:val="9"/>
  </w:num>
  <w:num w:numId="5" w16cid:durableId="2124690578">
    <w:abstractNumId w:val="5"/>
  </w:num>
  <w:num w:numId="6" w16cid:durableId="161505882">
    <w:abstractNumId w:val="4"/>
    <w:lvlOverride w:ilvl="0">
      <w:lvl w:ilvl="0">
        <w:start w:val="1"/>
        <w:numFmt w:val="decimal"/>
        <w:pStyle w:val="1"/>
        <w:lvlText w:val="第 %1 章"/>
        <w:lvlJc w:val="left"/>
        <w:pPr>
          <w:ind w:left="2523" w:hanging="1247"/>
        </w:pPr>
        <w:rPr>
          <w:rFonts w:hint="eastAsia"/>
          <w:lang w:val="en-US"/>
        </w:rPr>
      </w:lvl>
    </w:lvlOverride>
    <w:lvlOverride w:ilvl="1">
      <w:lvl w:ilvl="1">
        <w:start w:val="1"/>
        <w:numFmt w:val="decimal"/>
        <w:pStyle w:val="20"/>
        <w:lvlText w:val="%1.%2"/>
        <w:lvlJc w:val="left"/>
        <w:pPr>
          <w:ind w:left="680" w:hanging="680"/>
        </w:pPr>
        <w:rPr>
          <w:rFonts w:hint="eastAsia"/>
        </w:rPr>
      </w:lvl>
    </w:lvlOverride>
    <w:lvlOverride w:ilvl="2">
      <w:lvl w:ilvl="2">
        <w:start w:val="1"/>
        <w:numFmt w:val="decimal"/>
        <w:pStyle w:val="3"/>
        <w:lvlText w:val="%1.%2.%3"/>
        <w:lvlJc w:val="left"/>
        <w:pPr>
          <w:ind w:left="936" w:hanging="794"/>
        </w:pPr>
        <w:rPr>
          <w:rFonts w:hint="eastAsia"/>
        </w:rPr>
      </w:lvl>
    </w:lvlOverride>
    <w:lvlOverride w:ilvl="3">
      <w:lvl w:ilvl="3">
        <w:start w:val="1"/>
        <w:numFmt w:val="decimal"/>
        <w:pStyle w:val="4"/>
        <w:lvlText w:val="%1.%2.%3.%4"/>
        <w:lvlJc w:val="left"/>
        <w:pPr>
          <w:ind w:left="936" w:hanging="936"/>
        </w:pPr>
        <w:rPr>
          <w:rFonts w:hint="eastAsia"/>
        </w:rPr>
      </w:lvl>
    </w:lvlOverride>
    <w:lvlOverride w:ilvl="4">
      <w:lvl w:ilvl="4">
        <w:start w:val="1"/>
        <w:numFmt w:val="decimal"/>
        <w:pStyle w:val="5"/>
        <w:lvlText w:val="(%5)"/>
        <w:lvlJc w:val="left"/>
        <w:pPr>
          <w:ind w:left="680" w:hanging="510"/>
        </w:pPr>
        <w:rPr>
          <w:rFonts w:hint="eastAsia"/>
        </w:rPr>
      </w:lvl>
    </w:lvlOverride>
    <w:lvlOverride w:ilvl="5">
      <w:lvl w:ilvl="5">
        <w:start w:val="1"/>
        <w:numFmt w:val="none"/>
        <w:pStyle w:val="6"/>
        <w:suff w:val="nothing"/>
        <w:lvlText w:val=""/>
        <w:lvlJc w:val="left"/>
        <w:pPr>
          <w:ind w:left="0" w:firstLine="170"/>
        </w:pPr>
        <w:rPr>
          <w:rFonts w:hint="eastAsia"/>
        </w:rPr>
      </w:lvl>
    </w:lvlOverride>
    <w:lvlOverride w:ilvl="6">
      <w:lvl w:ilvl="6">
        <w:start w:val="1"/>
        <w:numFmt w:val="decimal"/>
        <w:lvlText w:val="%1.%2.%3.%4.%5.%6.%7"/>
        <w:lvlJc w:val="left"/>
        <w:pPr>
          <w:ind w:left="510" w:hanging="510"/>
        </w:pPr>
        <w:rPr>
          <w:rFonts w:hint="eastAsia"/>
        </w:rPr>
      </w:lvl>
    </w:lvlOverride>
    <w:lvlOverride w:ilvl="7">
      <w:lvl w:ilvl="7">
        <w:start w:val="1"/>
        <w:numFmt w:val="decimal"/>
        <w:lvlText w:val="%1.%2.%3.%4.%5.%6.%7.%8"/>
        <w:lvlJc w:val="left"/>
        <w:pPr>
          <w:ind w:left="510" w:hanging="510"/>
        </w:pPr>
        <w:rPr>
          <w:rFonts w:hint="eastAsia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left="510" w:hanging="510"/>
        </w:pPr>
        <w:rPr>
          <w:rFonts w:hint="eastAsia"/>
        </w:rPr>
      </w:lvl>
    </w:lvlOverride>
  </w:num>
  <w:num w:numId="7" w16cid:durableId="1416509048">
    <w:abstractNumId w:val="0"/>
  </w:num>
  <w:num w:numId="8" w16cid:durableId="701592856">
    <w:abstractNumId w:val="0"/>
    <w:lvlOverride w:ilvl="0">
      <w:startOverride w:val="1"/>
    </w:lvlOverride>
  </w:num>
  <w:num w:numId="9" w16cid:durableId="674646024">
    <w:abstractNumId w:val="0"/>
    <w:lvlOverride w:ilvl="0">
      <w:startOverride w:val="1"/>
    </w:lvlOverride>
  </w:num>
  <w:num w:numId="10" w16cid:durableId="429202384">
    <w:abstractNumId w:val="0"/>
    <w:lvlOverride w:ilvl="0">
      <w:startOverride w:val="1"/>
    </w:lvlOverride>
  </w:num>
  <w:num w:numId="11" w16cid:durableId="1199925802">
    <w:abstractNumId w:val="0"/>
    <w:lvlOverride w:ilvl="0">
      <w:startOverride w:val="1"/>
    </w:lvlOverride>
  </w:num>
  <w:num w:numId="12" w16cid:durableId="92021065">
    <w:abstractNumId w:val="0"/>
    <w:lvlOverride w:ilvl="0">
      <w:startOverride w:val="1"/>
    </w:lvlOverride>
  </w:num>
  <w:num w:numId="13" w16cid:durableId="283998609">
    <w:abstractNumId w:val="0"/>
    <w:lvlOverride w:ilvl="0">
      <w:startOverride w:val="1"/>
    </w:lvlOverride>
  </w:num>
  <w:num w:numId="14" w16cid:durableId="292175133">
    <w:abstractNumId w:val="0"/>
    <w:lvlOverride w:ilvl="0">
      <w:startOverride w:val="1"/>
    </w:lvlOverride>
  </w:num>
  <w:num w:numId="15" w16cid:durableId="2001738300">
    <w:abstractNumId w:val="4"/>
    <w:lvlOverride w:ilvl="0">
      <w:startOverride w:val="1"/>
      <w:lvl w:ilvl="0">
        <w:start w:val="1"/>
        <w:numFmt w:val="decimal"/>
        <w:pStyle w:val="1"/>
        <w:lvlText w:val="第 %1 章"/>
        <w:lvlJc w:val="left"/>
        <w:pPr>
          <w:ind w:left="2523" w:hanging="1247"/>
        </w:pPr>
        <w:rPr>
          <w:rFonts w:hint="eastAsia"/>
        </w:rPr>
      </w:lvl>
    </w:lvlOverride>
    <w:lvlOverride w:ilvl="1">
      <w:startOverride w:val="1"/>
      <w:lvl w:ilvl="1">
        <w:start w:val="1"/>
        <w:numFmt w:val="decimal"/>
        <w:pStyle w:val="20"/>
        <w:lvlText w:val="%1.%2"/>
        <w:lvlJc w:val="left"/>
        <w:pPr>
          <w:ind w:left="680" w:hanging="680"/>
        </w:pPr>
        <w:rPr>
          <w:rFonts w:hint="eastAsia"/>
        </w:rPr>
      </w:lvl>
    </w:lvlOverride>
    <w:lvlOverride w:ilvl="2">
      <w:startOverride w:val="1"/>
      <w:lvl w:ilvl="2">
        <w:start w:val="1"/>
        <w:numFmt w:val="decimal"/>
        <w:pStyle w:val="3"/>
        <w:lvlText w:val="%1.%2.%3"/>
        <w:lvlJc w:val="left"/>
        <w:pPr>
          <w:ind w:left="8307" w:hanging="794"/>
        </w:pPr>
        <w:rPr>
          <w:rFonts w:hint="eastAsia"/>
        </w:rPr>
      </w:lvl>
    </w:lvlOverride>
    <w:lvlOverride w:ilvl="3">
      <w:startOverride w:val="1"/>
      <w:lvl w:ilvl="3">
        <w:start w:val="1"/>
        <w:numFmt w:val="decimal"/>
        <w:pStyle w:val="4"/>
        <w:lvlText w:val="%1.%2.%3.%4"/>
        <w:lvlJc w:val="left"/>
        <w:pPr>
          <w:ind w:left="936" w:hanging="936"/>
        </w:pPr>
        <w:rPr>
          <w:rFonts w:hint="eastAsia"/>
        </w:rPr>
      </w:lvl>
    </w:lvlOverride>
    <w:lvlOverride w:ilvl="4">
      <w:startOverride w:val="1"/>
      <w:lvl w:ilvl="4">
        <w:start w:val="1"/>
        <w:numFmt w:val="decimal"/>
        <w:pStyle w:val="5"/>
        <w:lvlText w:val="(%5)"/>
        <w:lvlJc w:val="left"/>
        <w:pPr>
          <w:ind w:left="680" w:hanging="510"/>
        </w:pPr>
        <w:rPr>
          <w:rFonts w:hint="eastAsia"/>
        </w:rPr>
      </w:lvl>
    </w:lvlOverride>
    <w:lvlOverride w:ilvl="5">
      <w:startOverride w:val="1"/>
      <w:lvl w:ilvl="5">
        <w:start w:val="1"/>
        <w:numFmt w:val="none"/>
        <w:pStyle w:val="6"/>
        <w:suff w:val="nothing"/>
        <w:lvlText w:val=""/>
        <w:lvlJc w:val="left"/>
        <w:pPr>
          <w:ind w:left="0" w:firstLine="170"/>
        </w:pPr>
        <w:rPr>
          <w:rFonts w:hint="eastAsia"/>
        </w:rPr>
      </w:lvl>
    </w:lvlOverride>
    <w:lvlOverride w:ilvl="6">
      <w:startOverride w:val="1"/>
      <w:lvl w:ilvl="6">
        <w:start w:val="1"/>
        <w:numFmt w:val="decimal"/>
        <w:lvlText w:val="%1.%2.%3.%4.%5.%6.%7"/>
        <w:lvlJc w:val="left"/>
        <w:pPr>
          <w:ind w:left="510" w:hanging="510"/>
        </w:pPr>
        <w:rPr>
          <w:rFonts w:hint="eastAsia"/>
        </w:rPr>
      </w:lvl>
    </w:lvlOverride>
    <w:lvlOverride w:ilvl="7">
      <w:startOverride w:val="1"/>
      <w:lvl w:ilvl="7">
        <w:start w:val="1"/>
        <w:numFmt w:val="decimal"/>
        <w:lvlText w:val="%1.%2.%3.%4.%5.%6.%7.%8"/>
        <w:lvlJc w:val="left"/>
        <w:pPr>
          <w:ind w:left="510" w:hanging="510"/>
        </w:pPr>
        <w:rPr>
          <w:rFonts w:hint="eastAsia"/>
        </w:rPr>
      </w:lvl>
    </w:lvlOverride>
    <w:lvlOverride w:ilvl="8">
      <w:startOverride w:val="1"/>
      <w:lvl w:ilvl="8">
        <w:start w:val="1"/>
        <w:numFmt w:val="decimal"/>
        <w:lvlText w:val="%1.%2.%3.%4.%5.%6.%7.%8.%9"/>
        <w:lvlJc w:val="left"/>
        <w:pPr>
          <w:ind w:left="510" w:hanging="510"/>
        </w:pPr>
        <w:rPr>
          <w:rFonts w:hint="eastAsia"/>
        </w:rPr>
      </w:lvl>
    </w:lvlOverride>
  </w:num>
  <w:num w:numId="16" w16cid:durableId="839076540">
    <w:abstractNumId w:val="0"/>
    <w:lvlOverride w:ilvl="0">
      <w:startOverride w:val="1"/>
    </w:lvlOverride>
  </w:num>
  <w:num w:numId="17" w16cid:durableId="1357001640">
    <w:abstractNumId w:val="0"/>
    <w:lvlOverride w:ilvl="0">
      <w:startOverride w:val="1"/>
    </w:lvlOverride>
  </w:num>
  <w:num w:numId="18" w16cid:durableId="1281761486">
    <w:abstractNumId w:val="0"/>
    <w:lvlOverride w:ilvl="0">
      <w:startOverride w:val="1"/>
    </w:lvlOverride>
  </w:num>
  <w:num w:numId="19" w16cid:durableId="551354400">
    <w:abstractNumId w:val="0"/>
    <w:lvlOverride w:ilvl="0">
      <w:startOverride w:val="1"/>
    </w:lvlOverride>
  </w:num>
  <w:num w:numId="20" w16cid:durableId="1490631006">
    <w:abstractNumId w:val="0"/>
    <w:lvlOverride w:ilvl="0">
      <w:startOverride w:val="1"/>
    </w:lvlOverride>
  </w:num>
  <w:num w:numId="21" w16cid:durableId="861363892">
    <w:abstractNumId w:val="0"/>
    <w:lvlOverride w:ilvl="0">
      <w:startOverride w:val="1"/>
    </w:lvlOverride>
  </w:num>
  <w:num w:numId="22" w16cid:durableId="1948997280">
    <w:abstractNumId w:val="0"/>
    <w:lvlOverride w:ilvl="0">
      <w:startOverride w:val="1"/>
    </w:lvlOverride>
  </w:num>
  <w:num w:numId="23" w16cid:durableId="1916039811">
    <w:abstractNumId w:val="0"/>
    <w:lvlOverride w:ilvl="0">
      <w:startOverride w:val="1"/>
    </w:lvlOverride>
  </w:num>
  <w:num w:numId="24" w16cid:durableId="1201481195">
    <w:abstractNumId w:val="0"/>
  </w:num>
  <w:num w:numId="25" w16cid:durableId="672074912">
    <w:abstractNumId w:val="2"/>
  </w:num>
  <w:num w:numId="26" w16cid:durableId="634070618">
    <w:abstractNumId w:val="0"/>
  </w:num>
  <w:num w:numId="27" w16cid:durableId="1652366910">
    <w:abstractNumId w:val="0"/>
  </w:num>
  <w:num w:numId="28" w16cid:durableId="1255895819">
    <w:abstractNumId w:val="0"/>
    <w:lvlOverride w:ilvl="0">
      <w:startOverride w:val="1"/>
    </w:lvlOverride>
  </w:num>
  <w:num w:numId="29" w16cid:durableId="374474279">
    <w:abstractNumId w:val="0"/>
  </w:num>
  <w:num w:numId="30" w16cid:durableId="49041913">
    <w:abstractNumId w:val="0"/>
  </w:num>
  <w:num w:numId="31" w16cid:durableId="2023238519">
    <w:abstractNumId w:val="0"/>
  </w:num>
  <w:num w:numId="32" w16cid:durableId="2113819290">
    <w:abstractNumId w:val="0"/>
  </w:num>
  <w:num w:numId="33" w16cid:durableId="1363171289">
    <w:abstractNumId w:val="0"/>
  </w:num>
  <w:num w:numId="34" w16cid:durableId="353458423">
    <w:abstractNumId w:val="7"/>
  </w:num>
  <w:num w:numId="35" w16cid:durableId="1122068967">
    <w:abstractNumId w:val="7"/>
  </w:num>
  <w:num w:numId="36" w16cid:durableId="1579287995">
    <w:abstractNumId w:val="7"/>
  </w:num>
  <w:num w:numId="37" w16cid:durableId="2068992451">
    <w:abstractNumId w:val="10"/>
  </w:num>
  <w:num w:numId="38" w16cid:durableId="1476678349">
    <w:abstractNumId w:val="6"/>
  </w:num>
  <w:num w:numId="39" w16cid:durableId="1976331152">
    <w:abstractNumId w:val="0"/>
  </w:num>
  <w:num w:numId="40" w16cid:durableId="904336654">
    <w:abstractNumId w:val="0"/>
    <w:lvlOverride w:ilvl="0">
      <w:startOverride w:val="1"/>
    </w:lvlOverride>
  </w:num>
  <w:num w:numId="41" w16cid:durableId="1895891607">
    <w:abstractNumId w:val="0"/>
    <w:lvlOverride w:ilvl="0">
      <w:startOverride w:val="1"/>
    </w:lvlOverride>
  </w:num>
  <w:num w:numId="42" w16cid:durableId="1024138898">
    <w:abstractNumId w:val="3"/>
  </w:num>
  <w:num w:numId="43" w16cid:durableId="8677468">
    <w:abstractNumId w:val="0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attachedTemplate r:id="rId1"/>
  <w:defaultTabStop w:val="840"/>
  <w:drawingGridHorizontalSpacing w:val="142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2NzMzNbYwMjOwtDRX0lEKTi0uzszPAykwrgUAgiK5/CwAAAA="/>
  </w:docVars>
  <w:rsids>
    <w:rsidRoot w:val="00AE7DD6"/>
    <w:rsid w:val="0000039D"/>
    <w:rsid w:val="00000709"/>
    <w:rsid w:val="000007BE"/>
    <w:rsid w:val="00000D84"/>
    <w:rsid w:val="0000101D"/>
    <w:rsid w:val="0000106E"/>
    <w:rsid w:val="000015DF"/>
    <w:rsid w:val="000016C2"/>
    <w:rsid w:val="00001726"/>
    <w:rsid w:val="00001DA6"/>
    <w:rsid w:val="00001E67"/>
    <w:rsid w:val="000021EA"/>
    <w:rsid w:val="00002341"/>
    <w:rsid w:val="0000256A"/>
    <w:rsid w:val="00002757"/>
    <w:rsid w:val="0000279F"/>
    <w:rsid w:val="00002E11"/>
    <w:rsid w:val="00002E66"/>
    <w:rsid w:val="00003115"/>
    <w:rsid w:val="00003173"/>
    <w:rsid w:val="000031BE"/>
    <w:rsid w:val="0000363A"/>
    <w:rsid w:val="00003AC2"/>
    <w:rsid w:val="00003B75"/>
    <w:rsid w:val="00003C41"/>
    <w:rsid w:val="00003C6D"/>
    <w:rsid w:val="000040F6"/>
    <w:rsid w:val="00004A4F"/>
    <w:rsid w:val="00004B8B"/>
    <w:rsid w:val="00004C2C"/>
    <w:rsid w:val="00004EB1"/>
    <w:rsid w:val="00005376"/>
    <w:rsid w:val="00005396"/>
    <w:rsid w:val="0000575B"/>
    <w:rsid w:val="00005CC4"/>
    <w:rsid w:val="00005D07"/>
    <w:rsid w:val="00006170"/>
    <w:rsid w:val="00006513"/>
    <w:rsid w:val="00006586"/>
    <w:rsid w:val="000069C4"/>
    <w:rsid w:val="00006C5C"/>
    <w:rsid w:val="000072FA"/>
    <w:rsid w:val="00007340"/>
    <w:rsid w:val="0000735E"/>
    <w:rsid w:val="00007431"/>
    <w:rsid w:val="000076D5"/>
    <w:rsid w:val="00007A95"/>
    <w:rsid w:val="000101CD"/>
    <w:rsid w:val="000104DB"/>
    <w:rsid w:val="00010640"/>
    <w:rsid w:val="00010954"/>
    <w:rsid w:val="0001193E"/>
    <w:rsid w:val="00011977"/>
    <w:rsid w:val="00011B88"/>
    <w:rsid w:val="00011EEC"/>
    <w:rsid w:val="00011F8F"/>
    <w:rsid w:val="00012358"/>
    <w:rsid w:val="000123D7"/>
    <w:rsid w:val="00012AB9"/>
    <w:rsid w:val="00012DBF"/>
    <w:rsid w:val="0001320F"/>
    <w:rsid w:val="00013374"/>
    <w:rsid w:val="000134B1"/>
    <w:rsid w:val="000136DE"/>
    <w:rsid w:val="00013CA4"/>
    <w:rsid w:val="00013EF7"/>
    <w:rsid w:val="00013F44"/>
    <w:rsid w:val="00013F59"/>
    <w:rsid w:val="000140E2"/>
    <w:rsid w:val="00014132"/>
    <w:rsid w:val="00014309"/>
    <w:rsid w:val="00014688"/>
    <w:rsid w:val="00014764"/>
    <w:rsid w:val="00014AA9"/>
    <w:rsid w:val="00014B00"/>
    <w:rsid w:val="00014C62"/>
    <w:rsid w:val="00014D12"/>
    <w:rsid w:val="00015033"/>
    <w:rsid w:val="000156BA"/>
    <w:rsid w:val="000158B0"/>
    <w:rsid w:val="000159E6"/>
    <w:rsid w:val="00015F2C"/>
    <w:rsid w:val="00015FFF"/>
    <w:rsid w:val="000165FA"/>
    <w:rsid w:val="0001671E"/>
    <w:rsid w:val="0001692E"/>
    <w:rsid w:val="00016995"/>
    <w:rsid w:val="00016E72"/>
    <w:rsid w:val="00016F99"/>
    <w:rsid w:val="000170A8"/>
    <w:rsid w:val="00017477"/>
    <w:rsid w:val="00017539"/>
    <w:rsid w:val="00020068"/>
    <w:rsid w:val="00020180"/>
    <w:rsid w:val="000203EA"/>
    <w:rsid w:val="0002050C"/>
    <w:rsid w:val="0002057B"/>
    <w:rsid w:val="000205A3"/>
    <w:rsid w:val="00020B17"/>
    <w:rsid w:val="00020B74"/>
    <w:rsid w:val="00020C9A"/>
    <w:rsid w:val="00020EB3"/>
    <w:rsid w:val="00020EF4"/>
    <w:rsid w:val="00020F8E"/>
    <w:rsid w:val="00020FFA"/>
    <w:rsid w:val="000210B1"/>
    <w:rsid w:val="000210FF"/>
    <w:rsid w:val="00021B4F"/>
    <w:rsid w:val="00021C1B"/>
    <w:rsid w:val="00021CD5"/>
    <w:rsid w:val="00021EFD"/>
    <w:rsid w:val="000220D8"/>
    <w:rsid w:val="00022185"/>
    <w:rsid w:val="0002229D"/>
    <w:rsid w:val="000223EA"/>
    <w:rsid w:val="0002243D"/>
    <w:rsid w:val="00022530"/>
    <w:rsid w:val="0002265B"/>
    <w:rsid w:val="00022705"/>
    <w:rsid w:val="00022743"/>
    <w:rsid w:val="0002294C"/>
    <w:rsid w:val="00022AA5"/>
    <w:rsid w:val="00022B86"/>
    <w:rsid w:val="00022CD2"/>
    <w:rsid w:val="00022D01"/>
    <w:rsid w:val="00022D65"/>
    <w:rsid w:val="00023078"/>
    <w:rsid w:val="0002327C"/>
    <w:rsid w:val="0002332E"/>
    <w:rsid w:val="00023452"/>
    <w:rsid w:val="00023751"/>
    <w:rsid w:val="00023B18"/>
    <w:rsid w:val="00024156"/>
    <w:rsid w:val="0002419C"/>
    <w:rsid w:val="000243EA"/>
    <w:rsid w:val="000245E4"/>
    <w:rsid w:val="0002478E"/>
    <w:rsid w:val="00024C52"/>
    <w:rsid w:val="00024EBF"/>
    <w:rsid w:val="000250FE"/>
    <w:rsid w:val="00025B50"/>
    <w:rsid w:val="00025C1D"/>
    <w:rsid w:val="00025FF0"/>
    <w:rsid w:val="000261AF"/>
    <w:rsid w:val="00026485"/>
    <w:rsid w:val="00026696"/>
    <w:rsid w:val="00026751"/>
    <w:rsid w:val="000268C9"/>
    <w:rsid w:val="00026B53"/>
    <w:rsid w:val="00026B7F"/>
    <w:rsid w:val="00026C20"/>
    <w:rsid w:val="00026C94"/>
    <w:rsid w:val="00026DD8"/>
    <w:rsid w:val="00027500"/>
    <w:rsid w:val="00027FF3"/>
    <w:rsid w:val="0003059D"/>
    <w:rsid w:val="00030740"/>
    <w:rsid w:val="00030BFD"/>
    <w:rsid w:val="00031111"/>
    <w:rsid w:val="00031131"/>
    <w:rsid w:val="000317B1"/>
    <w:rsid w:val="000319A5"/>
    <w:rsid w:val="00031AA1"/>
    <w:rsid w:val="00032406"/>
    <w:rsid w:val="000324CB"/>
    <w:rsid w:val="00032655"/>
    <w:rsid w:val="000327D1"/>
    <w:rsid w:val="000328B5"/>
    <w:rsid w:val="000328E7"/>
    <w:rsid w:val="00032909"/>
    <w:rsid w:val="00032DB3"/>
    <w:rsid w:val="0003314D"/>
    <w:rsid w:val="000332CE"/>
    <w:rsid w:val="000333C5"/>
    <w:rsid w:val="00033416"/>
    <w:rsid w:val="0003378D"/>
    <w:rsid w:val="000339AF"/>
    <w:rsid w:val="00033CD8"/>
    <w:rsid w:val="00033F2E"/>
    <w:rsid w:val="00034442"/>
    <w:rsid w:val="00034749"/>
    <w:rsid w:val="000347AC"/>
    <w:rsid w:val="000348CA"/>
    <w:rsid w:val="00034A09"/>
    <w:rsid w:val="00034C46"/>
    <w:rsid w:val="00034CCA"/>
    <w:rsid w:val="0003580F"/>
    <w:rsid w:val="00035938"/>
    <w:rsid w:val="00035945"/>
    <w:rsid w:val="00035AC7"/>
    <w:rsid w:val="00035B15"/>
    <w:rsid w:val="00035B3F"/>
    <w:rsid w:val="00035C9E"/>
    <w:rsid w:val="00036181"/>
    <w:rsid w:val="00036B81"/>
    <w:rsid w:val="00036C7E"/>
    <w:rsid w:val="00036D95"/>
    <w:rsid w:val="00037259"/>
    <w:rsid w:val="00037966"/>
    <w:rsid w:val="00037C41"/>
    <w:rsid w:val="00037D68"/>
    <w:rsid w:val="00037F64"/>
    <w:rsid w:val="00040087"/>
    <w:rsid w:val="00040099"/>
    <w:rsid w:val="000401C6"/>
    <w:rsid w:val="00040223"/>
    <w:rsid w:val="0004045F"/>
    <w:rsid w:val="0004057D"/>
    <w:rsid w:val="00040653"/>
    <w:rsid w:val="00040694"/>
    <w:rsid w:val="00040749"/>
    <w:rsid w:val="0004078A"/>
    <w:rsid w:val="00040C7B"/>
    <w:rsid w:val="00040E96"/>
    <w:rsid w:val="00040F50"/>
    <w:rsid w:val="00041376"/>
    <w:rsid w:val="0004181A"/>
    <w:rsid w:val="00041923"/>
    <w:rsid w:val="00041A69"/>
    <w:rsid w:val="00041AFD"/>
    <w:rsid w:val="00041C6A"/>
    <w:rsid w:val="0004243E"/>
    <w:rsid w:val="000424FB"/>
    <w:rsid w:val="000427E8"/>
    <w:rsid w:val="000428CC"/>
    <w:rsid w:val="00042D41"/>
    <w:rsid w:val="00042E4B"/>
    <w:rsid w:val="000431D4"/>
    <w:rsid w:val="00043203"/>
    <w:rsid w:val="0004323C"/>
    <w:rsid w:val="000432F1"/>
    <w:rsid w:val="0004330D"/>
    <w:rsid w:val="00043556"/>
    <w:rsid w:val="000435E4"/>
    <w:rsid w:val="00043617"/>
    <w:rsid w:val="00043902"/>
    <w:rsid w:val="00043E99"/>
    <w:rsid w:val="00043F99"/>
    <w:rsid w:val="00043FED"/>
    <w:rsid w:val="000442F1"/>
    <w:rsid w:val="00044A16"/>
    <w:rsid w:val="00044B2A"/>
    <w:rsid w:val="00044B48"/>
    <w:rsid w:val="00044BA6"/>
    <w:rsid w:val="00044E09"/>
    <w:rsid w:val="00044F19"/>
    <w:rsid w:val="00044FBA"/>
    <w:rsid w:val="000454AE"/>
    <w:rsid w:val="000458A3"/>
    <w:rsid w:val="00045E88"/>
    <w:rsid w:val="00045F81"/>
    <w:rsid w:val="000460F4"/>
    <w:rsid w:val="00046106"/>
    <w:rsid w:val="000462E0"/>
    <w:rsid w:val="00046C82"/>
    <w:rsid w:val="00046E91"/>
    <w:rsid w:val="00047010"/>
    <w:rsid w:val="00047276"/>
    <w:rsid w:val="00047308"/>
    <w:rsid w:val="0004796B"/>
    <w:rsid w:val="00047986"/>
    <w:rsid w:val="00047AEE"/>
    <w:rsid w:val="00047B2B"/>
    <w:rsid w:val="00047CD5"/>
    <w:rsid w:val="00047F69"/>
    <w:rsid w:val="000502FC"/>
    <w:rsid w:val="000503B9"/>
    <w:rsid w:val="0005052E"/>
    <w:rsid w:val="0005089B"/>
    <w:rsid w:val="00050B8B"/>
    <w:rsid w:val="00050BDB"/>
    <w:rsid w:val="00050EC7"/>
    <w:rsid w:val="00050F67"/>
    <w:rsid w:val="00050FD6"/>
    <w:rsid w:val="000514E0"/>
    <w:rsid w:val="00051509"/>
    <w:rsid w:val="000516CA"/>
    <w:rsid w:val="00051714"/>
    <w:rsid w:val="00051808"/>
    <w:rsid w:val="00051890"/>
    <w:rsid w:val="00051F49"/>
    <w:rsid w:val="0005215E"/>
    <w:rsid w:val="000522BB"/>
    <w:rsid w:val="000522EC"/>
    <w:rsid w:val="0005271E"/>
    <w:rsid w:val="00052BC0"/>
    <w:rsid w:val="00052E44"/>
    <w:rsid w:val="00052F2A"/>
    <w:rsid w:val="000530A2"/>
    <w:rsid w:val="000533FF"/>
    <w:rsid w:val="000537B0"/>
    <w:rsid w:val="0005396A"/>
    <w:rsid w:val="00053B82"/>
    <w:rsid w:val="00053CFC"/>
    <w:rsid w:val="00053E43"/>
    <w:rsid w:val="000541CB"/>
    <w:rsid w:val="00054277"/>
    <w:rsid w:val="000543FC"/>
    <w:rsid w:val="00054465"/>
    <w:rsid w:val="000544FE"/>
    <w:rsid w:val="000547A2"/>
    <w:rsid w:val="000547F7"/>
    <w:rsid w:val="00054BA5"/>
    <w:rsid w:val="00054EF9"/>
    <w:rsid w:val="00054F52"/>
    <w:rsid w:val="000552C7"/>
    <w:rsid w:val="000553E5"/>
    <w:rsid w:val="000554A3"/>
    <w:rsid w:val="00055C84"/>
    <w:rsid w:val="00055CCE"/>
    <w:rsid w:val="0005609C"/>
    <w:rsid w:val="00056147"/>
    <w:rsid w:val="0005692F"/>
    <w:rsid w:val="000569CC"/>
    <w:rsid w:val="0005733C"/>
    <w:rsid w:val="0005784A"/>
    <w:rsid w:val="00057AE0"/>
    <w:rsid w:val="00057B60"/>
    <w:rsid w:val="000601D3"/>
    <w:rsid w:val="000607FC"/>
    <w:rsid w:val="000608D2"/>
    <w:rsid w:val="00060C2B"/>
    <w:rsid w:val="00060E40"/>
    <w:rsid w:val="000611DF"/>
    <w:rsid w:val="00061419"/>
    <w:rsid w:val="00061690"/>
    <w:rsid w:val="00061718"/>
    <w:rsid w:val="00061790"/>
    <w:rsid w:val="00061C50"/>
    <w:rsid w:val="00062041"/>
    <w:rsid w:val="00062058"/>
    <w:rsid w:val="00062083"/>
    <w:rsid w:val="00062191"/>
    <w:rsid w:val="00062B57"/>
    <w:rsid w:val="00062B73"/>
    <w:rsid w:val="00062E64"/>
    <w:rsid w:val="00063161"/>
    <w:rsid w:val="000631DE"/>
    <w:rsid w:val="000633E9"/>
    <w:rsid w:val="000635F4"/>
    <w:rsid w:val="000639D0"/>
    <w:rsid w:val="0006436A"/>
    <w:rsid w:val="00064385"/>
    <w:rsid w:val="0006497F"/>
    <w:rsid w:val="00064A39"/>
    <w:rsid w:val="00064D9A"/>
    <w:rsid w:val="00064E04"/>
    <w:rsid w:val="0006524E"/>
    <w:rsid w:val="00065350"/>
    <w:rsid w:val="000656C4"/>
    <w:rsid w:val="000656E9"/>
    <w:rsid w:val="00065A5C"/>
    <w:rsid w:val="00065B16"/>
    <w:rsid w:val="00065C62"/>
    <w:rsid w:val="00065D5D"/>
    <w:rsid w:val="00065E36"/>
    <w:rsid w:val="00065EA3"/>
    <w:rsid w:val="000661AE"/>
    <w:rsid w:val="000662C1"/>
    <w:rsid w:val="00066B7D"/>
    <w:rsid w:val="0006709F"/>
    <w:rsid w:val="00067690"/>
    <w:rsid w:val="00067892"/>
    <w:rsid w:val="00067A09"/>
    <w:rsid w:val="00067BEF"/>
    <w:rsid w:val="00067C29"/>
    <w:rsid w:val="00067C33"/>
    <w:rsid w:val="00067C4B"/>
    <w:rsid w:val="00070215"/>
    <w:rsid w:val="00070627"/>
    <w:rsid w:val="00070689"/>
    <w:rsid w:val="00070817"/>
    <w:rsid w:val="0007094A"/>
    <w:rsid w:val="00070DD3"/>
    <w:rsid w:val="00070E22"/>
    <w:rsid w:val="00070E8F"/>
    <w:rsid w:val="00070F3D"/>
    <w:rsid w:val="0007107F"/>
    <w:rsid w:val="000710F1"/>
    <w:rsid w:val="0007147F"/>
    <w:rsid w:val="00071526"/>
    <w:rsid w:val="000719C5"/>
    <w:rsid w:val="00071E38"/>
    <w:rsid w:val="00072168"/>
    <w:rsid w:val="000722B9"/>
    <w:rsid w:val="0007248A"/>
    <w:rsid w:val="00072741"/>
    <w:rsid w:val="00072953"/>
    <w:rsid w:val="00073270"/>
    <w:rsid w:val="00073315"/>
    <w:rsid w:val="00073405"/>
    <w:rsid w:val="0007378A"/>
    <w:rsid w:val="00073EB0"/>
    <w:rsid w:val="00074107"/>
    <w:rsid w:val="00074303"/>
    <w:rsid w:val="000743C2"/>
    <w:rsid w:val="00074490"/>
    <w:rsid w:val="00074521"/>
    <w:rsid w:val="00074A13"/>
    <w:rsid w:val="00074ABF"/>
    <w:rsid w:val="00074D42"/>
    <w:rsid w:val="00075049"/>
    <w:rsid w:val="000751C4"/>
    <w:rsid w:val="0007526F"/>
    <w:rsid w:val="00075348"/>
    <w:rsid w:val="00075592"/>
    <w:rsid w:val="00075B39"/>
    <w:rsid w:val="00075EB3"/>
    <w:rsid w:val="0007602E"/>
    <w:rsid w:val="000762F2"/>
    <w:rsid w:val="00076528"/>
    <w:rsid w:val="00076797"/>
    <w:rsid w:val="00077090"/>
    <w:rsid w:val="000777DA"/>
    <w:rsid w:val="00077936"/>
    <w:rsid w:val="00077A0E"/>
    <w:rsid w:val="00077AE7"/>
    <w:rsid w:val="00077C87"/>
    <w:rsid w:val="00077D31"/>
    <w:rsid w:val="00077DEE"/>
    <w:rsid w:val="00077E94"/>
    <w:rsid w:val="000804F1"/>
    <w:rsid w:val="00080D35"/>
    <w:rsid w:val="00081478"/>
    <w:rsid w:val="00081511"/>
    <w:rsid w:val="00081525"/>
    <w:rsid w:val="000815D8"/>
    <w:rsid w:val="000817A1"/>
    <w:rsid w:val="000819BC"/>
    <w:rsid w:val="00081EBC"/>
    <w:rsid w:val="000822E9"/>
    <w:rsid w:val="00082B3D"/>
    <w:rsid w:val="00082F31"/>
    <w:rsid w:val="000832C9"/>
    <w:rsid w:val="00083AB6"/>
    <w:rsid w:val="00083D51"/>
    <w:rsid w:val="00084113"/>
    <w:rsid w:val="00084364"/>
    <w:rsid w:val="00084432"/>
    <w:rsid w:val="000845FB"/>
    <w:rsid w:val="00084693"/>
    <w:rsid w:val="00084803"/>
    <w:rsid w:val="00084A3B"/>
    <w:rsid w:val="00084A79"/>
    <w:rsid w:val="00084C41"/>
    <w:rsid w:val="00084D7F"/>
    <w:rsid w:val="00084DBB"/>
    <w:rsid w:val="0008543A"/>
    <w:rsid w:val="00085545"/>
    <w:rsid w:val="0008595A"/>
    <w:rsid w:val="00085A90"/>
    <w:rsid w:val="00085DE6"/>
    <w:rsid w:val="00085EF2"/>
    <w:rsid w:val="00086243"/>
    <w:rsid w:val="0008660D"/>
    <w:rsid w:val="00086E96"/>
    <w:rsid w:val="00087229"/>
    <w:rsid w:val="000874ED"/>
    <w:rsid w:val="00087635"/>
    <w:rsid w:val="000876AE"/>
    <w:rsid w:val="00087ABB"/>
    <w:rsid w:val="00087EA6"/>
    <w:rsid w:val="00087FA5"/>
    <w:rsid w:val="00090396"/>
    <w:rsid w:val="000907F6"/>
    <w:rsid w:val="000909CA"/>
    <w:rsid w:val="00090C8E"/>
    <w:rsid w:val="00090CB4"/>
    <w:rsid w:val="0009120E"/>
    <w:rsid w:val="0009157B"/>
    <w:rsid w:val="0009173A"/>
    <w:rsid w:val="0009183E"/>
    <w:rsid w:val="00092016"/>
    <w:rsid w:val="000923D3"/>
    <w:rsid w:val="0009282E"/>
    <w:rsid w:val="0009284E"/>
    <w:rsid w:val="00092920"/>
    <w:rsid w:val="00092A06"/>
    <w:rsid w:val="00092ADB"/>
    <w:rsid w:val="00092B20"/>
    <w:rsid w:val="00092E00"/>
    <w:rsid w:val="00092E41"/>
    <w:rsid w:val="00092E4A"/>
    <w:rsid w:val="00093085"/>
    <w:rsid w:val="00093284"/>
    <w:rsid w:val="0009392D"/>
    <w:rsid w:val="00093A08"/>
    <w:rsid w:val="00093B68"/>
    <w:rsid w:val="00093D97"/>
    <w:rsid w:val="00093F76"/>
    <w:rsid w:val="000943D9"/>
    <w:rsid w:val="0009444F"/>
    <w:rsid w:val="000948A5"/>
    <w:rsid w:val="00094D30"/>
    <w:rsid w:val="00095132"/>
    <w:rsid w:val="000954E9"/>
    <w:rsid w:val="00095666"/>
    <w:rsid w:val="00095AA4"/>
    <w:rsid w:val="00095ADD"/>
    <w:rsid w:val="00095B3A"/>
    <w:rsid w:val="00095C7B"/>
    <w:rsid w:val="00095F6D"/>
    <w:rsid w:val="000961AC"/>
    <w:rsid w:val="00096235"/>
    <w:rsid w:val="0009645A"/>
    <w:rsid w:val="0009649E"/>
    <w:rsid w:val="000967E8"/>
    <w:rsid w:val="00096BF1"/>
    <w:rsid w:val="00096E49"/>
    <w:rsid w:val="0009704D"/>
    <w:rsid w:val="000970E8"/>
    <w:rsid w:val="00097341"/>
    <w:rsid w:val="000975D1"/>
    <w:rsid w:val="000976B8"/>
    <w:rsid w:val="00097C9C"/>
    <w:rsid w:val="00097F4C"/>
    <w:rsid w:val="00097F75"/>
    <w:rsid w:val="000A02C5"/>
    <w:rsid w:val="000A03C8"/>
    <w:rsid w:val="000A0536"/>
    <w:rsid w:val="000A0954"/>
    <w:rsid w:val="000A0D5F"/>
    <w:rsid w:val="000A0F28"/>
    <w:rsid w:val="000A10DA"/>
    <w:rsid w:val="000A1279"/>
    <w:rsid w:val="000A130D"/>
    <w:rsid w:val="000A1400"/>
    <w:rsid w:val="000A1B67"/>
    <w:rsid w:val="000A1CCA"/>
    <w:rsid w:val="000A1E31"/>
    <w:rsid w:val="000A24D1"/>
    <w:rsid w:val="000A27E4"/>
    <w:rsid w:val="000A2B3F"/>
    <w:rsid w:val="000A2D8D"/>
    <w:rsid w:val="000A2DF1"/>
    <w:rsid w:val="000A3018"/>
    <w:rsid w:val="000A3216"/>
    <w:rsid w:val="000A371B"/>
    <w:rsid w:val="000A3B75"/>
    <w:rsid w:val="000A3D6D"/>
    <w:rsid w:val="000A3D71"/>
    <w:rsid w:val="000A3DD2"/>
    <w:rsid w:val="000A3F55"/>
    <w:rsid w:val="000A4052"/>
    <w:rsid w:val="000A413F"/>
    <w:rsid w:val="000A4246"/>
    <w:rsid w:val="000A44F2"/>
    <w:rsid w:val="000A4C65"/>
    <w:rsid w:val="000A4E17"/>
    <w:rsid w:val="000A5149"/>
    <w:rsid w:val="000A5197"/>
    <w:rsid w:val="000A52DB"/>
    <w:rsid w:val="000A5414"/>
    <w:rsid w:val="000A544A"/>
    <w:rsid w:val="000A5666"/>
    <w:rsid w:val="000A5BDF"/>
    <w:rsid w:val="000A5CF4"/>
    <w:rsid w:val="000A5D67"/>
    <w:rsid w:val="000A5EC2"/>
    <w:rsid w:val="000A61EF"/>
    <w:rsid w:val="000A631F"/>
    <w:rsid w:val="000A6756"/>
    <w:rsid w:val="000A6902"/>
    <w:rsid w:val="000A6970"/>
    <w:rsid w:val="000A6BC0"/>
    <w:rsid w:val="000A6D48"/>
    <w:rsid w:val="000A7132"/>
    <w:rsid w:val="000A7410"/>
    <w:rsid w:val="000A78A5"/>
    <w:rsid w:val="000A7B44"/>
    <w:rsid w:val="000A7CBF"/>
    <w:rsid w:val="000B00E8"/>
    <w:rsid w:val="000B0639"/>
    <w:rsid w:val="000B07AE"/>
    <w:rsid w:val="000B0965"/>
    <w:rsid w:val="000B0976"/>
    <w:rsid w:val="000B0B9B"/>
    <w:rsid w:val="000B0D49"/>
    <w:rsid w:val="000B0EA5"/>
    <w:rsid w:val="000B0F2A"/>
    <w:rsid w:val="000B103C"/>
    <w:rsid w:val="000B1120"/>
    <w:rsid w:val="000B12D5"/>
    <w:rsid w:val="000B1AEF"/>
    <w:rsid w:val="000B1B3B"/>
    <w:rsid w:val="000B1D44"/>
    <w:rsid w:val="000B1DFB"/>
    <w:rsid w:val="000B1E04"/>
    <w:rsid w:val="000B1F97"/>
    <w:rsid w:val="000B20FF"/>
    <w:rsid w:val="000B2166"/>
    <w:rsid w:val="000B23E0"/>
    <w:rsid w:val="000B24F5"/>
    <w:rsid w:val="000B26CC"/>
    <w:rsid w:val="000B27DD"/>
    <w:rsid w:val="000B2978"/>
    <w:rsid w:val="000B2AE3"/>
    <w:rsid w:val="000B2BC6"/>
    <w:rsid w:val="000B3132"/>
    <w:rsid w:val="000B3349"/>
    <w:rsid w:val="000B3439"/>
    <w:rsid w:val="000B3513"/>
    <w:rsid w:val="000B3B2E"/>
    <w:rsid w:val="000B3C27"/>
    <w:rsid w:val="000B3CDF"/>
    <w:rsid w:val="000B3D38"/>
    <w:rsid w:val="000B3EE8"/>
    <w:rsid w:val="000B3F14"/>
    <w:rsid w:val="000B4113"/>
    <w:rsid w:val="000B41F1"/>
    <w:rsid w:val="000B43B7"/>
    <w:rsid w:val="000B46C0"/>
    <w:rsid w:val="000B476D"/>
    <w:rsid w:val="000B4A86"/>
    <w:rsid w:val="000B4C61"/>
    <w:rsid w:val="000B4D71"/>
    <w:rsid w:val="000B5078"/>
    <w:rsid w:val="000B5314"/>
    <w:rsid w:val="000B5407"/>
    <w:rsid w:val="000B5424"/>
    <w:rsid w:val="000B5485"/>
    <w:rsid w:val="000B589F"/>
    <w:rsid w:val="000B5B32"/>
    <w:rsid w:val="000B5D7A"/>
    <w:rsid w:val="000B6068"/>
    <w:rsid w:val="000B64BA"/>
    <w:rsid w:val="000B64BD"/>
    <w:rsid w:val="000B64E4"/>
    <w:rsid w:val="000B64EF"/>
    <w:rsid w:val="000B65A2"/>
    <w:rsid w:val="000B65AC"/>
    <w:rsid w:val="000B664A"/>
    <w:rsid w:val="000B66C3"/>
    <w:rsid w:val="000B6776"/>
    <w:rsid w:val="000B69A8"/>
    <w:rsid w:val="000B7A87"/>
    <w:rsid w:val="000B7BF2"/>
    <w:rsid w:val="000B7CE3"/>
    <w:rsid w:val="000B7EE7"/>
    <w:rsid w:val="000C014A"/>
    <w:rsid w:val="000C0163"/>
    <w:rsid w:val="000C01DA"/>
    <w:rsid w:val="000C025A"/>
    <w:rsid w:val="000C0565"/>
    <w:rsid w:val="000C05C0"/>
    <w:rsid w:val="000C0653"/>
    <w:rsid w:val="000C06C2"/>
    <w:rsid w:val="000C0A15"/>
    <w:rsid w:val="000C0C04"/>
    <w:rsid w:val="000C0C13"/>
    <w:rsid w:val="000C10FC"/>
    <w:rsid w:val="000C118E"/>
    <w:rsid w:val="000C1241"/>
    <w:rsid w:val="000C166C"/>
    <w:rsid w:val="000C16CD"/>
    <w:rsid w:val="000C1700"/>
    <w:rsid w:val="000C173D"/>
    <w:rsid w:val="000C1E36"/>
    <w:rsid w:val="000C1F44"/>
    <w:rsid w:val="000C1F5C"/>
    <w:rsid w:val="000C1FD3"/>
    <w:rsid w:val="000C22D7"/>
    <w:rsid w:val="000C230E"/>
    <w:rsid w:val="000C242E"/>
    <w:rsid w:val="000C2BA9"/>
    <w:rsid w:val="000C2CF1"/>
    <w:rsid w:val="000C2FDB"/>
    <w:rsid w:val="000C3032"/>
    <w:rsid w:val="000C31A2"/>
    <w:rsid w:val="000C3BC4"/>
    <w:rsid w:val="000C3BD8"/>
    <w:rsid w:val="000C3CB5"/>
    <w:rsid w:val="000C3D34"/>
    <w:rsid w:val="000C4034"/>
    <w:rsid w:val="000C404B"/>
    <w:rsid w:val="000C4067"/>
    <w:rsid w:val="000C4224"/>
    <w:rsid w:val="000C440F"/>
    <w:rsid w:val="000C48E2"/>
    <w:rsid w:val="000C4C42"/>
    <w:rsid w:val="000C4E14"/>
    <w:rsid w:val="000C4E9F"/>
    <w:rsid w:val="000C4F74"/>
    <w:rsid w:val="000C528F"/>
    <w:rsid w:val="000C533C"/>
    <w:rsid w:val="000C53D0"/>
    <w:rsid w:val="000C59C7"/>
    <w:rsid w:val="000C5D73"/>
    <w:rsid w:val="000C626C"/>
    <w:rsid w:val="000C6377"/>
    <w:rsid w:val="000C6665"/>
    <w:rsid w:val="000C6D2B"/>
    <w:rsid w:val="000C7109"/>
    <w:rsid w:val="000C7176"/>
    <w:rsid w:val="000C717F"/>
    <w:rsid w:val="000C73EB"/>
    <w:rsid w:val="000C7423"/>
    <w:rsid w:val="000C744B"/>
    <w:rsid w:val="000C7970"/>
    <w:rsid w:val="000C7989"/>
    <w:rsid w:val="000C7E50"/>
    <w:rsid w:val="000D01AD"/>
    <w:rsid w:val="000D01F8"/>
    <w:rsid w:val="000D031E"/>
    <w:rsid w:val="000D0416"/>
    <w:rsid w:val="000D0425"/>
    <w:rsid w:val="000D0553"/>
    <w:rsid w:val="000D0655"/>
    <w:rsid w:val="000D07BD"/>
    <w:rsid w:val="000D0875"/>
    <w:rsid w:val="000D0A50"/>
    <w:rsid w:val="000D0B78"/>
    <w:rsid w:val="000D0CFB"/>
    <w:rsid w:val="000D0E80"/>
    <w:rsid w:val="000D128C"/>
    <w:rsid w:val="000D12FB"/>
    <w:rsid w:val="000D14B6"/>
    <w:rsid w:val="000D1996"/>
    <w:rsid w:val="000D19E2"/>
    <w:rsid w:val="000D1B9B"/>
    <w:rsid w:val="000D2122"/>
    <w:rsid w:val="000D24DB"/>
    <w:rsid w:val="000D2861"/>
    <w:rsid w:val="000D2B8D"/>
    <w:rsid w:val="000D2BD4"/>
    <w:rsid w:val="000D2E22"/>
    <w:rsid w:val="000D2F35"/>
    <w:rsid w:val="000D2FC0"/>
    <w:rsid w:val="000D309C"/>
    <w:rsid w:val="000D342B"/>
    <w:rsid w:val="000D3592"/>
    <w:rsid w:val="000D361E"/>
    <w:rsid w:val="000D3998"/>
    <w:rsid w:val="000D39BC"/>
    <w:rsid w:val="000D3CF1"/>
    <w:rsid w:val="000D45E7"/>
    <w:rsid w:val="000D46C5"/>
    <w:rsid w:val="000D47E7"/>
    <w:rsid w:val="000D49AA"/>
    <w:rsid w:val="000D4DCD"/>
    <w:rsid w:val="000D4ECE"/>
    <w:rsid w:val="000D5895"/>
    <w:rsid w:val="000D592E"/>
    <w:rsid w:val="000D5A3C"/>
    <w:rsid w:val="000D5BD4"/>
    <w:rsid w:val="000D5BF7"/>
    <w:rsid w:val="000D5E06"/>
    <w:rsid w:val="000D63A1"/>
    <w:rsid w:val="000D63D3"/>
    <w:rsid w:val="000D63D8"/>
    <w:rsid w:val="000D6412"/>
    <w:rsid w:val="000D6485"/>
    <w:rsid w:val="000D67ED"/>
    <w:rsid w:val="000D68E3"/>
    <w:rsid w:val="000D694D"/>
    <w:rsid w:val="000D6B1E"/>
    <w:rsid w:val="000D6F94"/>
    <w:rsid w:val="000D73AB"/>
    <w:rsid w:val="000D771D"/>
    <w:rsid w:val="000D7B72"/>
    <w:rsid w:val="000D7C9D"/>
    <w:rsid w:val="000D7DC6"/>
    <w:rsid w:val="000E02A7"/>
    <w:rsid w:val="000E03A3"/>
    <w:rsid w:val="000E0D22"/>
    <w:rsid w:val="000E107E"/>
    <w:rsid w:val="000E11E8"/>
    <w:rsid w:val="000E139B"/>
    <w:rsid w:val="000E1591"/>
    <w:rsid w:val="000E1CB0"/>
    <w:rsid w:val="000E21DD"/>
    <w:rsid w:val="000E2C24"/>
    <w:rsid w:val="000E2C9E"/>
    <w:rsid w:val="000E2D59"/>
    <w:rsid w:val="000E301F"/>
    <w:rsid w:val="000E3033"/>
    <w:rsid w:val="000E334A"/>
    <w:rsid w:val="000E36BD"/>
    <w:rsid w:val="000E3986"/>
    <w:rsid w:val="000E39F1"/>
    <w:rsid w:val="000E3BED"/>
    <w:rsid w:val="000E3CA0"/>
    <w:rsid w:val="000E3D18"/>
    <w:rsid w:val="000E3FD8"/>
    <w:rsid w:val="000E4220"/>
    <w:rsid w:val="000E4233"/>
    <w:rsid w:val="000E4885"/>
    <w:rsid w:val="000E557E"/>
    <w:rsid w:val="000E58E7"/>
    <w:rsid w:val="000E590B"/>
    <w:rsid w:val="000E5F27"/>
    <w:rsid w:val="000E6126"/>
    <w:rsid w:val="000E6242"/>
    <w:rsid w:val="000E62A0"/>
    <w:rsid w:val="000E62AD"/>
    <w:rsid w:val="000E62DB"/>
    <w:rsid w:val="000E63B6"/>
    <w:rsid w:val="000E64D5"/>
    <w:rsid w:val="000E651F"/>
    <w:rsid w:val="000E66AC"/>
    <w:rsid w:val="000E6A0B"/>
    <w:rsid w:val="000E6ACA"/>
    <w:rsid w:val="000E6BAF"/>
    <w:rsid w:val="000E72CD"/>
    <w:rsid w:val="000E73E7"/>
    <w:rsid w:val="000E743D"/>
    <w:rsid w:val="000E7750"/>
    <w:rsid w:val="000E790B"/>
    <w:rsid w:val="000E7B32"/>
    <w:rsid w:val="000E7B8C"/>
    <w:rsid w:val="000F04CC"/>
    <w:rsid w:val="000F067C"/>
    <w:rsid w:val="000F07FE"/>
    <w:rsid w:val="000F0FF3"/>
    <w:rsid w:val="000F1748"/>
    <w:rsid w:val="000F177D"/>
    <w:rsid w:val="000F1D58"/>
    <w:rsid w:val="000F25F8"/>
    <w:rsid w:val="000F284F"/>
    <w:rsid w:val="000F2986"/>
    <w:rsid w:val="000F2A12"/>
    <w:rsid w:val="000F2C51"/>
    <w:rsid w:val="000F2E21"/>
    <w:rsid w:val="000F3480"/>
    <w:rsid w:val="000F3B81"/>
    <w:rsid w:val="000F3D40"/>
    <w:rsid w:val="000F4074"/>
    <w:rsid w:val="000F449C"/>
    <w:rsid w:val="000F4525"/>
    <w:rsid w:val="000F45BE"/>
    <w:rsid w:val="000F467C"/>
    <w:rsid w:val="000F47E4"/>
    <w:rsid w:val="000F4830"/>
    <w:rsid w:val="000F507F"/>
    <w:rsid w:val="000F5477"/>
    <w:rsid w:val="000F54BA"/>
    <w:rsid w:val="000F55A3"/>
    <w:rsid w:val="000F5B24"/>
    <w:rsid w:val="000F5EAC"/>
    <w:rsid w:val="000F5EDA"/>
    <w:rsid w:val="000F5F7D"/>
    <w:rsid w:val="000F6109"/>
    <w:rsid w:val="000F61E0"/>
    <w:rsid w:val="000F640F"/>
    <w:rsid w:val="000F6756"/>
    <w:rsid w:val="000F695F"/>
    <w:rsid w:val="000F6DDD"/>
    <w:rsid w:val="000F6EDE"/>
    <w:rsid w:val="000F7287"/>
    <w:rsid w:val="000F72D4"/>
    <w:rsid w:val="000F7371"/>
    <w:rsid w:val="000F7657"/>
    <w:rsid w:val="000F77EA"/>
    <w:rsid w:val="000F7991"/>
    <w:rsid w:val="000F7D65"/>
    <w:rsid w:val="000F7DC9"/>
    <w:rsid w:val="000F7FB7"/>
    <w:rsid w:val="001003E9"/>
    <w:rsid w:val="00100437"/>
    <w:rsid w:val="0010064F"/>
    <w:rsid w:val="00100D09"/>
    <w:rsid w:val="0010123E"/>
    <w:rsid w:val="001013CC"/>
    <w:rsid w:val="00101774"/>
    <w:rsid w:val="00101A8C"/>
    <w:rsid w:val="00101C37"/>
    <w:rsid w:val="00101D27"/>
    <w:rsid w:val="00101E1A"/>
    <w:rsid w:val="00102028"/>
    <w:rsid w:val="0010213F"/>
    <w:rsid w:val="00102759"/>
    <w:rsid w:val="00102BDB"/>
    <w:rsid w:val="00102C24"/>
    <w:rsid w:val="00102F43"/>
    <w:rsid w:val="0010348B"/>
    <w:rsid w:val="0010368E"/>
    <w:rsid w:val="00103976"/>
    <w:rsid w:val="00103B0C"/>
    <w:rsid w:val="00103BA5"/>
    <w:rsid w:val="0010405D"/>
    <w:rsid w:val="0010426A"/>
    <w:rsid w:val="00104305"/>
    <w:rsid w:val="00104469"/>
    <w:rsid w:val="001045BB"/>
    <w:rsid w:val="001051B2"/>
    <w:rsid w:val="0010536A"/>
    <w:rsid w:val="001058A4"/>
    <w:rsid w:val="001058BF"/>
    <w:rsid w:val="00105CD5"/>
    <w:rsid w:val="00105F72"/>
    <w:rsid w:val="00106030"/>
    <w:rsid w:val="0010603F"/>
    <w:rsid w:val="001066CE"/>
    <w:rsid w:val="0010690A"/>
    <w:rsid w:val="00106DCA"/>
    <w:rsid w:val="00106FEF"/>
    <w:rsid w:val="0010741B"/>
    <w:rsid w:val="00107629"/>
    <w:rsid w:val="00107703"/>
    <w:rsid w:val="00107B80"/>
    <w:rsid w:val="00107EA5"/>
    <w:rsid w:val="0011019A"/>
    <w:rsid w:val="00110334"/>
    <w:rsid w:val="00110685"/>
    <w:rsid w:val="00110761"/>
    <w:rsid w:val="00110823"/>
    <w:rsid w:val="00110BD0"/>
    <w:rsid w:val="00110C3E"/>
    <w:rsid w:val="00110DDB"/>
    <w:rsid w:val="00110F6D"/>
    <w:rsid w:val="00111283"/>
    <w:rsid w:val="001114A5"/>
    <w:rsid w:val="001115D3"/>
    <w:rsid w:val="0011160F"/>
    <w:rsid w:val="001118BE"/>
    <w:rsid w:val="00111998"/>
    <w:rsid w:val="001119FA"/>
    <w:rsid w:val="00111A4A"/>
    <w:rsid w:val="00111D78"/>
    <w:rsid w:val="00111DA6"/>
    <w:rsid w:val="00112017"/>
    <w:rsid w:val="001120EB"/>
    <w:rsid w:val="001121AF"/>
    <w:rsid w:val="001122F5"/>
    <w:rsid w:val="001123F2"/>
    <w:rsid w:val="00112411"/>
    <w:rsid w:val="00112561"/>
    <w:rsid w:val="0011284E"/>
    <w:rsid w:val="00112B6D"/>
    <w:rsid w:val="00112C0E"/>
    <w:rsid w:val="00112D83"/>
    <w:rsid w:val="001131AE"/>
    <w:rsid w:val="001132DA"/>
    <w:rsid w:val="001135DB"/>
    <w:rsid w:val="0011362B"/>
    <w:rsid w:val="0011381C"/>
    <w:rsid w:val="00113883"/>
    <w:rsid w:val="001139E0"/>
    <w:rsid w:val="00113A93"/>
    <w:rsid w:val="00113B0C"/>
    <w:rsid w:val="00113BCD"/>
    <w:rsid w:val="0011419E"/>
    <w:rsid w:val="00114978"/>
    <w:rsid w:val="00114E84"/>
    <w:rsid w:val="00114F82"/>
    <w:rsid w:val="00115034"/>
    <w:rsid w:val="0011570D"/>
    <w:rsid w:val="00115862"/>
    <w:rsid w:val="00115949"/>
    <w:rsid w:val="00115AF2"/>
    <w:rsid w:val="00115B71"/>
    <w:rsid w:val="00115D0B"/>
    <w:rsid w:val="00115E9C"/>
    <w:rsid w:val="00115FBD"/>
    <w:rsid w:val="001167BB"/>
    <w:rsid w:val="00116B9B"/>
    <w:rsid w:val="001172B5"/>
    <w:rsid w:val="0011745E"/>
    <w:rsid w:val="00117586"/>
    <w:rsid w:val="001177B4"/>
    <w:rsid w:val="00117822"/>
    <w:rsid w:val="00117A20"/>
    <w:rsid w:val="00117C15"/>
    <w:rsid w:val="00117FAD"/>
    <w:rsid w:val="001202B9"/>
    <w:rsid w:val="00120320"/>
    <w:rsid w:val="001207F8"/>
    <w:rsid w:val="001208C4"/>
    <w:rsid w:val="00120901"/>
    <w:rsid w:val="00120A32"/>
    <w:rsid w:val="00120E0B"/>
    <w:rsid w:val="00120E47"/>
    <w:rsid w:val="00120E94"/>
    <w:rsid w:val="0012122A"/>
    <w:rsid w:val="0012131B"/>
    <w:rsid w:val="0012140F"/>
    <w:rsid w:val="001214BF"/>
    <w:rsid w:val="00121606"/>
    <w:rsid w:val="00121658"/>
    <w:rsid w:val="00121DCA"/>
    <w:rsid w:val="00121E88"/>
    <w:rsid w:val="0012208E"/>
    <w:rsid w:val="001227C7"/>
    <w:rsid w:val="00122992"/>
    <w:rsid w:val="00122FBC"/>
    <w:rsid w:val="001230C3"/>
    <w:rsid w:val="001235CF"/>
    <w:rsid w:val="001236BE"/>
    <w:rsid w:val="00123723"/>
    <w:rsid w:val="0012396D"/>
    <w:rsid w:val="001239A6"/>
    <w:rsid w:val="001239DF"/>
    <w:rsid w:val="001239E5"/>
    <w:rsid w:val="00123DE3"/>
    <w:rsid w:val="00123E72"/>
    <w:rsid w:val="001240BE"/>
    <w:rsid w:val="001240E2"/>
    <w:rsid w:val="00124417"/>
    <w:rsid w:val="001244FD"/>
    <w:rsid w:val="001247B2"/>
    <w:rsid w:val="00124853"/>
    <w:rsid w:val="001248DB"/>
    <w:rsid w:val="00124966"/>
    <w:rsid w:val="001249A5"/>
    <w:rsid w:val="00124E33"/>
    <w:rsid w:val="00124ED6"/>
    <w:rsid w:val="00124FEF"/>
    <w:rsid w:val="0012503A"/>
    <w:rsid w:val="00125118"/>
    <w:rsid w:val="0012531E"/>
    <w:rsid w:val="00125357"/>
    <w:rsid w:val="00125395"/>
    <w:rsid w:val="00125407"/>
    <w:rsid w:val="0012579A"/>
    <w:rsid w:val="001258E7"/>
    <w:rsid w:val="001258EA"/>
    <w:rsid w:val="00125C79"/>
    <w:rsid w:val="00125DEA"/>
    <w:rsid w:val="00125EC3"/>
    <w:rsid w:val="00125FE9"/>
    <w:rsid w:val="00126198"/>
    <w:rsid w:val="001261B6"/>
    <w:rsid w:val="0012621B"/>
    <w:rsid w:val="00126268"/>
    <w:rsid w:val="0012630F"/>
    <w:rsid w:val="001266BA"/>
    <w:rsid w:val="00126A57"/>
    <w:rsid w:val="00126A60"/>
    <w:rsid w:val="00126A91"/>
    <w:rsid w:val="00126B78"/>
    <w:rsid w:val="00126C1D"/>
    <w:rsid w:val="00126C25"/>
    <w:rsid w:val="001271B4"/>
    <w:rsid w:val="00127283"/>
    <w:rsid w:val="0012777F"/>
    <w:rsid w:val="00127800"/>
    <w:rsid w:val="00127C70"/>
    <w:rsid w:val="00127EFF"/>
    <w:rsid w:val="00127FDC"/>
    <w:rsid w:val="00130074"/>
    <w:rsid w:val="001303FC"/>
    <w:rsid w:val="0013052F"/>
    <w:rsid w:val="001305C1"/>
    <w:rsid w:val="0013074B"/>
    <w:rsid w:val="00130B39"/>
    <w:rsid w:val="00130C24"/>
    <w:rsid w:val="00130C3C"/>
    <w:rsid w:val="00130D4A"/>
    <w:rsid w:val="00130F0A"/>
    <w:rsid w:val="001313EA"/>
    <w:rsid w:val="0013179A"/>
    <w:rsid w:val="001317E2"/>
    <w:rsid w:val="001317F4"/>
    <w:rsid w:val="00131913"/>
    <w:rsid w:val="001324F2"/>
    <w:rsid w:val="0013268A"/>
    <w:rsid w:val="00132AEF"/>
    <w:rsid w:val="00132C5E"/>
    <w:rsid w:val="00132EE7"/>
    <w:rsid w:val="00133602"/>
    <w:rsid w:val="0013375A"/>
    <w:rsid w:val="00133DC3"/>
    <w:rsid w:val="00133DF7"/>
    <w:rsid w:val="00133E7E"/>
    <w:rsid w:val="00134200"/>
    <w:rsid w:val="00134206"/>
    <w:rsid w:val="001342F8"/>
    <w:rsid w:val="00134419"/>
    <w:rsid w:val="00134931"/>
    <w:rsid w:val="001349E2"/>
    <w:rsid w:val="001349F2"/>
    <w:rsid w:val="00134A95"/>
    <w:rsid w:val="00134BFC"/>
    <w:rsid w:val="00134D7F"/>
    <w:rsid w:val="0013507B"/>
    <w:rsid w:val="001351FF"/>
    <w:rsid w:val="00135451"/>
    <w:rsid w:val="00135606"/>
    <w:rsid w:val="0013564B"/>
    <w:rsid w:val="00135961"/>
    <w:rsid w:val="0013599C"/>
    <w:rsid w:val="00135AC8"/>
    <w:rsid w:val="00135B6D"/>
    <w:rsid w:val="00135BBF"/>
    <w:rsid w:val="00135DC1"/>
    <w:rsid w:val="00135F68"/>
    <w:rsid w:val="0013603A"/>
    <w:rsid w:val="001369F5"/>
    <w:rsid w:val="00136D6A"/>
    <w:rsid w:val="00136F7C"/>
    <w:rsid w:val="00137037"/>
    <w:rsid w:val="001372CD"/>
    <w:rsid w:val="001372D2"/>
    <w:rsid w:val="001373D2"/>
    <w:rsid w:val="00137480"/>
    <w:rsid w:val="001375BA"/>
    <w:rsid w:val="001377F1"/>
    <w:rsid w:val="00137972"/>
    <w:rsid w:val="00137B47"/>
    <w:rsid w:val="00137B6E"/>
    <w:rsid w:val="00137D8C"/>
    <w:rsid w:val="00137ED2"/>
    <w:rsid w:val="00137F4E"/>
    <w:rsid w:val="00137FDB"/>
    <w:rsid w:val="00140049"/>
    <w:rsid w:val="0014009A"/>
    <w:rsid w:val="001404F4"/>
    <w:rsid w:val="001405C2"/>
    <w:rsid w:val="001405E0"/>
    <w:rsid w:val="001405E2"/>
    <w:rsid w:val="001407C7"/>
    <w:rsid w:val="001408DC"/>
    <w:rsid w:val="0014093A"/>
    <w:rsid w:val="0014098C"/>
    <w:rsid w:val="00140B27"/>
    <w:rsid w:val="00140C63"/>
    <w:rsid w:val="00140DFD"/>
    <w:rsid w:val="00140E3A"/>
    <w:rsid w:val="0014114B"/>
    <w:rsid w:val="00141B62"/>
    <w:rsid w:val="00141BBC"/>
    <w:rsid w:val="00141BC9"/>
    <w:rsid w:val="00141D87"/>
    <w:rsid w:val="00142200"/>
    <w:rsid w:val="00142332"/>
    <w:rsid w:val="001423DF"/>
    <w:rsid w:val="00142526"/>
    <w:rsid w:val="0014293A"/>
    <w:rsid w:val="00142B07"/>
    <w:rsid w:val="00142D82"/>
    <w:rsid w:val="00142E06"/>
    <w:rsid w:val="00142EEE"/>
    <w:rsid w:val="00143067"/>
    <w:rsid w:val="0014312B"/>
    <w:rsid w:val="001431B4"/>
    <w:rsid w:val="00143201"/>
    <w:rsid w:val="001435D1"/>
    <w:rsid w:val="0014376D"/>
    <w:rsid w:val="00143779"/>
    <w:rsid w:val="00143C1F"/>
    <w:rsid w:val="00143DB6"/>
    <w:rsid w:val="001441B4"/>
    <w:rsid w:val="001442E4"/>
    <w:rsid w:val="001444F9"/>
    <w:rsid w:val="00144797"/>
    <w:rsid w:val="001449BD"/>
    <w:rsid w:val="00144E57"/>
    <w:rsid w:val="0014527A"/>
    <w:rsid w:val="00145283"/>
    <w:rsid w:val="001455CA"/>
    <w:rsid w:val="00145C3E"/>
    <w:rsid w:val="00145E3B"/>
    <w:rsid w:val="00145EA4"/>
    <w:rsid w:val="00145F91"/>
    <w:rsid w:val="00145FEF"/>
    <w:rsid w:val="0014602A"/>
    <w:rsid w:val="00146079"/>
    <w:rsid w:val="00146120"/>
    <w:rsid w:val="0014677F"/>
    <w:rsid w:val="00146A16"/>
    <w:rsid w:val="00146E5A"/>
    <w:rsid w:val="001474EE"/>
    <w:rsid w:val="0014782E"/>
    <w:rsid w:val="00147A0E"/>
    <w:rsid w:val="00147B11"/>
    <w:rsid w:val="00147B98"/>
    <w:rsid w:val="00147BE9"/>
    <w:rsid w:val="00147CB8"/>
    <w:rsid w:val="00147ECE"/>
    <w:rsid w:val="0015001C"/>
    <w:rsid w:val="001500CF"/>
    <w:rsid w:val="001500EC"/>
    <w:rsid w:val="00150360"/>
    <w:rsid w:val="00150367"/>
    <w:rsid w:val="00150764"/>
    <w:rsid w:val="00150A66"/>
    <w:rsid w:val="00150B21"/>
    <w:rsid w:val="00151140"/>
    <w:rsid w:val="00151442"/>
    <w:rsid w:val="0015144A"/>
    <w:rsid w:val="001516E8"/>
    <w:rsid w:val="00151A0F"/>
    <w:rsid w:val="00151D20"/>
    <w:rsid w:val="00152001"/>
    <w:rsid w:val="001520CB"/>
    <w:rsid w:val="00152193"/>
    <w:rsid w:val="00152264"/>
    <w:rsid w:val="0015232D"/>
    <w:rsid w:val="001523F9"/>
    <w:rsid w:val="001525F5"/>
    <w:rsid w:val="00152701"/>
    <w:rsid w:val="001528FB"/>
    <w:rsid w:val="00152A02"/>
    <w:rsid w:val="00152C3B"/>
    <w:rsid w:val="00152C5D"/>
    <w:rsid w:val="001530A9"/>
    <w:rsid w:val="0015325B"/>
    <w:rsid w:val="00153513"/>
    <w:rsid w:val="00153526"/>
    <w:rsid w:val="001539EC"/>
    <w:rsid w:val="00153A7A"/>
    <w:rsid w:val="00153C4E"/>
    <w:rsid w:val="00153C83"/>
    <w:rsid w:val="00153E6B"/>
    <w:rsid w:val="00154015"/>
    <w:rsid w:val="00154045"/>
    <w:rsid w:val="001540C7"/>
    <w:rsid w:val="001541D3"/>
    <w:rsid w:val="00154410"/>
    <w:rsid w:val="001546B6"/>
    <w:rsid w:val="0015474C"/>
    <w:rsid w:val="00154896"/>
    <w:rsid w:val="001549B3"/>
    <w:rsid w:val="00154B4F"/>
    <w:rsid w:val="00154B66"/>
    <w:rsid w:val="00154F68"/>
    <w:rsid w:val="00155111"/>
    <w:rsid w:val="0015560C"/>
    <w:rsid w:val="00155EF6"/>
    <w:rsid w:val="001560BC"/>
    <w:rsid w:val="001563DF"/>
    <w:rsid w:val="001563E0"/>
    <w:rsid w:val="00156613"/>
    <w:rsid w:val="001566A0"/>
    <w:rsid w:val="00156B0A"/>
    <w:rsid w:val="00156C08"/>
    <w:rsid w:val="00156F7C"/>
    <w:rsid w:val="00157426"/>
    <w:rsid w:val="0015774F"/>
    <w:rsid w:val="00157C60"/>
    <w:rsid w:val="00157CC7"/>
    <w:rsid w:val="00157D3C"/>
    <w:rsid w:val="001600E7"/>
    <w:rsid w:val="001603AA"/>
    <w:rsid w:val="00160523"/>
    <w:rsid w:val="00160531"/>
    <w:rsid w:val="001607B4"/>
    <w:rsid w:val="001609A3"/>
    <w:rsid w:val="00160B2C"/>
    <w:rsid w:val="0016101B"/>
    <w:rsid w:val="0016104E"/>
    <w:rsid w:val="00161098"/>
    <w:rsid w:val="00161174"/>
    <w:rsid w:val="0016122E"/>
    <w:rsid w:val="00161588"/>
    <w:rsid w:val="00161687"/>
    <w:rsid w:val="00161DC0"/>
    <w:rsid w:val="00161EB4"/>
    <w:rsid w:val="00162641"/>
    <w:rsid w:val="001626D5"/>
    <w:rsid w:val="001628E9"/>
    <w:rsid w:val="00162D05"/>
    <w:rsid w:val="00162DB7"/>
    <w:rsid w:val="00163266"/>
    <w:rsid w:val="00163290"/>
    <w:rsid w:val="00163364"/>
    <w:rsid w:val="0016360C"/>
    <w:rsid w:val="0016362A"/>
    <w:rsid w:val="00163709"/>
    <w:rsid w:val="0016379A"/>
    <w:rsid w:val="00163DAC"/>
    <w:rsid w:val="00163F52"/>
    <w:rsid w:val="001642B6"/>
    <w:rsid w:val="001645F3"/>
    <w:rsid w:val="0016480E"/>
    <w:rsid w:val="001648E2"/>
    <w:rsid w:val="00164A40"/>
    <w:rsid w:val="00164C91"/>
    <w:rsid w:val="00164D35"/>
    <w:rsid w:val="00165088"/>
    <w:rsid w:val="001655D3"/>
    <w:rsid w:val="00165A62"/>
    <w:rsid w:val="00165EB7"/>
    <w:rsid w:val="00165F33"/>
    <w:rsid w:val="00166457"/>
    <w:rsid w:val="00166682"/>
    <w:rsid w:val="001667C1"/>
    <w:rsid w:val="001668BA"/>
    <w:rsid w:val="001669E9"/>
    <w:rsid w:val="00166AA3"/>
    <w:rsid w:val="00166D7B"/>
    <w:rsid w:val="00166E6F"/>
    <w:rsid w:val="00166F32"/>
    <w:rsid w:val="00167044"/>
    <w:rsid w:val="001671BD"/>
    <w:rsid w:val="001671EF"/>
    <w:rsid w:val="00167387"/>
    <w:rsid w:val="001674A8"/>
    <w:rsid w:val="0016777F"/>
    <w:rsid w:val="00167A9C"/>
    <w:rsid w:val="00167AC6"/>
    <w:rsid w:val="00167C1B"/>
    <w:rsid w:val="00167DB0"/>
    <w:rsid w:val="00167F70"/>
    <w:rsid w:val="00167FC3"/>
    <w:rsid w:val="0017008C"/>
    <w:rsid w:val="00170178"/>
    <w:rsid w:val="0017042E"/>
    <w:rsid w:val="00170449"/>
    <w:rsid w:val="00170896"/>
    <w:rsid w:val="001709BE"/>
    <w:rsid w:val="00170A8F"/>
    <w:rsid w:val="00170DD8"/>
    <w:rsid w:val="00170E07"/>
    <w:rsid w:val="00171061"/>
    <w:rsid w:val="001710F4"/>
    <w:rsid w:val="001713AE"/>
    <w:rsid w:val="00171598"/>
    <w:rsid w:val="0017170B"/>
    <w:rsid w:val="00171730"/>
    <w:rsid w:val="00171832"/>
    <w:rsid w:val="00171A28"/>
    <w:rsid w:val="00171B5D"/>
    <w:rsid w:val="00171CA4"/>
    <w:rsid w:val="0017220D"/>
    <w:rsid w:val="001724CF"/>
    <w:rsid w:val="001725B1"/>
    <w:rsid w:val="001725C2"/>
    <w:rsid w:val="0017262E"/>
    <w:rsid w:val="0017266A"/>
    <w:rsid w:val="00172720"/>
    <w:rsid w:val="0017280C"/>
    <w:rsid w:val="001729AE"/>
    <w:rsid w:val="00172C68"/>
    <w:rsid w:val="00172F68"/>
    <w:rsid w:val="001732F3"/>
    <w:rsid w:val="0017334B"/>
    <w:rsid w:val="0017337E"/>
    <w:rsid w:val="001733DA"/>
    <w:rsid w:val="0017388E"/>
    <w:rsid w:val="00173F9F"/>
    <w:rsid w:val="00174169"/>
    <w:rsid w:val="0017449D"/>
    <w:rsid w:val="00174809"/>
    <w:rsid w:val="00174B27"/>
    <w:rsid w:val="00174B3D"/>
    <w:rsid w:val="00174EF7"/>
    <w:rsid w:val="001759EB"/>
    <w:rsid w:val="00175B21"/>
    <w:rsid w:val="00176239"/>
    <w:rsid w:val="00176246"/>
    <w:rsid w:val="001762B8"/>
    <w:rsid w:val="00176691"/>
    <w:rsid w:val="0017684D"/>
    <w:rsid w:val="00176920"/>
    <w:rsid w:val="001769CE"/>
    <w:rsid w:val="00176A5F"/>
    <w:rsid w:val="00177141"/>
    <w:rsid w:val="0017723D"/>
    <w:rsid w:val="0017728A"/>
    <w:rsid w:val="001773E2"/>
    <w:rsid w:val="00177437"/>
    <w:rsid w:val="001774F0"/>
    <w:rsid w:val="001775A3"/>
    <w:rsid w:val="001775A5"/>
    <w:rsid w:val="0017769A"/>
    <w:rsid w:val="0017784D"/>
    <w:rsid w:val="00177D31"/>
    <w:rsid w:val="00177DDB"/>
    <w:rsid w:val="00180181"/>
    <w:rsid w:val="0018023A"/>
    <w:rsid w:val="0018060D"/>
    <w:rsid w:val="001806D3"/>
    <w:rsid w:val="001807B7"/>
    <w:rsid w:val="001808F9"/>
    <w:rsid w:val="001809E5"/>
    <w:rsid w:val="00180A64"/>
    <w:rsid w:val="00180B3A"/>
    <w:rsid w:val="00180CC3"/>
    <w:rsid w:val="00181992"/>
    <w:rsid w:val="00181E9A"/>
    <w:rsid w:val="001823C4"/>
    <w:rsid w:val="00182653"/>
    <w:rsid w:val="0018280F"/>
    <w:rsid w:val="0018285B"/>
    <w:rsid w:val="001828C9"/>
    <w:rsid w:val="00182A16"/>
    <w:rsid w:val="00182CE5"/>
    <w:rsid w:val="0018303C"/>
    <w:rsid w:val="00183BBC"/>
    <w:rsid w:val="00183C4F"/>
    <w:rsid w:val="00184498"/>
    <w:rsid w:val="001847DD"/>
    <w:rsid w:val="001848F1"/>
    <w:rsid w:val="001849F8"/>
    <w:rsid w:val="001851DA"/>
    <w:rsid w:val="001852AE"/>
    <w:rsid w:val="00185312"/>
    <w:rsid w:val="00185782"/>
    <w:rsid w:val="00185806"/>
    <w:rsid w:val="00185BA9"/>
    <w:rsid w:val="00185C80"/>
    <w:rsid w:val="00186126"/>
    <w:rsid w:val="00186196"/>
    <w:rsid w:val="001861E0"/>
    <w:rsid w:val="0018654B"/>
    <w:rsid w:val="0018656B"/>
    <w:rsid w:val="001868CF"/>
    <w:rsid w:val="0018696F"/>
    <w:rsid w:val="00186AD0"/>
    <w:rsid w:val="00186D5F"/>
    <w:rsid w:val="00187295"/>
    <w:rsid w:val="0018738F"/>
    <w:rsid w:val="00187478"/>
    <w:rsid w:val="00187661"/>
    <w:rsid w:val="001876FB"/>
    <w:rsid w:val="001878B9"/>
    <w:rsid w:val="001878F5"/>
    <w:rsid w:val="0018793B"/>
    <w:rsid w:val="001879B9"/>
    <w:rsid w:val="00187FE6"/>
    <w:rsid w:val="001901B1"/>
    <w:rsid w:val="001906EF"/>
    <w:rsid w:val="00190B26"/>
    <w:rsid w:val="00190B5C"/>
    <w:rsid w:val="00190CBF"/>
    <w:rsid w:val="001917DE"/>
    <w:rsid w:val="00191884"/>
    <w:rsid w:val="00191BC6"/>
    <w:rsid w:val="001921DF"/>
    <w:rsid w:val="00192432"/>
    <w:rsid w:val="00192447"/>
    <w:rsid w:val="0019261A"/>
    <w:rsid w:val="00192758"/>
    <w:rsid w:val="00192A7A"/>
    <w:rsid w:val="00192BF3"/>
    <w:rsid w:val="00192E02"/>
    <w:rsid w:val="00193220"/>
    <w:rsid w:val="00193303"/>
    <w:rsid w:val="00193453"/>
    <w:rsid w:val="001935BC"/>
    <w:rsid w:val="00194005"/>
    <w:rsid w:val="00194548"/>
    <w:rsid w:val="0019478F"/>
    <w:rsid w:val="00194914"/>
    <w:rsid w:val="00194952"/>
    <w:rsid w:val="00194962"/>
    <w:rsid w:val="00194BAE"/>
    <w:rsid w:val="00194E2E"/>
    <w:rsid w:val="0019542D"/>
    <w:rsid w:val="00195431"/>
    <w:rsid w:val="001956C4"/>
    <w:rsid w:val="00195A00"/>
    <w:rsid w:val="00195BE5"/>
    <w:rsid w:val="00195E3F"/>
    <w:rsid w:val="0019600E"/>
    <w:rsid w:val="00196017"/>
    <w:rsid w:val="00196028"/>
    <w:rsid w:val="0019609B"/>
    <w:rsid w:val="001960A0"/>
    <w:rsid w:val="00196527"/>
    <w:rsid w:val="001966C1"/>
    <w:rsid w:val="001967ED"/>
    <w:rsid w:val="00196C46"/>
    <w:rsid w:val="00196CFD"/>
    <w:rsid w:val="00197367"/>
    <w:rsid w:val="001974F8"/>
    <w:rsid w:val="00197695"/>
    <w:rsid w:val="00197792"/>
    <w:rsid w:val="001978D3"/>
    <w:rsid w:val="0019796A"/>
    <w:rsid w:val="00197FD8"/>
    <w:rsid w:val="001A0390"/>
    <w:rsid w:val="001A070A"/>
    <w:rsid w:val="001A071C"/>
    <w:rsid w:val="001A072F"/>
    <w:rsid w:val="001A07FE"/>
    <w:rsid w:val="001A0869"/>
    <w:rsid w:val="001A0A89"/>
    <w:rsid w:val="001A0B0F"/>
    <w:rsid w:val="001A0D19"/>
    <w:rsid w:val="001A0F68"/>
    <w:rsid w:val="001A102A"/>
    <w:rsid w:val="001A1478"/>
    <w:rsid w:val="001A15D6"/>
    <w:rsid w:val="001A19E5"/>
    <w:rsid w:val="001A2121"/>
    <w:rsid w:val="001A23B8"/>
    <w:rsid w:val="001A241E"/>
    <w:rsid w:val="001A24D4"/>
    <w:rsid w:val="001A2608"/>
    <w:rsid w:val="001A2DC0"/>
    <w:rsid w:val="001A2DDE"/>
    <w:rsid w:val="001A2E04"/>
    <w:rsid w:val="001A2E5B"/>
    <w:rsid w:val="001A2E6A"/>
    <w:rsid w:val="001A2EE7"/>
    <w:rsid w:val="001A2F41"/>
    <w:rsid w:val="001A322E"/>
    <w:rsid w:val="001A3485"/>
    <w:rsid w:val="001A3749"/>
    <w:rsid w:val="001A38FF"/>
    <w:rsid w:val="001A3B32"/>
    <w:rsid w:val="001A3BEC"/>
    <w:rsid w:val="001A42F5"/>
    <w:rsid w:val="001A4460"/>
    <w:rsid w:val="001A47A2"/>
    <w:rsid w:val="001A4A5D"/>
    <w:rsid w:val="001A4BF0"/>
    <w:rsid w:val="001A4FC7"/>
    <w:rsid w:val="001A5066"/>
    <w:rsid w:val="001A525B"/>
    <w:rsid w:val="001A544F"/>
    <w:rsid w:val="001A56C0"/>
    <w:rsid w:val="001A574A"/>
    <w:rsid w:val="001A574F"/>
    <w:rsid w:val="001A5E49"/>
    <w:rsid w:val="001A5EB2"/>
    <w:rsid w:val="001A60FE"/>
    <w:rsid w:val="001A6637"/>
    <w:rsid w:val="001A6737"/>
    <w:rsid w:val="001A68CD"/>
    <w:rsid w:val="001A6CD1"/>
    <w:rsid w:val="001A6D25"/>
    <w:rsid w:val="001A7154"/>
    <w:rsid w:val="001A72AD"/>
    <w:rsid w:val="001A75C1"/>
    <w:rsid w:val="001A7644"/>
    <w:rsid w:val="001A764B"/>
    <w:rsid w:val="001A776B"/>
    <w:rsid w:val="001A7877"/>
    <w:rsid w:val="001A79C1"/>
    <w:rsid w:val="001A7A76"/>
    <w:rsid w:val="001A7B95"/>
    <w:rsid w:val="001A7BDD"/>
    <w:rsid w:val="001B01C6"/>
    <w:rsid w:val="001B0449"/>
    <w:rsid w:val="001B0685"/>
    <w:rsid w:val="001B072F"/>
    <w:rsid w:val="001B0795"/>
    <w:rsid w:val="001B09D0"/>
    <w:rsid w:val="001B0BB5"/>
    <w:rsid w:val="001B0EC1"/>
    <w:rsid w:val="001B0F86"/>
    <w:rsid w:val="001B122B"/>
    <w:rsid w:val="001B1346"/>
    <w:rsid w:val="001B1936"/>
    <w:rsid w:val="001B1C7B"/>
    <w:rsid w:val="001B1ECD"/>
    <w:rsid w:val="001B1F73"/>
    <w:rsid w:val="001B24D8"/>
    <w:rsid w:val="001B25E3"/>
    <w:rsid w:val="001B2629"/>
    <w:rsid w:val="001B2669"/>
    <w:rsid w:val="001B2BCE"/>
    <w:rsid w:val="001B2C2A"/>
    <w:rsid w:val="001B2C68"/>
    <w:rsid w:val="001B2CB7"/>
    <w:rsid w:val="001B2CD6"/>
    <w:rsid w:val="001B3008"/>
    <w:rsid w:val="001B31B5"/>
    <w:rsid w:val="001B38D1"/>
    <w:rsid w:val="001B3993"/>
    <w:rsid w:val="001B3E92"/>
    <w:rsid w:val="001B42A2"/>
    <w:rsid w:val="001B4510"/>
    <w:rsid w:val="001B4958"/>
    <w:rsid w:val="001B4AFE"/>
    <w:rsid w:val="001B4ECB"/>
    <w:rsid w:val="001B4F1B"/>
    <w:rsid w:val="001B53E4"/>
    <w:rsid w:val="001B5810"/>
    <w:rsid w:val="001B5849"/>
    <w:rsid w:val="001B6018"/>
    <w:rsid w:val="001B6029"/>
    <w:rsid w:val="001B61DB"/>
    <w:rsid w:val="001B6572"/>
    <w:rsid w:val="001B673E"/>
    <w:rsid w:val="001B6937"/>
    <w:rsid w:val="001B6BBF"/>
    <w:rsid w:val="001B6BE3"/>
    <w:rsid w:val="001B6C12"/>
    <w:rsid w:val="001B6D35"/>
    <w:rsid w:val="001B6F5B"/>
    <w:rsid w:val="001B7120"/>
    <w:rsid w:val="001B71F2"/>
    <w:rsid w:val="001B736D"/>
    <w:rsid w:val="001B770D"/>
    <w:rsid w:val="001B7888"/>
    <w:rsid w:val="001B788D"/>
    <w:rsid w:val="001B791A"/>
    <w:rsid w:val="001B7DFF"/>
    <w:rsid w:val="001C0043"/>
    <w:rsid w:val="001C011F"/>
    <w:rsid w:val="001C047F"/>
    <w:rsid w:val="001C05C9"/>
    <w:rsid w:val="001C0891"/>
    <w:rsid w:val="001C0905"/>
    <w:rsid w:val="001C0CD5"/>
    <w:rsid w:val="001C0EBE"/>
    <w:rsid w:val="001C0F91"/>
    <w:rsid w:val="001C1032"/>
    <w:rsid w:val="001C1117"/>
    <w:rsid w:val="001C1340"/>
    <w:rsid w:val="001C1A3F"/>
    <w:rsid w:val="001C1BCE"/>
    <w:rsid w:val="001C2857"/>
    <w:rsid w:val="001C2FB3"/>
    <w:rsid w:val="001C3382"/>
    <w:rsid w:val="001C358A"/>
    <w:rsid w:val="001C35EB"/>
    <w:rsid w:val="001C365C"/>
    <w:rsid w:val="001C3D8B"/>
    <w:rsid w:val="001C4147"/>
    <w:rsid w:val="001C4249"/>
    <w:rsid w:val="001C4430"/>
    <w:rsid w:val="001C448E"/>
    <w:rsid w:val="001C469C"/>
    <w:rsid w:val="001C4794"/>
    <w:rsid w:val="001C47FB"/>
    <w:rsid w:val="001C4A12"/>
    <w:rsid w:val="001C4B16"/>
    <w:rsid w:val="001C4BDF"/>
    <w:rsid w:val="001C4E4D"/>
    <w:rsid w:val="001C5093"/>
    <w:rsid w:val="001C5352"/>
    <w:rsid w:val="001C541C"/>
    <w:rsid w:val="001C5695"/>
    <w:rsid w:val="001C57C0"/>
    <w:rsid w:val="001C581C"/>
    <w:rsid w:val="001C5930"/>
    <w:rsid w:val="001C5A63"/>
    <w:rsid w:val="001C5D9C"/>
    <w:rsid w:val="001C5F90"/>
    <w:rsid w:val="001C5FDE"/>
    <w:rsid w:val="001C5FF8"/>
    <w:rsid w:val="001C602E"/>
    <w:rsid w:val="001C61CE"/>
    <w:rsid w:val="001C62F8"/>
    <w:rsid w:val="001C63C5"/>
    <w:rsid w:val="001C6683"/>
    <w:rsid w:val="001C693F"/>
    <w:rsid w:val="001C69A8"/>
    <w:rsid w:val="001C6A7F"/>
    <w:rsid w:val="001C7157"/>
    <w:rsid w:val="001C758A"/>
    <w:rsid w:val="001C76DA"/>
    <w:rsid w:val="001C78A8"/>
    <w:rsid w:val="001C78D9"/>
    <w:rsid w:val="001C795B"/>
    <w:rsid w:val="001C7DFA"/>
    <w:rsid w:val="001C7E04"/>
    <w:rsid w:val="001C7F7F"/>
    <w:rsid w:val="001D0050"/>
    <w:rsid w:val="001D03D1"/>
    <w:rsid w:val="001D08F4"/>
    <w:rsid w:val="001D0EE5"/>
    <w:rsid w:val="001D111E"/>
    <w:rsid w:val="001D1800"/>
    <w:rsid w:val="001D19BA"/>
    <w:rsid w:val="001D1B37"/>
    <w:rsid w:val="001D1DC7"/>
    <w:rsid w:val="001D232B"/>
    <w:rsid w:val="001D25D2"/>
    <w:rsid w:val="001D274F"/>
    <w:rsid w:val="001D29EC"/>
    <w:rsid w:val="001D2C00"/>
    <w:rsid w:val="001D3351"/>
    <w:rsid w:val="001D3382"/>
    <w:rsid w:val="001D396E"/>
    <w:rsid w:val="001D39A3"/>
    <w:rsid w:val="001D3A16"/>
    <w:rsid w:val="001D3B02"/>
    <w:rsid w:val="001D3D92"/>
    <w:rsid w:val="001D3D9F"/>
    <w:rsid w:val="001D3FA0"/>
    <w:rsid w:val="001D43A0"/>
    <w:rsid w:val="001D5419"/>
    <w:rsid w:val="001D5517"/>
    <w:rsid w:val="001D5A65"/>
    <w:rsid w:val="001D5F6C"/>
    <w:rsid w:val="001D6142"/>
    <w:rsid w:val="001D633F"/>
    <w:rsid w:val="001D64C7"/>
    <w:rsid w:val="001D64FE"/>
    <w:rsid w:val="001D64FF"/>
    <w:rsid w:val="001D66BD"/>
    <w:rsid w:val="001D6A60"/>
    <w:rsid w:val="001D6DC3"/>
    <w:rsid w:val="001D714F"/>
    <w:rsid w:val="001D71BB"/>
    <w:rsid w:val="001D7283"/>
    <w:rsid w:val="001D77E5"/>
    <w:rsid w:val="001D77FB"/>
    <w:rsid w:val="001D7930"/>
    <w:rsid w:val="001D793A"/>
    <w:rsid w:val="001D7B76"/>
    <w:rsid w:val="001E04B6"/>
    <w:rsid w:val="001E0580"/>
    <w:rsid w:val="001E05C3"/>
    <w:rsid w:val="001E082F"/>
    <w:rsid w:val="001E0937"/>
    <w:rsid w:val="001E0972"/>
    <w:rsid w:val="001E09B2"/>
    <w:rsid w:val="001E1473"/>
    <w:rsid w:val="001E14D5"/>
    <w:rsid w:val="001E1B8A"/>
    <w:rsid w:val="001E1D1F"/>
    <w:rsid w:val="001E1D73"/>
    <w:rsid w:val="001E2183"/>
    <w:rsid w:val="001E247D"/>
    <w:rsid w:val="001E2BAF"/>
    <w:rsid w:val="001E2C6F"/>
    <w:rsid w:val="001E2D58"/>
    <w:rsid w:val="001E2DF2"/>
    <w:rsid w:val="001E34D9"/>
    <w:rsid w:val="001E36BA"/>
    <w:rsid w:val="001E3D25"/>
    <w:rsid w:val="001E3EE6"/>
    <w:rsid w:val="001E411E"/>
    <w:rsid w:val="001E4278"/>
    <w:rsid w:val="001E4881"/>
    <w:rsid w:val="001E4AC1"/>
    <w:rsid w:val="001E4CCB"/>
    <w:rsid w:val="001E4F36"/>
    <w:rsid w:val="001E4F7B"/>
    <w:rsid w:val="001E5003"/>
    <w:rsid w:val="001E50B5"/>
    <w:rsid w:val="001E56B9"/>
    <w:rsid w:val="001E5BC7"/>
    <w:rsid w:val="001E5C24"/>
    <w:rsid w:val="001E5D25"/>
    <w:rsid w:val="001E5D86"/>
    <w:rsid w:val="001E5E54"/>
    <w:rsid w:val="001E6508"/>
    <w:rsid w:val="001E66B6"/>
    <w:rsid w:val="001E6871"/>
    <w:rsid w:val="001E694B"/>
    <w:rsid w:val="001E6A65"/>
    <w:rsid w:val="001E6DF1"/>
    <w:rsid w:val="001E7797"/>
    <w:rsid w:val="001E7ABF"/>
    <w:rsid w:val="001E7BF8"/>
    <w:rsid w:val="001E7E4E"/>
    <w:rsid w:val="001F00D2"/>
    <w:rsid w:val="001F06F0"/>
    <w:rsid w:val="001F0B72"/>
    <w:rsid w:val="001F0C9F"/>
    <w:rsid w:val="001F0DD0"/>
    <w:rsid w:val="001F0F21"/>
    <w:rsid w:val="001F0F5F"/>
    <w:rsid w:val="001F12F4"/>
    <w:rsid w:val="001F155D"/>
    <w:rsid w:val="001F15BF"/>
    <w:rsid w:val="001F167C"/>
    <w:rsid w:val="001F1743"/>
    <w:rsid w:val="001F1763"/>
    <w:rsid w:val="001F1769"/>
    <w:rsid w:val="001F1916"/>
    <w:rsid w:val="001F1BEC"/>
    <w:rsid w:val="001F1BF1"/>
    <w:rsid w:val="001F1C50"/>
    <w:rsid w:val="001F1F06"/>
    <w:rsid w:val="001F1F8D"/>
    <w:rsid w:val="001F1FA5"/>
    <w:rsid w:val="001F261F"/>
    <w:rsid w:val="001F289B"/>
    <w:rsid w:val="001F2BD5"/>
    <w:rsid w:val="001F2D60"/>
    <w:rsid w:val="001F357B"/>
    <w:rsid w:val="001F378E"/>
    <w:rsid w:val="001F381B"/>
    <w:rsid w:val="001F3B72"/>
    <w:rsid w:val="001F3C81"/>
    <w:rsid w:val="001F3D90"/>
    <w:rsid w:val="001F43D5"/>
    <w:rsid w:val="001F4431"/>
    <w:rsid w:val="001F4507"/>
    <w:rsid w:val="001F4578"/>
    <w:rsid w:val="001F4B49"/>
    <w:rsid w:val="001F4F03"/>
    <w:rsid w:val="001F5196"/>
    <w:rsid w:val="001F537D"/>
    <w:rsid w:val="001F5518"/>
    <w:rsid w:val="001F589F"/>
    <w:rsid w:val="001F5A99"/>
    <w:rsid w:val="001F5AA7"/>
    <w:rsid w:val="001F5DBE"/>
    <w:rsid w:val="001F5EAF"/>
    <w:rsid w:val="001F5F61"/>
    <w:rsid w:val="001F60C3"/>
    <w:rsid w:val="001F6A87"/>
    <w:rsid w:val="001F6CE4"/>
    <w:rsid w:val="001F6EDC"/>
    <w:rsid w:val="001F6F38"/>
    <w:rsid w:val="001F6F64"/>
    <w:rsid w:val="001F7529"/>
    <w:rsid w:val="001F7762"/>
    <w:rsid w:val="001F787F"/>
    <w:rsid w:val="001F7D69"/>
    <w:rsid w:val="001F7D8D"/>
    <w:rsid w:val="001F7DB0"/>
    <w:rsid w:val="001F7E39"/>
    <w:rsid w:val="002000C7"/>
    <w:rsid w:val="002001B9"/>
    <w:rsid w:val="0020031E"/>
    <w:rsid w:val="0020059F"/>
    <w:rsid w:val="0020071B"/>
    <w:rsid w:val="00200B11"/>
    <w:rsid w:val="00200EA7"/>
    <w:rsid w:val="0020104B"/>
    <w:rsid w:val="002012CD"/>
    <w:rsid w:val="002013AC"/>
    <w:rsid w:val="002014B4"/>
    <w:rsid w:val="0020153E"/>
    <w:rsid w:val="002016B5"/>
    <w:rsid w:val="00201B84"/>
    <w:rsid w:val="00201BE9"/>
    <w:rsid w:val="00201DEF"/>
    <w:rsid w:val="00201FF5"/>
    <w:rsid w:val="0020234B"/>
    <w:rsid w:val="002028CA"/>
    <w:rsid w:val="00202B85"/>
    <w:rsid w:val="0020321C"/>
    <w:rsid w:val="00203223"/>
    <w:rsid w:val="0020332F"/>
    <w:rsid w:val="00203442"/>
    <w:rsid w:val="002035BF"/>
    <w:rsid w:val="0020370D"/>
    <w:rsid w:val="00203B24"/>
    <w:rsid w:val="00203D86"/>
    <w:rsid w:val="00204002"/>
    <w:rsid w:val="00204542"/>
    <w:rsid w:val="0020459D"/>
    <w:rsid w:val="00204624"/>
    <w:rsid w:val="002048C7"/>
    <w:rsid w:val="00204AD5"/>
    <w:rsid w:val="00204EAF"/>
    <w:rsid w:val="0020511A"/>
    <w:rsid w:val="0020521F"/>
    <w:rsid w:val="0020529F"/>
    <w:rsid w:val="0020548F"/>
    <w:rsid w:val="00205CAB"/>
    <w:rsid w:val="00205D31"/>
    <w:rsid w:val="00205DC9"/>
    <w:rsid w:val="0020612D"/>
    <w:rsid w:val="002061FE"/>
    <w:rsid w:val="0020667B"/>
    <w:rsid w:val="002069F4"/>
    <w:rsid w:val="0020748B"/>
    <w:rsid w:val="002074D0"/>
    <w:rsid w:val="00207C64"/>
    <w:rsid w:val="00207F60"/>
    <w:rsid w:val="0021009A"/>
    <w:rsid w:val="00210327"/>
    <w:rsid w:val="002104EB"/>
    <w:rsid w:val="002105DF"/>
    <w:rsid w:val="00210763"/>
    <w:rsid w:val="0021079B"/>
    <w:rsid w:val="00210C8E"/>
    <w:rsid w:val="00210E76"/>
    <w:rsid w:val="002110DC"/>
    <w:rsid w:val="002110F6"/>
    <w:rsid w:val="00211382"/>
    <w:rsid w:val="00211745"/>
    <w:rsid w:val="002117E1"/>
    <w:rsid w:val="002119A5"/>
    <w:rsid w:val="00211B74"/>
    <w:rsid w:val="00211DB8"/>
    <w:rsid w:val="002120D7"/>
    <w:rsid w:val="0021235E"/>
    <w:rsid w:val="00212596"/>
    <w:rsid w:val="002126F5"/>
    <w:rsid w:val="0021270D"/>
    <w:rsid w:val="00212B29"/>
    <w:rsid w:val="00212B96"/>
    <w:rsid w:val="00212F70"/>
    <w:rsid w:val="002130BA"/>
    <w:rsid w:val="002132BC"/>
    <w:rsid w:val="002134BA"/>
    <w:rsid w:val="002138A9"/>
    <w:rsid w:val="00213A48"/>
    <w:rsid w:val="00213B08"/>
    <w:rsid w:val="00214105"/>
    <w:rsid w:val="00214472"/>
    <w:rsid w:val="00214728"/>
    <w:rsid w:val="002150C4"/>
    <w:rsid w:val="002150DE"/>
    <w:rsid w:val="002155DB"/>
    <w:rsid w:val="00215729"/>
    <w:rsid w:val="0021581E"/>
    <w:rsid w:val="00215866"/>
    <w:rsid w:val="002159DE"/>
    <w:rsid w:val="00215C51"/>
    <w:rsid w:val="00215F33"/>
    <w:rsid w:val="002162FE"/>
    <w:rsid w:val="002165ED"/>
    <w:rsid w:val="00216B72"/>
    <w:rsid w:val="00216C76"/>
    <w:rsid w:val="00216FDA"/>
    <w:rsid w:val="00217192"/>
    <w:rsid w:val="002171F9"/>
    <w:rsid w:val="0021799C"/>
    <w:rsid w:val="00217C20"/>
    <w:rsid w:val="00217F7B"/>
    <w:rsid w:val="002203A8"/>
    <w:rsid w:val="002205C3"/>
    <w:rsid w:val="0022061C"/>
    <w:rsid w:val="00220990"/>
    <w:rsid w:val="00220C67"/>
    <w:rsid w:val="002215CC"/>
    <w:rsid w:val="002218AD"/>
    <w:rsid w:val="00221AD6"/>
    <w:rsid w:val="00221B37"/>
    <w:rsid w:val="00221BD4"/>
    <w:rsid w:val="00221C0C"/>
    <w:rsid w:val="00221CD2"/>
    <w:rsid w:val="00221E6E"/>
    <w:rsid w:val="00221F2B"/>
    <w:rsid w:val="00221FC7"/>
    <w:rsid w:val="00222121"/>
    <w:rsid w:val="0022215A"/>
    <w:rsid w:val="00222189"/>
    <w:rsid w:val="0022227B"/>
    <w:rsid w:val="002223BB"/>
    <w:rsid w:val="0022267C"/>
    <w:rsid w:val="00222728"/>
    <w:rsid w:val="00222A78"/>
    <w:rsid w:val="00222DAF"/>
    <w:rsid w:val="00223237"/>
    <w:rsid w:val="00223874"/>
    <w:rsid w:val="002239E7"/>
    <w:rsid w:val="00223B9E"/>
    <w:rsid w:val="00223BC6"/>
    <w:rsid w:val="00223C03"/>
    <w:rsid w:val="002247E2"/>
    <w:rsid w:val="00224AE3"/>
    <w:rsid w:val="00225351"/>
    <w:rsid w:val="002254AD"/>
    <w:rsid w:val="002254D4"/>
    <w:rsid w:val="0022563E"/>
    <w:rsid w:val="00225827"/>
    <w:rsid w:val="002258A3"/>
    <w:rsid w:val="002259C1"/>
    <w:rsid w:val="00225A52"/>
    <w:rsid w:val="00225A72"/>
    <w:rsid w:val="00225AAE"/>
    <w:rsid w:val="00225D0E"/>
    <w:rsid w:val="0022601F"/>
    <w:rsid w:val="00226159"/>
    <w:rsid w:val="0022647F"/>
    <w:rsid w:val="00226699"/>
    <w:rsid w:val="002266EC"/>
    <w:rsid w:val="00226C36"/>
    <w:rsid w:val="00226DCE"/>
    <w:rsid w:val="00226E56"/>
    <w:rsid w:val="00226EB5"/>
    <w:rsid w:val="00226ECD"/>
    <w:rsid w:val="00226FAB"/>
    <w:rsid w:val="00227191"/>
    <w:rsid w:val="002271AB"/>
    <w:rsid w:val="002272D6"/>
    <w:rsid w:val="002275C4"/>
    <w:rsid w:val="0022761C"/>
    <w:rsid w:val="00227832"/>
    <w:rsid w:val="00227A6D"/>
    <w:rsid w:val="00227D98"/>
    <w:rsid w:val="00227EDF"/>
    <w:rsid w:val="002300C5"/>
    <w:rsid w:val="002301ED"/>
    <w:rsid w:val="00230732"/>
    <w:rsid w:val="00230D51"/>
    <w:rsid w:val="0023109C"/>
    <w:rsid w:val="002315CC"/>
    <w:rsid w:val="0023175D"/>
    <w:rsid w:val="002318D0"/>
    <w:rsid w:val="00231AA1"/>
    <w:rsid w:val="002321AF"/>
    <w:rsid w:val="002322A6"/>
    <w:rsid w:val="00232328"/>
    <w:rsid w:val="0023248E"/>
    <w:rsid w:val="002326CE"/>
    <w:rsid w:val="00232A08"/>
    <w:rsid w:val="00232C2F"/>
    <w:rsid w:val="00232C5E"/>
    <w:rsid w:val="00232C92"/>
    <w:rsid w:val="00232D65"/>
    <w:rsid w:val="00232F01"/>
    <w:rsid w:val="0023305A"/>
    <w:rsid w:val="0023311A"/>
    <w:rsid w:val="002332F9"/>
    <w:rsid w:val="00233C2E"/>
    <w:rsid w:val="00233E51"/>
    <w:rsid w:val="00233F30"/>
    <w:rsid w:val="00233FA0"/>
    <w:rsid w:val="00234335"/>
    <w:rsid w:val="00234382"/>
    <w:rsid w:val="00234624"/>
    <w:rsid w:val="00234999"/>
    <w:rsid w:val="00234BAC"/>
    <w:rsid w:val="00234E48"/>
    <w:rsid w:val="00234E7F"/>
    <w:rsid w:val="00235053"/>
    <w:rsid w:val="00235191"/>
    <w:rsid w:val="002351F8"/>
    <w:rsid w:val="00235401"/>
    <w:rsid w:val="002354B5"/>
    <w:rsid w:val="002358A1"/>
    <w:rsid w:val="002359BF"/>
    <w:rsid w:val="00235B6E"/>
    <w:rsid w:val="002360EF"/>
    <w:rsid w:val="00236275"/>
    <w:rsid w:val="00236331"/>
    <w:rsid w:val="00236540"/>
    <w:rsid w:val="002366ED"/>
    <w:rsid w:val="002369FB"/>
    <w:rsid w:val="00236A50"/>
    <w:rsid w:val="00236C1A"/>
    <w:rsid w:val="00236DDF"/>
    <w:rsid w:val="00236E99"/>
    <w:rsid w:val="00236F88"/>
    <w:rsid w:val="00237036"/>
    <w:rsid w:val="002371F4"/>
    <w:rsid w:val="00237A63"/>
    <w:rsid w:val="0024030B"/>
    <w:rsid w:val="00240614"/>
    <w:rsid w:val="00240616"/>
    <w:rsid w:val="002409A9"/>
    <w:rsid w:val="00240F24"/>
    <w:rsid w:val="00240F49"/>
    <w:rsid w:val="002410CE"/>
    <w:rsid w:val="0024193A"/>
    <w:rsid w:val="00241B74"/>
    <w:rsid w:val="00241DBA"/>
    <w:rsid w:val="00242078"/>
    <w:rsid w:val="00242202"/>
    <w:rsid w:val="00242639"/>
    <w:rsid w:val="002430C7"/>
    <w:rsid w:val="0024329B"/>
    <w:rsid w:val="002433D8"/>
    <w:rsid w:val="0024356E"/>
    <w:rsid w:val="002444B7"/>
    <w:rsid w:val="0024487A"/>
    <w:rsid w:val="00244932"/>
    <w:rsid w:val="00244980"/>
    <w:rsid w:val="00244BC3"/>
    <w:rsid w:val="00244E74"/>
    <w:rsid w:val="002450A1"/>
    <w:rsid w:val="00245555"/>
    <w:rsid w:val="00245EF0"/>
    <w:rsid w:val="002460A1"/>
    <w:rsid w:val="002460D1"/>
    <w:rsid w:val="0024625E"/>
    <w:rsid w:val="002464EE"/>
    <w:rsid w:val="00246528"/>
    <w:rsid w:val="00246664"/>
    <w:rsid w:val="002466AB"/>
    <w:rsid w:val="002467A9"/>
    <w:rsid w:val="002469DC"/>
    <w:rsid w:val="00246C24"/>
    <w:rsid w:val="00246C26"/>
    <w:rsid w:val="00246EA9"/>
    <w:rsid w:val="002470C1"/>
    <w:rsid w:val="002472EF"/>
    <w:rsid w:val="00247429"/>
    <w:rsid w:val="002475A7"/>
    <w:rsid w:val="002476F4"/>
    <w:rsid w:val="00247984"/>
    <w:rsid w:val="00247BEA"/>
    <w:rsid w:val="00247E55"/>
    <w:rsid w:val="0025026D"/>
    <w:rsid w:val="002504E9"/>
    <w:rsid w:val="0025050F"/>
    <w:rsid w:val="002506B0"/>
    <w:rsid w:val="00250A82"/>
    <w:rsid w:val="00250B07"/>
    <w:rsid w:val="00250BB2"/>
    <w:rsid w:val="00250BDE"/>
    <w:rsid w:val="00250BFB"/>
    <w:rsid w:val="00250ECA"/>
    <w:rsid w:val="00251024"/>
    <w:rsid w:val="00251A6B"/>
    <w:rsid w:val="00251D9B"/>
    <w:rsid w:val="0025204E"/>
    <w:rsid w:val="0025204F"/>
    <w:rsid w:val="0025258F"/>
    <w:rsid w:val="002525AA"/>
    <w:rsid w:val="0025275D"/>
    <w:rsid w:val="00252D7D"/>
    <w:rsid w:val="00252F02"/>
    <w:rsid w:val="002532AE"/>
    <w:rsid w:val="00253529"/>
    <w:rsid w:val="0025358E"/>
    <w:rsid w:val="002535BB"/>
    <w:rsid w:val="002537A8"/>
    <w:rsid w:val="002539FE"/>
    <w:rsid w:val="00253B0F"/>
    <w:rsid w:val="00253C8F"/>
    <w:rsid w:val="00253D64"/>
    <w:rsid w:val="00253E45"/>
    <w:rsid w:val="00253EAA"/>
    <w:rsid w:val="00254109"/>
    <w:rsid w:val="002541C7"/>
    <w:rsid w:val="0025454C"/>
    <w:rsid w:val="00254686"/>
    <w:rsid w:val="002547E1"/>
    <w:rsid w:val="00254A4B"/>
    <w:rsid w:val="00254AB9"/>
    <w:rsid w:val="00254CA5"/>
    <w:rsid w:val="00254F77"/>
    <w:rsid w:val="00255800"/>
    <w:rsid w:val="00255C2E"/>
    <w:rsid w:val="00255F05"/>
    <w:rsid w:val="00255FF6"/>
    <w:rsid w:val="0025603E"/>
    <w:rsid w:val="002560B5"/>
    <w:rsid w:val="002560E7"/>
    <w:rsid w:val="00256135"/>
    <w:rsid w:val="00256145"/>
    <w:rsid w:val="0025635D"/>
    <w:rsid w:val="0025671C"/>
    <w:rsid w:val="002567DF"/>
    <w:rsid w:val="00256A44"/>
    <w:rsid w:val="00256C6E"/>
    <w:rsid w:val="00257027"/>
    <w:rsid w:val="0025716C"/>
    <w:rsid w:val="0025727E"/>
    <w:rsid w:val="00257504"/>
    <w:rsid w:val="002578CA"/>
    <w:rsid w:val="0025799B"/>
    <w:rsid w:val="00260024"/>
    <w:rsid w:val="002600C4"/>
    <w:rsid w:val="00260129"/>
    <w:rsid w:val="00260244"/>
    <w:rsid w:val="002607AF"/>
    <w:rsid w:val="00260CDE"/>
    <w:rsid w:val="00260E7E"/>
    <w:rsid w:val="00261164"/>
    <w:rsid w:val="0026137B"/>
    <w:rsid w:val="0026158E"/>
    <w:rsid w:val="00261CF3"/>
    <w:rsid w:val="0026207E"/>
    <w:rsid w:val="002620DF"/>
    <w:rsid w:val="002623AD"/>
    <w:rsid w:val="0026260B"/>
    <w:rsid w:val="00262647"/>
    <w:rsid w:val="002628EE"/>
    <w:rsid w:val="00262CAC"/>
    <w:rsid w:val="00263072"/>
    <w:rsid w:val="00263314"/>
    <w:rsid w:val="00263715"/>
    <w:rsid w:val="00263907"/>
    <w:rsid w:val="00263933"/>
    <w:rsid w:val="00263C7E"/>
    <w:rsid w:val="00263DED"/>
    <w:rsid w:val="00263E83"/>
    <w:rsid w:val="00264111"/>
    <w:rsid w:val="002641EF"/>
    <w:rsid w:val="002642A9"/>
    <w:rsid w:val="002642E9"/>
    <w:rsid w:val="00264CC3"/>
    <w:rsid w:val="00264E70"/>
    <w:rsid w:val="00264EBD"/>
    <w:rsid w:val="00265008"/>
    <w:rsid w:val="0026530E"/>
    <w:rsid w:val="002654A5"/>
    <w:rsid w:val="00265AB1"/>
    <w:rsid w:val="00265CDF"/>
    <w:rsid w:val="00265CE7"/>
    <w:rsid w:val="00265D13"/>
    <w:rsid w:val="00265D36"/>
    <w:rsid w:val="00265D91"/>
    <w:rsid w:val="002660A1"/>
    <w:rsid w:val="002662AF"/>
    <w:rsid w:val="002662EA"/>
    <w:rsid w:val="002664B0"/>
    <w:rsid w:val="00266622"/>
    <w:rsid w:val="00266653"/>
    <w:rsid w:val="00266669"/>
    <w:rsid w:val="002667DF"/>
    <w:rsid w:val="00266938"/>
    <w:rsid w:val="00266C82"/>
    <w:rsid w:val="00266E8D"/>
    <w:rsid w:val="0026720E"/>
    <w:rsid w:val="00267CED"/>
    <w:rsid w:val="00267F9E"/>
    <w:rsid w:val="00267FC6"/>
    <w:rsid w:val="0027094B"/>
    <w:rsid w:val="00270B2E"/>
    <w:rsid w:val="0027111B"/>
    <w:rsid w:val="0027137F"/>
    <w:rsid w:val="002715CC"/>
    <w:rsid w:val="00271760"/>
    <w:rsid w:val="0027188C"/>
    <w:rsid w:val="00271946"/>
    <w:rsid w:val="00271AD1"/>
    <w:rsid w:val="00271DF1"/>
    <w:rsid w:val="00271F90"/>
    <w:rsid w:val="0027259C"/>
    <w:rsid w:val="002728A4"/>
    <w:rsid w:val="002728D8"/>
    <w:rsid w:val="00272D31"/>
    <w:rsid w:val="00272D53"/>
    <w:rsid w:val="00272FDF"/>
    <w:rsid w:val="00272FF7"/>
    <w:rsid w:val="00273963"/>
    <w:rsid w:val="00273A1B"/>
    <w:rsid w:val="00273A77"/>
    <w:rsid w:val="00273CC1"/>
    <w:rsid w:val="00274372"/>
    <w:rsid w:val="00274611"/>
    <w:rsid w:val="0027464A"/>
    <w:rsid w:val="002747DE"/>
    <w:rsid w:val="002751DE"/>
    <w:rsid w:val="002752E0"/>
    <w:rsid w:val="00275723"/>
    <w:rsid w:val="00275744"/>
    <w:rsid w:val="002758EA"/>
    <w:rsid w:val="00275AAF"/>
    <w:rsid w:val="00275DBA"/>
    <w:rsid w:val="00275F75"/>
    <w:rsid w:val="002765ED"/>
    <w:rsid w:val="00276606"/>
    <w:rsid w:val="00276700"/>
    <w:rsid w:val="002769D7"/>
    <w:rsid w:val="002769F1"/>
    <w:rsid w:val="00276B02"/>
    <w:rsid w:val="00276B0B"/>
    <w:rsid w:val="00276CCA"/>
    <w:rsid w:val="00276CD2"/>
    <w:rsid w:val="00276D25"/>
    <w:rsid w:val="002772D7"/>
    <w:rsid w:val="00277865"/>
    <w:rsid w:val="00277882"/>
    <w:rsid w:val="002779D0"/>
    <w:rsid w:val="00277B58"/>
    <w:rsid w:val="00277E78"/>
    <w:rsid w:val="00280207"/>
    <w:rsid w:val="002803EB"/>
    <w:rsid w:val="002807FE"/>
    <w:rsid w:val="0028080B"/>
    <w:rsid w:val="0028087D"/>
    <w:rsid w:val="00280EC2"/>
    <w:rsid w:val="00281017"/>
    <w:rsid w:val="0028105A"/>
    <w:rsid w:val="002814F3"/>
    <w:rsid w:val="002817E6"/>
    <w:rsid w:val="002817F0"/>
    <w:rsid w:val="002818A6"/>
    <w:rsid w:val="00281AAB"/>
    <w:rsid w:val="00281C1E"/>
    <w:rsid w:val="00281CF8"/>
    <w:rsid w:val="00281E96"/>
    <w:rsid w:val="002825BF"/>
    <w:rsid w:val="00282B1B"/>
    <w:rsid w:val="00282D07"/>
    <w:rsid w:val="00282D18"/>
    <w:rsid w:val="00282F31"/>
    <w:rsid w:val="002830D8"/>
    <w:rsid w:val="00283341"/>
    <w:rsid w:val="002835D4"/>
    <w:rsid w:val="00283703"/>
    <w:rsid w:val="00283801"/>
    <w:rsid w:val="0028391D"/>
    <w:rsid w:val="00283BFA"/>
    <w:rsid w:val="00283FA9"/>
    <w:rsid w:val="00284055"/>
    <w:rsid w:val="0028427D"/>
    <w:rsid w:val="00284713"/>
    <w:rsid w:val="0028501F"/>
    <w:rsid w:val="00285063"/>
    <w:rsid w:val="002852FA"/>
    <w:rsid w:val="002853A3"/>
    <w:rsid w:val="00285768"/>
    <w:rsid w:val="00285F4B"/>
    <w:rsid w:val="00286440"/>
    <w:rsid w:val="0028661D"/>
    <w:rsid w:val="00286628"/>
    <w:rsid w:val="00286C28"/>
    <w:rsid w:val="00286FDC"/>
    <w:rsid w:val="0028704F"/>
    <w:rsid w:val="00287524"/>
    <w:rsid w:val="0028794C"/>
    <w:rsid w:val="00287BEB"/>
    <w:rsid w:val="00290489"/>
    <w:rsid w:val="0029069C"/>
    <w:rsid w:val="00290A4C"/>
    <w:rsid w:val="00290C02"/>
    <w:rsid w:val="00290FBC"/>
    <w:rsid w:val="00291066"/>
    <w:rsid w:val="002918C7"/>
    <w:rsid w:val="00291A99"/>
    <w:rsid w:val="00291ADD"/>
    <w:rsid w:val="00291B99"/>
    <w:rsid w:val="002920D9"/>
    <w:rsid w:val="002922D8"/>
    <w:rsid w:val="00292319"/>
    <w:rsid w:val="0029281F"/>
    <w:rsid w:val="00292835"/>
    <w:rsid w:val="00292BE9"/>
    <w:rsid w:val="002936FA"/>
    <w:rsid w:val="00293708"/>
    <w:rsid w:val="00293A78"/>
    <w:rsid w:val="00293E1C"/>
    <w:rsid w:val="00293F6B"/>
    <w:rsid w:val="002940F9"/>
    <w:rsid w:val="002945FB"/>
    <w:rsid w:val="002946D4"/>
    <w:rsid w:val="002947A1"/>
    <w:rsid w:val="00294851"/>
    <w:rsid w:val="00294874"/>
    <w:rsid w:val="00295208"/>
    <w:rsid w:val="00295609"/>
    <w:rsid w:val="00295621"/>
    <w:rsid w:val="0029571D"/>
    <w:rsid w:val="00295841"/>
    <w:rsid w:val="00295874"/>
    <w:rsid w:val="00295D69"/>
    <w:rsid w:val="0029600C"/>
    <w:rsid w:val="00296082"/>
    <w:rsid w:val="00296123"/>
    <w:rsid w:val="002961FF"/>
    <w:rsid w:val="00296908"/>
    <w:rsid w:val="00296E32"/>
    <w:rsid w:val="00296F62"/>
    <w:rsid w:val="00296FDA"/>
    <w:rsid w:val="00297078"/>
    <w:rsid w:val="0029739F"/>
    <w:rsid w:val="0029760C"/>
    <w:rsid w:val="00297662"/>
    <w:rsid w:val="0029776D"/>
    <w:rsid w:val="002978F3"/>
    <w:rsid w:val="0029795E"/>
    <w:rsid w:val="00297C9A"/>
    <w:rsid w:val="002A00FA"/>
    <w:rsid w:val="002A04FD"/>
    <w:rsid w:val="002A0749"/>
    <w:rsid w:val="002A08E9"/>
    <w:rsid w:val="002A0C96"/>
    <w:rsid w:val="002A18AD"/>
    <w:rsid w:val="002A1BE9"/>
    <w:rsid w:val="002A1F47"/>
    <w:rsid w:val="002A1F72"/>
    <w:rsid w:val="002A2009"/>
    <w:rsid w:val="002A2083"/>
    <w:rsid w:val="002A2125"/>
    <w:rsid w:val="002A22B3"/>
    <w:rsid w:val="002A26E1"/>
    <w:rsid w:val="002A2BA7"/>
    <w:rsid w:val="002A31EB"/>
    <w:rsid w:val="002A32E7"/>
    <w:rsid w:val="002A32F4"/>
    <w:rsid w:val="002A377C"/>
    <w:rsid w:val="002A39D9"/>
    <w:rsid w:val="002A3A55"/>
    <w:rsid w:val="002A3D3A"/>
    <w:rsid w:val="002A4307"/>
    <w:rsid w:val="002A442A"/>
    <w:rsid w:val="002A473A"/>
    <w:rsid w:val="002A47DB"/>
    <w:rsid w:val="002A4E9C"/>
    <w:rsid w:val="002A4F46"/>
    <w:rsid w:val="002A511B"/>
    <w:rsid w:val="002A51D4"/>
    <w:rsid w:val="002A55E1"/>
    <w:rsid w:val="002A56D7"/>
    <w:rsid w:val="002A5911"/>
    <w:rsid w:val="002A5B49"/>
    <w:rsid w:val="002A65D3"/>
    <w:rsid w:val="002A67F9"/>
    <w:rsid w:val="002A68DD"/>
    <w:rsid w:val="002A6944"/>
    <w:rsid w:val="002A698A"/>
    <w:rsid w:val="002A6EB5"/>
    <w:rsid w:val="002A702A"/>
    <w:rsid w:val="002A708F"/>
    <w:rsid w:val="002A73A8"/>
    <w:rsid w:val="002A7400"/>
    <w:rsid w:val="002A744A"/>
    <w:rsid w:val="002A74B5"/>
    <w:rsid w:val="002A767B"/>
    <w:rsid w:val="002A7888"/>
    <w:rsid w:val="002A7933"/>
    <w:rsid w:val="002A7B04"/>
    <w:rsid w:val="002A7D7C"/>
    <w:rsid w:val="002A7F39"/>
    <w:rsid w:val="002B02B8"/>
    <w:rsid w:val="002B05EE"/>
    <w:rsid w:val="002B0745"/>
    <w:rsid w:val="002B08BF"/>
    <w:rsid w:val="002B0B25"/>
    <w:rsid w:val="002B17A4"/>
    <w:rsid w:val="002B18FA"/>
    <w:rsid w:val="002B1D13"/>
    <w:rsid w:val="002B1F21"/>
    <w:rsid w:val="002B225E"/>
    <w:rsid w:val="002B28CF"/>
    <w:rsid w:val="002B2976"/>
    <w:rsid w:val="002B29BE"/>
    <w:rsid w:val="002B2AE0"/>
    <w:rsid w:val="002B2B0C"/>
    <w:rsid w:val="002B2BBC"/>
    <w:rsid w:val="002B2E0E"/>
    <w:rsid w:val="002B2E75"/>
    <w:rsid w:val="002B303A"/>
    <w:rsid w:val="002B30C8"/>
    <w:rsid w:val="002B31DC"/>
    <w:rsid w:val="002B3722"/>
    <w:rsid w:val="002B3A8A"/>
    <w:rsid w:val="002B3B33"/>
    <w:rsid w:val="002B40F7"/>
    <w:rsid w:val="002B417B"/>
    <w:rsid w:val="002B4444"/>
    <w:rsid w:val="002B45D3"/>
    <w:rsid w:val="002B468A"/>
    <w:rsid w:val="002B4DFE"/>
    <w:rsid w:val="002B4ED5"/>
    <w:rsid w:val="002B52AF"/>
    <w:rsid w:val="002B545E"/>
    <w:rsid w:val="002B5577"/>
    <w:rsid w:val="002B55FC"/>
    <w:rsid w:val="002B5802"/>
    <w:rsid w:val="002B5E74"/>
    <w:rsid w:val="002B5F02"/>
    <w:rsid w:val="002B5F7E"/>
    <w:rsid w:val="002B5FD1"/>
    <w:rsid w:val="002B60F8"/>
    <w:rsid w:val="002B6861"/>
    <w:rsid w:val="002B68C3"/>
    <w:rsid w:val="002B6A0E"/>
    <w:rsid w:val="002B6F4C"/>
    <w:rsid w:val="002B6FB3"/>
    <w:rsid w:val="002B6FF3"/>
    <w:rsid w:val="002B72CF"/>
    <w:rsid w:val="002B7364"/>
    <w:rsid w:val="002B7590"/>
    <w:rsid w:val="002B7F7A"/>
    <w:rsid w:val="002C00E5"/>
    <w:rsid w:val="002C029A"/>
    <w:rsid w:val="002C0351"/>
    <w:rsid w:val="002C03A4"/>
    <w:rsid w:val="002C042B"/>
    <w:rsid w:val="002C1063"/>
    <w:rsid w:val="002C14D6"/>
    <w:rsid w:val="002C16DE"/>
    <w:rsid w:val="002C17F1"/>
    <w:rsid w:val="002C1905"/>
    <w:rsid w:val="002C1E78"/>
    <w:rsid w:val="002C2016"/>
    <w:rsid w:val="002C21C4"/>
    <w:rsid w:val="002C2423"/>
    <w:rsid w:val="002C25C4"/>
    <w:rsid w:val="002C26BF"/>
    <w:rsid w:val="002C2A19"/>
    <w:rsid w:val="002C2B3E"/>
    <w:rsid w:val="002C2F63"/>
    <w:rsid w:val="002C3359"/>
    <w:rsid w:val="002C3370"/>
    <w:rsid w:val="002C3631"/>
    <w:rsid w:val="002C36AC"/>
    <w:rsid w:val="002C37AC"/>
    <w:rsid w:val="002C3896"/>
    <w:rsid w:val="002C423E"/>
    <w:rsid w:val="002C45AF"/>
    <w:rsid w:val="002C4996"/>
    <w:rsid w:val="002C4AA2"/>
    <w:rsid w:val="002C4D64"/>
    <w:rsid w:val="002C5182"/>
    <w:rsid w:val="002C53D4"/>
    <w:rsid w:val="002C5595"/>
    <w:rsid w:val="002C590F"/>
    <w:rsid w:val="002C5B55"/>
    <w:rsid w:val="002C6002"/>
    <w:rsid w:val="002C6525"/>
    <w:rsid w:val="002C6721"/>
    <w:rsid w:val="002C67B9"/>
    <w:rsid w:val="002C6A3E"/>
    <w:rsid w:val="002C6C8E"/>
    <w:rsid w:val="002C6DA9"/>
    <w:rsid w:val="002C6ED4"/>
    <w:rsid w:val="002C705B"/>
    <w:rsid w:val="002C7231"/>
    <w:rsid w:val="002C7236"/>
    <w:rsid w:val="002C776E"/>
    <w:rsid w:val="002C7892"/>
    <w:rsid w:val="002C7944"/>
    <w:rsid w:val="002C794B"/>
    <w:rsid w:val="002C7987"/>
    <w:rsid w:val="002C7E79"/>
    <w:rsid w:val="002D021E"/>
    <w:rsid w:val="002D046D"/>
    <w:rsid w:val="002D048F"/>
    <w:rsid w:val="002D0521"/>
    <w:rsid w:val="002D0836"/>
    <w:rsid w:val="002D0B15"/>
    <w:rsid w:val="002D0B4A"/>
    <w:rsid w:val="002D0E53"/>
    <w:rsid w:val="002D1004"/>
    <w:rsid w:val="002D14F4"/>
    <w:rsid w:val="002D1571"/>
    <w:rsid w:val="002D18EF"/>
    <w:rsid w:val="002D19BF"/>
    <w:rsid w:val="002D1EEA"/>
    <w:rsid w:val="002D2223"/>
    <w:rsid w:val="002D26F6"/>
    <w:rsid w:val="002D2969"/>
    <w:rsid w:val="002D2E66"/>
    <w:rsid w:val="002D2E8F"/>
    <w:rsid w:val="002D35D9"/>
    <w:rsid w:val="002D36A0"/>
    <w:rsid w:val="002D3741"/>
    <w:rsid w:val="002D3A62"/>
    <w:rsid w:val="002D3D72"/>
    <w:rsid w:val="002D3EF9"/>
    <w:rsid w:val="002D4040"/>
    <w:rsid w:val="002D41AC"/>
    <w:rsid w:val="002D421D"/>
    <w:rsid w:val="002D4327"/>
    <w:rsid w:val="002D445B"/>
    <w:rsid w:val="002D47A5"/>
    <w:rsid w:val="002D4A61"/>
    <w:rsid w:val="002D4A7C"/>
    <w:rsid w:val="002D4AFF"/>
    <w:rsid w:val="002D4B01"/>
    <w:rsid w:val="002D4E32"/>
    <w:rsid w:val="002D51CE"/>
    <w:rsid w:val="002D547B"/>
    <w:rsid w:val="002D5697"/>
    <w:rsid w:val="002D5709"/>
    <w:rsid w:val="002D5D5B"/>
    <w:rsid w:val="002D6052"/>
    <w:rsid w:val="002D6253"/>
    <w:rsid w:val="002D63FA"/>
    <w:rsid w:val="002D6419"/>
    <w:rsid w:val="002D64C9"/>
    <w:rsid w:val="002D680F"/>
    <w:rsid w:val="002D6E13"/>
    <w:rsid w:val="002D70B6"/>
    <w:rsid w:val="002D724C"/>
    <w:rsid w:val="002D7384"/>
    <w:rsid w:val="002D7681"/>
    <w:rsid w:val="002D785B"/>
    <w:rsid w:val="002D79C5"/>
    <w:rsid w:val="002D7DB6"/>
    <w:rsid w:val="002E07B3"/>
    <w:rsid w:val="002E0947"/>
    <w:rsid w:val="002E0BF3"/>
    <w:rsid w:val="002E0BFA"/>
    <w:rsid w:val="002E1045"/>
    <w:rsid w:val="002E11BC"/>
    <w:rsid w:val="002E150E"/>
    <w:rsid w:val="002E15C0"/>
    <w:rsid w:val="002E16B7"/>
    <w:rsid w:val="002E176F"/>
    <w:rsid w:val="002E1923"/>
    <w:rsid w:val="002E1A82"/>
    <w:rsid w:val="002E1D98"/>
    <w:rsid w:val="002E2083"/>
    <w:rsid w:val="002E22B1"/>
    <w:rsid w:val="002E25A8"/>
    <w:rsid w:val="002E2A4D"/>
    <w:rsid w:val="002E2C21"/>
    <w:rsid w:val="002E3278"/>
    <w:rsid w:val="002E3425"/>
    <w:rsid w:val="002E363C"/>
    <w:rsid w:val="002E3836"/>
    <w:rsid w:val="002E3A51"/>
    <w:rsid w:val="002E48FF"/>
    <w:rsid w:val="002E5047"/>
    <w:rsid w:val="002E537D"/>
    <w:rsid w:val="002E54A8"/>
    <w:rsid w:val="002E55C3"/>
    <w:rsid w:val="002E564A"/>
    <w:rsid w:val="002E58D2"/>
    <w:rsid w:val="002E5CC9"/>
    <w:rsid w:val="002E5FAC"/>
    <w:rsid w:val="002E600D"/>
    <w:rsid w:val="002E6626"/>
    <w:rsid w:val="002E66D1"/>
    <w:rsid w:val="002E673D"/>
    <w:rsid w:val="002E710B"/>
    <w:rsid w:val="002E7196"/>
    <w:rsid w:val="002E7828"/>
    <w:rsid w:val="002E78FF"/>
    <w:rsid w:val="002E7EE3"/>
    <w:rsid w:val="002F00B5"/>
    <w:rsid w:val="002F054D"/>
    <w:rsid w:val="002F087A"/>
    <w:rsid w:val="002F0896"/>
    <w:rsid w:val="002F0B15"/>
    <w:rsid w:val="002F0D27"/>
    <w:rsid w:val="002F0E65"/>
    <w:rsid w:val="002F10C3"/>
    <w:rsid w:val="002F1234"/>
    <w:rsid w:val="002F1C64"/>
    <w:rsid w:val="002F1E9D"/>
    <w:rsid w:val="002F2027"/>
    <w:rsid w:val="002F243E"/>
    <w:rsid w:val="002F2604"/>
    <w:rsid w:val="002F2636"/>
    <w:rsid w:val="002F2837"/>
    <w:rsid w:val="002F2A26"/>
    <w:rsid w:val="002F2BB7"/>
    <w:rsid w:val="002F2EEE"/>
    <w:rsid w:val="002F3553"/>
    <w:rsid w:val="002F37A3"/>
    <w:rsid w:val="002F3ABC"/>
    <w:rsid w:val="002F3EBC"/>
    <w:rsid w:val="002F4272"/>
    <w:rsid w:val="002F4476"/>
    <w:rsid w:val="002F4C16"/>
    <w:rsid w:val="002F4F56"/>
    <w:rsid w:val="002F503D"/>
    <w:rsid w:val="002F5433"/>
    <w:rsid w:val="002F5470"/>
    <w:rsid w:val="002F55CC"/>
    <w:rsid w:val="002F5920"/>
    <w:rsid w:val="002F5D94"/>
    <w:rsid w:val="002F5F2B"/>
    <w:rsid w:val="002F6032"/>
    <w:rsid w:val="002F6111"/>
    <w:rsid w:val="002F611E"/>
    <w:rsid w:val="002F61C9"/>
    <w:rsid w:val="002F6279"/>
    <w:rsid w:val="002F62CB"/>
    <w:rsid w:val="002F6468"/>
    <w:rsid w:val="002F689F"/>
    <w:rsid w:val="002F6CFD"/>
    <w:rsid w:val="002F6E04"/>
    <w:rsid w:val="002F7945"/>
    <w:rsid w:val="002F7B9E"/>
    <w:rsid w:val="0030026F"/>
    <w:rsid w:val="003004A3"/>
    <w:rsid w:val="00300795"/>
    <w:rsid w:val="00300AF9"/>
    <w:rsid w:val="00300D8F"/>
    <w:rsid w:val="003010B9"/>
    <w:rsid w:val="003011EE"/>
    <w:rsid w:val="00301314"/>
    <w:rsid w:val="00301496"/>
    <w:rsid w:val="003017A2"/>
    <w:rsid w:val="00301A91"/>
    <w:rsid w:val="00301C00"/>
    <w:rsid w:val="00301E55"/>
    <w:rsid w:val="00302001"/>
    <w:rsid w:val="00302172"/>
    <w:rsid w:val="0030249B"/>
    <w:rsid w:val="00302509"/>
    <w:rsid w:val="003026C1"/>
    <w:rsid w:val="00302BCB"/>
    <w:rsid w:val="00302C36"/>
    <w:rsid w:val="00302E1B"/>
    <w:rsid w:val="00303015"/>
    <w:rsid w:val="00303128"/>
    <w:rsid w:val="0030372E"/>
    <w:rsid w:val="00303B72"/>
    <w:rsid w:val="00303EF7"/>
    <w:rsid w:val="00304146"/>
    <w:rsid w:val="003041FD"/>
    <w:rsid w:val="0030422B"/>
    <w:rsid w:val="003043D1"/>
    <w:rsid w:val="00304543"/>
    <w:rsid w:val="00304AB9"/>
    <w:rsid w:val="00304E31"/>
    <w:rsid w:val="0030511E"/>
    <w:rsid w:val="0030513D"/>
    <w:rsid w:val="003057BF"/>
    <w:rsid w:val="00305B6C"/>
    <w:rsid w:val="00305DE5"/>
    <w:rsid w:val="00305EBD"/>
    <w:rsid w:val="003063AA"/>
    <w:rsid w:val="0030671A"/>
    <w:rsid w:val="003068AB"/>
    <w:rsid w:val="00306992"/>
    <w:rsid w:val="00306A5E"/>
    <w:rsid w:val="00306A72"/>
    <w:rsid w:val="00306A92"/>
    <w:rsid w:val="00306B61"/>
    <w:rsid w:val="00306D85"/>
    <w:rsid w:val="00306E5F"/>
    <w:rsid w:val="00306E7B"/>
    <w:rsid w:val="00307008"/>
    <w:rsid w:val="0030733D"/>
    <w:rsid w:val="0030776B"/>
    <w:rsid w:val="003078A7"/>
    <w:rsid w:val="003078EC"/>
    <w:rsid w:val="003079D1"/>
    <w:rsid w:val="00307B25"/>
    <w:rsid w:val="00307C2C"/>
    <w:rsid w:val="00307C87"/>
    <w:rsid w:val="00307D35"/>
    <w:rsid w:val="00307E8B"/>
    <w:rsid w:val="00307FCA"/>
    <w:rsid w:val="003101E5"/>
    <w:rsid w:val="00310336"/>
    <w:rsid w:val="003106BD"/>
    <w:rsid w:val="00310759"/>
    <w:rsid w:val="0031075D"/>
    <w:rsid w:val="003107B7"/>
    <w:rsid w:val="00310B3A"/>
    <w:rsid w:val="00310E55"/>
    <w:rsid w:val="00310EBE"/>
    <w:rsid w:val="00310F5E"/>
    <w:rsid w:val="00310FEE"/>
    <w:rsid w:val="0031113E"/>
    <w:rsid w:val="00311221"/>
    <w:rsid w:val="00311269"/>
    <w:rsid w:val="00311345"/>
    <w:rsid w:val="0031152B"/>
    <w:rsid w:val="0031189E"/>
    <w:rsid w:val="00311C08"/>
    <w:rsid w:val="00311CAB"/>
    <w:rsid w:val="00311E07"/>
    <w:rsid w:val="00311F23"/>
    <w:rsid w:val="003120AB"/>
    <w:rsid w:val="00312122"/>
    <w:rsid w:val="003127F5"/>
    <w:rsid w:val="00312A93"/>
    <w:rsid w:val="00312AFD"/>
    <w:rsid w:val="00312E37"/>
    <w:rsid w:val="00312F26"/>
    <w:rsid w:val="00313495"/>
    <w:rsid w:val="0031383C"/>
    <w:rsid w:val="00313A03"/>
    <w:rsid w:val="00313AFD"/>
    <w:rsid w:val="00313C9D"/>
    <w:rsid w:val="00313EB9"/>
    <w:rsid w:val="00313F0A"/>
    <w:rsid w:val="00313F6A"/>
    <w:rsid w:val="0031451A"/>
    <w:rsid w:val="00314BDC"/>
    <w:rsid w:val="00314E32"/>
    <w:rsid w:val="003150E6"/>
    <w:rsid w:val="0031512E"/>
    <w:rsid w:val="00315364"/>
    <w:rsid w:val="003153AD"/>
    <w:rsid w:val="003153BF"/>
    <w:rsid w:val="003153CB"/>
    <w:rsid w:val="00315464"/>
    <w:rsid w:val="00315897"/>
    <w:rsid w:val="0031590C"/>
    <w:rsid w:val="003159A9"/>
    <w:rsid w:val="00315A19"/>
    <w:rsid w:val="00315B3C"/>
    <w:rsid w:val="0031629A"/>
    <w:rsid w:val="00316324"/>
    <w:rsid w:val="003164BE"/>
    <w:rsid w:val="0031692A"/>
    <w:rsid w:val="0031698B"/>
    <w:rsid w:val="003169F3"/>
    <w:rsid w:val="00316A02"/>
    <w:rsid w:val="00316A20"/>
    <w:rsid w:val="00316ADD"/>
    <w:rsid w:val="0031773D"/>
    <w:rsid w:val="003178C8"/>
    <w:rsid w:val="00317AFC"/>
    <w:rsid w:val="00317DF4"/>
    <w:rsid w:val="00317F67"/>
    <w:rsid w:val="00317FD7"/>
    <w:rsid w:val="00320432"/>
    <w:rsid w:val="00320503"/>
    <w:rsid w:val="00320508"/>
    <w:rsid w:val="003207B0"/>
    <w:rsid w:val="00320D1E"/>
    <w:rsid w:val="00320E0B"/>
    <w:rsid w:val="00320EC7"/>
    <w:rsid w:val="00320F64"/>
    <w:rsid w:val="003215D1"/>
    <w:rsid w:val="00321B4E"/>
    <w:rsid w:val="003225E0"/>
    <w:rsid w:val="00322A4A"/>
    <w:rsid w:val="00322BB9"/>
    <w:rsid w:val="003230E8"/>
    <w:rsid w:val="003232F7"/>
    <w:rsid w:val="003233F5"/>
    <w:rsid w:val="003239B8"/>
    <w:rsid w:val="003239FB"/>
    <w:rsid w:val="00323B70"/>
    <w:rsid w:val="00323E48"/>
    <w:rsid w:val="00323EBE"/>
    <w:rsid w:val="003240F1"/>
    <w:rsid w:val="003242EC"/>
    <w:rsid w:val="00324820"/>
    <w:rsid w:val="003249C5"/>
    <w:rsid w:val="00324A9A"/>
    <w:rsid w:val="00324B32"/>
    <w:rsid w:val="0032512F"/>
    <w:rsid w:val="00325177"/>
    <w:rsid w:val="003251CA"/>
    <w:rsid w:val="00325353"/>
    <w:rsid w:val="003254AA"/>
    <w:rsid w:val="003255C2"/>
    <w:rsid w:val="003259F4"/>
    <w:rsid w:val="00325B03"/>
    <w:rsid w:val="00325E11"/>
    <w:rsid w:val="00325E5A"/>
    <w:rsid w:val="00325FD7"/>
    <w:rsid w:val="0032603E"/>
    <w:rsid w:val="00326186"/>
    <w:rsid w:val="0032649F"/>
    <w:rsid w:val="00326D2D"/>
    <w:rsid w:val="003273AE"/>
    <w:rsid w:val="00327434"/>
    <w:rsid w:val="0032795C"/>
    <w:rsid w:val="003279F3"/>
    <w:rsid w:val="00327CA4"/>
    <w:rsid w:val="00327D77"/>
    <w:rsid w:val="00327E1E"/>
    <w:rsid w:val="00327ED1"/>
    <w:rsid w:val="0033014D"/>
    <w:rsid w:val="00330370"/>
    <w:rsid w:val="0033065E"/>
    <w:rsid w:val="00330663"/>
    <w:rsid w:val="00330B9D"/>
    <w:rsid w:val="0033100A"/>
    <w:rsid w:val="003315BA"/>
    <w:rsid w:val="00331938"/>
    <w:rsid w:val="00331B9D"/>
    <w:rsid w:val="00331F3C"/>
    <w:rsid w:val="00332544"/>
    <w:rsid w:val="00332739"/>
    <w:rsid w:val="00332839"/>
    <w:rsid w:val="003329EA"/>
    <w:rsid w:val="00332A50"/>
    <w:rsid w:val="00333088"/>
    <w:rsid w:val="0033321F"/>
    <w:rsid w:val="003336DA"/>
    <w:rsid w:val="0033377B"/>
    <w:rsid w:val="00333EA5"/>
    <w:rsid w:val="00333EDF"/>
    <w:rsid w:val="00333F35"/>
    <w:rsid w:val="0033438D"/>
    <w:rsid w:val="003343BD"/>
    <w:rsid w:val="0033458F"/>
    <w:rsid w:val="00334843"/>
    <w:rsid w:val="00334854"/>
    <w:rsid w:val="00334E2E"/>
    <w:rsid w:val="00334E43"/>
    <w:rsid w:val="00334EB7"/>
    <w:rsid w:val="00335503"/>
    <w:rsid w:val="0033551C"/>
    <w:rsid w:val="003356FA"/>
    <w:rsid w:val="00335939"/>
    <w:rsid w:val="00335999"/>
    <w:rsid w:val="00335E6D"/>
    <w:rsid w:val="00336087"/>
    <w:rsid w:val="003367D6"/>
    <w:rsid w:val="00336A3A"/>
    <w:rsid w:val="00336B47"/>
    <w:rsid w:val="00336B9A"/>
    <w:rsid w:val="00336CA2"/>
    <w:rsid w:val="00336CE6"/>
    <w:rsid w:val="00337148"/>
    <w:rsid w:val="003376C4"/>
    <w:rsid w:val="003377F5"/>
    <w:rsid w:val="00337F3D"/>
    <w:rsid w:val="00337F4F"/>
    <w:rsid w:val="00340071"/>
    <w:rsid w:val="003401AE"/>
    <w:rsid w:val="003402DA"/>
    <w:rsid w:val="0034068B"/>
    <w:rsid w:val="0034093F"/>
    <w:rsid w:val="003409F6"/>
    <w:rsid w:val="00340E9C"/>
    <w:rsid w:val="003410F2"/>
    <w:rsid w:val="00341201"/>
    <w:rsid w:val="00341455"/>
    <w:rsid w:val="003415DE"/>
    <w:rsid w:val="00341961"/>
    <w:rsid w:val="00341A2C"/>
    <w:rsid w:val="00341C71"/>
    <w:rsid w:val="00342166"/>
    <w:rsid w:val="003421ED"/>
    <w:rsid w:val="0034222A"/>
    <w:rsid w:val="00342CA9"/>
    <w:rsid w:val="00342EDC"/>
    <w:rsid w:val="00342EEB"/>
    <w:rsid w:val="00342F60"/>
    <w:rsid w:val="00342F87"/>
    <w:rsid w:val="0034302A"/>
    <w:rsid w:val="003430F5"/>
    <w:rsid w:val="003433A5"/>
    <w:rsid w:val="003434A2"/>
    <w:rsid w:val="00343AEE"/>
    <w:rsid w:val="00343EEF"/>
    <w:rsid w:val="00344080"/>
    <w:rsid w:val="00344243"/>
    <w:rsid w:val="0034427F"/>
    <w:rsid w:val="0034515D"/>
    <w:rsid w:val="00345664"/>
    <w:rsid w:val="003458F1"/>
    <w:rsid w:val="00345A5D"/>
    <w:rsid w:val="00345D3B"/>
    <w:rsid w:val="0034600B"/>
    <w:rsid w:val="00346032"/>
    <w:rsid w:val="0034679A"/>
    <w:rsid w:val="00346867"/>
    <w:rsid w:val="003472CA"/>
    <w:rsid w:val="003473BC"/>
    <w:rsid w:val="0034756A"/>
    <w:rsid w:val="003476F5"/>
    <w:rsid w:val="0034782F"/>
    <w:rsid w:val="003478EF"/>
    <w:rsid w:val="00347EC4"/>
    <w:rsid w:val="003500DB"/>
    <w:rsid w:val="00350367"/>
    <w:rsid w:val="0035036D"/>
    <w:rsid w:val="003504B1"/>
    <w:rsid w:val="00350501"/>
    <w:rsid w:val="00350635"/>
    <w:rsid w:val="003506EC"/>
    <w:rsid w:val="003509E9"/>
    <w:rsid w:val="00350C2D"/>
    <w:rsid w:val="00350D12"/>
    <w:rsid w:val="00351159"/>
    <w:rsid w:val="003512A4"/>
    <w:rsid w:val="00351523"/>
    <w:rsid w:val="003518FD"/>
    <w:rsid w:val="00351C58"/>
    <w:rsid w:val="00351C97"/>
    <w:rsid w:val="003520CB"/>
    <w:rsid w:val="003524CD"/>
    <w:rsid w:val="003524FD"/>
    <w:rsid w:val="00352AF6"/>
    <w:rsid w:val="00352F01"/>
    <w:rsid w:val="00352F8A"/>
    <w:rsid w:val="0035304F"/>
    <w:rsid w:val="003532D4"/>
    <w:rsid w:val="00353450"/>
    <w:rsid w:val="003534B4"/>
    <w:rsid w:val="003534EC"/>
    <w:rsid w:val="003535D8"/>
    <w:rsid w:val="0035378C"/>
    <w:rsid w:val="00353CD3"/>
    <w:rsid w:val="00353DC6"/>
    <w:rsid w:val="00353EC3"/>
    <w:rsid w:val="00354256"/>
    <w:rsid w:val="003545FD"/>
    <w:rsid w:val="00354FD7"/>
    <w:rsid w:val="00355144"/>
    <w:rsid w:val="0035517A"/>
    <w:rsid w:val="003552A5"/>
    <w:rsid w:val="00355629"/>
    <w:rsid w:val="003557BF"/>
    <w:rsid w:val="00355964"/>
    <w:rsid w:val="003562C9"/>
    <w:rsid w:val="003563EB"/>
    <w:rsid w:val="0035650A"/>
    <w:rsid w:val="0035694B"/>
    <w:rsid w:val="00356A57"/>
    <w:rsid w:val="00356D29"/>
    <w:rsid w:val="00356D2D"/>
    <w:rsid w:val="00356FF4"/>
    <w:rsid w:val="00357003"/>
    <w:rsid w:val="00357065"/>
    <w:rsid w:val="003576A1"/>
    <w:rsid w:val="00357FA9"/>
    <w:rsid w:val="003601E7"/>
    <w:rsid w:val="003603C2"/>
    <w:rsid w:val="003604D6"/>
    <w:rsid w:val="00361071"/>
    <w:rsid w:val="00361630"/>
    <w:rsid w:val="00361758"/>
    <w:rsid w:val="003618AA"/>
    <w:rsid w:val="003618D7"/>
    <w:rsid w:val="00361A52"/>
    <w:rsid w:val="00361D5D"/>
    <w:rsid w:val="00361D80"/>
    <w:rsid w:val="00362023"/>
    <w:rsid w:val="003620B6"/>
    <w:rsid w:val="00362594"/>
    <w:rsid w:val="00362A79"/>
    <w:rsid w:val="00362C92"/>
    <w:rsid w:val="00362F32"/>
    <w:rsid w:val="00362F4D"/>
    <w:rsid w:val="0036325F"/>
    <w:rsid w:val="003632BC"/>
    <w:rsid w:val="003638FA"/>
    <w:rsid w:val="0036392C"/>
    <w:rsid w:val="00363E0F"/>
    <w:rsid w:val="00364004"/>
    <w:rsid w:val="003640EC"/>
    <w:rsid w:val="0036414D"/>
    <w:rsid w:val="003643BB"/>
    <w:rsid w:val="0036461F"/>
    <w:rsid w:val="003646AC"/>
    <w:rsid w:val="00364A18"/>
    <w:rsid w:val="00364B22"/>
    <w:rsid w:val="00364BB3"/>
    <w:rsid w:val="00364BE9"/>
    <w:rsid w:val="00364CAF"/>
    <w:rsid w:val="00364DAB"/>
    <w:rsid w:val="003650C9"/>
    <w:rsid w:val="0036565D"/>
    <w:rsid w:val="00365662"/>
    <w:rsid w:val="00365CF6"/>
    <w:rsid w:val="00366408"/>
    <w:rsid w:val="00366542"/>
    <w:rsid w:val="00366552"/>
    <w:rsid w:val="00366E1B"/>
    <w:rsid w:val="00366F48"/>
    <w:rsid w:val="00367728"/>
    <w:rsid w:val="00370148"/>
    <w:rsid w:val="00370572"/>
    <w:rsid w:val="003706CF"/>
    <w:rsid w:val="003707E7"/>
    <w:rsid w:val="003709BD"/>
    <w:rsid w:val="00370CB4"/>
    <w:rsid w:val="00370D23"/>
    <w:rsid w:val="0037100C"/>
    <w:rsid w:val="003710A5"/>
    <w:rsid w:val="003715D4"/>
    <w:rsid w:val="00371748"/>
    <w:rsid w:val="0037178B"/>
    <w:rsid w:val="00371977"/>
    <w:rsid w:val="00371B4D"/>
    <w:rsid w:val="0037208C"/>
    <w:rsid w:val="00372171"/>
    <w:rsid w:val="0037239A"/>
    <w:rsid w:val="0037241E"/>
    <w:rsid w:val="0037242D"/>
    <w:rsid w:val="0037258F"/>
    <w:rsid w:val="00372A52"/>
    <w:rsid w:val="00372E06"/>
    <w:rsid w:val="00372F4F"/>
    <w:rsid w:val="003731C2"/>
    <w:rsid w:val="00373488"/>
    <w:rsid w:val="00373627"/>
    <w:rsid w:val="003738C3"/>
    <w:rsid w:val="003739AB"/>
    <w:rsid w:val="00373D04"/>
    <w:rsid w:val="00373DBB"/>
    <w:rsid w:val="00374118"/>
    <w:rsid w:val="0037422A"/>
    <w:rsid w:val="00374262"/>
    <w:rsid w:val="00374324"/>
    <w:rsid w:val="0037444F"/>
    <w:rsid w:val="003745CD"/>
    <w:rsid w:val="0037473B"/>
    <w:rsid w:val="00374D19"/>
    <w:rsid w:val="0037504B"/>
    <w:rsid w:val="00375342"/>
    <w:rsid w:val="00375392"/>
    <w:rsid w:val="00376B3A"/>
    <w:rsid w:val="0037756C"/>
    <w:rsid w:val="003779D4"/>
    <w:rsid w:val="00377D36"/>
    <w:rsid w:val="00377E3A"/>
    <w:rsid w:val="0038017E"/>
    <w:rsid w:val="0038046F"/>
    <w:rsid w:val="003806BC"/>
    <w:rsid w:val="00380729"/>
    <w:rsid w:val="00380917"/>
    <w:rsid w:val="00380A03"/>
    <w:rsid w:val="00380B07"/>
    <w:rsid w:val="00380C01"/>
    <w:rsid w:val="00380F83"/>
    <w:rsid w:val="00381552"/>
    <w:rsid w:val="00381902"/>
    <w:rsid w:val="00381AC4"/>
    <w:rsid w:val="00381AF3"/>
    <w:rsid w:val="00381C01"/>
    <w:rsid w:val="00381FA9"/>
    <w:rsid w:val="0038229D"/>
    <w:rsid w:val="0038231F"/>
    <w:rsid w:val="003826E0"/>
    <w:rsid w:val="00382D67"/>
    <w:rsid w:val="00382F3E"/>
    <w:rsid w:val="00382F9A"/>
    <w:rsid w:val="0038307C"/>
    <w:rsid w:val="003830B0"/>
    <w:rsid w:val="0038311D"/>
    <w:rsid w:val="0038315A"/>
    <w:rsid w:val="003831E7"/>
    <w:rsid w:val="0038349A"/>
    <w:rsid w:val="00383C0F"/>
    <w:rsid w:val="00383C37"/>
    <w:rsid w:val="00383EC9"/>
    <w:rsid w:val="00384383"/>
    <w:rsid w:val="003843B9"/>
    <w:rsid w:val="0038463D"/>
    <w:rsid w:val="00384877"/>
    <w:rsid w:val="00384911"/>
    <w:rsid w:val="00384959"/>
    <w:rsid w:val="00384D58"/>
    <w:rsid w:val="003855DE"/>
    <w:rsid w:val="003856ED"/>
    <w:rsid w:val="003857F8"/>
    <w:rsid w:val="00385850"/>
    <w:rsid w:val="00385964"/>
    <w:rsid w:val="00385AA5"/>
    <w:rsid w:val="00385AD1"/>
    <w:rsid w:val="00385E98"/>
    <w:rsid w:val="00386028"/>
    <w:rsid w:val="003868E8"/>
    <w:rsid w:val="00386A07"/>
    <w:rsid w:val="00386B32"/>
    <w:rsid w:val="00386D6B"/>
    <w:rsid w:val="00386DD8"/>
    <w:rsid w:val="00387005"/>
    <w:rsid w:val="003870D6"/>
    <w:rsid w:val="003872BF"/>
    <w:rsid w:val="00387430"/>
    <w:rsid w:val="00387442"/>
    <w:rsid w:val="0038751D"/>
    <w:rsid w:val="00387AAA"/>
    <w:rsid w:val="003900BC"/>
    <w:rsid w:val="0039029E"/>
    <w:rsid w:val="003904E5"/>
    <w:rsid w:val="0039054A"/>
    <w:rsid w:val="0039061A"/>
    <w:rsid w:val="00390672"/>
    <w:rsid w:val="0039090D"/>
    <w:rsid w:val="00390A6B"/>
    <w:rsid w:val="00390B53"/>
    <w:rsid w:val="003910DC"/>
    <w:rsid w:val="00391397"/>
    <w:rsid w:val="003913EA"/>
    <w:rsid w:val="0039141F"/>
    <w:rsid w:val="00391525"/>
    <w:rsid w:val="003915D6"/>
    <w:rsid w:val="0039184B"/>
    <w:rsid w:val="00391AB9"/>
    <w:rsid w:val="00391B50"/>
    <w:rsid w:val="00391CAB"/>
    <w:rsid w:val="003920D2"/>
    <w:rsid w:val="0039212C"/>
    <w:rsid w:val="0039225F"/>
    <w:rsid w:val="0039230F"/>
    <w:rsid w:val="003927C5"/>
    <w:rsid w:val="00392B4C"/>
    <w:rsid w:val="00392F0D"/>
    <w:rsid w:val="00392F61"/>
    <w:rsid w:val="003932C7"/>
    <w:rsid w:val="00393607"/>
    <w:rsid w:val="00393663"/>
    <w:rsid w:val="00393A79"/>
    <w:rsid w:val="00393C16"/>
    <w:rsid w:val="00393D8E"/>
    <w:rsid w:val="00393F2F"/>
    <w:rsid w:val="003940A3"/>
    <w:rsid w:val="003940AD"/>
    <w:rsid w:val="003945EC"/>
    <w:rsid w:val="0039473C"/>
    <w:rsid w:val="003949CB"/>
    <w:rsid w:val="0039501A"/>
    <w:rsid w:val="0039508B"/>
    <w:rsid w:val="0039570A"/>
    <w:rsid w:val="00395780"/>
    <w:rsid w:val="00395D00"/>
    <w:rsid w:val="00395DC6"/>
    <w:rsid w:val="00395E90"/>
    <w:rsid w:val="00395EF6"/>
    <w:rsid w:val="003960CA"/>
    <w:rsid w:val="0039620B"/>
    <w:rsid w:val="0039622C"/>
    <w:rsid w:val="0039639D"/>
    <w:rsid w:val="003964A2"/>
    <w:rsid w:val="003969CF"/>
    <w:rsid w:val="003969E1"/>
    <w:rsid w:val="00396F8F"/>
    <w:rsid w:val="00397109"/>
    <w:rsid w:val="003971DF"/>
    <w:rsid w:val="00397217"/>
    <w:rsid w:val="00397414"/>
    <w:rsid w:val="00397613"/>
    <w:rsid w:val="003978E7"/>
    <w:rsid w:val="00397923"/>
    <w:rsid w:val="00397B55"/>
    <w:rsid w:val="00397E68"/>
    <w:rsid w:val="003A02A3"/>
    <w:rsid w:val="003A0472"/>
    <w:rsid w:val="003A0AB7"/>
    <w:rsid w:val="003A0C2F"/>
    <w:rsid w:val="003A0CC4"/>
    <w:rsid w:val="003A0CE1"/>
    <w:rsid w:val="003A0DBB"/>
    <w:rsid w:val="003A0E88"/>
    <w:rsid w:val="003A13A5"/>
    <w:rsid w:val="003A144B"/>
    <w:rsid w:val="003A15BD"/>
    <w:rsid w:val="003A17DD"/>
    <w:rsid w:val="003A187E"/>
    <w:rsid w:val="003A23D0"/>
    <w:rsid w:val="003A246E"/>
    <w:rsid w:val="003A255C"/>
    <w:rsid w:val="003A277E"/>
    <w:rsid w:val="003A2ADE"/>
    <w:rsid w:val="003A2C8A"/>
    <w:rsid w:val="003A2E6F"/>
    <w:rsid w:val="003A2ED4"/>
    <w:rsid w:val="003A31EC"/>
    <w:rsid w:val="003A3280"/>
    <w:rsid w:val="003A32B5"/>
    <w:rsid w:val="003A37C5"/>
    <w:rsid w:val="003A3931"/>
    <w:rsid w:val="003A396E"/>
    <w:rsid w:val="003A3AAF"/>
    <w:rsid w:val="003A3BB7"/>
    <w:rsid w:val="003A3D02"/>
    <w:rsid w:val="003A3E9D"/>
    <w:rsid w:val="003A430D"/>
    <w:rsid w:val="003A4522"/>
    <w:rsid w:val="003A475D"/>
    <w:rsid w:val="003A4ABF"/>
    <w:rsid w:val="003A4C0D"/>
    <w:rsid w:val="003A4E4D"/>
    <w:rsid w:val="003A4F0B"/>
    <w:rsid w:val="003A50AB"/>
    <w:rsid w:val="003A546B"/>
    <w:rsid w:val="003A57B7"/>
    <w:rsid w:val="003A5935"/>
    <w:rsid w:val="003A596F"/>
    <w:rsid w:val="003A5A48"/>
    <w:rsid w:val="003A5E21"/>
    <w:rsid w:val="003A631B"/>
    <w:rsid w:val="003A6591"/>
    <w:rsid w:val="003A6723"/>
    <w:rsid w:val="003A6824"/>
    <w:rsid w:val="003A6DD0"/>
    <w:rsid w:val="003A6E15"/>
    <w:rsid w:val="003A6FFF"/>
    <w:rsid w:val="003A7216"/>
    <w:rsid w:val="003A734F"/>
    <w:rsid w:val="003A78CB"/>
    <w:rsid w:val="003A7916"/>
    <w:rsid w:val="003A7B10"/>
    <w:rsid w:val="003A7BB5"/>
    <w:rsid w:val="003A7EC2"/>
    <w:rsid w:val="003B010F"/>
    <w:rsid w:val="003B0173"/>
    <w:rsid w:val="003B0280"/>
    <w:rsid w:val="003B0593"/>
    <w:rsid w:val="003B0671"/>
    <w:rsid w:val="003B06AC"/>
    <w:rsid w:val="003B0E97"/>
    <w:rsid w:val="003B0FBE"/>
    <w:rsid w:val="003B1085"/>
    <w:rsid w:val="003B10E7"/>
    <w:rsid w:val="003B174D"/>
    <w:rsid w:val="003B1A76"/>
    <w:rsid w:val="003B1F61"/>
    <w:rsid w:val="003B1FFE"/>
    <w:rsid w:val="003B2066"/>
    <w:rsid w:val="003B225A"/>
    <w:rsid w:val="003B2341"/>
    <w:rsid w:val="003B2A06"/>
    <w:rsid w:val="003B2F51"/>
    <w:rsid w:val="003B37EE"/>
    <w:rsid w:val="003B3971"/>
    <w:rsid w:val="003B3A79"/>
    <w:rsid w:val="003B3DEE"/>
    <w:rsid w:val="003B4082"/>
    <w:rsid w:val="003B41B8"/>
    <w:rsid w:val="003B42A1"/>
    <w:rsid w:val="003B4343"/>
    <w:rsid w:val="003B440C"/>
    <w:rsid w:val="003B4480"/>
    <w:rsid w:val="003B44E6"/>
    <w:rsid w:val="003B49AE"/>
    <w:rsid w:val="003B4B45"/>
    <w:rsid w:val="003B4EEE"/>
    <w:rsid w:val="003B5214"/>
    <w:rsid w:val="003B547F"/>
    <w:rsid w:val="003B5506"/>
    <w:rsid w:val="003B5540"/>
    <w:rsid w:val="003B558C"/>
    <w:rsid w:val="003B5A94"/>
    <w:rsid w:val="003B5A9E"/>
    <w:rsid w:val="003B5BFD"/>
    <w:rsid w:val="003B6531"/>
    <w:rsid w:val="003B6D88"/>
    <w:rsid w:val="003B6DF7"/>
    <w:rsid w:val="003B71E1"/>
    <w:rsid w:val="003B7288"/>
    <w:rsid w:val="003B7F5E"/>
    <w:rsid w:val="003C054C"/>
    <w:rsid w:val="003C0788"/>
    <w:rsid w:val="003C07E0"/>
    <w:rsid w:val="003C09F2"/>
    <w:rsid w:val="003C0A90"/>
    <w:rsid w:val="003C0AE7"/>
    <w:rsid w:val="003C0C8D"/>
    <w:rsid w:val="003C10A9"/>
    <w:rsid w:val="003C10C2"/>
    <w:rsid w:val="003C11C2"/>
    <w:rsid w:val="003C1246"/>
    <w:rsid w:val="003C16AD"/>
    <w:rsid w:val="003C1944"/>
    <w:rsid w:val="003C1AF3"/>
    <w:rsid w:val="003C1B3A"/>
    <w:rsid w:val="003C1E99"/>
    <w:rsid w:val="003C2669"/>
    <w:rsid w:val="003C26B4"/>
    <w:rsid w:val="003C2819"/>
    <w:rsid w:val="003C29FE"/>
    <w:rsid w:val="003C2D5A"/>
    <w:rsid w:val="003C2E8A"/>
    <w:rsid w:val="003C315B"/>
    <w:rsid w:val="003C32BC"/>
    <w:rsid w:val="003C3848"/>
    <w:rsid w:val="003C3993"/>
    <w:rsid w:val="003C3B74"/>
    <w:rsid w:val="003C3BA2"/>
    <w:rsid w:val="003C3C23"/>
    <w:rsid w:val="003C3C8A"/>
    <w:rsid w:val="003C3E63"/>
    <w:rsid w:val="003C3EFB"/>
    <w:rsid w:val="003C4C83"/>
    <w:rsid w:val="003C506D"/>
    <w:rsid w:val="003C561B"/>
    <w:rsid w:val="003C57D8"/>
    <w:rsid w:val="003C58A9"/>
    <w:rsid w:val="003C58D9"/>
    <w:rsid w:val="003C5A8A"/>
    <w:rsid w:val="003C5AF5"/>
    <w:rsid w:val="003C5BC2"/>
    <w:rsid w:val="003C60FB"/>
    <w:rsid w:val="003C6213"/>
    <w:rsid w:val="003C66A1"/>
    <w:rsid w:val="003C67E7"/>
    <w:rsid w:val="003C6962"/>
    <w:rsid w:val="003C6BF7"/>
    <w:rsid w:val="003C6CC0"/>
    <w:rsid w:val="003C6D38"/>
    <w:rsid w:val="003C6DE6"/>
    <w:rsid w:val="003C70BA"/>
    <w:rsid w:val="003C7567"/>
    <w:rsid w:val="003C79D8"/>
    <w:rsid w:val="003D03DB"/>
    <w:rsid w:val="003D0425"/>
    <w:rsid w:val="003D05BE"/>
    <w:rsid w:val="003D0DCC"/>
    <w:rsid w:val="003D0EE5"/>
    <w:rsid w:val="003D0EF0"/>
    <w:rsid w:val="003D127A"/>
    <w:rsid w:val="003D14EC"/>
    <w:rsid w:val="003D17F7"/>
    <w:rsid w:val="003D184F"/>
    <w:rsid w:val="003D1871"/>
    <w:rsid w:val="003D1948"/>
    <w:rsid w:val="003D19B9"/>
    <w:rsid w:val="003D1BFD"/>
    <w:rsid w:val="003D21D2"/>
    <w:rsid w:val="003D26E5"/>
    <w:rsid w:val="003D27C1"/>
    <w:rsid w:val="003D29CC"/>
    <w:rsid w:val="003D2AB2"/>
    <w:rsid w:val="003D2AEE"/>
    <w:rsid w:val="003D2AF6"/>
    <w:rsid w:val="003D2B6D"/>
    <w:rsid w:val="003D2F60"/>
    <w:rsid w:val="003D319E"/>
    <w:rsid w:val="003D3235"/>
    <w:rsid w:val="003D3276"/>
    <w:rsid w:val="003D331E"/>
    <w:rsid w:val="003D382F"/>
    <w:rsid w:val="003D3D75"/>
    <w:rsid w:val="003D4245"/>
    <w:rsid w:val="003D4342"/>
    <w:rsid w:val="003D43D3"/>
    <w:rsid w:val="003D4834"/>
    <w:rsid w:val="003D49E1"/>
    <w:rsid w:val="003D4C1C"/>
    <w:rsid w:val="003D4C54"/>
    <w:rsid w:val="003D515D"/>
    <w:rsid w:val="003D5375"/>
    <w:rsid w:val="003D53FE"/>
    <w:rsid w:val="003D54E7"/>
    <w:rsid w:val="003D5612"/>
    <w:rsid w:val="003D583F"/>
    <w:rsid w:val="003D588F"/>
    <w:rsid w:val="003D5922"/>
    <w:rsid w:val="003D5A46"/>
    <w:rsid w:val="003D5B4F"/>
    <w:rsid w:val="003D5D54"/>
    <w:rsid w:val="003D5E7C"/>
    <w:rsid w:val="003D5F50"/>
    <w:rsid w:val="003D6117"/>
    <w:rsid w:val="003D6308"/>
    <w:rsid w:val="003D64DC"/>
    <w:rsid w:val="003D6791"/>
    <w:rsid w:val="003D6B17"/>
    <w:rsid w:val="003D6E33"/>
    <w:rsid w:val="003D6EC6"/>
    <w:rsid w:val="003D6F23"/>
    <w:rsid w:val="003D7118"/>
    <w:rsid w:val="003D72AE"/>
    <w:rsid w:val="003D79B2"/>
    <w:rsid w:val="003D7A17"/>
    <w:rsid w:val="003D7B34"/>
    <w:rsid w:val="003D7D0D"/>
    <w:rsid w:val="003D7D5F"/>
    <w:rsid w:val="003D7DA5"/>
    <w:rsid w:val="003D7DC1"/>
    <w:rsid w:val="003E0195"/>
    <w:rsid w:val="003E0718"/>
    <w:rsid w:val="003E08C9"/>
    <w:rsid w:val="003E0B56"/>
    <w:rsid w:val="003E0BAB"/>
    <w:rsid w:val="003E0FEB"/>
    <w:rsid w:val="003E1342"/>
    <w:rsid w:val="003E142D"/>
    <w:rsid w:val="003E1594"/>
    <w:rsid w:val="003E15A5"/>
    <w:rsid w:val="003E1747"/>
    <w:rsid w:val="003E17F6"/>
    <w:rsid w:val="003E1979"/>
    <w:rsid w:val="003E1A2D"/>
    <w:rsid w:val="003E1D64"/>
    <w:rsid w:val="003E1E79"/>
    <w:rsid w:val="003E1F28"/>
    <w:rsid w:val="003E2542"/>
    <w:rsid w:val="003E2780"/>
    <w:rsid w:val="003E27B5"/>
    <w:rsid w:val="003E285F"/>
    <w:rsid w:val="003E29C9"/>
    <w:rsid w:val="003E2AB9"/>
    <w:rsid w:val="003E2B78"/>
    <w:rsid w:val="003E2BD4"/>
    <w:rsid w:val="003E2C4B"/>
    <w:rsid w:val="003E318A"/>
    <w:rsid w:val="003E3297"/>
    <w:rsid w:val="003E3668"/>
    <w:rsid w:val="003E38FB"/>
    <w:rsid w:val="003E39A7"/>
    <w:rsid w:val="003E39D0"/>
    <w:rsid w:val="003E4187"/>
    <w:rsid w:val="003E4411"/>
    <w:rsid w:val="003E478D"/>
    <w:rsid w:val="003E4A3C"/>
    <w:rsid w:val="003E4E93"/>
    <w:rsid w:val="003E536E"/>
    <w:rsid w:val="003E5395"/>
    <w:rsid w:val="003E53F6"/>
    <w:rsid w:val="003E572D"/>
    <w:rsid w:val="003E5990"/>
    <w:rsid w:val="003E59F4"/>
    <w:rsid w:val="003E5AAB"/>
    <w:rsid w:val="003E5C52"/>
    <w:rsid w:val="003E5CB5"/>
    <w:rsid w:val="003E5EFC"/>
    <w:rsid w:val="003E6062"/>
    <w:rsid w:val="003E620E"/>
    <w:rsid w:val="003E6254"/>
    <w:rsid w:val="003E63C4"/>
    <w:rsid w:val="003E6451"/>
    <w:rsid w:val="003E6569"/>
    <w:rsid w:val="003E65E7"/>
    <w:rsid w:val="003E6762"/>
    <w:rsid w:val="003E6771"/>
    <w:rsid w:val="003E69FE"/>
    <w:rsid w:val="003E6AF3"/>
    <w:rsid w:val="003E6ECE"/>
    <w:rsid w:val="003E70A5"/>
    <w:rsid w:val="003E71DB"/>
    <w:rsid w:val="003E72D4"/>
    <w:rsid w:val="003E73CA"/>
    <w:rsid w:val="003E7A85"/>
    <w:rsid w:val="003E7B07"/>
    <w:rsid w:val="003E7B41"/>
    <w:rsid w:val="003E7CEC"/>
    <w:rsid w:val="003E7F7E"/>
    <w:rsid w:val="003E7FF6"/>
    <w:rsid w:val="003F0121"/>
    <w:rsid w:val="003F055A"/>
    <w:rsid w:val="003F0722"/>
    <w:rsid w:val="003F0A9D"/>
    <w:rsid w:val="003F0C5F"/>
    <w:rsid w:val="003F0FBB"/>
    <w:rsid w:val="003F0FC6"/>
    <w:rsid w:val="003F1687"/>
    <w:rsid w:val="003F1ABF"/>
    <w:rsid w:val="003F1F2A"/>
    <w:rsid w:val="003F23DC"/>
    <w:rsid w:val="003F265B"/>
    <w:rsid w:val="003F289D"/>
    <w:rsid w:val="003F2C6D"/>
    <w:rsid w:val="003F2E2D"/>
    <w:rsid w:val="003F2E84"/>
    <w:rsid w:val="003F3072"/>
    <w:rsid w:val="003F3476"/>
    <w:rsid w:val="003F350F"/>
    <w:rsid w:val="003F3699"/>
    <w:rsid w:val="003F3933"/>
    <w:rsid w:val="003F39B9"/>
    <w:rsid w:val="003F3B10"/>
    <w:rsid w:val="003F3E7A"/>
    <w:rsid w:val="003F3F20"/>
    <w:rsid w:val="003F43B3"/>
    <w:rsid w:val="003F4493"/>
    <w:rsid w:val="003F4649"/>
    <w:rsid w:val="003F4696"/>
    <w:rsid w:val="003F4B24"/>
    <w:rsid w:val="003F4D02"/>
    <w:rsid w:val="003F4EF8"/>
    <w:rsid w:val="003F4F74"/>
    <w:rsid w:val="003F503C"/>
    <w:rsid w:val="003F52B1"/>
    <w:rsid w:val="003F53A4"/>
    <w:rsid w:val="003F53B2"/>
    <w:rsid w:val="003F5531"/>
    <w:rsid w:val="003F55C7"/>
    <w:rsid w:val="003F5647"/>
    <w:rsid w:val="003F5B2F"/>
    <w:rsid w:val="003F5D65"/>
    <w:rsid w:val="003F5D7F"/>
    <w:rsid w:val="003F601E"/>
    <w:rsid w:val="003F6178"/>
    <w:rsid w:val="003F6488"/>
    <w:rsid w:val="003F6576"/>
    <w:rsid w:val="003F6E0B"/>
    <w:rsid w:val="003F7025"/>
    <w:rsid w:val="003F7454"/>
    <w:rsid w:val="003F7533"/>
    <w:rsid w:val="003F7639"/>
    <w:rsid w:val="003F7B8C"/>
    <w:rsid w:val="003F7D7D"/>
    <w:rsid w:val="003F7DED"/>
    <w:rsid w:val="003F7EAF"/>
    <w:rsid w:val="003F7FFD"/>
    <w:rsid w:val="00400330"/>
    <w:rsid w:val="004005C7"/>
    <w:rsid w:val="004007ED"/>
    <w:rsid w:val="0040095E"/>
    <w:rsid w:val="00400A78"/>
    <w:rsid w:val="00400B0B"/>
    <w:rsid w:val="00400B71"/>
    <w:rsid w:val="00401243"/>
    <w:rsid w:val="0040124A"/>
    <w:rsid w:val="00401257"/>
    <w:rsid w:val="00401540"/>
    <w:rsid w:val="00401988"/>
    <w:rsid w:val="00401DA8"/>
    <w:rsid w:val="00402DBA"/>
    <w:rsid w:val="004030F4"/>
    <w:rsid w:val="00403448"/>
    <w:rsid w:val="00403668"/>
    <w:rsid w:val="0040371A"/>
    <w:rsid w:val="00403803"/>
    <w:rsid w:val="00403EE0"/>
    <w:rsid w:val="00404227"/>
    <w:rsid w:val="00404616"/>
    <w:rsid w:val="00404784"/>
    <w:rsid w:val="00404946"/>
    <w:rsid w:val="00404DD9"/>
    <w:rsid w:val="00404E11"/>
    <w:rsid w:val="00404E14"/>
    <w:rsid w:val="004052C5"/>
    <w:rsid w:val="00405334"/>
    <w:rsid w:val="00405551"/>
    <w:rsid w:val="00405ADF"/>
    <w:rsid w:val="00405C64"/>
    <w:rsid w:val="00405DB9"/>
    <w:rsid w:val="00405F51"/>
    <w:rsid w:val="00405FF9"/>
    <w:rsid w:val="004060E7"/>
    <w:rsid w:val="00406272"/>
    <w:rsid w:val="00406278"/>
    <w:rsid w:val="004063DA"/>
    <w:rsid w:val="004063EB"/>
    <w:rsid w:val="004063F1"/>
    <w:rsid w:val="0040645B"/>
    <w:rsid w:val="004068D6"/>
    <w:rsid w:val="00406B8C"/>
    <w:rsid w:val="00406BAE"/>
    <w:rsid w:val="00406BCD"/>
    <w:rsid w:val="00406E08"/>
    <w:rsid w:val="0040703B"/>
    <w:rsid w:val="00407521"/>
    <w:rsid w:val="00407819"/>
    <w:rsid w:val="00407E1C"/>
    <w:rsid w:val="00407E68"/>
    <w:rsid w:val="004100E3"/>
    <w:rsid w:val="0041031F"/>
    <w:rsid w:val="004103ED"/>
    <w:rsid w:val="004104B8"/>
    <w:rsid w:val="004105AA"/>
    <w:rsid w:val="00410C42"/>
    <w:rsid w:val="00410DE0"/>
    <w:rsid w:val="00410E48"/>
    <w:rsid w:val="00410EC7"/>
    <w:rsid w:val="004113C5"/>
    <w:rsid w:val="00411412"/>
    <w:rsid w:val="004116E7"/>
    <w:rsid w:val="00411931"/>
    <w:rsid w:val="00411955"/>
    <w:rsid w:val="00411A6F"/>
    <w:rsid w:val="00411E54"/>
    <w:rsid w:val="00411FAE"/>
    <w:rsid w:val="00412093"/>
    <w:rsid w:val="004120FD"/>
    <w:rsid w:val="0041265A"/>
    <w:rsid w:val="0041268A"/>
    <w:rsid w:val="00412730"/>
    <w:rsid w:val="004127F9"/>
    <w:rsid w:val="004128C0"/>
    <w:rsid w:val="00413B0B"/>
    <w:rsid w:val="00413C80"/>
    <w:rsid w:val="00413CAB"/>
    <w:rsid w:val="00414272"/>
    <w:rsid w:val="00414ED0"/>
    <w:rsid w:val="00414ED9"/>
    <w:rsid w:val="00414F51"/>
    <w:rsid w:val="00414FFB"/>
    <w:rsid w:val="004153B0"/>
    <w:rsid w:val="00415440"/>
    <w:rsid w:val="00415554"/>
    <w:rsid w:val="00415771"/>
    <w:rsid w:val="00415F71"/>
    <w:rsid w:val="00416195"/>
    <w:rsid w:val="004164DC"/>
    <w:rsid w:val="004166A9"/>
    <w:rsid w:val="004166BC"/>
    <w:rsid w:val="0041689D"/>
    <w:rsid w:val="00416AB3"/>
    <w:rsid w:val="0041727F"/>
    <w:rsid w:val="004177BE"/>
    <w:rsid w:val="00417A74"/>
    <w:rsid w:val="00417AB4"/>
    <w:rsid w:val="00417B2E"/>
    <w:rsid w:val="00417C11"/>
    <w:rsid w:val="00417DCE"/>
    <w:rsid w:val="00417F98"/>
    <w:rsid w:val="004202F5"/>
    <w:rsid w:val="0042045C"/>
    <w:rsid w:val="004205DE"/>
    <w:rsid w:val="00420E97"/>
    <w:rsid w:val="00420F50"/>
    <w:rsid w:val="004210DA"/>
    <w:rsid w:val="004215FE"/>
    <w:rsid w:val="004216F2"/>
    <w:rsid w:val="00421708"/>
    <w:rsid w:val="004217AC"/>
    <w:rsid w:val="00421984"/>
    <w:rsid w:val="00421ADF"/>
    <w:rsid w:val="00421B5D"/>
    <w:rsid w:val="00421F89"/>
    <w:rsid w:val="004222D6"/>
    <w:rsid w:val="0042235A"/>
    <w:rsid w:val="004226CA"/>
    <w:rsid w:val="00422AFE"/>
    <w:rsid w:val="0042303E"/>
    <w:rsid w:val="004231B2"/>
    <w:rsid w:val="004234E5"/>
    <w:rsid w:val="00423E9D"/>
    <w:rsid w:val="00424012"/>
    <w:rsid w:val="004241D3"/>
    <w:rsid w:val="004243AA"/>
    <w:rsid w:val="00424758"/>
    <w:rsid w:val="004247F2"/>
    <w:rsid w:val="004249A3"/>
    <w:rsid w:val="004249B7"/>
    <w:rsid w:val="00424B34"/>
    <w:rsid w:val="00424CC9"/>
    <w:rsid w:val="004251E1"/>
    <w:rsid w:val="0042537E"/>
    <w:rsid w:val="004254D4"/>
    <w:rsid w:val="00425898"/>
    <w:rsid w:val="004258C2"/>
    <w:rsid w:val="00426000"/>
    <w:rsid w:val="004261FD"/>
    <w:rsid w:val="00426585"/>
    <w:rsid w:val="00426677"/>
    <w:rsid w:val="00426737"/>
    <w:rsid w:val="00426B72"/>
    <w:rsid w:val="00426E78"/>
    <w:rsid w:val="0042714C"/>
    <w:rsid w:val="004271B0"/>
    <w:rsid w:val="00427299"/>
    <w:rsid w:val="00430463"/>
    <w:rsid w:val="00430626"/>
    <w:rsid w:val="00430641"/>
    <w:rsid w:val="00430B8C"/>
    <w:rsid w:val="00431653"/>
    <w:rsid w:val="00431759"/>
    <w:rsid w:val="00431914"/>
    <w:rsid w:val="004319B3"/>
    <w:rsid w:val="00431BB0"/>
    <w:rsid w:val="00431CAF"/>
    <w:rsid w:val="00431DDA"/>
    <w:rsid w:val="00431F32"/>
    <w:rsid w:val="004321AA"/>
    <w:rsid w:val="004322CE"/>
    <w:rsid w:val="00432649"/>
    <w:rsid w:val="00432740"/>
    <w:rsid w:val="00432796"/>
    <w:rsid w:val="004328AF"/>
    <w:rsid w:val="00432A16"/>
    <w:rsid w:val="00432D2E"/>
    <w:rsid w:val="00432E9E"/>
    <w:rsid w:val="00432F9F"/>
    <w:rsid w:val="00433001"/>
    <w:rsid w:val="0043305F"/>
    <w:rsid w:val="00433160"/>
    <w:rsid w:val="00433394"/>
    <w:rsid w:val="0043381D"/>
    <w:rsid w:val="00433A03"/>
    <w:rsid w:val="00433A8A"/>
    <w:rsid w:val="00434013"/>
    <w:rsid w:val="00434EB7"/>
    <w:rsid w:val="00434F24"/>
    <w:rsid w:val="0043516A"/>
    <w:rsid w:val="00435357"/>
    <w:rsid w:val="00435381"/>
    <w:rsid w:val="0043542D"/>
    <w:rsid w:val="004356D3"/>
    <w:rsid w:val="00435B9E"/>
    <w:rsid w:val="00435E0C"/>
    <w:rsid w:val="00435E50"/>
    <w:rsid w:val="00435E6F"/>
    <w:rsid w:val="00436054"/>
    <w:rsid w:val="004360B2"/>
    <w:rsid w:val="00436518"/>
    <w:rsid w:val="004365C8"/>
    <w:rsid w:val="004367EC"/>
    <w:rsid w:val="004368AB"/>
    <w:rsid w:val="00436968"/>
    <w:rsid w:val="0043698E"/>
    <w:rsid w:val="00436A2E"/>
    <w:rsid w:val="0043719D"/>
    <w:rsid w:val="00437299"/>
    <w:rsid w:val="004375C7"/>
    <w:rsid w:val="00437820"/>
    <w:rsid w:val="00437E55"/>
    <w:rsid w:val="0044073C"/>
    <w:rsid w:val="00440765"/>
    <w:rsid w:val="00440906"/>
    <w:rsid w:val="00440992"/>
    <w:rsid w:val="00440D58"/>
    <w:rsid w:val="00440F5E"/>
    <w:rsid w:val="00441201"/>
    <w:rsid w:val="0044122F"/>
    <w:rsid w:val="004413B8"/>
    <w:rsid w:val="0044168E"/>
    <w:rsid w:val="0044188B"/>
    <w:rsid w:val="00441A47"/>
    <w:rsid w:val="00441C13"/>
    <w:rsid w:val="00441E34"/>
    <w:rsid w:val="00441E67"/>
    <w:rsid w:val="00442123"/>
    <w:rsid w:val="004423D0"/>
    <w:rsid w:val="00442772"/>
    <w:rsid w:val="004428F4"/>
    <w:rsid w:val="00442B91"/>
    <w:rsid w:val="00442C5A"/>
    <w:rsid w:val="00442E77"/>
    <w:rsid w:val="00442F13"/>
    <w:rsid w:val="00443102"/>
    <w:rsid w:val="00443503"/>
    <w:rsid w:val="00443613"/>
    <w:rsid w:val="004437B6"/>
    <w:rsid w:val="00443902"/>
    <w:rsid w:val="00443ADB"/>
    <w:rsid w:val="00443D3A"/>
    <w:rsid w:val="00443DE8"/>
    <w:rsid w:val="00444028"/>
    <w:rsid w:val="004440BC"/>
    <w:rsid w:val="00444643"/>
    <w:rsid w:val="004448B8"/>
    <w:rsid w:val="0044493B"/>
    <w:rsid w:val="00444E60"/>
    <w:rsid w:val="004450B4"/>
    <w:rsid w:val="00445308"/>
    <w:rsid w:val="00445377"/>
    <w:rsid w:val="00445423"/>
    <w:rsid w:val="004455C7"/>
    <w:rsid w:val="004455DB"/>
    <w:rsid w:val="004457BA"/>
    <w:rsid w:val="00445855"/>
    <w:rsid w:val="00445A6A"/>
    <w:rsid w:val="00445A76"/>
    <w:rsid w:val="00445D34"/>
    <w:rsid w:val="004464B4"/>
    <w:rsid w:val="00446602"/>
    <w:rsid w:val="00446726"/>
    <w:rsid w:val="00446746"/>
    <w:rsid w:val="00446C66"/>
    <w:rsid w:val="00446F10"/>
    <w:rsid w:val="00447071"/>
    <w:rsid w:val="0044709D"/>
    <w:rsid w:val="00447208"/>
    <w:rsid w:val="00447213"/>
    <w:rsid w:val="0044748D"/>
    <w:rsid w:val="0044758D"/>
    <w:rsid w:val="004479C1"/>
    <w:rsid w:val="004479D8"/>
    <w:rsid w:val="00447CAE"/>
    <w:rsid w:val="00447E23"/>
    <w:rsid w:val="00447F82"/>
    <w:rsid w:val="004500D7"/>
    <w:rsid w:val="00450134"/>
    <w:rsid w:val="0045035E"/>
    <w:rsid w:val="00450448"/>
    <w:rsid w:val="00450793"/>
    <w:rsid w:val="00450A58"/>
    <w:rsid w:val="00450B63"/>
    <w:rsid w:val="00450BD0"/>
    <w:rsid w:val="00450C66"/>
    <w:rsid w:val="00450D6F"/>
    <w:rsid w:val="00450DEE"/>
    <w:rsid w:val="00450E70"/>
    <w:rsid w:val="00451102"/>
    <w:rsid w:val="0045120E"/>
    <w:rsid w:val="00451239"/>
    <w:rsid w:val="00451284"/>
    <w:rsid w:val="0045150E"/>
    <w:rsid w:val="00451561"/>
    <w:rsid w:val="0045188F"/>
    <w:rsid w:val="004518F7"/>
    <w:rsid w:val="00451B3D"/>
    <w:rsid w:val="00451BC0"/>
    <w:rsid w:val="00451DD9"/>
    <w:rsid w:val="00451E2C"/>
    <w:rsid w:val="00451F2D"/>
    <w:rsid w:val="00452238"/>
    <w:rsid w:val="0045227B"/>
    <w:rsid w:val="004527B6"/>
    <w:rsid w:val="004528F3"/>
    <w:rsid w:val="00452922"/>
    <w:rsid w:val="00452AC6"/>
    <w:rsid w:val="0045332D"/>
    <w:rsid w:val="0045350C"/>
    <w:rsid w:val="0045368B"/>
    <w:rsid w:val="00453CBE"/>
    <w:rsid w:val="00454245"/>
    <w:rsid w:val="00454697"/>
    <w:rsid w:val="00454A14"/>
    <w:rsid w:val="00454B0F"/>
    <w:rsid w:val="00454C1D"/>
    <w:rsid w:val="00454C7B"/>
    <w:rsid w:val="00455031"/>
    <w:rsid w:val="004550CB"/>
    <w:rsid w:val="00455141"/>
    <w:rsid w:val="004552DD"/>
    <w:rsid w:val="0045590C"/>
    <w:rsid w:val="00455C25"/>
    <w:rsid w:val="00455CA2"/>
    <w:rsid w:val="00455D23"/>
    <w:rsid w:val="00455D2D"/>
    <w:rsid w:val="00455F3A"/>
    <w:rsid w:val="00455FA3"/>
    <w:rsid w:val="00456024"/>
    <w:rsid w:val="004560BE"/>
    <w:rsid w:val="00456130"/>
    <w:rsid w:val="00456199"/>
    <w:rsid w:val="0045672D"/>
    <w:rsid w:val="0045676A"/>
    <w:rsid w:val="004567AF"/>
    <w:rsid w:val="004567D7"/>
    <w:rsid w:val="00456D52"/>
    <w:rsid w:val="0045752F"/>
    <w:rsid w:val="0045760D"/>
    <w:rsid w:val="0045771C"/>
    <w:rsid w:val="00457944"/>
    <w:rsid w:val="00457E8A"/>
    <w:rsid w:val="00460041"/>
    <w:rsid w:val="004601D7"/>
    <w:rsid w:val="004602D0"/>
    <w:rsid w:val="0046033B"/>
    <w:rsid w:val="00460914"/>
    <w:rsid w:val="004609E9"/>
    <w:rsid w:val="00460A56"/>
    <w:rsid w:val="00460AFF"/>
    <w:rsid w:val="00460C9A"/>
    <w:rsid w:val="004611BD"/>
    <w:rsid w:val="00461466"/>
    <w:rsid w:val="0046152F"/>
    <w:rsid w:val="0046164F"/>
    <w:rsid w:val="004617B7"/>
    <w:rsid w:val="00461A14"/>
    <w:rsid w:val="00461D9C"/>
    <w:rsid w:val="00461DA4"/>
    <w:rsid w:val="00461DDA"/>
    <w:rsid w:val="004621C9"/>
    <w:rsid w:val="00462568"/>
    <w:rsid w:val="00462731"/>
    <w:rsid w:val="004628A4"/>
    <w:rsid w:val="00462928"/>
    <w:rsid w:val="004629F9"/>
    <w:rsid w:val="00462A48"/>
    <w:rsid w:val="00462A7A"/>
    <w:rsid w:val="00462D01"/>
    <w:rsid w:val="004632D8"/>
    <w:rsid w:val="00463D2A"/>
    <w:rsid w:val="00463DFA"/>
    <w:rsid w:val="00463F14"/>
    <w:rsid w:val="00464050"/>
    <w:rsid w:val="0046417B"/>
    <w:rsid w:val="00464784"/>
    <w:rsid w:val="00464B5F"/>
    <w:rsid w:val="00464C53"/>
    <w:rsid w:val="00464E72"/>
    <w:rsid w:val="0046527B"/>
    <w:rsid w:val="00465592"/>
    <w:rsid w:val="00465EF8"/>
    <w:rsid w:val="00465F7C"/>
    <w:rsid w:val="0046621E"/>
    <w:rsid w:val="00466583"/>
    <w:rsid w:val="004668F8"/>
    <w:rsid w:val="00466A00"/>
    <w:rsid w:val="00466C39"/>
    <w:rsid w:val="00466C4E"/>
    <w:rsid w:val="0046708C"/>
    <w:rsid w:val="004670F5"/>
    <w:rsid w:val="00467644"/>
    <w:rsid w:val="004678A8"/>
    <w:rsid w:val="004678F8"/>
    <w:rsid w:val="00470005"/>
    <w:rsid w:val="00470191"/>
    <w:rsid w:val="00470271"/>
    <w:rsid w:val="0047056C"/>
    <w:rsid w:val="004706DF"/>
    <w:rsid w:val="0047072C"/>
    <w:rsid w:val="00470829"/>
    <w:rsid w:val="004709C9"/>
    <w:rsid w:val="00470ADB"/>
    <w:rsid w:val="00470C20"/>
    <w:rsid w:val="00470C40"/>
    <w:rsid w:val="00470DC4"/>
    <w:rsid w:val="00470E15"/>
    <w:rsid w:val="00470E6A"/>
    <w:rsid w:val="00470F1F"/>
    <w:rsid w:val="00470F67"/>
    <w:rsid w:val="00470FB8"/>
    <w:rsid w:val="00471587"/>
    <w:rsid w:val="0047163C"/>
    <w:rsid w:val="00471670"/>
    <w:rsid w:val="00471B06"/>
    <w:rsid w:val="00471B52"/>
    <w:rsid w:val="004720BF"/>
    <w:rsid w:val="00472376"/>
    <w:rsid w:val="004724F3"/>
    <w:rsid w:val="00472545"/>
    <w:rsid w:val="004728F9"/>
    <w:rsid w:val="00472E13"/>
    <w:rsid w:val="00472ED7"/>
    <w:rsid w:val="00473111"/>
    <w:rsid w:val="0047332E"/>
    <w:rsid w:val="00473520"/>
    <w:rsid w:val="00473731"/>
    <w:rsid w:val="004737DB"/>
    <w:rsid w:val="00473C98"/>
    <w:rsid w:val="00473F41"/>
    <w:rsid w:val="00474066"/>
    <w:rsid w:val="00474185"/>
    <w:rsid w:val="004741B3"/>
    <w:rsid w:val="0047426B"/>
    <w:rsid w:val="004747F6"/>
    <w:rsid w:val="004748A7"/>
    <w:rsid w:val="00474961"/>
    <w:rsid w:val="004749BB"/>
    <w:rsid w:val="00474A79"/>
    <w:rsid w:val="00474B41"/>
    <w:rsid w:val="00474B91"/>
    <w:rsid w:val="00474F54"/>
    <w:rsid w:val="00475084"/>
    <w:rsid w:val="0047531B"/>
    <w:rsid w:val="004753E8"/>
    <w:rsid w:val="004754A2"/>
    <w:rsid w:val="00475582"/>
    <w:rsid w:val="0047573B"/>
    <w:rsid w:val="004759AA"/>
    <w:rsid w:val="00475E8C"/>
    <w:rsid w:val="00475EA2"/>
    <w:rsid w:val="00476210"/>
    <w:rsid w:val="00476529"/>
    <w:rsid w:val="004765FD"/>
    <w:rsid w:val="00476A6F"/>
    <w:rsid w:val="00476F56"/>
    <w:rsid w:val="004770DA"/>
    <w:rsid w:val="00477281"/>
    <w:rsid w:val="00477547"/>
    <w:rsid w:val="00477A7A"/>
    <w:rsid w:val="00477B6A"/>
    <w:rsid w:val="00480150"/>
    <w:rsid w:val="004808AF"/>
    <w:rsid w:val="0048092F"/>
    <w:rsid w:val="00480A73"/>
    <w:rsid w:val="00480CC0"/>
    <w:rsid w:val="00481056"/>
    <w:rsid w:val="00481520"/>
    <w:rsid w:val="00481888"/>
    <w:rsid w:val="004818B1"/>
    <w:rsid w:val="00481B3A"/>
    <w:rsid w:val="00481CB1"/>
    <w:rsid w:val="00481D5E"/>
    <w:rsid w:val="00481E38"/>
    <w:rsid w:val="0048234E"/>
    <w:rsid w:val="00482622"/>
    <w:rsid w:val="00482699"/>
    <w:rsid w:val="004827E8"/>
    <w:rsid w:val="00482BDA"/>
    <w:rsid w:val="004832EF"/>
    <w:rsid w:val="004833EB"/>
    <w:rsid w:val="004834B8"/>
    <w:rsid w:val="0048356D"/>
    <w:rsid w:val="0048357D"/>
    <w:rsid w:val="00483FA2"/>
    <w:rsid w:val="004841FC"/>
    <w:rsid w:val="00484241"/>
    <w:rsid w:val="0048461E"/>
    <w:rsid w:val="0048475A"/>
    <w:rsid w:val="00484AA1"/>
    <w:rsid w:val="00484C93"/>
    <w:rsid w:val="00484CA2"/>
    <w:rsid w:val="00484F80"/>
    <w:rsid w:val="0048527A"/>
    <w:rsid w:val="0048528D"/>
    <w:rsid w:val="004852DF"/>
    <w:rsid w:val="004852EF"/>
    <w:rsid w:val="00485637"/>
    <w:rsid w:val="00485A0F"/>
    <w:rsid w:val="00485BFB"/>
    <w:rsid w:val="00485CFB"/>
    <w:rsid w:val="0048601E"/>
    <w:rsid w:val="0048605B"/>
    <w:rsid w:val="00486070"/>
    <w:rsid w:val="0048625E"/>
    <w:rsid w:val="004864A0"/>
    <w:rsid w:val="00486503"/>
    <w:rsid w:val="0048663C"/>
    <w:rsid w:val="00486657"/>
    <w:rsid w:val="004866AF"/>
    <w:rsid w:val="00486773"/>
    <w:rsid w:val="0048680B"/>
    <w:rsid w:val="0048684A"/>
    <w:rsid w:val="00486C63"/>
    <w:rsid w:val="00486CF7"/>
    <w:rsid w:val="00486E46"/>
    <w:rsid w:val="00486E6C"/>
    <w:rsid w:val="00487485"/>
    <w:rsid w:val="00487597"/>
    <w:rsid w:val="004876DC"/>
    <w:rsid w:val="00487BB6"/>
    <w:rsid w:val="00487E6C"/>
    <w:rsid w:val="00487FC1"/>
    <w:rsid w:val="004900A8"/>
    <w:rsid w:val="004902D8"/>
    <w:rsid w:val="00490363"/>
    <w:rsid w:val="004905E9"/>
    <w:rsid w:val="00490A19"/>
    <w:rsid w:val="00490A9B"/>
    <w:rsid w:val="00490DBF"/>
    <w:rsid w:val="00490E7B"/>
    <w:rsid w:val="00490F62"/>
    <w:rsid w:val="00491156"/>
    <w:rsid w:val="004915C0"/>
    <w:rsid w:val="0049173A"/>
    <w:rsid w:val="00491745"/>
    <w:rsid w:val="0049179A"/>
    <w:rsid w:val="00491876"/>
    <w:rsid w:val="00491A5A"/>
    <w:rsid w:val="00491A9F"/>
    <w:rsid w:val="00491BAE"/>
    <w:rsid w:val="00491C61"/>
    <w:rsid w:val="00492082"/>
    <w:rsid w:val="004920D5"/>
    <w:rsid w:val="004920FF"/>
    <w:rsid w:val="004923E7"/>
    <w:rsid w:val="00492577"/>
    <w:rsid w:val="004925CE"/>
    <w:rsid w:val="0049267E"/>
    <w:rsid w:val="004926AF"/>
    <w:rsid w:val="004927FB"/>
    <w:rsid w:val="00492850"/>
    <w:rsid w:val="004929EA"/>
    <w:rsid w:val="00492B1D"/>
    <w:rsid w:val="00492E0B"/>
    <w:rsid w:val="00492F78"/>
    <w:rsid w:val="0049309C"/>
    <w:rsid w:val="004930C1"/>
    <w:rsid w:val="00493477"/>
    <w:rsid w:val="00493931"/>
    <w:rsid w:val="00493A23"/>
    <w:rsid w:val="00493E8A"/>
    <w:rsid w:val="0049412A"/>
    <w:rsid w:val="00494207"/>
    <w:rsid w:val="00494348"/>
    <w:rsid w:val="004943CC"/>
    <w:rsid w:val="00494694"/>
    <w:rsid w:val="004946A5"/>
    <w:rsid w:val="00494939"/>
    <w:rsid w:val="004949BB"/>
    <w:rsid w:val="004949F5"/>
    <w:rsid w:val="00494AA3"/>
    <w:rsid w:val="00494C2B"/>
    <w:rsid w:val="00494CFB"/>
    <w:rsid w:val="00494DB9"/>
    <w:rsid w:val="0049522A"/>
    <w:rsid w:val="00495241"/>
    <w:rsid w:val="0049530E"/>
    <w:rsid w:val="0049551E"/>
    <w:rsid w:val="0049567A"/>
    <w:rsid w:val="0049567F"/>
    <w:rsid w:val="0049581A"/>
    <w:rsid w:val="00495F65"/>
    <w:rsid w:val="00496336"/>
    <w:rsid w:val="004963E9"/>
    <w:rsid w:val="004968F9"/>
    <w:rsid w:val="00496D49"/>
    <w:rsid w:val="00496FB1"/>
    <w:rsid w:val="00497527"/>
    <w:rsid w:val="00497BE8"/>
    <w:rsid w:val="00497D74"/>
    <w:rsid w:val="00497E61"/>
    <w:rsid w:val="004A014F"/>
    <w:rsid w:val="004A0612"/>
    <w:rsid w:val="004A0D7B"/>
    <w:rsid w:val="004A0D8D"/>
    <w:rsid w:val="004A0EF5"/>
    <w:rsid w:val="004A1168"/>
    <w:rsid w:val="004A118E"/>
    <w:rsid w:val="004A11A8"/>
    <w:rsid w:val="004A15E2"/>
    <w:rsid w:val="004A1BAF"/>
    <w:rsid w:val="004A2284"/>
    <w:rsid w:val="004A2412"/>
    <w:rsid w:val="004A2CD3"/>
    <w:rsid w:val="004A31FC"/>
    <w:rsid w:val="004A33CB"/>
    <w:rsid w:val="004A3461"/>
    <w:rsid w:val="004A366B"/>
    <w:rsid w:val="004A3B9C"/>
    <w:rsid w:val="004A3E24"/>
    <w:rsid w:val="004A3E50"/>
    <w:rsid w:val="004A439F"/>
    <w:rsid w:val="004A4511"/>
    <w:rsid w:val="004A4546"/>
    <w:rsid w:val="004A45CD"/>
    <w:rsid w:val="004A47FE"/>
    <w:rsid w:val="004A4951"/>
    <w:rsid w:val="004A4B3E"/>
    <w:rsid w:val="004A4C2F"/>
    <w:rsid w:val="004A4CE0"/>
    <w:rsid w:val="004A4D1A"/>
    <w:rsid w:val="004A4EBD"/>
    <w:rsid w:val="004A5098"/>
    <w:rsid w:val="004A53BD"/>
    <w:rsid w:val="004A55FA"/>
    <w:rsid w:val="004A56D4"/>
    <w:rsid w:val="004A59B1"/>
    <w:rsid w:val="004A59C1"/>
    <w:rsid w:val="004A5D23"/>
    <w:rsid w:val="004A6199"/>
    <w:rsid w:val="004A63BC"/>
    <w:rsid w:val="004A644B"/>
    <w:rsid w:val="004A649C"/>
    <w:rsid w:val="004A678F"/>
    <w:rsid w:val="004A6847"/>
    <w:rsid w:val="004A6A41"/>
    <w:rsid w:val="004A6DFF"/>
    <w:rsid w:val="004A6F59"/>
    <w:rsid w:val="004A6FD9"/>
    <w:rsid w:val="004A7348"/>
    <w:rsid w:val="004A7455"/>
    <w:rsid w:val="004A7A36"/>
    <w:rsid w:val="004A7AEA"/>
    <w:rsid w:val="004A7F1F"/>
    <w:rsid w:val="004A7F7E"/>
    <w:rsid w:val="004B0550"/>
    <w:rsid w:val="004B06E7"/>
    <w:rsid w:val="004B0746"/>
    <w:rsid w:val="004B0E27"/>
    <w:rsid w:val="004B0F2F"/>
    <w:rsid w:val="004B13AF"/>
    <w:rsid w:val="004B1514"/>
    <w:rsid w:val="004B18A7"/>
    <w:rsid w:val="004B1B77"/>
    <w:rsid w:val="004B1BA5"/>
    <w:rsid w:val="004B1D18"/>
    <w:rsid w:val="004B1D4D"/>
    <w:rsid w:val="004B1E40"/>
    <w:rsid w:val="004B2183"/>
    <w:rsid w:val="004B21F6"/>
    <w:rsid w:val="004B2481"/>
    <w:rsid w:val="004B256F"/>
    <w:rsid w:val="004B2618"/>
    <w:rsid w:val="004B2737"/>
    <w:rsid w:val="004B298C"/>
    <w:rsid w:val="004B2A3C"/>
    <w:rsid w:val="004B3311"/>
    <w:rsid w:val="004B348D"/>
    <w:rsid w:val="004B3638"/>
    <w:rsid w:val="004B371C"/>
    <w:rsid w:val="004B38C5"/>
    <w:rsid w:val="004B3933"/>
    <w:rsid w:val="004B394A"/>
    <w:rsid w:val="004B3998"/>
    <w:rsid w:val="004B3A25"/>
    <w:rsid w:val="004B3A2A"/>
    <w:rsid w:val="004B40FD"/>
    <w:rsid w:val="004B4380"/>
    <w:rsid w:val="004B4391"/>
    <w:rsid w:val="004B4861"/>
    <w:rsid w:val="004B4CBB"/>
    <w:rsid w:val="004B4DD5"/>
    <w:rsid w:val="004B5050"/>
    <w:rsid w:val="004B5109"/>
    <w:rsid w:val="004B52ED"/>
    <w:rsid w:val="004B540F"/>
    <w:rsid w:val="004B5469"/>
    <w:rsid w:val="004B55AB"/>
    <w:rsid w:val="004B5A4E"/>
    <w:rsid w:val="004B5ACC"/>
    <w:rsid w:val="004B5C09"/>
    <w:rsid w:val="004B6174"/>
    <w:rsid w:val="004B6177"/>
    <w:rsid w:val="004B6523"/>
    <w:rsid w:val="004B68E2"/>
    <w:rsid w:val="004B69EB"/>
    <w:rsid w:val="004B6B21"/>
    <w:rsid w:val="004B6EE7"/>
    <w:rsid w:val="004B726B"/>
    <w:rsid w:val="004B7276"/>
    <w:rsid w:val="004B7296"/>
    <w:rsid w:val="004B7611"/>
    <w:rsid w:val="004B7797"/>
    <w:rsid w:val="004B7EAD"/>
    <w:rsid w:val="004C023E"/>
    <w:rsid w:val="004C05C0"/>
    <w:rsid w:val="004C073D"/>
    <w:rsid w:val="004C0874"/>
    <w:rsid w:val="004C0911"/>
    <w:rsid w:val="004C0EDF"/>
    <w:rsid w:val="004C14C2"/>
    <w:rsid w:val="004C1783"/>
    <w:rsid w:val="004C1ACF"/>
    <w:rsid w:val="004C1BBE"/>
    <w:rsid w:val="004C1E1B"/>
    <w:rsid w:val="004C1F14"/>
    <w:rsid w:val="004C1F30"/>
    <w:rsid w:val="004C1FEC"/>
    <w:rsid w:val="004C2094"/>
    <w:rsid w:val="004C2224"/>
    <w:rsid w:val="004C2716"/>
    <w:rsid w:val="004C2818"/>
    <w:rsid w:val="004C28EA"/>
    <w:rsid w:val="004C2DA6"/>
    <w:rsid w:val="004C2DB0"/>
    <w:rsid w:val="004C33A4"/>
    <w:rsid w:val="004C3B2C"/>
    <w:rsid w:val="004C3C7C"/>
    <w:rsid w:val="004C3C8D"/>
    <w:rsid w:val="004C4231"/>
    <w:rsid w:val="004C4240"/>
    <w:rsid w:val="004C4A6E"/>
    <w:rsid w:val="004C4AB6"/>
    <w:rsid w:val="004C569B"/>
    <w:rsid w:val="004C5B92"/>
    <w:rsid w:val="004C5D1B"/>
    <w:rsid w:val="004C617F"/>
    <w:rsid w:val="004C61A9"/>
    <w:rsid w:val="004C61B6"/>
    <w:rsid w:val="004C6C7F"/>
    <w:rsid w:val="004C72EA"/>
    <w:rsid w:val="004C75DE"/>
    <w:rsid w:val="004C77AA"/>
    <w:rsid w:val="004C79ED"/>
    <w:rsid w:val="004C7CFF"/>
    <w:rsid w:val="004C7E16"/>
    <w:rsid w:val="004C7E76"/>
    <w:rsid w:val="004D011C"/>
    <w:rsid w:val="004D01BF"/>
    <w:rsid w:val="004D0223"/>
    <w:rsid w:val="004D0339"/>
    <w:rsid w:val="004D0756"/>
    <w:rsid w:val="004D0A26"/>
    <w:rsid w:val="004D0F2B"/>
    <w:rsid w:val="004D0FCF"/>
    <w:rsid w:val="004D11A8"/>
    <w:rsid w:val="004D123E"/>
    <w:rsid w:val="004D1303"/>
    <w:rsid w:val="004D13A1"/>
    <w:rsid w:val="004D15F5"/>
    <w:rsid w:val="004D1976"/>
    <w:rsid w:val="004D1B3F"/>
    <w:rsid w:val="004D28C2"/>
    <w:rsid w:val="004D2B75"/>
    <w:rsid w:val="004D2C39"/>
    <w:rsid w:val="004D30F9"/>
    <w:rsid w:val="004D3385"/>
    <w:rsid w:val="004D33BC"/>
    <w:rsid w:val="004D34EA"/>
    <w:rsid w:val="004D3642"/>
    <w:rsid w:val="004D3785"/>
    <w:rsid w:val="004D3B2F"/>
    <w:rsid w:val="004D3E15"/>
    <w:rsid w:val="004D44A4"/>
    <w:rsid w:val="004D45D7"/>
    <w:rsid w:val="004D46FF"/>
    <w:rsid w:val="004D472E"/>
    <w:rsid w:val="004D488B"/>
    <w:rsid w:val="004D4997"/>
    <w:rsid w:val="004D49DE"/>
    <w:rsid w:val="004D4C46"/>
    <w:rsid w:val="004D4FFE"/>
    <w:rsid w:val="004D502F"/>
    <w:rsid w:val="004D507B"/>
    <w:rsid w:val="004D5107"/>
    <w:rsid w:val="004D51FE"/>
    <w:rsid w:val="004D541C"/>
    <w:rsid w:val="004D5585"/>
    <w:rsid w:val="004D579E"/>
    <w:rsid w:val="004D5D93"/>
    <w:rsid w:val="004D5F48"/>
    <w:rsid w:val="004D6E07"/>
    <w:rsid w:val="004D7058"/>
    <w:rsid w:val="004D7093"/>
    <w:rsid w:val="004D71CA"/>
    <w:rsid w:val="004D7557"/>
    <w:rsid w:val="004D755D"/>
    <w:rsid w:val="004D7962"/>
    <w:rsid w:val="004D7E6A"/>
    <w:rsid w:val="004E004A"/>
    <w:rsid w:val="004E07C3"/>
    <w:rsid w:val="004E081F"/>
    <w:rsid w:val="004E0AD6"/>
    <w:rsid w:val="004E11B6"/>
    <w:rsid w:val="004E13AE"/>
    <w:rsid w:val="004E170C"/>
    <w:rsid w:val="004E1736"/>
    <w:rsid w:val="004E173F"/>
    <w:rsid w:val="004E1A7E"/>
    <w:rsid w:val="004E1C3D"/>
    <w:rsid w:val="004E1D75"/>
    <w:rsid w:val="004E1F11"/>
    <w:rsid w:val="004E1F8B"/>
    <w:rsid w:val="004E20DA"/>
    <w:rsid w:val="004E234D"/>
    <w:rsid w:val="004E24EA"/>
    <w:rsid w:val="004E29A1"/>
    <w:rsid w:val="004E2CF8"/>
    <w:rsid w:val="004E3D6C"/>
    <w:rsid w:val="004E3D7E"/>
    <w:rsid w:val="004E3E49"/>
    <w:rsid w:val="004E3F65"/>
    <w:rsid w:val="004E40E7"/>
    <w:rsid w:val="004E424A"/>
    <w:rsid w:val="004E45EB"/>
    <w:rsid w:val="004E4735"/>
    <w:rsid w:val="004E481A"/>
    <w:rsid w:val="004E4AB1"/>
    <w:rsid w:val="004E4BF0"/>
    <w:rsid w:val="004E547C"/>
    <w:rsid w:val="004E57A9"/>
    <w:rsid w:val="004E5BB6"/>
    <w:rsid w:val="004E5C6B"/>
    <w:rsid w:val="004E5E6A"/>
    <w:rsid w:val="004E5F32"/>
    <w:rsid w:val="004E5FDA"/>
    <w:rsid w:val="004E6080"/>
    <w:rsid w:val="004E62DB"/>
    <w:rsid w:val="004E6399"/>
    <w:rsid w:val="004E640D"/>
    <w:rsid w:val="004E644F"/>
    <w:rsid w:val="004E6FFA"/>
    <w:rsid w:val="004E7068"/>
    <w:rsid w:val="004E71C4"/>
    <w:rsid w:val="004E72DF"/>
    <w:rsid w:val="004E7334"/>
    <w:rsid w:val="004E73D7"/>
    <w:rsid w:val="004E77F0"/>
    <w:rsid w:val="004E791A"/>
    <w:rsid w:val="004E7C11"/>
    <w:rsid w:val="004E7C18"/>
    <w:rsid w:val="004E7CAF"/>
    <w:rsid w:val="004F0071"/>
    <w:rsid w:val="004F07A2"/>
    <w:rsid w:val="004F0867"/>
    <w:rsid w:val="004F0A09"/>
    <w:rsid w:val="004F0B93"/>
    <w:rsid w:val="004F0C05"/>
    <w:rsid w:val="004F0EA7"/>
    <w:rsid w:val="004F0F14"/>
    <w:rsid w:val="004F1023"/>
    <w:rsid w:val="004F1126"/>
    <w:rsid w:val="004F1252"/>
    <w:rsid w:val="004F1257"/>
    <w:rsid w:val="004F14BC"/>
    <w:rsid w:val="004F1747"/>
    <w:rsid w:val="004F18EF"/>
    <w:rsid w:val="004F1E0E"/>
    <w:rsid w:val="004F276C"/>
    <w:rsid w:val="004F282E"/>
    <w:rsid w:val="004F2842"/>
    <w:rsid w:val="004F28FC"/>
    <w:rsid w:val="004F29A9"/>
    <w:rsid w:val="004F2C97"/>
    <w:rsid w:val="004F2D4B"/>
    <w:rsid w:val="004F324E"/>
    <w:rsid w:val="004F32DE"/>
    <w:rsid w:val="004F34D2"/>
    <w:rsid w:val="004F3847"/>
    <w:rsid w:val="004F3D16"/>
    <w:rsid w:val="004F4014"/>
    <w:rsid w:val="004F40DB"/>
    <w:rsid w:val="004F454A"/>
    <w:rsid w:val="004F464D"/>
    <w:rsid w:val="004F4690"/>
    <w:rsid w:val="004F4C01"/>
    <w:rsid w:val="004F4D38"/>
    <w:rsid w:val="004F4DFA"/>
    <w:rsid w:val="004F4EA1"/>
    <w:rsid w:val="004F527E"/>
    <w:rsid w:val="004F531E"/>
    <w:rsid w:val="004F5448"/>
    <w:rsid w:val="004F58EA"/>
    <w:rsid w:val="004F5A19"/>
    <w:rsid w:val="004F658F"/>
    <w:rsid w:val="004F6634"/>
    <w:rsid w:val="004F6944"/>
    <w:rsid w:val="004F6A25"/>
    <w:rsid w:val="004F6A33"/>
    <w:rsid w:val="004F6B49"/>
    <w:rsid w:val="004F6C35"/>
    <w:rsid w:val="004F6D06"/>
    <w:rsid w:val="004F6E21"/>
    <w:rsid w:val="004F6F85"/>
    <w:rsid w:val="004F719F"/>
    <w:rsid w:val="004F7415"/>
    <w:rsid w:val="004F7544"/>
    <w:rsid w:val="005004F3"/>
    <w:rsid w:val="00500521"/>
    <w:rsid w:val="00500544"/>
    <w:rsid w:val="00500618"/>
    <w:rsid w:val="005009DF"/>
    <w:rsid w:val="00500BAE"/>
    <w:rsid w:val="00500E02"/>
    <w:rsid w:val="00500F24"/>
    <w:rsid w:val="005015F5"/>
    <w:rsid w:val="005016F5"/>
    <w:rsid w:val="005018D3"/>
    <w:rsid w:val="005019D0"/>
    <w:rsid w:val="00501C5B"/>
    <w:rsid w:val="00501EEE"/>
    <w:rsid w:val="00501FA4"/>
    <w:rsid w:val="00502281"/>
    <w:rsid w:val="005022A4"/>
    <w:rsid w:val="005023DF"/>
    <w:rsid w:val="00502434"/>
    <w:rsid w:val="00502571"/>
    <w:rsid w:val="005025EC"/>
    <w:rsid w:val="00502AEB"/>
    <w:rsid w:val="00502BCF"/>
    <w:rsid w:val="00502CF1"/>
    <w:rsid w:val="005030DD"/>
    <w:rsid w:val="00503276"/>
    <w:rsid w:val="005033DE"/>
    <w:rsid w:val="005033EE"/>
    <w:rsid w:val="005038C6"/>
    <w:rsid w:val="00503C09"/>
    <w:rsid w:val="00503D05"/>
    <w:rsid w:val="00503E24"/>
    <w:rsid w:val="005045CF"/>
    <w:rsid w:val="00504990"/>
    <w:rsid w:val="00504B1F"/>
    <w:rsid w:val="00504F23"/>
    <w:rsid w:val="0050513D"/>
    <w:rsid w:val="00505194"/>
    <w:rsid w:val="005056C0"/>
    <w:rsid w:val="00505891"/>
    <w:rsid w:val="0050593C"/>
    <w:rsid w:val="005059D8"/>
    <w:rsid w:val="00505C31"/>
    <w:rsid w:val="00505EE8"/>
    <w:rsid w:val="00505F6E"/>
    <w:rsid w:val="00506181"/>
    <w:rsid w:val="005065C5"/>
    <w:rsid w:val="005066A3"/>
    <w:rsid w:val="00506889"/>
    <w:rsid w:val="0050689F"/>
    <w:rsid w:val="00506C6B"/>
    <w:rsid w:val="00506C74"/>
    <w:rsid w:val="00506D2A"/>
    <w:rsid w:val="00506DAF"/>
    <w:rsid w:val="00506F09"/>
    <w:rsid w:val="005071C7"/>
    <w:rsid w:val="00507214"/>
    <w:rsid w:val="0050721F"/>
    <w:rsid w:val="00507406"/>
    <w:rsid w:val="00507469"/>
    <w:rsid w:val="00507B06"/>
    <w:rsid w:val="00507F32"/>
    <w:rsid w:val="00507FAB"/>
    <w:rsid w:val="00510333"/>
    <w:rsid w:val="00510575"/>
    <w:rsid w:val="0051096F"/>
    <w:rsid w:val="00510AE7"/>
    <w:rsid w:val="00511010"/>
    <w:rsid w:val="00511208"/>
    <w:rsid w:val="00511569"/>
    <w:rsid w:val="00511841"/>
    <w:rsid w:val="00511C4A"/>
    <w:rsid w:val="00511D5C"/>
    <w:rsid w:val="00511DC4"/>
    <w:rsid w:val="00511E3F"/>
    <w:rsid w:val="00511EA2"/>
    <w:rsid w:val="00512308"/>
    <w:rsid w:val="00512598"/>
    <w:rsid w:val="0051259B"/>
    <w:rsid w:val="0051294F"/>
    <w:rsid w:val="00512B04"/>
    <w:rsid w:val="00513034"/>
    <w:rsid w:val="0051313B"/>
    <w:rsid w:val="0051322B"/>
    <w:rsid w:val="005133A3"/>
    <w:rsid w:val="005136CD"/>
    <w:rsid w:val="00513905"/>
    <w:rsid w:val="00513B42"/>
    <w:rsid w:val="00513CFD"/>
    <w:rsid w:val="00513E12"/>
    <w:rsid w:val="00513EBD"/>
    <w:rsid w:val="005140AF"/>
    <w:rsid w:val="005141CA"/>
    <w:rsid w:val="005144F5"/>
    <w:rsid w:val="00514683"/>
    <w:rsid w:val="005146CC"/>
    <w:rsid w:val="0051487E"/>
    <w:rsid w:val="00514907"/>
    <w:rsid w:val="00514A53"/>
    <w:rsid w:val="00514C19"/>
    <w:rsid w:val="005150C6"/>
    <w:rsid w:val="005150E3"/>
    <w:rsid w:val="0051572B"/>
    <w:rsid w:val="00515C06"/>
    <w:rsid w:val="00515F68"/>
    <w:rsid w:val="005161C5"/>
    <w:rsid w:val="005161EB"/>
    <w:rsid w:val="005162F0"/>
    <w:rsid w:val="00516316"/>
    <w:rsid w:val="0051645B"/>
    <w:rsid w:val="00516554"/>
    <w:rsid w:val="00516B76"/>
    <w:rsid w:val="0051708E"/>
    <w:rsid w:val="0051714A"/>
    <w:rsid w:val="005172A1"/>
    <w:rsid w:val="005172C8"/>
    <w:rsid w:val="005175E7"/>
    <w:rsid w:val="005177A2"/>
    <w:rsid w:val="00517824"/>
    <w:rsid w:val="00517A88"/>
    <w:rsid w:val="00517AE7"/>
    <w:rsid w:val="00517BE6"/>
    <w:rsid w:val="00517CB7"/>
    <w:rsid w:val="0052001B"/>
    <w:rsid w:val="0052007C"/>
    <w:rsid w:val="005201A3"/>
    <w:rsid w:val="005202D3"/>
    <w:rsid w:val="00520AEE"/>
    <w:rsid w:val="00520FE4"/>
    <w:rsid w:val="0052146E"/>
    <w:rsid w:val="00521471"/>
    <w:rsid w:val="00521606"/>
    <w:rsid w:val="005217E3"/>
    <w:rsid w:val="005219FA"/>
    <w:rsid w:val="00521BB4"/>
    <w:rsid w:val="00521DFB"/>
    <w:rsid w:val="00521E29"/>
    <w:rsid w:val="005222E5"/>
    <w:rsid w:val="0052254C"/>
    <w:rsid w:val="00522753"/>
    <w:rsid w:val="00522993"/>
    <w:rsid w:val="00522AEB"/>
    <w:rsid w:val="00522F4C"/>
    <w:rsid w:val="00522F76"/>
    <w:rsid w:val="0052301D"/>
    <w:rsid w:val="00523450"/>
    <w:rsid w:val="00523702"/>
    <w:rsid w:val="00523891"/>
    <w:rsid w:val="00523B54"/>
    <w:rsid w:val="005243D2"/>
    <w:rsid w:val="0052456E"/>
    <w:rsid w:val="005250B0"/>
    <w:rsid w:val="005254FB"/>
    <w:rsid w:val="00525649"/>
    <w:rsid w:val="00525D9C"/>
    <w:rsid w:val="00526002"/>
    <w:rsid w:val="005262E7"/>
    <w:rsid w:val="0052676D"/>
    <w:rsid w:val="0052696C"/>
    <w:rsid w:val="00526996"/>
    <w:rsid w:val="00526BB9"/>
    <w:rsid w:val="00526E13"/>
    <w:rsid w:val="00527012"/>
    <w:rsid w:val="0052703D"/>
    <w:rsid w:val="00527294"/>
    <w:rsid w:val="005272DD"/>
    <w:rsid w:val="005276C9"/>
    <w:rsid w:val="00527770"/>
    <w:rsid w:val="0052791D"/>
    <w:rsid w:val="00527995"/>
    <w:rsid w:val="00527A32"/>
    <w:rsid w:val="00527F57"/>
    <w:rsid w:val="0053007E"/>
    <w:rsid w:val="005302A0"/>
    <w:rsid w:val="005305F8"/>
    <w:rsid w:val="00530AD7"/>
    <w:rsid w:val="00530E58"/>
    <w:rsid w:val="00530FAC"/>
    <w:rsid w:val="0053167A"/>
    <w:rsid w:val="00531B98"/>
    <w:rsid w:val="00531DC4"/>
    <w:rsid w:val="00532110"/>
    <w:rsid w:val="005321E1"/>
    <w:rsid w:val="00532404"/>
    <w:rsid w:val="0053244C"/>
    <w:rsid w:val="00532DFB"/>
    <w:rsid w:val="00532E14"/>
    <w:rsid w:val="00532E8F"/>
    <w:rsid w:val="00533122"/>
    <w:rsid w:val="005336D1"/>
    <w:rsid w:val="00533876"/>
    <w:rsid w:val="005339B8"/>
    <w:rsid w:val="005339D9"/>
    <w:rsid w:val="00534306"/>
    <w:rsid w:val="00534382"/>
    <w:rsid w:val="0053446B"/>
    <w:rsid w:val="00534578"/>
    <w:rsid w:val="005345A6"/>
    <w:rsid w:val="005346F9"/>
    <w:rsid w:val="00534ECE"/>
    <w:rsid w:val="0053532D"/>
    <w:rsid w:val="00535484"/>
    <w:rsid w:val="00535521"/>
    <w:rsid w:val="0053557D"/>
    <w:rsid w:val="00535BCE"/>
    <w:rsid w:val="00535E17"/>
    <w:rsid w:val="0053625B"/>
    <w:rsid w:val="005363E2"/>
    <w:rsid w:val="0053667F"/>
    <w:rsid w:val="005369EF"/>
    <w:rsid w:val="00536BD2"/>
    <w:rsid w:val="00536EA3"/>
    <w:rsid w:val="00536F67"/>
    <w:rsid w:val="00536FD0"/>
    <w:rsid w:val="00537296"/>
    <w:rsid w:val="00537917"/>
    <w:rsid w:val="005379D5"/>
    <w:rsid w:val="00537BB8"/>
    <w:rsid w:val="005401B0"/>
    <w:rsid w:val="005401DF"/>
    <w:rsid w:val="0054055B"/>
    <w:rsid w:val="00540616"/>
    <w:rsid w:val="005407C1"/>
    <w:rsid w:val="00540D86"/>
    <w:rsid w:val="00540E70"/>
    <w:rsid w:val="005410A4"/>
    <w:rsid w:val="0054114B"/>
    <w:rsid w:val="005412DB"/>
    <w:rsid w:val="00541CD0"/>
    <w:rsid w:val="0054200A"/>
    <w:rsid w:val="005420DC"/>
    <w:rsid w:val="00542227"/>
    <w:rsid w:val="00542230"/>
    <w:rsid w:val="00542284"/>
    <w:rsid w:val="005425EA"/>
    <w:rsid w:val="005427BF"/>
    <w:rsid w:val="00542B94"/>
    <w:rsid w:val="0054331F"/>
    <w:rsid w:val="00543336"/>
    <w:rsid w:val="0054333E"/>
    <w:rsid w:val="00543379"/>
    <w:rsid w:val="005438AF"/>
    <w:rsid w:val="00543ACB"/>
    <w:rsid w:val="00543DB7"/>
    <w:rsid w:val="00543E5C"/>
    <w:rsid w:val="00543FE8"/>
    <w:rsid w:val="00544121"/>
    <w:rsid w:val="005441CF"/>
    <w:rsid w:val="0054421C"/>
    <w:rsid w:val="0054431D"/>
    <w:rsid w:val="00544364"/>
    <w:rsid w:val="005443FD"/>
    <w:rsid w:val="0054488D"/>
    <w:rsid w:val="00544BDF"/>
    <w:rsid w:val="00544CCB"/>
    <w:rsid w:val="00544E2F"/>
    <w:rsid w:val="00544EFC"/>
    <w:rsid w:val="005450D0"/>
    <w:rsid w:val="005451CF"/>
    <w:rsid w:val="00545208"/>
    <w:rsid w:val="00545552"/>
    <w:rsid w:val="0054588D"/>
    <w:rsid w:val="005459E8"/>
    <w:rsid w:val="00545AB6"/>
    <w:rsid w:val="00545D9A"/>
    <w:rsid w:val="005460E4"/>
    <w:rsid w:val="005461E5"/>
    <w:rsid w:val="00546851"/>
    <w:rsid w:val="0054698F"/>
    <w:rsid w:val="00546ACA"/>
    <w:rsid w:val="00546C1F"/>
    <w:rsid w:val="00546FBF"/>
    <w:rsid w:val="005470A8"/>
    <w:rsid w:val="00547199"/>
    <w:rsid w:val="0054790A"/>
    <w:rsid w:val="00550645"/>
    <w:rsid w:val="00550848"/>
    <w:rsid w:val="0055094A"/>
    <w:rsid w:val="0055097F"/>
    <w:rsid w:val="00550BBA"/>
    <w:rsid w:val="0055103E"/>
    <w:rsid w:val="00551628"/>
    <w:rsid w:val="0055168F"/>
    <w:rsid w:val="00551A05"/>
    <w:rsid w:val="00551B15"/>
    <w:rsid w:val="00551CF9"/>
    <w:rsid w:val="00552308"/>
    <w:rsid w:val="00552343"/>
    <w:rsid w:val="005523E1"/>
    <w:rsid w:val="00552702"/>
    <w:rsid w:val="0055272D"/>
    <w:rsid w:val="00552797"/>
    <w:rsid w:val="005527B5"/>
    <w:rsid w:val="00552903"/>
    <w:rsid w:val="005529E6"/>
    <w:rsid w:val="00552E81"/>
    <w:rsid w:val="005530B7"/>
    <w:rsid w:val="005530C2"/>
    <w:rsid w:val="00553197"/>
    <w:rsid w:val="005531B2"/>
    <w:rsid w:val="00553835"/>
    <w:rsid w:val="005538F5"/>
    <w:rsid w:val="00554241"/>
    <w:rsid w:val="00554668"/>
    <w:rsid w:val="005546AD"/>
    <w:rsid w:val="005548DB"/>
    <w:rsid w:val="00554BCA"/>
    <w:rsid w:val="0055504A"/>
    <w:rsid w:val="005551DD"/>
    <w:rsid w:val="005552C4"/>
    <w:rsid w:val="00555612"/>
    <w:rsid w:val="00555914"/>
    <w:rsid w:val="00555919"/>
    <w:rsid w:val="00555C9F"/>
    <w:rsid w:val="00555E45"/>
    <w:rsid w:val="0055609C"/>
    <w:rsid w:val="0055633A"/>
    <w:rsid w:val="005567A6"/>
    <w:rsid w:val="005569E7"/>
    <w:rsid w:val="00556DA8"/>
    <w:rsid w:val="00556F2F"/>
    <w:rsid w:val="00557463"/>
    <w:rsid w:val="00557535"/>
    <w:rsid w:val="005577B5"/>
    <w:rsid w:val="00557862"/>
    <w:rsid w:val="00557C47"/>
    <w:rsid w:val="00557CD7"/>
    <w:rsid w:val="00557F83"/>
    <w:rsid w:val="00560052"/>
    <w:rsid w:val="00560064"/>
    <w:rsid w:val="00560187"/>
    <w:rsid w:val="005606E0"/>
    <w:rsid w:val="00560A90"/>
    <w:rsid w:val="00560EEF"/>
    <w:rsid w:val="00561093"/>
    <w:rsid w:val="005610C7"/>
    <w:rsid w:val="005611B5"/>
    <w:rsid w:val="005613CE"/>
    <w:rsid w:val="00561439"/>
    <w:rsid w:val="005617E1"/>
    <w:rsid w:val="0056187D"/>
    <w:rsid w:val="00561BBE"/>
    <w:rsid w:val="00561FE0"/>
    <w:rsid w:val="00562203"/>
    <w:rsid w:val="005622D7"/>
    <w:rsid w:val="005625AF"/>
    <w:rsid w:val="0056262E"/>
    <w:rsid w:val="005628E8"/>
    <w:rsid w:val="00562B78"/>
    <w:rsid w:val="00562D9E"/>
    <w:rsid w:val="00562FE2"/>
    <w:rsid w:val="005632D6"/>
    <w:rsid w:val="00563B4F"/>
    <w:rsid w:val="00563B86"/>
    <w:rsid w:val="00563F83"/>
    <w:rsid w:val="0056401B"/>
    <w:rsid w:val="0056430D"/>
    <w:rsid w:val="0056466F"/>
    <w:rsid w:val="00564729"/>
    <w:rsid w:val="00564756"/>
    <w:rsid w:val="005647E8"/>
    <w:rsid w:val="0056488B"/>
    <w:rsid w:val="00564B75"/>
    <w:rsid w:val="00564DC0"/>
    <w:rsid w:val="00564E48"/>
    <w:rsid w:val="00564ED0"/>
    <w:rsid w:val="00565004"/>
    <w:rsid w:val="005650CC"/>
    <w:rsid w:val="00565774"/>
    <w:rsid w:val="00565779"/>
    <w:rsid w:val="005659A7"/>
    <w:rsid w:val="00565D2F"/>
    <w:rsid w:val="00565D9F"/>
    <w:rsid w:val="00565FAC"/>
    <w:rsid w:val="00566027"/>
    <w:rsid w:val="005663CA"/>
    <w:rsid w:val="00566491"/>
    <w:rsid w:val="00566497"/>
    <w:rsid w:val="005664FE"/>
    <w:rsid w:val="0056690C"/>
    <w:rsid w:val="0056697E"/>
    <w:rsid w:val="005669E4"/>
    <w:rsid w:val="00566A88"/>
    <w:rsid w:val="00566AA0"/>
    <w:rsid w:val="00566AC2"/>
    <w:rsid w:val="00567087"/>
    <w:rsid w:val="005670DA"/>
    <w:rsid w:val="005674CB"/>
    <w:rsid w:val="00567792"/>
    <w:rsid w:val="005677B0"/>
    <w:rsid w:val="005678A1"/>
    <w:rsid w:val="005678B5"/>
    <w:rsid w:val="00567AF6"/>
    <w:rsid w:val="00567B5B"/>
    <w:rsid w:val="00567FF5"/>
    <w:rsid w:val="005700A3"/>
    <w:rsid w:val="0057016F"/>
    <w:rsid w:val="00570228"/>
    <w:rsid w:val="0057032F"/>
    <w:rsid w:val="00570332"/>
    <w:rsid w:val="00570533"/>
    <w:rsid w:val="0057067E"/>
    <w:rsid w:val="00570805"/>
    <w:rsid w:val="00570923"/>
    <w:rsid w:val="0057092F"/>
    <w:rsid w:val="0057104B"/>
    <w:rsid w:val="00571086"/>
    <w:rsid w:val="0057133E"/>
    <w:rsid w:val="0057178F"/>
    <w:rsid w:val="00571AD0"/>
    <w:rsid w:val="00572002"/>
    <w:rsid w:val="005721CE"/>
    <w:rsid w:val="0057228D"/>
    <w:rsid w:val="005722E2"/>
    <w:rsid w:val="0057253D"/>
    <w:rsid w:val="0057271A"/>
    <w:rsid w:val="0057272D"/>
    <w:rsid w:val="00572841"/>
    <w:rsid w:val="005729F0"/>
    <w:rsid w:val="00572A34"/>
    <w:rsid w:val="00572B19"/>
    <w:rsid w:val="00572EBA"/>
    <w:rsid w:val="00572F0F"/>
    <w:rsid w:val="0057314E"/>
    <w:rsid w:val="005735B3"/>
    <w:rsid w:val="005735BC"/>
    <w:rsid w:val="00573A57"/>
    <w:rsid w:val="00573B90"/>
    <w:rsid w:val="00573DE8"/>
    <w:rsid w:val="00573E07"/>
    <w:rsid w:val="00573E4B"/>
    <w:rsid w:val="00573F36"/>
    <w:rsid w:val="00573FB5"/>
    <w:rsid w:val="00574451"/>
    <w:rsid w:val="005745CB"/>
    <w:rsid w:val="00574E5B"/>
    <w:rsid w:val="005751FB"/>
    <w:rsid w:val="00575466"/>
    <w:rsid w:val="00575493"/>
    <w:rsid w:val="00575494"/>
    <w:rsid w:val="00575552"/>
    <w:rsid w:val="005756BE"/>
    <w:rsid w:val="005757D1"/>
    <w:rsid w:val="005758CE"/>
    <w:rsid w:val="00575C26"/>
    <w:rsid w:val="0057612D"/>
    <w:rsid w:val="005761F4"/>
    <w:rsid w:val="005762B3"/>
    <w:rsid w:val="005762D4"/>
    <w:rsid w:val="005763EF"/>
    <w:rsid w:val="0057657D"/>
    <w:rsid w:val="0057660F"/>
    <w:rsid w:val="0057664D"/>
    <w:rsid w:val="005769ED"/>
    <w:rsid w:val="00576C1E"/>
    <w:rsid w:val="00577172"/>
    <w:rsid w:val="005771BB"/>
    <w:rsid w:val="00577209"/>
    <w:rsid w:val="00577235"/>
    <w:rsid w:val="00577423"/>
    <w:rsid w:val="005777AC"/>
    <w:rsid w:val="0057783E"/>
    <w:rsid w:val="00577894"/>
    <w:rsid w:val="00577A3E"/>
    <w:rsid w:val="00577F46"/>
    <w:rsid w:val="00577F57"/>
    <w:rsid w:val="00577F8C"/>
    <w:rsid w:val="005800A9"/>
    <w:rsid w:val="00580299"/>
    <w:rsid w:val="005804DA"/>
    <w:rsid w:val="00580704"/>
    <w:rsid w:val="00580A36"/>
    <w:rsid w:val="00580D8A"/>
    <w:rsid w:val="00580F42"/>
    <w:rsid w:val="00581090"/>
    <w:rsid w:val="005810B5"/>
    <w:rsid w:val="005812A7"/>
    <w:rsid w:val="0058138D"/>
    <w:rsid w:val="005814D8"/>
    <w:rsid w:val="00581DAD"/>
    <w:rsid w:val="00581E32"/>
    <w:rsid w:val="00582077"/>
    <w:rsid w:val="005821AA"/>
    <w:rsid w:val="0058232A"/>
    <w:rsid w:val="00582385"/>
    <w:rsid w:val="00582414"/>
    <w:rsid w:val="005827CA"/>
    <w:rsid w:val="00582D0A"/>
    <w:rsid w:val="00582D1B"/>
    <w:rsid w:val="0058302C"/>
    <w:rsid w:val="00583275"/>
    <w:rsid w:val="00583350"/>
    <w:rsid w:val="00583460"/>
    <w:rsid w:val="00583655"/>
    <w:rsid w:val="00583B34"/>
    <w:rsid w:val="00583FE0"/>
    <w:rsid w:val="00583FE7"/>
    <w:rsid w:val="00584026"/>
    <w:rsid w:val="00584263"/>
    <w:rsid w:val="005844E7"/>
    <w:rsid w:val="005846CF"/>
    <w:rsid w:val="005848D9"/>
    <w:rsid w:val="00584A66"/>
    <w:rsid w:val="00584BEA"/>
    <w:rsid w:val="00584BF2"/>
    <w:rsid w:val="005852B3"/>
    <w:rsid w:val="00585415"/>
    <w:rsid w:val="00585476"/>
    <w:rsid w:val="0058578D"/>
    <w:rsid w:val="00585850"/>
    <w:rsid w:val="00585EA3"/>
    <w:rsid w:val="00586412"/>
    <w:rsid w:val="0058650A"/>
    <w:rsid w:val="00586C1E"/>
    <w:rsid w:val="00586C8D"/>
    <w:rsid w:val="00586F44"/>
    <w:rsid w:val="00587166"/>
    <w:rsid w:val="00587357"/>
    <w:rsid w:val="00587468"/>
    <w:rsid w:val="005874EF"/>
    <w:rsid w:val="00587507"/>
    <w:rsid w:val="0058750D"/>
    <w:rsid w:val="005876FB"/>
    <w:rsid w:val="00587A3C"/>
    <w:rsid w:val="00587CE0"/>
    <w:rsid w:val="00587F99"/>
    <w:rsid w:val="00590093"/>
    <w:rsid w:val="005905B0"/>
    <w:rsid w:val="00590618"/>
    <w:rsid w:val="005907E9"/>
    <w:rsid w:val="00590910"/>
    <w:rsid w:val="005909A0"/>
    <w:rsid w:val="005909FC"/>
    <w:rsid w:val="00590D80"/>
    <w:rsid w:val="00591414"/>
    <w:rsid w:val="00591567"/>
    <w:rsid w:val="005915D0"/>
    <w:rsid w:val="005916A0"/>
    <w:rsid w:val="00591842"/>
    <w:rsid w:val="00592223"/>
    <w:rsid w:val="005922F1"/>
    <w:rsid w:val="0059244E"/>
    <w:rsid w:val="005925D2"/>
    <w:rsid w:val="005926A8"/>
    <w:rsid w:val="00592735"/>
    <w:rsid w:val="00592817"/>
    <w:rsid w:val="0059296F"/>
    <w:rsid w:val="00593587"/>
    <w:rsid w:val="00593A39"/>
    <w:rsid w:val="00593AEB"/>
    <w:rsid w:val="00593AF3"/>
    <w:rsid w:val="00593E0F"/>
    <w:rsid w:val="00593F79"/>
    <w:rsid w:val="005945A8"/>
    <w:rsid w:val="00594687"/>
    <w:rsid w:val="00594754"/>
    <w:rsid w:val="00594855"/>
    <w:rsid w:val="00594AD2"/>
    <w:rsid w:val="00594B77"/>
    <w:rsid w:val="00594B8A"/>
    <w:rsid w:val="00594D95"/>
    <w:rsid w:val="00594FA7"/>
    <w:rsid w:val="00595179"/>
    <w:rsid w:val="00595338"/>
    <w:rsid w:val="00595398"/>
    <w:rsid w:val="00595600"/>
    <w:rsid w:val="00595696"/>
    <w:rsid w:val="00595767"/>
    <w:rsid w:val="00595834"/>
    <w:rsid w:val="00595947"/>
    <w:rsid w:val="005959DC"/>
    <w:rsid w:val="00595AE9"/>
    <w:rsid w:val="00595BBD"/>
    <w:rsid w:val="00595C33"/>
    <w:rsid w:val="00595EFA"/>
    <w:rsid w:val="00595FCC"/>
    <w:rsid w:val="0059621F"/>
    <w:rsid w:val="0059624E"/>
    <w:rsid w:val="00596A77"/>
    <w:rsid w:val="00596D51"/>
    <w:rsid w:val="00596EAC"/>
    <w:rsid w:val="005970AC"/>
    <w:rsid w:val="00597405"/>
    <w:rsid w:val="005978A0"/>
    <w:rsid w:val="005978D6"/>
    <w:rsid w:val="0059791A"/>
    <w:rsid w:val="00597B37"/>
    <w:rsid w:val="00597C32"/>
    <w:rsid w:val="00597DB3"/>
    <w:rsid w:val="005A005A"/>
    <w:rsid w:val="005A0810"/>
    <w:rsid w:val="005A0A3B"/>
    <w:rsid w:val="005A0C64"/>
    <w:rsid w:val="005A11A0"/>
    <w:rsid w:val="005A1327"/>
    <w:rsid w:val="005A1FED"/>
    <w:rsid w:val="005A2478"/>
    <w:rsid w:val="005A2753"/>
    <w:rsid w:val="005A27EF"/>
    <w:rsid w:val="005A2B4A"/>
    <w:rsid w:val="005A2D5F"/>
    <w:rsid w:val="005A2E73"/>
    <w:rsid w:val="005A2F7A"/>
    <w:rsid w:val="005A32A1"/>
    <w:rsid w:val="005A331A"/>
    <w:rsid w:val="005A3688"/>
    <w:rsid w:val="005A375E"/>
    <w:rsid w:val="005A3B4F"/>
    <w:rsid w:val="005A3DE6"/>
    <w:rsid w:val="005A3F89"/>
    <w:rsid w:val="005A3FBA"/>
    <w:rsid w:val="005A4099"/>
    <w:rsid w:val="005A41AC"/>
    <w:rsid w:val="005A4834"/>
    <w:rsid w:val="005A4AB9"/>
    <w:rsid w:val="005A4BE1"/>
    <w:rsid w:val="005A4C99"/>
    <w:rsid w:val="005A529E"/>
    <w:rsid w:val="005A5587"/>
    <w:rsid w:val="005A575B"/>
    <w:rsid w:val="005A5903"/>
    <w:rsid w:val="005A6025"/>
    <w:rsid w:val="005A67A4"/>
    <w:rsid w:val="005A680E"/>
    <w:rsid w:val="005A68A1"/>
    <w:rsid w:val="005A6B50"/>
    <w:rsid w:val="005A7250"/>
    <w:rsid w:val="005A74AC"/>
    <w:rsid w:val="005A785A"/>
    <w:rsid w:val="005A7DFC"/>
    <w:rsid w:val="005A7E4F"/>
    <w:rsid w:val="005A7F83"/>
    <w:rsid w:val="005A7FC4"/>
    <w:rsid w:val="005B019A"/>
    <w:rsid w:val="005B01D5"/>
    <w:rsid w:val="005B0318"/>
    <w:rsid w:val="005B04D5"/>
    <w:rsid w:val="005B05BC"/>
    <w:rsid w:val="005B0995"/>
    <w:rsid w:val="005B0A93"/>
    <w:rsid w:val="005B0C85"/>
    <w:rsid w:val="005B0F09"/>
    <w:rsid w:val="005B0FB7"/>
    <w:rsid w:val="005B10A7"/>
    <w:rsid w:val="005B1145"/>
    <w:rsid w:val="005B1646"/>
    <w:rsid w:val="005B19F6"/>
    <w:rsid w:val="005B1BD6"/>
    <w:rsid w:val="005B1D2D"/>
    <w:rsid w:val="005B1E6A"/>
    <w:rsid w:val="005B1EBB"/>
    <w:rsid w:val="005B244D"/>
    <w:rsid w:val="005B25FB"/>
    <w:rsid w:val="005B2713"/>
    <w:rsid w:val="005B288B"/>
    <w:rsid w:val="005B2945"/>
    <w:rsid w:val="005B2D73"/>
    <w:rsid w:val="005B2F09"/>
    <w:rsid w:val="005B2F2C"/>
    <w:rsid w:val="005B304F"/>
    <w:rsid w:val="005B325F"/>
    <w:rsid w:val="005B364C"/>
    <w:rsid w:val="005B36D0"/>
    <w:rsid w:val="005B382D"/>
    <w:rsid w:val="005B3862"/>
    <w:rsid w:val="005B3900"/>
    <w:rsid w:val="005B3A7A"/>
    <w:rsid w:val="005B42DD"/>
    <w:rsid w:val="005B43C5"/>
    <w:rsid w:val="005B43EC"/>
    <w:rsid w:val="005B4B7F"/>
    <w:rsid w:val="005B4F51"/>
    <w:rsid w:val="005B4FA6"/>
    <w:rsid w:val="005B5047"/>
    <w:rsid w:val="005B50D5"/>
    <w:rsid w:val="005B568F"/>
    <w:rsid w:val="005B5922"/>
    <w:rsid w:val="005B59CE"/>
    <w:rsid w:val="005B5A07"/>
    <w:rsid w:val="005B5BC1"/>
    <w:rsid w:val="005B5C8E"/>
    <w:rsid w:val="005B5CA3"/>
    <w:rsid w:val="005B5D26"/>
    <w:rsid w:val="005B5DCD"/>
    <w:rsid w:val="005B62F5"/>
    <w:rsid w:val="005B6490"/>
    <w:rsid w:val="005B68D2"/>
    <w:rsid w:val="005B6E44"/>
    <w:rsid w:val="005B6E82"/>
    <w:rsid w:val="005B6F6B"/>
    <w:rsid w:val="005B709E"/>
    <w:rsid w:val="005B7385"/>
    <w:rsid w:val="005B7661"/>
    <w:rsid w:val="005B76D6"/>
    <w:rsid w:val="005B7EF4"/>
    <w:rsid w:val="005C0158"/>
    <w:rsid w:val="005C0436"/>
    <w:rsid w:val="005C0950"/>
    <w:rsid w:val="005C096B"/>
    <w:rsid w:val="005C10E7"/>
    <w:rsid w:val="005C129A"/>
    <w:rsid w:val="005C142A"/>
    <w:rsid w:val="005C1B16"/>
    <w:rsid w:val="005C1D90"/>
    <w:rsid w:val="005C1FA9"/>
    <w:rsid w:val="005C20FB"/>
    <w:rsid w:val="005C25A4"/>
    <w:rsid w:val="005C25C2"/>
    <w:rsid w:val="005C2622"/>
    <w:rsid w:val="005C29B8"/>
    <w:rsid w:val="005C2B72"/>
    <w:rsid w:val="005C2B7D"/>
    <w:rsid w:val="005C2B9D"/>
    <w:rsid w:val="005C2C0E"/>
    <w:rsid w:val="005C2FD1"/>
    <w:rsid w:val="005C30CE"/>
    <w:rsid w:val="005C328B"/>
    <w:rsid w:val="005C34A8"/>
    <w:rsid w:val="005C37C9"/>
    <w:rsid w:val="005C3BC1"/>
    <w:rsid w:val="005C3CA5"/>
    <w:rsid w:val="005C3CDD"/>
    <w:rsid w:val="005C4590"/>
    <w:rsid w:val="005C48FB"/>
    <w:rsid w:val="005C4D31"/>
    <w:rsid w:val="005C4E46"/>
    <w:rsid w:val="005C5134"/>
    <w:rsid w:val="005C5A1F"/>
    <w:rsid w:val="005C5A64"/>
    <w:rsid w:val="005C5D68"/>
    <w:rsid w:val="005C5EF5"/>
    <w:rsid w:val="005C6163"/>
    <w:rsid w:val="005C6627"/>
    <w:rsid w:val="005C6AA9"/>
    <w:rsid w:val="005C6F1F"/>
    <w:rsid w:val="005C7382"/>
    <w:rsid w:val="005C7589"/>
    <w:rsid w:val="005C7758"/>
    <w:rsid w:val="005C77C5"/>
    <w:rsid w:val="005C7894"/>
    <w:rsid w:val="005C7981"/>
    <w:rsid w:val="005C7B78"/>
    <w:rsid w:val="005D028F"/>
    <w:rsid w:val="005D0362"/>
    <w:rsid w:val="005D06E7"/>
    <w:rsid w:val="005D07B5"/>
    <w:rsid w:val="005D07D5"/>
    <w:rsid w:val="005D0C24"/>
    <w:rsid w:val="005D0D22"/>
    <w:rsid w:val="005D0F0B"/>
    <w:rsid w:val="005D0F6B"/>
    <w:rsid w:val="005D0FCD"/>
    <w:rsid w:val="005D1003"/>
    <w:rsid w:val="005D16BC"/>
    <w:rsid w:val="005D16CD"/>
    <w:rsid w:val="005D18DE"/>
    <w:rsid w:val="005D1A8B"/>
    <w:rsid w:val="005D1B19"/>
    <w:rsid w:val="005D24E5"/>
    <w:rsid w:val="005D2A34"/>
    <w:rsid w:val="005D2C45"/>
    <w:rsid w:val="005D2F12"/>
    <w:rsid w:val="005D301C"/>
    <w:rsid w:val="005D321C"/>
    <w:rsid w:val="005D336F"/>
    <w:rsid w:val="005D338F"/>
    <w:rsid w:val="005D33AF"/>
    <w:rsid w:val="005D3659"/>
    <w:rsid w:val="005D3693"/>
    <w:rsid w:val="005D382A"/>
    <w:rsid w:val="005D3CB1"/>
    <w:rsid w:val="005D3D81"/>
    <w:rsid w:val="005D3FDB"/>
    <w:rsid w:val="005D4029"/>
    <w:rsid w:val="005D4214"/>
    <w:rsid w:val="005D4A4E"/>
    <w:rsid w:val="005D4AC2"/>
    <w:rsid w:val="005D50D6"/>
    <w:rsid w:val="005D5192"/>
    <w:rsid w:val="005D52F3"/>
    <w:rsid w:val="005D591B"/>
    <w:rsid w:val="005D5942"/>
    <w:rsid w:val="005D599B"/>
    <w:rsid w:val="005D5A7D"/>
    <w:rsid w:val="005D5CBD"/>
    <w:rsid w:val="005D6165"/>
    <w:rsid w:val="005D61F4"/>
    <w:rsid w:val="005D625D"/>
    <w:rsid w:val="005D62C4"/>
    <w:rsid w:val="005D651A"/>
    <w:rsid w:val="005D69F3"/>
    <w:rsid w:val="005D6D90"/>
    <w:rsid w:val="005D7ED3"/>
    <w:rsid w:val="005E0600"/>
    <w:rsid w:val="005E08EB"/>
    <w:rsid w:val="005E0D07"/>
    <w:rsid w:val="005E0E69"/>
    <w:rsid w:val="005E0F93"/>
    <w:rsid w:val="005E0FFC"/>
    <w:rsid w:val="005E101B"/>
    <w:rsid w:val="005E1637"/>
    <w:rsid w:val="005E1712"/>
    <w:rsid w:val="005E19DE"/>
    <w:rsid w:val="005E1C4F"/>
    <w:rsid w:val="005E2068"/>
    <w:rsid w:val="005E2363"/>
    <w:rsid w:val="005E2B06"/>
    <w:rsid w:val="005E31EC"/>
    <w:rsid w:val="005E3254"/>
    <w:rsid w:val="005E3722"/>
    <w:rsid w:val="005E3780"/>
    <w:rsid w:val="005E3ABA"/>
    <w:rsid w:val="005E3B5E"/>
    <w:rsid w:val="005E3B9F"/>
    <w:rsid w:val="005E3BA6"/>
    <w:rsid w:val="005E3C15"/>
    <w:rsid w:val="005E3DF3"/>
    <w:rsid w:val="005E3F03"/>
    <w:rsid w:val="005E42F0"/>
    <w:rsid w:val="005E43A7"/>
    <w:rsid w:val="005E46F2"/>
    <w:rsid w:val="005E478F"/>
    <w:rsid w:val="005E4971"/>
    <w:rsid w:val="005E4ED5"/>
    <w:rsid w:val="005E4EEF"/>
    <w:rsid w:val="005E4F2A"/>
    <w:rsid w:val="005E501C"/>
    <w:rsid w:val="005E50BC"/>
    <w:rsid w:val="005E54F8"/>
    <w:rsid w:val="005E5512"/>
    <w:rsid w:val="005E5692"/>
    <w:rsid w:val="005E5787"/>
    <w:rsid w:val="005E5968"/>
    <w:rsid w:val="005E5BBF"/>
    <w:rsid w:val="005E5C3E"/>
    <w:rsid w:val="005E6000"/>
    <w:rsid w:val="005E6098"/>
    <w:rsid w:val="005E60FC"/>
    <w:rsid w:val="005E65DF"/>
    <w:rsid w:val="005E6817"/>
    <w:rsid w:val="005E6924"/>
    <w:rsid w:val="005E6963"/>
    <w:rsid w:val="005E6977"/>
    <w:rsid w:val="005E69F8"/>
    <w:rsid w:val="005E6BAB"/>
    <w:rsid w:val="005E6D5E"/>
    <w:rsid w:val="005E6F9C"/>
    <w:rsid w:val="005E6FE0"/>
    <w:rsid w:val="005E76AC"/>
    <w:rsid w:val="005E7CC2"/>
    <w:rsid w:val="005E7E38"/>
    <w:rsid w:val="005E7E56"/>
    <w:rsid w:val="005F01F1"/>
    <w:rsid w:val="005F09C7"/>
    <w:rsid w:val="005F0A12"/>
    <w:rsid w:val="005F0A9A"/>
    <w:rsid w:val="005F0AEA"/>
    <w:rsid w:val="005F0D6C"/>
    <w:rsid w:val="005F0DF6"/>
    <w:rsid w:val="005F0FFE"/>
    <w:rsid w:val="005F119E"/>
    <w:rsid w:val="005F126A"/>
    <w:rsid w:val="005F12D7"/>
    <w:rsid w:val="005F14B8"/>
    <w:rsid w:val="005F1782"/>
    <w:rsid w:val="005F17BB"/>
    <w:rsid w:val="005F1B6E"/>
    <w:rsid w:val="005F1C7C"/>
    <w:rsid w:val="005F1E29"/>
    <w:rsid w:val="005F213E"/>
    <w:rsid w:val="005F21B9"/>
    <w:rsid w:val="005F26B5"/>
    <w:rsid w:val="005F2880"/>
    <w:rsid w:val="005F29A0"/>
    <w:rsid w:val="005F2BB7"/>
    <w:rsid w:val="005F2BBC"/>
    <w:rsid w:val="005F2BE5"/>
    <w:rsid w:val="005F2C01"/>
    <w:rsid w:val="005F2C93"/>
    <w:rsid w:val="005F2D53"/>
    <w:rsid w:val="005F303E"/>
    <w:rsid w:val="005F32EE"/>
    <w:rsid w:val="005F3495"/>
    <w:rsid w:val="005F34F6"/>
    <w:rsid w:val="005F398D"/>
    <w:rsid w:val="005F3C1C"/>
    <w:rsid w:val="005F3D2F"/>
    <w:rsid w:val="005F425E"/>
    <w:rsid w:val="005F42AF"/>
    <w:rsid w:val="005F431E"/>
    <w:rsid w:val="005F4593"/>
    <w:rsid w:val="005F46E8"/>
    <w:rsid w:val="005F4857"/>
    <w:rsid w:val="005F4A74"/>
    <w:rsid w:val="005F4DC9"/>
    <w:rsid w:val="005F4DDD"/>
    <w:rsid w:val="005F4E4E"/>
    <w:rsid w:val="005F520A"/>
    <w:rsid w:val="005F546E"/>
    <w:rsid w:val="005F58D5"/>
    <w:rsid w:val="005F5BED"/>
    <w:rsid w:val="005F5EBC"/>
    <w:rsid w:val="005F5F30"/>
    <w:rsid w:val="005F603E"/>
    <w:rsid w:val="005F62E2"/>
    <w:rsid w:val="005F6454"/>
    <w:rsid w:val="005F6459"/>
    <w:rsid w:val="005F6460"/>
    <w:rsid w:val="005F681C"/>
    <w:rsid w:val="005F6823"/>
    <w:rsid w:val="005F684E"/>
    <w:rsid w:val="005F6C85"/>
    <w:rsid w:val="005F6F4E"/>
    <w:rsid w:val="005F6F77"/>
    <w:rsid w:val="005F70D7"/>
    <w:rsid w:val="005F7288"/>
    <w:rsid w:val="005F748F"/>
    <w:rsid w:val="005F766B"/>
    <w:rsid w:val="005F77A9"/>
    <w:rsid w:val="005F7A4B"/>
    <w:rsid w:val="005F7C7D"/>
    <w:rsid w:val="005F7D8D"/>
    <w:rsid w:val="005F7E10"/>
    <w:rsid w:val="006005E9"/>
    <w:rsid w:val="006006A9"/>
    <w:rsid w:val="0060085C"/>
    <w:rsid w:val="006009F6"/>
    <w:rsid w:val="00600A3C"/>
    <w:rsid w:val="00600D4B"/>
    <w:rsid w:val="00600EAA"/>
    <w:rsid w:val="00600F15"/>
    <w:rsid w:val="0060145F"/>
    <w:rsid w:val="00601739"/>
    <w:rsid w:val="006018B9"/>
    <w:rsid w:val="00601A19"/>
    <w:rsid w:val="00601F15"/>
    <w:rsid w:val="00601F74"/>
    <w:rsid w:val="00602153"/>
    <w:rsid w:val="006021F7"/>
    <w:rsid w:val="0060221F"/>
    <w:rsid w:val="00602362"/>
    <w:rsid w:val="0060242A"/>
    <w:rsid w:val="006024A9"/>
    <w:rsid w:val="0060284F"/>
    <w:rsid w:val="00602AA8"/>
    <w:rsid w:val="00602AC8"/>
    <w:rsid w:val="006030A2"/>
    <w:rsid w:val="006033A7"/>
    <w:rsid w:val="00603538"/>
    <w:rsid w:val="00603820"/>
    <w:rsid w:val="00603998"/>
    <w:rsid w:val="00604246"/>
    <w:rsid w:val="0060440B"/>
    <w:rsid w:val="00604461"/>
    <w:rsid w:val="006045DE"/>
    <w:rsid w:val="00604740"/>
    <w:rsid w:val="00604A3C"/>
    <w:rsid w:val="00604BC4"/>
    <w:rsid w:val="00604DD4"/>
    <w:rsid w:val="006055CC"/>
    <w:rsid w:val="0060564C"/>
    <w:rsid w:val="006056D4"/>
    <w:rsid w:val="00605745"/>
    <w:rsid w:val="006058CE"/>
    <w:rsid w:val="00605A8A"/>
    <w:rsid w:val="00605CB8"/>
    <w:rsid w:val="00605E64"/>
    <w:rsid w:val="00606093"/>
    <w:rsid w:val="00606116"/>
    <w:rsid w:val="006065B0"/>
    <w:rsid w:val="0060666A"/>
    <w:rsid w:val="006069E6"/>
    <w:rsid w:val="00606A83"/>
    <w:rsid w:val="00606AFB"/>
    <w:rsid w:val="00607042"/>
    <w:rsid w:val="00607619"/>
    <w:rsid w:val="00607742"/>
    <w:rsid w:val="00607DDE"/>
    <w:rsid w:val="00610147"/>
    <w:rsid w:val="006105C4"/>
    <w:rsid w:val="006106F8"/>
    <w:rsid w:val="006108FD"/>
    <w:rsid w:val="0061099F"/>
    <w:rsid w:val="006110E7"/>
    <w:rsid w:val="006111D8"/>
    <w:rsid w:val="006113FA"/>
    <w:rsid w:val="0061170B"/>
    <w:rsid w:val="0061172B"/>
    <w:rsid w:val="006118C0"/>
    <w:rsid w:val="0061196C"/>
    <w:rsid w:val="00611BCE"/>
    <w:rsid w:val="00611CFB"/>
    <w:rsid w:val="00611ED6"/>
    <w:rsid w:val="0061220E"/>
    <w:rsid w:val="00612282"/>
    <w:rsid w:val="006122D9"/>
    <w:rsid w:val="00612563"/>
    <w:rsid w:val="00612623"/>
    <w:rsid w:val="0061273A"/>
    <w:rsid w:val="006128B7"/>
    <w:rsid w:val="00612A2B"/>
    <w:rsid w:val="00612C85"/>
    <w:rsid w:val="00612D42"/>
    <w:rsid w:val="006130B8"/>
    <w:rsid w:val="006130D6"/>
    <w:rsid w:val="006133DF"/>
    <w:rsid w:val="0061361E"/>
    <w:rsid w:val="00613661"/>
    <w:rsid w:val="00613671"/>
    <w:rsid w:val="006136C4"/>
    <w:rsid w:val="00613942"/>
    <w:rsid w:val="0061396E"/>
    <w:rsid w:val="00613B5A"/>
    <w:rsid w:val="00613D02"/>
    <w:rsid w:val="006140BB"/>
    <w:rsid w:val="006143D7"/>
    <w:rsid w:val="006143E7"/>
    <w:rsid w:val="006145A0"/>
    <w:rsid w:val="00614871"/>
    <w:rsid w:val="006149DB"/>
    <w:rsid w:val="00614DAE"/>
    <w:rsid w:val="00614DEF"/>
    <w:rsid w:val="00614EA2"/>
    <w:rsid w:val="00614FDE"/>
    <w:rsid w:val="006150A3"/>
    <w:rsid w:val="0061532B"/>
    <w:rsid w:val="00615468"/>
    <w:rsid w:val="00615593"/>
    <w:rsid w:val="006157C6"/>
    <w:rsid w:val="00615AE0"/>
    <w:rsid w:val="00615F7A"/>
    <w:rsid w:val="00616019"/>
    <w:rsid w:val="00616435"/>
    <w:rsid w:val="00616790"/>
    <w:rsid w:val="006169F8"/>
    <w:rsid w:val="00616B0E"/>
    <w:rsid w:val="00616E8A"/>
    <w:rsid w:val="00616EB4"/>
    <w:rsid w:val="00616F60"/>
    <w:rsid w:val="006170ED"/>
    <w:rsid w:val="00617427"/>
    <w:rsid w:val="00617479"/>
    <w:rsid w:val="0061786B"/>
    <w:rsid w:val="00617B6D"/>
    <w:rsid w:val="00620215"/>
    <w:rsid w:val="0062024C"/>
    <w:rsid w:val="006204E8"/>
    <w:rsid w:val="00620BDF"/>
    <w:rsid w:val="006213DC"/>
    <w:rsid w:val="006217B2"/>
    <w:rsid w:val="00621867"/>
    <w:rsid w:val="00621AB0"/>
    <w:rsid w:val="00621C9D"/>
    <w:rsid w:val="00621F63"/>
    <w:rsid w:val="00622008"/>
    <w:rsid w:val="0062214C"/>
    <w:rsid w:val="00622156"/>
    <w:rsid w:val="006221F6"/>
    <w:rsid w:val="006222F4"/>
    <w:rsid w:val="00622395"/>
    <w:rsid w:val="006227DF"/>
    <w:rsid w:val="00622C21"/>
    <w:rsid w:val="00622E8C"/>
    <w:rsid w:val="00622EC9"/>
    <w:rsid w:val="00622F33"/>
    <w:rsid w:val="0062373D"/>
    <w:rsid w:val="00623C1E"/>
    <w:rsid w:val="00623CF4"/>
    <w:rsid w:val="00624366"/>
    <w:rsid w:val="006245E9"/>
    <w:rsid w:val="006246C0"/>
    <w:rsid w:val="00624787"/>
    <w:rsid w:val="00624883"/>
    <w:rsid w:val="0062497C"/>
    <w:rsid w:val="00624EA7"/>
    <w:rsid w:val="00624EC4"/>
    <w:rsid w:val="006250E2"/>
    <w:rsid w:val="0062515E"/>
    <w:rsid w:val="00625214"/>
    <w:rsid w:val="00625664"/>
    <w:rsid w:val="0062574A"/>
    <w:rsid w:val="00625821"/>
    <w:rsid w:val="006258C6"/>
    <w:rsid w:val="00625D54"/>
    <w:rsid w:val="00626444"/>
    <w:rsid w:val="00626888"/>
    <w:rsid w:val="00626BD8"/>
    <w:rsid w:val="00626CAA"/>
    <w:rsid w:val="00626F72"/>
    <w:rsid w:val="006271DE"/>
    <w:rsid w:val="00627282"/>
    <w:rsid w:val="006272B4"/>
    <w:rsid w:val="006272C8"/>
    <w:rsid w:val="0062759F"/>
    <w:rsid w:val="00627773"/>
    <w:rsid w:val="00627866"/>
    <w:rsid w:val="006279DE"/>
    <w:rsid w:val="00627F7B"/>
    <w:rsid w:val="00630165"/>
    <w:rsid w:val="00630299"/>
    <w:rsid w:val="006303FD"/>
    <w:rsid w:val="00630522"/>
    <w:rsid w:val="00630636"/>
    <w:rsid w:val="0063088F"/>
    <w:rsid w:val="00630E13"/>
    <w:rsid w:val="00631167"/>
    <w:rsid w:val="00631353"/>
    <w:rsid w:val="00631392"/>
    <w:rsid w:val="006316C5"/>
    <w:rsid w:val="006317FC"/>
    <w:rsid w:val="00631C70"/>
    <w:rsid w:val="00631D5A"/>
    <w:rsid w:val="006326AC"/>
    <w:rsid w:val="0063281B"/>
    <w:rsid w:val="006329B1"/>
    <w:rsid w:val="00632CED"/>
    <w:rsid w:val="00632FCF"/>
    <w:rsid w:val="006332DA"/>
    <w:rsid w:val="006336BB"/>
    <w:rsid w:val="006336BF"/>
    <w:rsid w:val="00633A2D"/>
    <w:rsid w:val="00633A52"/>
    <w:rsid w:val="00633CEE"/>
    <w:rsid w:val="00633D6E"/>
    <w:rsid w:val="00633D9C"/>
    <w:rsid w:val="00633DF0"/>
    <w:rsid w:val="0063455B"/>
    <w:rsid w:val="00634750"/>
    <w:rsid w:val="0063488E"/>
    <w:rsid w:val="00634E11"/>
    <w:rsid w:val="0063512E"/>
    <w:rsid w:val="00635386"/>
    <w:rsid w:val="0063593D"/>
    <w:rsid w:val="006359A7"/>
    <w:rsid w:val="006359AE"/>
    <w:rsid w:val="00635D13"/>
    <w:rsid w:val="00635DDB"/>
    <w:rsid w:val="00636150"/>
    <w:rsid w:val="00636170"/>
    <w:rsid w:val="006364E7"/>
    <w:rsid w:val="00636553"/>
    <w:rsid w:val="00636858"/>
    <w:rsid w:val="00636BD6"/>
    <w:rsid w:val="00636BDF"/>
    <w:rsid w:val="0063716A"/>
    <w:rsid w:val="006374EB"/>
    <w:rsid w:val="006376E8"/>
    <w:rsid w:val="00637700"/>
    <w:rsid w:val="00637C31"/>
    <w:rsid w:val="00637CF8"/>
    <w:rsid w:val="00637D96"/>
    <w:rsid w:val="00640246"/>
    <w:rsid w:val="006404F5"/>
    <w:rsid w:val="0064086A"/>
    <w:rsid w:val="0064095C"/>
    <w:rsid w:val="00640A4B"/>
    <w:rsid w:val="00640AF1"/>
    <w:rsid w:val="00640F0B"/>
    <w:rsid w:val="0064179E"/>
    <w:rsid w:val="00641829"/>
    <w:rsid w:val="00641BBC"/>
    <w:rsid w:val="00641D9C"/>
    <w:rsid w:val="006420FD"/>
    <w:rsid w:val="00642705"/>
    <w:rsid w:val="00642982"/>
    <w:rsid w:val="00642AF9"/>
    <w:rsid w:val="0064301A"/>
    <w:rsid w:val="00643073"/>
    <w:rsid w:val="006430D3"/>
    <w:rsid w:val="0064322C"/>
    <w:rsid w:val="006435BD"/>
    <w:rsid w:val="0064375D"/>
    <w:rsid w:val="006437D0"/>
    <w:rsid w:val="00643FE1"/>
    <w:rsid w:val="006440F3"/>
    <w:rsid w:val="006442BB"/>
    <w:rsid w:val="006443BE"/>
    <w:rsid w:val="00644490"/>
    <w:rsid w:val="00644F30"/>
    <w:rsid w:val="006450E8"/>
    <w:rsid w:val="00645273"/>
    <w:rsid w:val="0064532C"/>
    <w:rsid w:val="006454FF"/>
    <w:rsid w:val="00645503"/>
    <w:rsid w:val="00645C01"/>
    <w:rsid w:val="00646289"/>
    <w:rsid w:val="006467CB"/>
    <w:rsid w:val="00646C51"/>
    <w:rsid w:val="00646C96"/>
    <w:rsid w:val="00646D5D"/>
    <w:rsid w:val="00646E02"/>
    <w:rsid w:val="0064704E"/>
    <w:rsid w:val="0064709F"/>
    <w:rsid w:val="006470C5"/>
    <w:rsid w:val="00647309"/>
    <w:rsid w:val="006476EF"/>
    <w:rsid w:val="00647B29"/>
    <w:rsid w:val="00647E1E"/>
    <w:rsid w:val="0065012F"/>
    <w:rsid w:val="006503DE"/>
    <w:rsid w:val="0065059A"/>
    <w:rsid w:val="0065059F"/>
    <w:rsid w:val="00650624"/>
    <w:rsid w:val="0065069A"/>
    <w:rsid w:val="0065080C"/>
    <w:rsid w:val="006509EE"/>
    <w:rsid w:val="00650C5D"/>
    <w:rsid w:val="006512B1"/>
    <w:rsid w:val="0065165F"/>
    <w:rsid w:val="00651706"/>
    <w:rsid w:val="00651CEA"/>
    <w:rsid w:val="00651EB7"/>
    <w:rsid w:val="006524C1"/>
    <w:rsid w:val="006527F9"/>
    <w:rsid w:val="00652C24"/>
    <w:rsid w:val="0065314B"/>
    <w:rsid w:val="00653162"/>
    <w:rsid w:val="006531A4"/>
    <w:rsid w:val="006531A9"/>
    <w:rsid w:val="00653AAC"/>
    <w:rsid w:val="00653B9D"/>
    <w:rsid w:val="00653C83"/>
    <w:rsid w:val="00653CA3"/>
    <w:rsid w:val="00653F28"/>
    <w:rsid w:val="00653F3B"/>
    <w:rsid w:val="00654438"/>
    <w:rsid w:val="006546E8"/>
    <w:rsid w:val="00654B9B"/>
    <w:rsid w:val="00654CE9"/>
    <w:rsid w:val="00654EA6"/>
    <w:rsid w:val="00654F43"/>
    <w:rsid w:val="006551AC"/>
    <w:rsid w:val="0065549E"/>
    <w:rsid w:val="006554DF"/>
    <w:rsid w:val="00655855"/>
    <w:rsid w:val="0065590B"/>
    <w:rsid w:val="00655A24"/>
    <w:rsid w:val="00656007"/>
    <w:rsid w:val="006561BF"/>
    <w:rsid w:val="00656539"/>
    <w:rsid w:val="00656672"/>
    <w:rsid w:val="0065673C"/>
    <w:rsid w:val="00656860"/>
    <w:rsid w:val="006568FC"/>
    <w:rsid w:val="006569DB"/>
    <w:rsid w:val="00656DC1"/>
    <w:rsid w:val="00656F82"/>
    <w:rsid w:val="0065706C"/>
    <w:rsid w:val="0065721A"/>
    <w:rsid w:val="00657472"/>
    <w:rsid w:val="006574FE"/>
    <w:rsid w:val="00657828"/>
    <w:rsid w:val="00657A32"/>
    <w:rsid w:val="00657AC7"/>
    <w:rsid w:val="00660017"/>
    <w:rsid w:val="00660401"/>
    <w:rsid w:val="0066042B"/>
    <w:rsid w:val="0066080F"/>
    <w:rsid w:val="006609E2"/>
    <w:rsid w:val="00660A6D"/>
    <w:rsid w:val="00660D3F"/>
    <w:rsid w:val="00660F67"/>
    <w:rsid w:val="006617CA"/>
    <w:rsid w:val="00661CB2"/>
    <w:rsid w:val="006621C8"/>
    <w:rsid w:val="00662BE3"/>
    <w:rsid w:val="0066300E"/>
    <w:rsid w:val="0066316B"/>
    <w:rsid w:val="00663486"/>
    <w:rsid w:val="00663BCF"/>
    <w:rsid w:val="00663CDA"/>
    <w:rsid w:val="00664055"/>
    <w:rsid w:val="006643CA"/>
    <w:rsid w:val="006645EA"/>
    <w:rsid w:val="0066476F"/>
    <w:rsid w:val="00664A38"/>
    <w:rsid w:val="00664BF9"/>
    <w:rsid w:val="00665625"/>
    <w:rsid w:val="00665732"/>
    <w:rsid w:val="0066593E"/>
    <w:rsid w:val="00665C96"/>
    <w:rsid w:val="0066643F"/>
    <w:rsid w:val="006664FB"/>
    <w:rsid w:val="00666645"/>
    <w:rsid w:val="00666A6B"/>
    <w:rsid w:val="00666B6A"/>
    <w:rsid w:val="00666E9B"/>
    <w:rsid w:val="006670BB"/>
    <w:rsid w:val="006670F2"/>
    <w:rsid w:val="0066729F"/>
    <w:rsid w:val="00667630"/>
    <w:rsid w:val="00667724"/>
    <w:rsid w:val="00667A01"/>
    <w:rsid w:val="00667A6D"/>
    <w:rsid w:val="00667EAA"/>
    <w:rsid w:val="006707F9"/>
    <w:rsid w:val="006709E5"/>
    <w:rsid w:val="006713D6"/>
    <w:rsid w:val="006717F9"/>
    <w:rsid w:val="00671DC2"/>
    <w:rsid w:val="00671EA9"/>
    <w:rsid w:val="00671EF6"/>
    <w:rsid w:val="0067201F"/>
    <w:rsid w:val="0067206B"/>
    <w:rsid w:val="00672095"/>
    <w:rsid w:val="0067239C"/>
    <w:rsid w:val="00672411"/>
    <w:rsid w:val="00672479"/>
    <w:rsid w:val="006726A4"/>
    <w:rsid w:val="00672883"/>
    <w:rsid w:val="0067294A"/>
    <w:rsid w:val="00672AA4"/>
    <w:rsid w:val="00672B07"/>
    <w:rsid w:val="00672D26"/>
    <w:rsid w:val="00672EBA"/>
    <w:rsid w:val="00673051"/>
    <w:rsid w:val="006730DC"/>
    <w:rsid w:val="0067322E"/>
    <w:rsid w:val="0067341C"/>
    <w:rsid w:val="00673449"/>
    <w:rsid w:val="00673455"/>
    <w:rsid w:val="006737C9"/>
    <w:rsid w:val="00673850"/>
    <w:rsid w:val="00673991"/>
    <w:rsid w:val="00673DF0"/>
    <w:rsid w:val="00673E61"/>
    <w:rsid w:val="00673F30"/>
    <w:rsid w:val="0067417B"/>
    <w:rsid w:val="00674387"/>
    <w:rsid w:val="00674729"/>
    <w:rsid w:val="0067483A"/>
    <w:rsid w:val="006748C0"/>
    <w:rsid w:val="00674C93"/>
    <w:rsid w:val="00674E7E"/>
    <w:rsid w:val="00675379"/>
    <w:rsid w:val="006754E5"/>
    <w:rsid w:val="00675DA3"/>
    <w:rsid w:val="006760E8"/>
    <w:rsid w:val="006762F8"/>
    <w:rsid w:val="00676381"/>
    <w:rsid w:val="0067639D"/>
    <w:rsid w:val="006769EE"/>
    <w:rsid w:val="00676B6D"/>
    <w:rsid w:val="006776D9"/>
    <w:rsid w:val="006778AA"/>
    <w:rsid w:val="00677BA9"/>
    <w:rsid w:val="00677DA9"/>
    <w:rsid w:val="00677EB9"/>
    <w:rsid w:val="00677F84"/>
    <w:rsid w:val="00677FF2"/>
    <w:rsid w:val="006801BD"/>
    <w:rsid w:val="00680267"/>
    <w:rsid w:val="0068030B"/>
    <w:rsid w:val="006807D9"/>
    <w:rsid w:val="0068088F"/>
    <w:rsid w:val="00680B29"/>
    <w:rsid w:val="0068120D"/>
    <w:rsid w:val="00681553"/>
    <w:rsid w:val="006819E0"/>
    <w:rsid w:val="00681D6E"/>
    <w:rsid w:val="00681D95"/>
    <w:rsid w:val="006821D0"/>
    <w:rsid w:val="00682540"/>
    <w:rsid w:val="006826BA"/>
    <w:rsid w:val="0068283B"/>
    <w:rsid w:val="00682923"/>
    <w:rsid w:val="00683180"/>
    <w:rsid w:val="0068319F"/>
    <w:rsid w:val="00683222"/>
    <w:rsid w:val="006832F5"/>
    <w:rsid w:val="0068343D"/>
    <w:rsid w:val="00683833"/>
    <w:rsid w:val="00683E3D"/>
    <w:rsid w:val="00684503"/>
    <w:rsid w:val="00684A00"/>
    <w:rsid w:val="00684D3E"/>
    <w:rsid w:val="00684DC5"/>
    <w:rsid w:val="00684F36"/>
    <w:rsid w:val="00684F72"/>
    <w:rsid w:val="0068561B"/>
    <w:rsid w:val="006856DB"/>
    <w:rsid w:val="00685BC3"/>
    <w:rsid w:val="00685F84"/>
    <w:rsid w:val="006861BA"/>
    <w:rsid w:val="006865AB"/>
    <w:rsid w:val="006865FF"/>
    <w:rsid w:val="0068662D"/>
    <w:rsid w:val="00686841"/>
    <w:rsid w:val="00686E60"/>
    <w:rsid w:val="0068783A"/>
    <w:rsid w:val="006879FE"/>
    <w:rsid w:val="00687CD7"/>
    <w:rsid w:val="0069021F"/>
    <w:rsid w:val="00690490"/>
    <w:rsid w:val="00690A89"/>
    <w:rsid w:val="00690F1F"/>
    <w:rsid w:val="006913CA"/>
    <w:rsid w:val="006913CC"/>
    <w:rsid w:val="006914D1"/>
    <w:rsid w:val="00691882"/>
    <w:rsid w:val="00691F69"/>
    <w:rsid w:val="00692DA1"/>
    <w:rsid w:val="00692E85"/>
    <w:rsid w:val="00692FE2"/>
    <w:rsid w:val="00693002"/>
    <w:rsid w:val="0069322A"/>
    <w:rsid w:val="0069336C"/>
    <w:rsid w:val="00693512"/>
    <w:rsid w:val="0069389A"/>
    <w:rsid w:val="006939F6"/>
    <w:rsid w:val="00693ED1"/>
    <w:rsid w:val="00693F48"/>
    <w:rsid w:val="006942A7"/>
    <w:rsid w:val="00694553"/>
    <w:rsid w:val="006949E0"/>
    <w:rsid w:val="00695643"/>
    <w:rsid w:val="00695715"/>
    <w:rsid w:val="006958B0"/>
    <w:rsid w:val="006959B3"/>
    <w:rsid w:val="00695C79"/>
    <w:rsid w:val="00696092"/>
    <w:rsid w:val="0069618F"/>
    <w:rsid w:val="0069667A"/>
    <w:rsid w:val="00696822"/>
    <w:rsid w:val="00696E89"/>
    <w:rsid w:val="00697336"/>
    <w:rsid w:val="006973C6"/>
    <w:rsid w:val="0069744B"/>
    <w:rsid w:val="00697481"/>
    <w:rsid w:val="00697560"/>
    <w:rsid w:val="00697691"/>
    <w:rsid w:val="0069785B"/>
    <w:rsid w:val="00697A49"/>
    <w:rsid w:val="00697CDB"/>
    <w:rsid w:val="00697F9B"/>
    <w:rsid w:val="00697FC8"/>
    <w:rsid w:val="006A02FE"/>
    <w:rsid w:val="006A042B"/>
    <w:rsid w:val="006A06D9"/>
    <w:rsid w:val="006A0775"/>
    <w:rsid w:val="006A07CE"/>
    <w:rsid w:val="006A0DF7"/>
    <w:rsid w:val="006A0E82"/>
    <w:rsid w:val="006A1172"/>
    <w:rsid w:val="006A12CC"/>
    <w:rsid w:val="006A151B"/>
    <w:rsid w:val="006A156D"/>
    <w:rsid w:val="006A1670"/>
    <w:rsid w:val="006A1692"/>
    <w:rsid w:val="006A16D0"/>
    <w:rsid w:val="006A1754"/>
    <w:rsid w:val="006A1A68"/>
    <w:rsid w:val="006A2001"/>
    <w:rsid w:val="006A2117"/>
    <w:rsid w:val="006A2280"/>
    <w:rsid w:val="006A2914"/>
    <w:rsid w:val="006A2929"/>
    <w:rsid w:val="006A2BAB"/>
    <w:rsid w:val="006A2BB6"/>
    <w:rsid w:val="006A307A"/>
    <w:rsid w:val="006A3220"/>
    <w:rsid w:val="006A35A7"/>
    <w:rsid w:val="006A3758"/>
    <w:rsid w:val="006A395E"/>
    <w:rsid w:val="006A3C10"/>
    <w:rsid w:val="006A3FFF"/>
    <w:rsid w:val="006A4107"/>
    <w:rsid w:val="006A479F"/>
    <w:rsid w:val="006A48BC"/>
    <w:rsid w:val="006A4A24"/>
    <w:rsid w:val="006A4AF7"/>
    <w:rsid w:val="006A5009"/>
    <w:rsid w:val="006A53B6"/>
    <w:rsid w:val="006A565F"/>
    <w:rsid w:val="006A58C4"/>
    <w:rsid w:val="006A5C38"/>
    <w:rsid w:val="006A5C97"/>
    <w:rsid w:val="006A5FC5"/>
    <w:rsid w:val="006A601D"/>
    <w:rsid w:val="006A60D0"/>
    <w:rsid w:val="006A6125"/>
    <w:rsid w:val="006A63C0"/>
    <w:rsid w:val="006A68F9"/>
    <w:rsid w:val="006A6B18"/>
    <w:rsid w:val="006A6B96"/>
    <w:rsid w:val="006A6BE8"/>
    <w:rsid w:val="006A710B"/>
    <w:rsid w:val="006A7552"/>
    <w:rsid w:val="006A778E"/>
    <w:rsid w:val="006A784D"/>
    <w:rsid w:val="006A78B7"/>
    <w:rsid w:val="006A7958"/>
    <w:rsid w:val="006A79E3"/>
    <w:rsid w:val="006B01E0"/>
    <w:rsid w:val="006B0433"/>
    <w:rsid w:val="006B087B"/>
    <w:rsid w:val="006B0959"/>
    <w:rsid w:val="006B131D"/>
    <w:rsid w:val="006B1344"/>
    <w:rsid w:val="006B138E"/>
    <w:rsid w:val="006B1497"/>
    <w:rsid w:val="006B15FD"/>
    <w:rsid w:val="006B1652"/>
    <w:rsid w:val="006B1DFA"/>
    <w:rsid w:val="006B1E20"/>
    <w:rsid w:val="006B2AE5"/>
    <w:rsid w:val="006B2B66"/>
    <w:rsid w:val="006B2CB2"/>
    <w:rsid w:val="006B2CCA"/>
    <w:rsid w:val="006B3054"/>
    <w:rsid w:val="006B32A2"/>
    <w:rsid w:val="006B32D4"/>
    <w:rsid w:val="006B32D6"/>
    <w:rsid w:val="006B33D7"/>
    <w:rsid w:val="006B35F1"/>
    <w:rsid w:val="006B39BB"/>
    <w:rsid w:val="006B3ADF"/>
    <w:rsid w:val="006B3B14"/>
    <w:rsid w:val="006B3C6A"/>
    <w:rsid w:val="006B3C6E"/>
    <w:rsid w:val="006B3FEA"/>
    <w:rsid w:val="006B4065"/>
    <w:rsid w:val="006B42CB"/>
    <w:rsid w:val="006B4634"/>
    <w:rsid w:val="006B4D0B"/>
    <w:rsid w:val="006B4EFB"/>
    <w:rsid w:val="006B5321"/>
    <w:rsid w:val="006B546D"/>
    <w:rsid w:val="006B56D5"/>
    <w:rsid w:val="006B56FF"/>
    <w:rsid w:val="006B58C4"/>
    <w:rsid w:val="006B592A"/>
    <w:rsid w:val="006B5A56"/>
    <w:rsid w:val="006B5B5C"/>
    <w:rsid w:val="006B5C97"/>
    <w:rsid w:val="006B612B"/>
    <w:rsid w:val="006B6283"/>
    <w:rsid w:val="006B62C1"/>
    <w:rsid w:val="006B64B8"/>
    <w:rsid w:val="006B65C9"/>
    <w:rsid w:val="006B661F"/>
    <w:rsid w:val="006B6B13"/>
    <w:rsid w:val="006B6B8E"/>
    <w:rsid w:val="006B6EF6"/>
    <w:rsid w:val="006B70FD"/>
    <w:rsid w:val="006B71E5"/>
    <w:rsid w:val="006B734E"/>
    <w:rsid w:val="006B743B"/>
    <w:rsid w:val="006B7569"/>
    <w:rsid w:val="006B75C2"/>
    <w:rsid w:val="006B75FD"/>
    <w:rsid w:val="006B7E0A"/>
    <w:rsid w:val="006C0444"/>
    <w:rsid w:val="006C052E"/>
    <w:rsid w:val="006C0D92"/>
    <w:rsid w:val="006C13DC"/>
    <w:rsid w:val="006C13DD"/>
    <w:rsid w:val="006C140D"/>
    <w:rsid w:val="006C1628"/>
    <w:rsid w:val="006C17B0"/>
    <w:rsid w:val="006C18E5"/>
    <w:rsid w:val="006C1934"/>
    <w:rsid w:val="006C2301"/>
    <w:rsid w:val="006C273F"/>
    <w:rsid w:val="006C2A40"/>
    <w:rsid w:val="006C2CB4"/>
    <w:rsid w:val="006C2DB4"/>
    <w:rsid w:val="006C2E4E"/>
    <w:rsid w:val="006C2F53"/>
    <w:rsid w:val="006C3171"/>
    <w:rsid w:val="006C3439"/>
    <w:rsid w:val="006C364B"/>
    <w:rsid w:val="006C3892"/>
    <w:rsid w:val="006C3CB5"/>
    <w:rsid w:val="006C3D75"/>
    <w:rsid w:val="006C3EA6"/>
    <w:rsid w:val="006C3FCA"/>
    <w:rsid w:val="006C4063"/>
    <w:rsid w:val="006C4248"/>
    <w:rsid w:val="006C4252"/>
    <w:rsid w:val="006C442B"/>
    <w:rsid w:val="006C4492"/>
    <w:rsid w:val="006C476A"/>
    <w:rsid w:val="006C4965"/>
    <w:rsid w:val="006C49E9"/>
    <w:rsid w:val="006C4C4F"/>
    <w:rsid w:val="006C4E90"/>
    <w:rsid w:val="006C4FD5"/>
    <w:rsid w:val="006C5246"/>
    <w:rsid w:val="006C541A"/>
    <w:rsid w:val="006C546A"/>
    <w:rsid w:val="006C55E2"/>
    <w:rsid w:val="006C570B"/>
    <w:rsid w:val="006C5B26"/>
    <w:rsid w:val="006C6BD5"/>
    <w:rsid w:val="006C6C5B"/>
    <w:rsid w:val="006C6E02"/>
    <w:rsid w:val="006C6F1D"/>
    <w:rsid w:val="006C728E"/>
    <w:rsid w:val="006C7432"/>
    <w:rsid w:val="006C7472"/>
    <w:rsid w:val="006C7673"/>
    <w:rsid w:val="006C767D"/>
    <w:rsid w:val="006C79F6"/>
    <w:rsid w:val="006C7A15"/>
    <w:rsid w:val="006C7BA8"/>
    <w:rsid w:val="006C7D4E"/>
    <w:rsid w:val="006D0132"/>
    <w:rsid w:val="006D043A"/>
    <w:rsid w:val="006D0534"/>
    <w:rsid w:val="006D05B6"/>
    <w:rsid w:val="006D0E91"/>
    <w:rsid w:val="006D1294"/>
    <w:rsid w:val="006D15E7"/>
    <w:rsid w:val="006D1626"/>
    <w:rsid w:val="006D1736"/>
    <w:rsid w:val="006D18CD"/>
    <w:rsid w:val="006D1945"/>
    <w:rsid w:val="006D1962"/>
    <w:rsid w:val="006D1CDC"/>
    <w:rsid w:val="006D1EFA"/>
    <w:rsid w:val="006D2117"/>
    <w:rsid w:val="006D2354"/>
    <w:rsid w:val="006D2359"/>
    <w:rsid w:val="006D2705"/>
    <w:rsid w:val="006D28E4"/>
    <w:rsid w:val="006D293E"/>
    <w:rsid w:val="006D2B89"/>
    <w:rsid w:val="006D2C5E"/>
    <w:rsid w:val="006D2DFA"/>
    <w:rsid w:val="006D2E59"/>
    <w:rsid w:val="006D2E63"/>
    <w:rsid w:val="006D2F71"/>
    <w:rsid w:val="006D3024"/>
    <w:rsid w:val="006D3250"/>
    <w:rsid w:val="006D358C"/>
    <w:rsid w:val="006D367B"/>
    <w:rsid w:val="006D3CEA"/>
    <w:rsid w:val="006D3DC4"/>
    <w:rsid w:val="006D3E87"/>
    <w:rsid w:val="006D4038"/>
    <w:rsid w:val="006D40FF"/>
    <w:rsid w:val="006D41A9"/>
    <w:rsid w:val="006D4252"/>
    <w:rsid w:val="006D4258"/>
    <w:rsid w:val="006D42CB"/>
    <w:rsid w:val="006D42CF"/>
    <w:rsid w:val="006D45F8"/>
    <w:rsid w:val="006D4673"/>
    <w:rsid w:val="006D4808"/>
    <w:rsid w:val="006D48F5"/>
    <w:rsid w:val="006D49F1"/>
    <w:rsid w:val="006D4EDF"/>
    <w:rsid w:val="006D4FB6"/>
    <w:rsid w:val="006D501D"/>
    <w:rsid w:val="006D5250"/>
    <w:rsid w:val="006D53A2"/>
    <w:rsid w:val="006D55AE"/>
    <w:rsid w:val="006D58B0"/>
    <w:rsid w:val="006D5A0D"/>
    <w:rsid w:val="006D5A78"/>
    <w:rsid w:val="006D5F73"/>
    <w:rsid w:val="006D654F"/>
    <w:rsid w:val="006D66BE"/>
    <w:rsid w:val="006D6943"/>
    <w:rsid w:val="006D69B9"/>
    <w:rsid w:val="006D69BE"/>
    <w:rsid w:val="006D6A93"/>
    <w:rsid w:val="006D6B44"/>
    <w:rsid w:val="006D6B9F"/>
    <w:rsid w:val="006D6DBA"/>
    <w:rsid w:val="006D6FA0"/>
    <w:rsid w:val="006D706A"/>
    <w:rsid w:val="006D75BE"/>
    <w:rsid w:val="006D7A10"/>
    <w:rsid w:val="006D7A5C"/>
    <w:rsid w:val="006D7B37"/>
    <w:rsid w:val="006E000B"/>
    <w:rsid w:val="006E0190"/>
    <w:rsid w:val="006E04F4"/>
    <w:rsid w:val="006E066D"/>
    <w:rsid w:val="006E085A"/>
    <w:rsid w:val="006E0D2F"/>
    <w:rsid w:val="006E1116"/>
    <w:rsid w:val="006E134D"/>
    <w:rsid w:val="006E182E"/>
    <w:rsid w:val="006E1922"/>
    <w:rsid w:val="006E1B1F"/>
    <w:rsid w:val="006E1C53"/>
    <w:rsid w:val="006E1C5B"/>
    <w:rsid w:val="006E1DCD"/>
    <w:rsid w:val="006E1F31"/>
    <w:rsid w:val="006E218F"/>
    <w:rsid w:val="006E21B7"/>
    <w:rsid w:val="006E2957"/>
    <w:rsid w:val="006E29EC"/>
    <w:rsid w:val="006E30AF"/>
    <w:rsid w:val="006E3175"/>
    <w:rsid w:val="006E3339"/>
    <w:rsid w:val="006E3730"/>
    <w:rsid w:val="006E37BF"/>
    <w:rsid w:val="006E3A2A"/>
    <w:rsid w:val="006E3EBE"/>
    <w:rsid w:val="006E41BD"/>
    <w:rsid w:val="006E4325"/>
    <w:rsid w:val="006E46E4"/>
    <w:rsid w:val="006E4AD4"/>
    <w:rsid w:val="006E4B94"/>
    <w:rsid w:val="006E4B96"/>
    <w:rsid w:val="006E4E21"/>
    <w:rsid w:val="006E4EB5"/>
    <w:rsid w:val="006E51E1"/>
    <w:rsid w:val="006E5393"/>
    <w:rsid w:val="006E55BA"/>
    <w:rsid w:val="006E587B"/>
    <w:rsid w:val="006E5D94"/>
    <w:rsid w:val="006E5E6A"/>
    <w:rsid w:val="006E5E7A"/>
    <w:rsid w:val="006E5ED7"/>
    <w:rsid w:val="006E60CE"/>
    <w:rsid w:val="006E6443"/>
    <w:rsid w:val="006E657B"/>
    <w:rsid w:val="006E667C"/>
    <w:rsid w:val="006E67C0"/>
    <w:rsid w:val="006E685D"/>
    <w:rsid w:val="006E69E3"/>
    <w:rsid w:val="006E6A17"/>
    <w:rsid w:val="006E6CF1"/>
    <w:rsid w:val="006E6DD9"/>
    <w:rsid w:val="006E7D4F"/>
    <w:rsid w:val="006E7DC4"/>
    <w:rsid w:val="006F0401"/>
    <w:rsid w:val="006F0554"/>
    <w:rsid w:val="006F06E1"/>
    <w:rsid w:val="006F0929"/>
    <w:rsid w:val="006F099C"/>
    <w:rsid w:val="006F0AA6"/>
    <w:rsid w:val="006F0CB3"/>
    <w:rsid w:val="006F0F27"/>
    <w:rsid w:val="006F10EE"/>
    <w:rsid w:val="006F12C7"/>
    <w:rsid w:val="006F138C"/>
    <w:rsid w:val="006F1414"/>
    <w:rsid w:val="006F16A8"/>
    <w:rsid w:val="006F18F0"/>
    <w:rsid w:val="006F1ACA"/>
    <w:rsid w:val="006F1E6D"/>
    <w:rsid w:val="006F1FBD"/>
    <w:rsid w:val="006F2101"/>
    <w:rsid w:val="006F22CF"/>
    <w:rsid w:val="006F2394"/>
    <w:rsid w:val="006F2526"/>
    <w:rsid w:val="006F266C"/>
    <w:rsid w:val="006F28CA"/>
    <w:rsid w:val="006F2F11"/>
    <w:rsid w:val="006F2F72"/>
    <w:rsid w:val="006F32B8"/>
    <w:rsid w:val="006F3414"/>
    <w:rsid w:val="006F40F9"/>
    <w:rsid w:val="006F434E"/>
    <w:rsid w:val="006F4659"/>
    <w:rsid w:val="006F46B2"/>
    <w:rsid w:val="006F49DB"/>
    <w:rsid w:val="006F4A80"/>
    <w:rsid w:val="006F4B7C"/>
    <w:rsid w:val="006F4CB8"/>
    <w:rsid w:val="006F4D33"/>
    <w:rsid w:val="006F5185"/>
    <w:rsid w:val="006F54BD"/>
    <w:rsid w:val="006F54F5"/>
    <w:rsid w:val="006F55A4"/>
    <w:rsid w:val="006F5786"/>
    <w:rsid w:val="006F5A09"/>
    <w:rsid w:val="006F5C10"/>
    <w:rsid w:val="006F5E44"/>
    <w:rsid w:val="006F5F04"/>
    <w:rsid w:val="006F5F34"/>
    <w:rsid w:val="006F606C"/>
    <w:rsid w:val="006F6129"/>
    <w:rsid w:val="006F63A2"/>
    <w:rsid w:val="006F640A"/>
    <w:rsid w:val="006F6557"/>
    <w:rsid w:val="006F692B"/>
    <w:rsid w:val="006F69B4"/>
    <w:rsid w:val="006F6AED"/>
    <w:rsid w:val="006F6B7D"/>
    <w:rsid w:val="006F6C00"/>
    <w:rsid w:val="006F6DA3"/>
    <w:rsid w:val="006F7120"/>
    <w:rsid w:val="006F71BD"/>
    <w:rsid w:val="006F73B1"/>
    <w:rsid w:val="006F755C"/>
    <w:rsid w:val="006F75CC"/>
    <w:rsid w:val="006F76D7"/>
    <w:rsid w:val="006F7940"/>
    <w:rsid w:val="007004F1"/>
    <w:rsid w:val="007005D8"/>
    <w:rsid w:val="007008E2"/>
    <w:rsid w:val="0070096C"/>
    <w:rsid w:val="00700974"/>
    <w:rsid w:val="00700B40"/>
    <w:rsid w:val="00701066"/>
    <w:rsid w:val="007011CE"/>
    <w:rsid w:val="007012C2"/>
    <w:rsid w:val="00701355"/>
    <w:rsid w:val="0070157E"/>
    <w:rsid w:val="007016D5"/>
    <w:rsid w:val="007017D4"/>
    <w:rsid w:val="0070190A"/>
    <w:rsid w:val="00701B93"/>
    <w:rsid w:val="00701C4A"/>
    <w:rsid w:val="00701DC4"/>
    <w:rsid w:val="0070210A"/>
    <w:rsid w:val="0070230F"/>
    <w:rsid w:val="0070231F"/>
    <w:rsid w:val="007028A2"/>
    <w:rsid w:val="00702E9E"/>
    <w:rsid w:val="00702EC9"/>
    <w:rsid w:val="00703100"/>
    <w:rsid w:val="00703302"/>
    <w:rsid w:val="00703421"/>
    <w:rsid w:val="007039FF"/>
    <w:rsid w:val="00703AC2"/>
    <w:rsid w:val="00703B5E"/>
    <w:rsid w:val="00703D26"/>
    <w:rsid w:val="00704281"/>
    <w:rsid w:val="0070445E"/>
    <w:rsid w:val="0070451F"/>
    <w:rsid w:val="0070454A"/>
    <w:rsid w:val="0070499A"/>
    <w:rsid w:val="007049D1"/>
    <w:rsid w:val="0070543C"/>
    <w:rsid w:val="007055D2"/>
    <w:rsid w:val="00705803"/>
    <w:rsid w:val="0070599A"/>
    <w:rsid w:val="007059BA"/>
    <w:rsid w:val="00705B37"/>
    <w:rsid w:val="00705B3A"/>
    <w:rsid w:val="00705BFB"/>
    <w:rsid w:val="00705CCD"/>
    <w:rsid w:val="00705DEA"/>
    <w:rsid w:val="0070615A"/>
    <w:rsid w:val="00706751"/>
    <w:rsid w:val="00706D40"/>
    <w:rsid w:val="00706DC3"/>
    <w:rsid w:val="0070712D"/>
    <w:rsid w:val="007071C7"/>
    <w:rsid w:val="0070731D"/>
    <w:rsid w:val="007073EB"/>
    <w:rsid w:val="0070766D"/>
    <w:rsid w:val="00707887"/>
    <w:rsid w:val="007078AC"/>
    <w:rsid w:val="00707A3A"/>
    <w:rsid w:val="00707A3B"/>
    <w:rsid w:val="00707CDA"/>
    <w:rsid w:val="0071009B"/>
    <w:rsid w:val="00710387"/>
    <w:rsid w:val="00710C1C"/>
    <w:rsid w:val="00710E80"/>
    <w:rsid w:val="00710E84"/>
    <w:rsid w:val="0071121C"/>
    <w:rsid w:val="007119F0"/>
    <w:rsid w:val="00711B75"/>
    <w:rsid w:val="00711D4A"/>
    <w:rsid w:val="00711F2C"/>
    <w:rsid w:val="0071229E"/>
    <w:rsid w:val="007122CE"/>
    <w:rsid w:val="007128E1"/>
    <w:rsid w:val="007128FB"/>
    <w:rsid w:val="007136A3"/>
    <w:rsid w:val="0071392E"/>
    <w:rsid w:val="00713991"/>
    <w:rsid w:val="00713BED"/>
    <w:rsid w:val="00713BFC"/>
    <w:rsid w:val="00713C30"/>
    <w:rsid w:val="00713EFC"/>
    <w:rsid w:val="00713F81"/>
    <w:rsid w:val="00714266"/>
    <w:rsid w:val="007144D6"/>
    <w:rsid w:val="00714775"/>
    <w:rsid w:val="0071487A"/>
    <w:rsid w:val="00714B84"/>
    <w:rsid w:val="00714D9E"/>
    <w:rsid w:val="00714EA3"/>
    <w:rsid w:val="00714F74"/>
    <w:rsid w:val="0071514F"/>
    <w:rsid w:val="00715233"/>
    <w:rsid w:val="007152AD"/>
    <w:rsid w:val="0071551D"/>
    <w:rsid w:val="00715FAD"/>
    <w:rsid w:val="00715FBE"/>
    <w:rsid w:val="00716053"/>
    <w:rsid w:val="00716083"/>
    <w:rsid w:val="00716262"/>
    <w:rsid w:val="0071635C"/>
    <w:rsid w:val="007169FB"/>
    <w:rsid w:val="00716B7B"/>
    <w:rsid w:val="00716C0B"/>
    <w:rsid w:val="00716E1C"/>
    <w:rsid w:val="00716ECF"/>
    <w:rsid w:val="00717618"/>
    <w:rsid w:val="0071780D"/>
    <w:rsid w:val="00717F2E"/>
    <w:rsid w:val="007201A0"/>
    <w:rsid w:val="00720653"/>
    <w:rsid w:val="007206E8"/>
    <w:rsid w:val="007208BF"/>
    <w:rsid w:val="00720926"/>
    <w:rsid w:val="00720C47"/>
    <w:rsid w:val="00720DCE"/>
    <w:rsid w:val="00720EC7"/>
    <w:rsid w:val="00721003"/>
    <w:rsid w:val="007211AA"/>
    <w:rsid w:val="007211E4"/>
    <w:rsid w:val="007213B5"/>
    <w:rsid w:val="00721480"/>
    <w:rsid w:val="0072150F"/>
    <w:rsid w:val="0072164B"/>
    <w:rsid w:val="007216AF"/>
    <w:rsid w:val="007220E2"/>
    <w:rsid w:val="007223B4"/>
    <w:rsid w:val="007226C5"/>
    <w:rsid w:val="007226E5"/>
    <w:rsid w:val="00722B63"/>
    <w:rsid w:val="00722B83"/>
    <w:rsid w:val="00722C6C"/>
    <w:rsid w:val="00722CBC"/>
    <w:rsid w:val="00722CEC"/>
    <w:rsid w:val="00722D5B"/>
    <w:rsid w:val="007231FB"/>
    <w:rsid w:val="00723298"/>
    <w:rsid w:val="00723419"/>
    <w:rsid w:val="0072361A"/>
    <w:rsid w:val="007237DD"/>
    <w:rsid w:val="0072389C"/>
    <w:rsid w:val="00723A0E"/>
    <w:rsid w:val="00723AE5"/>
    <w:rsid w:val="00723FA2"/>
    <w:rsid w:val="00724203"/>
    <w:rsid w:val="007243A7"/>
    <w:rsid w:val="007245F8"/>
    <w:rsid w:val="00724841"/>
    <w:rsid w:val="00724887"/>
    <w:rsid w:val="007248B5"/>
    <w:rsid w:val="00724A03"/>
    <w:rsid w:val="00724A9F"/>
    <w:rsid w:val="00725083"/>
    <w:rsid w:val="007250C0"/>
    <w:rsid w:val="00725188"/>
    <w:rsid w:val="00725407"/>
    <w:rsid w:val="00725458"/>
    <w:rsid w:val="007254B2"/>
    <w:rsid w:val="007254CB"/>
    <w:rsid w:val="007258F7"/>
    <w:rsid w:val="007259E4"/>
    <w:rsid w:val="00725B3B"/>
    <w:rsid w:val="00725B87"/>
    <w:rsid w:val="00725F5F"/>
    <w:rsid w:val="00725FA0"/>
    <w:rsid w:val="00726109"/>
    <w:rsid w:val="007261D4"/>
    <w:rsid w:val="0072646C"/>
    <w:rsid w:val="007266FD"/>
    <w:rsid w:val="007267D6"/>
    <w:rsid w:val="0072685A"/>
    <w:rsid w:val="00726951"/>
    <w:rsid w:val="00726A2B"/>
    <w:rsid w:val="00726C0F"/>
    <w:rsid w:val="00727292"/>
    <w:rsid w:val="007272D0"/>
    <w:rsid w:val="00727445"/>
    <w:rsid w:val="00727811"/>
    <w:rsid w:val="007279E5"/>
    <w:rsid w:val="00727C6E"/>
    <w:rsid w:val="00727F8A"/>
    <w:rsid w:val="00730049"/>
    <w:rsid w:val="00730439"/>
    <w:rsid w:val="00730620"/>
    <w:rsid w:val="007312BB"/>
    <w:rsid w:val="007313F0"/>
    <w:rsid w:val="00731633"/>
    <w:rsid w:val="00731BBA"/>
    <w:rsid w:val="00731C88"/>
    <w:rsid w:val="00732286"/>
    <w:rsid w:val="007324E9"/>
    <w:rsid w:val="0073261F"/>
    <w:rsid w:val="007326F5"/>
    <w:rsid w:val="0073284B"/>
    <w:rsid w:val="00732A74"/>
    <w:rsid w:val="00732AFD"/>
    <w:rsid w:val="00732E6A"/>
    <w:rsid w:val="0073322F"/>
    <w:rsid w:val="00733458"/>
    <w:rsid w:val="0073346D"/>
    <w:rsid w:val="00733543"/>
    <w:rsid w:val="007337A3"/>
    <w:rsid w:val="0073395F"/>
    <w:rsid w:val="007339FF"/>
    <w:rsid w:val="00733B7D"/>
    <w:rsid w:val="00733C15"/>
    <w:rsid w:val="00733D78"/>
    <w:rsid w:val="00733DF0"/>
    <w:rsid w:val="00733FC5"/>
    <w:rsid w:val="00734237"/>
    <w:rsid w:val="00734470"/>
    <w:rsid w:val="007345B8"/>
    <w:rsid w:val="00734649"/>
    <w:rsid w:val="00734728"/>
    <w:rsid w:val="00734A15"/>
    <w:rsid w:val="00734AD5"/>
    <w:rsid w:val="00734AD7"/>
    <w:rsid w:val="00734C9C"/>
    <w:rsid w:val="00734D87"/>
    <w:rsid w:val="00734EE1"/>
    <w:rsid w:val="00734F18"/>
    <w:rsid w:val="00735054"/>
    <w:rsid w:val="007354AF"/>
    <w:rsid w:val="0073565D"/>
    <w:rsid w:val="0073576B"/>
    <w:rsid w:val="00735F56"/>
    <w:rsid w:val="00735FFC"/>
    <w:rsid w:val="007360D4"/>
    <w:rsid w:val="0073620A"/>
    <w:rsid w:val="007363C9"/>
    <w:rsid w:val="00736E69"/>
    <w:rsid w:val="00737099"/>
    <w:rsid w:val="00737440"/>
    <w:rsid w:val="00737732"/>
    <w:rsid w:val="007379C0"/>
    <w:rsid w:val="007379F1"/>
    <w:rsid w:val="00737CDB"/>
    <w:rsid w:val="00740008"/>
    <w:rsid w:val="00740494"/>
    <w:rsid w:val="0074057D"/>
    <w:rsid w:val="0074096C"/>
    <w:rsid w:val="00740BDC"/>
    <w:rsid w:val="00740BEB"/>
    <w:rsid w:val="00740FD4"/>
    <w:rsid w:val="0074132F"/>
    <w:rsid w:val="0074133C"/>
    <w:rsid w:val="007413F7"/>
    <w:rsid w:val="007418C0"/>
    <w:rsid w:val="00741A54"/>
    <w:rsid w:val="00741ACF"/>
    <w:rsid w:val="00741B39"/>
    <w:rsid w:val="00742400"/>
    <w:rsid w:val="0074280E"/>
    <w:rsid w:val="0074285D"/>
    <w:rsid w:val="00742887"/>
    <w:rsid w:val="007428B3"/>
    <w:rsid w:val="007429DF"/>
    <w:rsid w:val="00742F5E"/>
    <w:rsid w:val="00743397"/>
    <w:rsid w:val="00743777"/>
    <w:rsid w:val="007437C0"/>
    <w:rsid w:val="00743804"/>
    <w:rsid w:val="007438D2"/>
    <w:rsid w:val="00743A89"/>
    <w:rsid w:val="00743B00"/>
    <w:rsid w:val="00743BF7"/>
    <w:rsid w:val="00743C95"/>
    <w:rsid w:val="0074412F"/>
    <w:rsid w:val="007441B4"/>
    <w:rsid w:val="007441DF"/>
    <w:rsid w:val="0074441D"/>
    <w:rsid w:val="00744A34"/>
    <w:rsid w:val="00744B7D"/>
    <w:rsid w:val="00744CD0"/>
    <w:rsid w:val="00744E58"/>
    <w:rsid w:val="00744EF5"/>
    <w:rsid w:val="0074514E"/>
    <w:rsid w:val="00745230"/>
    <w:rsid w:val="00745327"/>
    <w:rsid w:val="007455E2"/>
    <w:rsid w:val="007455F0"/>
    <w:rsid w:val="00745685"/>
    <w:rsid w:val="00745BD9"/>
    <w:rsid w:val="00745CF5"/>
    <w:rsid w:val="00745D81"/>
    <w:rsid w:val="00745FEB"/>
    <w:rsid w:val="00746070"/>
    <w:rsid w:val="007462E7"/>
    <w:rsid w:val="007468D2"/>
    <w:rsid w:val="0074691C"/>
    <w:rsid w:val="00746CA4"/>
    <w:rsid w:val="00746D65"/>
    <w:rsid w:val="00746EE8"/>
    <w:rsid w:val="00746F77"/>
    <w:rsid w:val="0074743E"/>
    <w:rsid w:val="00747AC7"/>
    <w:rsid w:val="00747BF1"/>
    <w:rsid w:val="00747D34"/>
    <w:rsid w:val="00747D41"/>
    <w:rsid w:val="00747EF0"/>
    <w:rsid w:val="0075013D"/>
    <w:rsid w:val="007502F7"/>
    <w:rsid w:val="00750637"/>
    <w:rsid w:val="00750CD9"/>
    <w:rsid w:val="00750D02"/>
    <w:rsid w:val="00750E97"/>
    <w:rsid w:val="00751091"/>
    <w:rsid w:val="007517F7"/>
    <w:rsid w:val="00751814"/>
    <w:rsid w:val="007518F3"/>
    <w:rsid w:val="00751D25"/>
    <w:rsid w:val="007525D4"/>
    <w:rsid w:val="007525EE"/>
    <w:rsid w:val="007526F7"/>
    <w:rsid w:val="00752797"/>
    <w:rsid w:val="00752E2E"/>
    <w:rsid w:val="00753296"/>
    <w:rsid w:val="0075352B"/>
    <w:rsid w:val="00753585"/>
    <w:rsid w:val="00753A26"/>
    <w:rsid w:val="00753A4D"/>
    <w:rsid w:val="00753AE0"/>
    <w:rsid w:val="00753AE9"/>
    <w:rsid w:val="00753F09"/>
    <w:rsid w:val="0075419E"/>
    <w:rsid w:val="00754410"/>
    <w:rsid w:val="0075497C"/>
    <w:rsid w:val="00754C1B"/>
    <w:rsid w:val="00755011"/>
    <w:rsid w:val="007551CB"/>
    <w:rsid w:val="007552BD"/>
    <w:rsid w:val="00755492"/>
    <w:rsid w:val="007556AE"/>
    <w:rsid w:val="00755A4F"/>
    <w:rsid w:val="00755BF2"/>
    <w:rsid w:val="00755F95"/>
    <w:rsid w:val="00756485"/>
    <w:rsid w:val="007564D0"/>
    <w:rsid w:val="007564E8"/>
    <w:rsid w:val="00756716"/>
    <w:rsid w:val="00756928"/>
    <w:rsid w:val="00756CC6"/>
    <w:rsid w:val="00756E7C"/>
    <w:rsid w:val="00756EA4"/>
    <w:rsid w:val="00757108"/>
    <w:rsid w:val="0075770B"/>
    <w:rsid w:val="00757850"/>
    <w:rsid w:val="007579FD"/>
    <w:rsid w:val="00757ED0"/>
    <w:rsid w:val="00757F0B"/>
    <w:rsid w:val="007605F6"/>
    <w:rsid w:val="007609DB"/>
    <w:rsid w:val="00760CA7"/>
    <w:rsid w:val="00760F02"/>
    <w:rsid w:val="00761086"/>
    <w:rsid w:val="007611C0"/>
    <w:rsid w:val="00761223"/>
    <w:rsid w:val="00761525"/>
    <w:rsid w:val="00761701"/>
    <w:rsid w:val="007617F8"/>
    <w:rsid w:val="00761C17"/>
    <w:rsid w:val="0076223A"/>
    <w:rsid w:val="007623E6"/>
    <w:rsid w:val="007623F5"/>
    <w:rsid w:val="00762534"/>
    <w:rsid w:val="0076285A"/>
    <w:rsid w:val="00762884"/>
    <w:rsid w:val="007629B9"/>
    <w:rsid w:val="007629BB"/>
    <w:rsid w:val="00762AA3"/>
    <w:rsid w:val="00762B07"/>
    <w:rsid w:val="00762E8F"/>
    <w:rsid w:val="00763302"/>
    <w:rsid w:val="00763310"/>
    <w:rsid w:val="007633BD"/>
    <w:rsid w:val="007639D1"/>
    <w:rsid w:val="00763A67"/>
    <w:rsid w:val="00763E60"/>
    <w:rsid w:val="00763E80"/>
    <w:rsid w:val="00763F20"/>
    <w:rsid w:val="00763FF1"/>
    <w:rsid w:val="0076494F"/>
    <w:rsid w:val="00764B31"/>
    <w:rsid w:val="00764B82"/>
    <w:rsid w:val="00764CDC"/>
    <w:rsid w:val="00764FD7"/>
    <w:rsid w:val="00765155"/>
    <w:rsid w:val="007652C1"/>
    <w:rsid w:val="007654C2"/>
    <w:rsid w:val="007656F2"/>
    <w:rsid w:val="00765C1F"/>
    <w:rsid w:val="007669C9"/>
    <w:rsid w:val="00766B10"/>
    <w:rsid w:val="0076796C"/>
    <w:rsid w:val="007679F1"/>
    <w:rsid w:val="00767C7E"/>
    <w:rsid w:val="00767D32"/>
    <w:rsid w:val="007700F4"/>
    <w:rsid w:val="0077031A"/>
    <w:rsid w:val="0077053C"/>
    <w:rsid w:val="00770668"/>
    <w:rsid w:val="007706F5"/>
    <w:rsid w:val="00770723"/>
    <w:rsid w:val="007707A3"/>
    <w:rsid w:val="00770D9F"/>
    <w:rsid w:val="007712E3"/>
    <w:rsid w:val="00771A3B"/>
    <w:rsid w:val="00771B08"/>
    <w:rsid w:val="00771C4A"/>
    <w:rsid w:val="00771F44"/>
    <w:rsid w:val="00772268"/>
    <w:rsid w:val="0077255D"/>
    <w:rsid w:val="00772667"/>
    <w:rsid w:val="007726B0"/>
    <w:rsid w:val="0077272B"/>
    <w:rsid w:val="00772A43"/>
    <w:rsid w:val="00772AD5"/>
    <w:rsid w:val="00772B87"/>
    <w:rsid w:val="00772D72"/>
    <w:rsid w:val="00772F31"/>
    <w:rsid w:val="00772FD1"/>
    <w:rsid w:val="00773070"/>
    <w:rsid w:val="00773312"/>
    <w:rsid w:val="00773335"/>
    <w:rsid w:val="0077333C"/>
    <w:rsid w:val="00773576"/>
    <w:rsid w:val="00773669"/>
    <w:rsid w:val="007736E8"/>
    <w:rsid w:val="0077394D"/>
    <w:rsid w:val="00773D36"/>
    <w:rsid w:val="00773D39"/>
    <w:rsid w:val="00773F19"/>
    <w:rsid w:val="00774694"/>
    <w:rsid w:val="0077472E"/>
    <w:rsid w:val="007748C3"/>
    <w:rsid w:val="00774B75"/>
    <w:rsid w:val="00774D20"/>
    <w:rsid w:val="00774D8F"/>
    <w:rsid w:val="00774E4F"/>
    <w:rsid w:val="007751FF"/>
    <w:rsid w:val="0077547E"/>
    <w:rsid w:val="00775827"/>
    <w:rsid w:val="007758F8"/>
    <w:rsid w:val="00775B17"/>
    <w:rsid w:val="00776420"/>
    <w:rsid w:val="0077651A"/>
    <w:rsid w:val="00776585"/>
    <w:rsid w:val="0077688D"/>
    <w:rsid w:val="00776971"/>
    <w:rsid w:val="00776B8A"/>
    <w:rsid w:val="00776F78"/>
    <w:rsid w:val="0077723D"/>
    <w:rsid w:val="007774D6"/>
    <w:rsid w:val="00777519"/>
    <w:rsid w:val="00777B60"/>
    <w:rsid w:val="00777C91"/>
    <w:rsid w:val="00777ED4"/>
    <w:rsid w:val="00780599"/>
    <w:rsid w:val="00780873"/>
    <w:rsid w:val="007808C6"/>
    <w:rsid w:val="00780C88"/>
    <w:rsid w:val="00781095"/>
    <w:rsid w:val="007811E7"/>
    <w:rsid w:val="007816DE"/>
    <w:rsid w:val="00781862"/>
    <w:rsid w:val="00781CCE"/>
    <w:rsid w:val="00781E0C"/>
    <w:rsid w:val="00781EF0"/>
    <w:rsid w:val="00782554"/>
    <w:rsid w:val="00782802"/>
    <w:rsid w:val="007829CB"/>
    <w:rsid w:val="007830A7"/>
    <w:rsid w:val="007832C4"/>
    <w:rsid w:val="007833AA"/>
    <w:rsid w:val="007835FA"/>
    <w:rsid w:val="00783C6D"/>
    <w:rsid w:val="00783D1B"/>
    <w:rsid w:val="00784252"/>
    <w:rsid w:val="00784385"/>
    <w:rsid w:val="0078470B"/>
    <w:rsid w:val="007848B5"/>
    <w:rsid w:val="00784AA5"/>
    <w:rsid w:val="00784F81"/>
    <w:rsid w:val="0078502C"/>
    <w:rsid w:val="00785183"/>
    <w:rsid w:val="0078519E"/>
    <w:rsid w:val="007856FA"/>
    <w:rsid w:val="007858F1"/>
    <w:rsid w:val="00785AFC"/>
    <w:rsid w:val="00785D9F"/>
    <w:rsid w:val="00785DD3"/>
    <w:rsid w:val="00786414"/>
    <w:rsid w:val="007864A2"/>
    <w:rsid w:val="00786680"/>
    <w:rsid w:val="00786A35"/>
    <w:rsid w:val="00786BCE"/>
    <w:rsid w:val="00786D55"/>
    <w:rsid w:val="00786D6A"/>
    <w:rsid w:val="00786F10"/>
    <w:rsid w:val="0078705B"/>
    <w:rsid w:val="00787261"/>
    <w:rsid w:val="00787329"/>
    <w:rsid w:val="0078763E"/>
    <w:rsid w:val="00787A90"/>
    <w:rsid w:val="00787C83"/>
    <w:rsid w:val="00787D77"/>
    <w:rsid w:val="00787F56"/>
    <w:rsid w:val="00790548"/>
    <w:rsid w:val="00790724"/>
    <w:rsid w:val="00790AAF"/>
    <w:rsid w:val="00790ACF"/>
    <w:rsid w:val="00790B60"/>
    <w:rsid w:val="007910AC"/>
    <w:rsid w:val="00791487"/>
    <w:rsid w:val="0079156A"/>
    <w:rsid w:val="007915E0"/>
    <w:rsid w:val="00791709"/>
    <w:rsid w:val="0079176D"/>
    <w:rsid w:val="007919DA"/>
    <w:rsid w:val="007920AD"/>
    <w:rsid w:val="00792208"/>
    <w:rsid w:val="0079221E"/>
    <w:rsid w:val="00792269"/>
    <w:rsid w:val="007923D8"/>
    <w:rsid w:val="0079253D"/>
    <w:rsid w:val="0079279D"/>
    <w:rsid w:val="00792DB8"/>
    <w:rsid w:val="00792F07"/>
    <w:rsid w:val="00792F39"/>
    <w:rsid w:val="007931E1"/>
    <w:rsid w:val="0079334F"/>
    <w:rsid w:val="00793656"/>
    <w:rsid w:val="00793952"/>
    <w:rsid w:val="00794322"/>
    <w:rsid w:val="00794653"/>
    <w:rsid w:val="00794B32"/>
    <w:rsid w:val="00794B65"/>
    <w:rsid w:val="00794C74"/>
    <w:rsid w:val="00794DF1"/>
    <w:rsid w:val="00794F0B"/>
    <w:rsid w:val="00794F4E"/>
    <w:rsid w:val="00795282"/>
    <w:rsid w:val="007956B1"/>
    <w:rsid w:val="00795B38"/>
    <w:rsid w:val="00795E9A"/>
    <w:rsid w:val="00796FCC"/>
    <w:rsid w:val="00797048"/>
    <w:rsid w:val="007970A8"/>
    <w:rsid w:val="00797304"/>
    <w:rsid w:val="00797FEB"/>
    <w:rsid w:val="007A0031"/>
    <w:rsid w:val="007A028A"/>
    <w:rsid w:val="007A0793"/>
    <w:rsid w:val="007A0A97"/>
    <w:rsid w:val="007A0B3E"/>
    <w:rsid w:val="007A0DB2"/>
    <w:rsid w:val="007A0F05"/>
    <w:rsid w:val="007A1330"/>
    <w:rsid w:val="007A17C5"/>
    <w:rsid w:val="007A19C8"/>
    <w:rsid w:val="007A1A18"/>
    <w:rsid w:val="007A1A9C"/>
    <w:rsid w:val="007A1BE8"/>
    <w:rsid w:val="007A1D9E"/>
    <w:rsid w:val="007A2369"/>
    <w:rsid w:val="007A2624"/>
    <w:rsid w:val="007A29A5"/>
    <w:rsid w:val="007A3116"/>
    <w:rsid w:val="007A32C7"/>
    <w:rsid w:val="007A33A1"/>
    <w:rsid w:val="007A3422"/>
    <w:rsid w:val="007A3475"/>
    <w:rsid w:val="007A38EF"/>
    <w:rsid w:val="007A3BF9"/>
    <w:rsid w:val="007A3CD8"/>
    <w:rsid w:val="007A3E4D"/>
    <w:rsid w:val="007A3F4E"/>
    <w:rsid w:val="007A443E"/>
    <w:rsid w:val="007A483F"/>
    <w:rsid w:val="007A486D"/>
    <w:rsid w:val="007A48E4"/>
    <w:rsid w:val="007A4AD3"/>
    <w:rsid w:val="007A4E77"/>
    <w:rsid w:val="007A4EB6"/>
    <w:rsid w:val="007A5235"/>
    <w:rsid w:val="007A587C"/>
    <w:rsid w:val="007A5A8C"/>
    <w:rsid w:val="007A5BA0"/>
    <w:rsid w:val="007A5E2A"/>
    <w:rsid w:val="007A5EB8"/>
    <w:rsid w:val="007A5EDD"/>
    <w:rsid w:val="007A65EB"/>
    <w:rsid w:val="007A6633"/>
    <w:rsid w:val="007A680C"/>
    <w:rsid w:val="007A6AC8"/>
    <w:rsid w:val="007A6B32"/>
    <w:rsid w:val="007A6B5B"/>
    <w:rsid w:val="007A6E55"/>
    <w:rsid w:val="007A6F98"/>
    <w:rsid w:val="007A7144"/>
    <w:rsid w:val="007A7153"/>
    <w:rsid w:val="007A730D"/>
    <w:rsid w:val="007A7327"/>
    <w:rsid w:val="007A77F5"/>
    <w:rsid w:val="007A7801"/>
    <w:rsid w:val="007A7B98"/>
    <w:rsid w:val="007A7C95"/>
    <w:rsid w:val="007A7D00"/>
    <w:rsid w:val="007A7EE5"/>
    <w:rsid w:val="007B011F"/>
    <w:rsid w:val="007B05CF"/>
    <w:rsid w:val="007B0671"/>
    <w:rsid w:val="007B06B3"/>
    <w:rsid w:val="007B0902"/>
    <w:rsid w:val="007B09B3"/>
    <w:rsid w:val="007B0A5B"/>
    <w:rsid w:val="007B0FB9"/>
    <w:rsid w:val="007B10B1"/>
    <w:rsid w:val="007B119A"/>
    <w:rsid w:val="007B1CA5"/>
    <w:rsid w:val="007B1D38"/>
    <w:rsid w:val="007B1F5F"/>
    <w:rsid w:val="007B2572"/>
    <w:rsid w:val="007B2842"/>
    <w:rsid w:val="007B2ABF"/>
    <w:rsid w:val="007B2AC1"/>
    <w:rsid w:val="007B2BA1"/>
    <w:rsid w:val="007B2BB5"/>
    <w:rsid w:val="007B2C06"/>
    <w:rsid w:val="007B3020"/>
    <w:rsid w:val="007B37A4"/>
    <w:rsid w:val="007B3A1E"/>
    <w:rsid w:val="007B3B73"/>
    <w:rsid w:val="007B3EB0"/>
    <w:rsid w:val="007B4246"/>
    <w:rsid w:val="007B4276"/>
    <w:rsid w:val="007B460D"/>
    <w:rsid w:val="007B4D2A"/>
    <w:rsid w:val="007B4DE6"/>
    <w:rsid w:val="007B4EDB"/>
    <w:rsid w:val="007B4F3F"/>
    <w:rsid w:val="007B5041"/>
    <w:rsid w:val="007B5345"/>
    <w:rsid w:val="007B556D"/>
    <w:rsid w:val="007B5C84"/>
    <w:rsid w:val="007B5C93"/>
    <w:rsid w:val="007B6893"/>
    <w:rsid w:val="007B6A73"/>
    <w:rsid w:val="007B6CC1"/>
    <w:rsid w:val="007B6E41"/>
    <w:rsid w:val="007B6FB5"/>
    <w:rsid w:val="007B702B"/>
    <w:rsid w:val="007B71E2"/>
    <w:rsid w:val="007B723E"/>
    <w:rsid w:val="007B727F"/>
    <w:rsid w:val="007B7335"/>
    <w:rsid w:val="007B7934"/>
    <w:rsid w:val="007B793B"/>
    <w:rsid w:val="007B7C28"/>
    <w:rsid w:val="007B7D1E"/>
    <w:rsid w:val="007C049B"/>
    <w:rsid w:val="007C04B2"/>
    <w:rsid w:val="007C05B0"/>
    <w:rsid w:val="007C08A7"/>
    <w:rsid w:val="007C0B02"/>
    <w:rsid w:val="007C0D48"/>
    <w:rsid w:val="007C0D76"/>
    <w:rsid w:val="007C0F9B"/>
    <w:rsid w:val="007C1599"/>
    <w:rsid w:val="007C1920"/>
    <w:rsid w:val="007C1BE4"/>
    <w:rsid w:val="007C1C5E"/>
    <w:rsid w:val="007C2086"/>
    <w:rsid w:val="007C20C4"/>
    <w:rsid w:val="007C21F2"/>
    <w:rsid w:val="007C2360"/>
    <w:rsid w:val="007C24AF"/>
    <w:rsid w:val="007C27BC"/>
    <w:rsid w:val="007C2A2A"/>
    <w:rsid w:val="007C2A3D"/>
    <w:rsid w:val="007C2B27"/>
    <w:rsid w:val="007C2B8B"/>
    <w:rsid w:val="007C2C3B"/>
    <w:rsid w:val="007C2D4F"/>
    <w:rsid w:val="007C2DFC"/>
    <w:rsid w:val="007C2F0F"/>
    <w:rsid w:val="007C327E"/>
    <w:rsid w:val="007C37A1"/>
    <w:rsid w:val="007C388A"/>
    <w:rsid w:val="007C3B68"/>
    <w:rsid w:val="007C3C8C"/>
    <w:rsid w:val="007C3E93"/>
    <w:rsid w:val="007C3EAF"/>
    <w:rsid w:val="007C40D8"/>
    <w:rsid w:val="007C4156"/>
    <w:rsid w:val="007C4257"/>
    <w:rsid w:val="007C4495"/>
    <w:rsid w:val="007C48FD"/>
    <w:rsid w:val="007C494B"/>
    <w:rsid w:val="007C4B9A"/>
    <w:rsid w:val="007C4C1B"/>
    <w:rsid w:val="007C4C95"/>
    <w:rsid w:val="007C4CF2"/>
    <w:rsid w:val="007C4DF9"/>
    <w:rsid w:val="007C4FC9"/>
    <w:rsid w:val="007C5153"/>
    <w:rsid w:val="007C5439"/>
    <w:rsid w:val="007C5634"/>
    <w:rsid w:val="007C5A61"/>
    <w:rsid w:val="007C5AA7"/>
    <w:rsid w:val="007C5C2B"/>
    <w:rsid w:val="007C5D51"/>
    <w:rsid w:val="007C6165"/>
    <w:rsid w:val="007C67B5"/>
    <w:rsid w:val="007C68E5"/>
    <w:rsid w:val="007C6A48"/>
    <w:rsid w:val="007C6D5D"/>
    <w:rsid w:val="007C7081"/>
    <w:rsid w:val="007C70FE"/>
    <w:rsid w:val="007C7431"/>
    <w:rsid w:val="007C78E0"/>
    <w:rsid w:val="007C79C6"/>
    <w:rsid w:val="007C7D12"/>
    <w:rsid w:val="007C7E8A"/>
    <w:rsid w:val="007D0311"/>
    <w:rsid w:val="007D0535"/>
    <w:rsid w:val="007D05A9"/>
    <w:rsid w:val="007D0825"/>
    <w:rsid w:val="007D0D2A"/>
    <w:rsid w:val="007D0E48"/>
    <w:rsid w:val="007D0F63"/>
    <w:rsid w:val="007D0F89"/>
    <w:rsid w:val="007D1374"/>
    <w:rsid w:val="007D1849"/>
    <w:rsid w:val="007D185B"/>
    <w:rsid w:val="007D1A1E"/>
    <w:rsid w:val="007D1A84"/>
    <w:rsid w:val="007D1B5E"/>
    <w:rsid w:val="007D1C5B"/>
    <w:rsid w:val="007D1EC5"/>
    <w:rsid w:val="007D1FD6"/>
    <w:rsid w:val="007D2010"/>
    <w:rsid w:val="007D20AC"/>
    <w:rsid w:val="007D235E"/>
    <w:rsid w:val="007D2D41"/>
    <w:rsid w:val="007D2D86"/>
    <w:rsid w:val="007D2EDA"/>
    <w:rsid w:val="007D2FC7"/>
    <w:rsid w:val="007D2FE4"/>
    <w:rsid w:val="007D3111"/>
    <w:rsid w:val="007D31D7"/>
    <w:rsid w:val="007D3831"/>
    <w:rsid w:val="007D385B"/>
    <w:rsid w:val="007D3A25"/>
    <w:rsid w:val="007D3FD2"/>
    <w:rsid w:val="007D435E"/>
    <w:rsid w:val="007D43F7"/>
    <w:rsid w:val="007D443A"/>
    <w:rsid w:val="007D45C1"/>
    <w:rsid w:val="007D479D"/>
    <w:rsid w:val="007D47F9"/>
    <w:rsid w:val="007D4891"/>
    <w:rsid w:val="007D48FA"/>
    <w:rsid w:val="007D4973"/>
    <w:rsid w:val="007D4A9B"/>
    <w:rsid w:val="007D4ACB"/>
    <w:rsid w:val="007D4ACC"/>
    <w:rsid w:val="007D4BA1"/>
    <w:rsid w:val="007D4BA6"/>
    <w:rsid w:val="007D4C14"/>
    <w:rsid w:val="007D5157"/>
    <w:rsid w:val="007D51E8"/>
    <w:rsid w:val="007D52A5"/>
    <w:rsid w:val="007D5441"/>
    <w:rsid w:val="007D5697"/>
    <w:rsid w:val="007D56CA"/>
    <w:rsid w:val="007D5947"/>
    <w:rsid w:val="007D5CB4"/>
    <w:rsid w:val="007D5F94"/>
    <w:rsid w:val="007D5FE5"/>
    <w:rsid w:val="007D6633"/>
    <w:rsid w:val="007D68D4"/>
    <w:rsid w:val="007D6A28"/>
    <w:rsid w:val="007D6B16"/>
    <w:rsid w:val="007D6C21"/>
    <w:rsid w:val="007D6F21"/>
    <w:rsid w:val="007D6FFD"/>
    <w:rsid w:val="007D72C7"/>
    <w:rsid w:val="007D74BC"/>
    <w:rsid w:val="007D7661"/>
    <w:rsid w:val="007D7762"/>
    <w:rsid w:val="007D7AF8"/>
    <w:rsid w:val="007E0020"/>
    <w:rsid w:val="007E060D"/>
    <w:rsid w:val="007E08AE"/>
    <w:rsid w:val="007E1085"/>
    <w:rsid w:val="007E14FC"/>
    <w:rsid w:val="007E163B"/>
    <w:rsid w:val="007E1860"/>
    <w:rsid w:val="007E1AF5"/>
    <w:rsid w:val="007E1DC6"/>
    <w:rsid w:val="007E20E6"/>
    <w:rsid w:val="007E23A8"/>
    <w:rsid w:val="007E2657"/>
    <w:rsid w:val="007E28D0"/>
    <w:rsid w:val="007E31BB"/>
    <w:rsid w:val="007E3468"/>
    <w:rsid w:val="007E34B4"/>
    <w:rsid w:val="007E386E"/>
    <w:rsid w:val="007E3978"/>
    <w:rsid w:val="007E3D63"/>
    <w:rsid w:val="007E3D87"/>
    <w:rsid w:val="007E3E0D"/>
    <w:rsid w:val="007E3E8E"/>
    <w:rsid w:val="007E3F36"/>
    <w:rsid w:val="007E417E"/>
    <w:rsid w:val="007E422B"/>
    <w:rsid w:val="007E4344"/>
    <w:rsid w:val="007E44A1"/>
    <w:rsid w:val="007E470A"/>
    <w:rsid w:val="007E4802"/>
    <w:rsid w:val="007E48EE"/>
    <w:rsid w:val="007E4D53"/>
    <w:rsid w:val="007E50C4"/>
    <w:rsid w:val="007E558C"/>
    <w:rsid w:val="007E57CC"/>
    <w:rsid w:val="007E63EF"/>
    <w:rsid w:val="007E656D"/>
    <w:rsid w:val="007E66F2"/>
    <w:rsid w:val="007E685A"/>
    <w:rsid w:val="007E6A2C"/>
    <w:rsid w:val="007E6BD7"/>
    <w:rsid w:val="007E6F4E"/>
    <w:rsid w:val="007E6FB0"/>
    <w:rsid w:val="007E724E"/>
    <w:rsid w:val="007E7352"/>
    <w:rsid w:val="007E73EE"/>
    <w:rsid w:val="007E787D"/>
    <w:rsid w:val="007E7C08"/>
    <w:rsid w:val="007E7ED9"/>
    <w:rsid w:val="007E7F31"/>
    <w:rsid w:val="007F0017"/>
    <w:rsid w:val="007F0255"/>
    <w:rsid w:val="007F0A28"/>
    <w:rsid w:val="007F0C6B"/>
    <w:rsid w:val="007F0E30"/>
    <w:rsid w:val="007F0E48"/>
    <w:rsid w:val="007F16F7"/>
    <w:rsid w:val="007F1A6D"/>
    <w:rsid w:val="007F1DF5"/>
    <w:rsid w:val="007F299A"/>
    <w:rsid w:val="007F2BB7"/>
    <w:rsid w:val="007F2BE7"/>
    <w:rsid w:val="007F2C8B"/>
    <w:rsid w:val="007F3702"/>
    <w:rsid w:val="007F3A10"/>
    <w:rsid w:val="007F3D24"/>
    <w:rsid w:val="007F3E6E"/>
    <w:rsid w:val="007F3EE0"/>
    <w:rsid w:val="007F4507"/>
    <w:rsid w:val="007F466E"/>
    <w:rsid w:val="007F4720"/>
    <w:rsid w:val="007F4B9D"/>
    <w:rsid w:val="007F4C95"/>
    <w:rsid w:val="007F4FD5"/>
    <w:rsid w:val="007F5346"/>
    <w:rsid w:val="007F58CC"/>
    <w:rsid w:val="007F5F46"/>
    <w:rsid w:val="007F624E"/>
    <w:rsid w:val="007F6346"/>
    <w:rsid w:val="007F66DD"/>
    <w:rsid w:val="007F6B4B"/>
    <w:rsid w:val="007F6F41"/>
    <w:rsid w:val="007F6F9E"/>
    <w:rsid w:val="007F7109"/>
    <w:rsid w:val="007F7394"/>
    <w:rsid w:val="007F73E5"/>
    <w:rsid w:val="007F73F1"/>
    <w:rsid w:val="007F774B"/>
    <w:rsid w:val="007F7C89"/>
    <w:rsid w:val="007F7CF5"/>
    <w:rsid w:val="007F7DF0"/>
    <w:rsid w:val="007F7E1C"/>
    <w:rsid w:val="007F7FC2"/>
    <w:rsid w:val="00800178"/>
    <w:rsid w:val="008004B8"/>
    <w:rsid w:val="0080062C"/>
    <w:rsid w:val="008009B0"/>
    <w:rsid w:val="00800C1F"/>
    <w:rsid w:val="00801388"/>
    <w:rsid w:val="00801727"/>
    <w:rsid w:val="0080176D"/>
    <w:rsid w:val="00801E72"/>
    <w:rsid w:val="00801F4A"/>
    <w:rsid w:val="008020DC"/>
    <w:rsid w:val="00802489"/>
    <w:rsid w:val="0080250C"/>
    <w:rsid w:val="00802D31"/>
    <w:rsid w:val="00802EB4"/>
    <w:rsid w:val="00802ECB"/>
    <w:rsid w:val="00802F4C"/>
    <w:rsid w:val="00802FB6"/>
    <w:rsid w:val="0080333D"/>
    <w:rsid w:val="0080338D"/>
    <w:rsid w:val="00803640"/>
    <w:rsid w:val="008039CD"/>
    <w:rsid w:val="008039DE"/>
    <w:rsid w:val="00803D33"/>
    <w:rsid w:val="00803E66"/>
    <w:rsid w:val="00803EF3"/>
    <w:rsid w:val="00804512"/>
    <w:rsid w:val="008045A5"/>
    <w:rsid w:val="00804892"/>
    <w:rsid w:val="00804A6C"/>
    <w:rsid w:val="00804B42"/>
    <w:rsid w:val="00804C96"/>
    <w:rsid w:val="00804CAC"/>
    <w:rsid w:val="00804DFF"/>
    <w:rsid w:val="00805256"/>
    <w:rsid w:val="008052F4"/>
    <w:rsid w:val="00805336"/>
    <w:rsid w:val="00805483"/>
    <w:rsid w:val="00805586"/>
    <w:rsid w:val="008061A0"/>
    <w:rsid w:val="0080621E"/>
    <w:rsid w:val="008062C9"/>
    <w:rsid w:val="00806350"/>
    <w:rsid w:val="008063BC"/>
    <w:rsid w:val="00806702"/>
    <w:rsid w:val="0080670E"/>
    <w:rsid w:val="00806782"/>
    <w:rsid w:val="00806826"/>
    <w:rsid w:val="00806CB9"/>
    <w:rsid w:val="00806E22"/>
    <w:rsid w:val="00807039"/>
    <w:rsid w:val="008070DC"/>
    <w:rsid w:val="008073AC"/>
    <w:rsid w:val="008075E9"/>
    <w:rsid w:val="008075EE"/>
    <w:rsid w:val="00807868"/>
    <w:rsid w:val="00807A45"/>
    <w:rsid w:val="00807D55"/>
    <w:rsid w:val="0081054F"/>
    <w:rsid w:val="0081065B"/>
    <w:rsid w:val="00810736"/>
    <w:rsid w:val="008108FB"/>
    <w:rsid w:val="00810924"/>
    <w:rsid w:val="00810A25"/>
    <w:rsid w:val="00810E2A"/>
    <w:rsid w:val="00810F56"/>
    <w:rsid w:val="008116BD"/>
    <w:rsid w:val="0081195B"/>
    <w:rsid w:val="00811967"/>
    <w:rsid w:val="00811BB1"/>
    <w:rsid w:val="00811D1A"/>
    <w:rsid w:val="00811DEF"/>
    <w:rsid w:val="008120A2"/>
    <w:rsid w:val="008120A3"/>
    <w:rsid w:val="008124E9"/>
    <w:rsid w:val="00812658"/>
    <w:rsid w:val="0081265C"/>
    <w:rsid w:val="00812ABC"/>
    <w:rsid w:val="00812D2E"/>
    <w:rsid w:val="00812DFE"/>
    <w:rsid w:val="00813214"/>
    <w:rsid w:val="0081336A"/>
    <w:rsid w:val="0081353C"/>
    <w:rsid w:val="00813D3C"/>
    <w:rsid w:val="008142FE"/>
    <w:rsid w:val="008146A8"/>
    <w:rsid w:val="008146F6"/>
    <w:rsid w:val="00814917"/>
    <w:rsid w:val="00814983"/>
    <w:rsid w:val="00814A1E"/>
    <w:rsid w:val="00814D91"/>
    <w:rsid w:val="00814E4E"/>
    <w:rsid w:val="00814E98"/>
    <w:rsid w:val="00814F28"/>
    <w:rsid w:val="00815070"/>
    <w:rsid w:val="00815227"/>
    <w:rsid w:val="00815228"/>
    <w:rsid w:val="0081529D"/>
    <w:rsid w:val="0081590D"/>
    <w:rsid w:val="00815CF7"/>
    <w:rsid w:val="00815DEF"/>
    <w:rsid w:val="00816729"/>
    <w:rsid w:val="00816883"/>
    <w:rsid w:val="00816A17"/>
    <w:rsid w:val="00816C24"/>
    <w:rsid w:val="00816DA9"/>
    <w:rsid w:val="008170A0"/>
    <w:rsid w:val="00817187"/>
    <w:rsid w:val="008171BB"/>
    <w:rsid w:val="00817321"/>
    <w:rsid w:val="00817323"/>
    <w:rsid w:val="008178FB"/>
    <w:rsid w:val="0081791E"/>
    <w:rsid w:val="00817993"/>
    <w:rsid w:val="00817B17"/>
    <w:rsid w:val="00817DE7"/>
    <w:rsid w:val="00817E0A"/>
    <w:rsid w:val="00817FA8"/>
    <w:rsid w:val="00820154"/>
    <w:rsid w:val="008204AB"/>
    <w:rsid w:val="00820B18"/>
    <w:rsid w:val="00820B40"/>
    <w:rsid w:val="00820BA4"/>
    <w:rsid w:val="00820D4D"/>
    <w:rsid w:val="00820E4F"/>
    <w:rsid w:val="00820FA1"/>
    <w:rsid w:val="00821264"/>
    <w:rsid w:val="00821628"/>
    <w:rsid w:val="00821761"/>
    <w:rsid w:val="00821821"/>
    <w:rsid w:val="00821D03"/>
    <w:rsid w:val="00821E4D"/>
    <w:rsid w:val="00821E7C"/>
    <w:rsid w:val="00821E8E"/>
    <w:rsid w:val="008223A3"/>
    <w:rsid w:val="0082267A"/>
    <w:rsid w:val="00822877"/>
    <w:rsid w:val="00822979"/>
    <w:rsid w:val="008229BC"/>
    <w:rsid w:val="00822CC3"/>
    <w:rsid w:val="00822F9F"/>
    <w:rsid w:val="008230F9"/>
    <w:rsid w:val="008233BF"/>
    <w:rsid w:val="008237E3"/>
    <w:rsid w:val="00823A01"/>
    <w:rsid w:val="00823A9E"/>
    <w:rsid w:val="00824096"/>
    <w:rsid w:val="0082410F"/>
    <w:rsid w:val="008241A6"/>
    <w:rsid w:val="008247F5"/>
    <w:rsid w:val="008249F9"/>
    <w:rsid w:val="00824A34"/>
    <w:rsid w:val="00824C2A"/>
    <w:rsid w:val="00824D10"/>
    <w:rsid w:val="00824DF1"/>
    <w:rsid w:val="00825083"/>
    <w:rsid w:val="008253FA"/>
    <w:rsid w:val="008255A5"/>
    <w:rsid w:val="008255F4"/>
    <w:rsid w:val="00825679"/>
    <w:rsid w:val="00825C96"/>
    <w:rsid w:val="00825F02"/>
    <w:rsid w:val="008260A3"/>
    <w:rsid w:val="00826173"/>
    <w:rsid w:val="00826677"/>
    <w:rsid w:val="0082695F"/>
    <w:rsid w:val="00826971"/>
    <w:rsid w:val="00826ABA"/>
    <w:rsid w:val="00826B20"/>
    <w:rsid w:val="00826C5D"/>
    <w:rsid w:val="00826CDA"/>
    <w:rsid w:val="00827077"/>
    <w:rsid w:val="0082748A"/>
    <w:rsid w:val="008275BE"/>
    <w:rsid w:val="00827878"/>
    <w:rsid w:val="00827CD4"/>
    <w:rsid w:val="00827D60"/>
    <w:rsid w:val="00830191"/>
    <w:rsid w:val="00830365"/>
    <w:rsid w:val="00830B4E"/>
    <w:rsid w:val="00830CA1"/>
    <w:rsid w:val="00831014"/>
    <w:rsid w:val="0083131C"/>
    <w:rsid w:val="0083172F"/>
    <w:rsid w:val="008319CE"/>
    <w:rsid w:val="00832131"/>
    <w:rsid w:val="008322B6"/>
    <w:rsid w:val="008323E1"/>
    <w:rsid w:val="00832547"/>
    <w:rsid w:val="00832AAB"/>
    <w:rsid w:val="00832DA3"/>
    <w:rsid w:val="00832E11"/>
    <w:rsid w:val="008335DD"/>
    <w:rsid w:val="008336D6"/>
    <w:rsid w:val="008337CA"/>
    <w:rsid w:val="00833BC7"/>
    <w:rsid w:val="0083412A"/>
    <w:rsid w:val="00834191"/>
    <w:rsid w:val="008343EA"/>
    <w:rsid w:val="008349C6"/>
    <w:rsid w:val="00834A47"/>
    <w:rsid w:val="00834CCE"/>
    <w:rsid w:val="00834D5A"/>
    <w:rsid w:val="00834E73"/>
    <w:rsid w:val="00834F06"/>
    <w:rsid w:val="008354F8"/>
    <w:rsid w:val="00835519"/>
    <w:rsid w:val="00835553"/>
    <w:rsid w:val="0083557F"/>
    <w:rsid w:val="008356C7"/>
    <w:rsid w:val="008356CC"/>
    <w:rsid w:val="0083582A"/>
    <w:rsid w:val="00835C91"/>
    <w:rsid w:val="00835CA4"/>
    <w:rsid w:val="00835E54"/>
    <w:rsid w:val="00836D60"/>
    <w:rsid w:val="00836DE9"/>
    <w:rsid w:val="00836E0A"/>
    <w:rsid w:val="00836FD8"/>
    <w:rsid w:val="00837316"/>
    <w:rsid w:val="00837498"/>
    <w:rsid w:val="0083761D"/>
    <w:rsid w:val="00837763"/>
    <w:rsid w:val="00837798"/>
    <w:rsid w:val="00837896"/>
    <w:rsid w:val="00837A09"/>
    <w:rsid w:val="00837A6F"/>
    <w:rsid w:val="00837D74"/>
    <w:rsid w:val="00837E79"/>
    <w:rsid w:val="008400A5"/>
    <w:rsid w:val="008402ED"/>
    <w:rsid w:val="0084044D"/>
    <w:rsid w:val="00840472"/>
    <w:rsid w:val="00840526"/>
    <w:rsid w:val="008407FB"/>
    <w:rsid w:val="00840A02"/>
    <w:rsid w:val="00840D96"/>
    <w:rsid w:val="00840DF8"/>
    <w:rsid w:val="00840E7B"/>
    <w:rsid w:val="0084120A"/>
    <w:rsid w:val="0084122E"/>
    <w:rsid w:val="008412EE"/>
    <w:rsid w:val="00841345"/>
    <w:rsid w:val="008413E2"/>
    <w:rsid w:val="008414E1"/>
    <w:rsid w:val="0084163F"/>
    <w:rsid w:val="00841920"/>
    <w:rsid w:val="00841AB5"/>
    <w:rsid w:val="00841B7E"/>
    <w:rsid w:val="00841C9E"/>
    <w:rsid w:val="00841EBF"/>
    <w:rsid w:val="00841F26"/>
    <w:rsid w:val="00842082"/>
    <w:rsid w:val="008424CF"/>
    <w:rsid w:val="0084266E"/>
    <w:rsid w:val="008428A6"/>
    <w:rsid w:val="008428F8"/>
    <w:rsid w:val="0084294E"/>
    <w:rsid w:val="00842C04"/>
    <w:rsid w:val="00842C0E"/>
    <w:rsid w:val="0084316A"/>
    <w:rsid w:val="0084398E"/>
    <w:rsid w:val="008439F8"/>
    <w:rsid w:val="0084400F"/>
    <w:rsid w:val="00844173"/>
    <w:rsid w:val="00844191"/>
    <w:rsid w:val="0084423A"/>
    <w:rsid w:val="008442FE"/>
    <w:rsid w:val="008446AC"/>
    <w:rsid w:val="008447A9"/>
    <w:rsid w:val="008447CE"/>
    <w:rsid w:val="0084482A"/>
    <w:rsid w:val="00844950"/>
    <w:rsid w:val="00844C52"/>
    <w:rsid w:val="00844E90"/>
    <w:rsid w:val="00845616"/>
    <w:rsid w:val="008457AA"/>
    <w:rsid w:val="008458CB"/>
    <w:rsid w:val="00845AAB"/>
    <w:rsid w:val="00846434"/>
    <w:rsid w:val="008464E1"/>
    <w:rsid w:val="008466E9"/>
    <w:rsid w:val="00846785"/>
    <w:rsid w:val="00846935"/>
    <w:rsid w:val="00846AF8"/>
    <w:rsid w:val="00846AFA"/>
    <w:rsid w:val="00846C39"/>
    <w:rsid w:val="0084705C"/>
    <w:rsid w:val="00847419"/>
    <w:rsid w:val="00847AF7"/>
    <w:rsid w:val="00847D02"/>
    <w:rsid w:val="00850109"/>
    <w:rsid w:val="00850203"/>
    <w:rsid w:val="0085022F"/>
    <w:rsid w:val="00850307"/>
    <w:rsid w:val="0085034B"/>
    <w:rsid w:val="008505AD"/>
    <w:rsid w:val="00850B0E"/>
    <w:rsid w:val="00850C41"/>
    <w:rsid w:val="00850CF7"/>
    <w:rsid w:val="00850D9D"/>
    <w:rsid w:val="00850F7A"/>
    <w:rsid w:val="00850FCC"/>
    <w:rsid w:val="008513C9"/>
    <w:rsid w:val="00851553"/>
    <w:rsid w:val="008519A9"/>
    <w:rsid w:val="00851C0F"/>
    <w:rsid w:val="00851E14"/>
    <w:rsid w:val="00851E48"/>
    <w:rsid w:val="0085216F"/>
    <w:rsid w:val="00852219"/>
    <w:rsid w:val="008524A7"/>
    <w:rsid w:val="0085254E"/>
    <w:rsid w:val="008525C1"/>
    <w:rsid w:val="00852715"/>
    <w:rsid w:val="00852B3A"/>
    <w:rsid w:val="00852E28"/>
    <w:rsid w:val="00852E5A"/>
    <w:rsid w:val="008533FE"/>
    <w:rsid w:val="008537C8"/>
    <w:rsid w:val="00853BF5"/>
    <w:rsid w:val="00853CA5"/>
    <w:rsid w:val="0085427B"/>
    <w:rsid w:val="0085430B"/>
    <w:rsid w:val="008544C2"/>
    <w:rsid w:val="00854796"/>
    <w:rsid w:val="008548E5"/>
    <w:rsid w:val="00854EDF"/>
    <w:rsid w:val="0085511A"/>
    <w:rsid w:val="00855762"/>
    <w:rsid w:val="00855772"/>
    <w:rsid w:val="008558CD"/>
    <w:rsid w:val="00855952"/>
    <w:rsid w:val="00855BB3"/>
    <w:rsid w:val="00855E1E"/>
    <w:rsid w:val="00855E97"/>
    <w:rsid w:val="00855ECE"/>
    <w:rsid w:val="00856509"/>
    <w:rsid w:val="00856668"/>
    <w:rsid w:val="008566CC"/>
    <w:rsid w:val="0085670D"/>
    <w:rsid w:val="00856AB9"/>
    <w:rsid w:val="00856AE2"/>
    <w:rsid w:val="00856C79"/>
    <w:rsid w:val="00856CEA"/>
    <w:rsid w:val="00856DB7"/>
    <w:rsid w:val="0085712C"/>
    <w:rsid w:val="0085723C"/>
    <w:rsid w:val="0085732B"/>
    <w:rsid w:val="008576A0"/>
    <w:rsid w:val="00857EF2"/>
    <w:rsid w:val="00857F93"/>
    <w:rsid w:val="00857FAB"/>
    <w:rsid w:val="00857FBD"/>
    <w:rsid w:val="00860004"/>
    <w:rsid w:val="008607EE"/>
    <w:rsid w:val="00860B71"/>
    <w:rsid w:val="00860EE0"/>
    <w:rsid w:val="00860EFC"/>
    <w:rsid w:val="0086104A"/>
    <w:rsid w:val="00861050"/>
    <w:rsid w:val="008610D3"/>
    <w:rsid w:val="00861125"/>
    <w:rsid w:val="008612E9"/>
    <w:rsid w:val="0086130E"/>
    <w:rsid w:val="0086151A"/>
    <w:rsid w:val="0086158D"/>
    <w:rsid w:val="00861A27"/>
    <w:rsid w:val="00861D38"/>
    <w:rsid w:val="00861EF6"/>
    <w:rsid w:val="00862079"/>
    <w:rsid w:val="00862669"/>
    <w:rsid w:val="0086285B"/>
    <w:rsid w:val="008628E7"/>
    <w:rsid w:val="00862E76"/>
    <w:rsid w:val="0086315C"/>
    <w:rsid w:val="008632C5"/>
    <w:rsid w:val="008637D5"/>
    <w:rsid w:val="008637E9"/>
    <w:rsid w:val="00863B25"/>
    <w:rsid w:val="00863BF7"/>
    <w:rsid w:val="008640C3"/>
    <w:rsid w:val="008641CB"/>
    <w:rsid w:val="008642B9"/>
    <w:rsid w:val="0086460B"/>
    <w:rsid w:val="008648C8"/>
    <w:rsid w:val="00864AF2"/>
    <w:rsid w:val="00864B2C"/>
    <w:rsid w:val="00864C76"/>
    <w:rsid w:val="0086520A"/>
    <w:rsid w:val="008652F4"/>
    <w:rsid w:val="00865628"/>
    <w:rsid w:val="0086580B"/>
    <w:rsid w:val="00865AC1"/>
    <w:rsid w:val="00865F61"/>
    <w:rsid w:val="008660C6"/>
    <w:rsid w:val="008664E5"/>
    <w:rsid w:val="008665D0"/>
    <w:rsid w:val="008665FF"/>
    <w:rsid w:val="00866690"/>
    <w:rsid w:val="0086691F"/>
    <w:rsid w:val="0086696A"/>
    <w:rsid w:val="00866AAE"/>
    <w:rsid w:val="00866AD8"/>
    <w:rsid w:val="00866CB5"/>
    <w:rsid w:val="00866DB3"/>
    <w:rsid w:val="00867052"/>
    <w:rsid w:val="0086711C"/>
    <w:rsid w:val="00867158"/>
    <w:rsid w:val="0086780E"/>
    <w:rsid w:val="00867BB2"/>
    <w:rsid w:val="00867BF3"/>
    <w:rsid w:val="00870188"/>
    <w:rsid w:val="008703BE"/>
    <w:rsid w:val="008704F3"/>
    <w:rsid w:val="008705B9"/>
    <w:rsid w:val="00870722"/>
    <w:rsid w:val="00870772"/>
    <w:rsid w:val="00870990"/>
    <w:rsid w:val="00870A38"/>
    <w:rsid w:val="00870F21"/>
    <w:rsid w:val="0087135E"/>
    <w:rsid w:val="008713B1"/>
    <w:rsid w:val="008713CF"/>
    <w:rsid w:val="00871862"/>
    <w:rsid w:val="00871DE2"/>
    <w:rsid w:val="00871F53"/>
    <w:rsid w:val="008721E6"/>
    <w:rsid w:val="00872785"/>
    <w:rsid w:val="0087287F"/>
    <w:rsid w:val="00872D48"/>
    <w:rsid w:val="00872DB5"/>
    <w:rsid w:val="00872E9E"/>
    <w:rsid w:val="0087318C"/>
    <w:rsid w:val="00873334"/>
    <w:rsid w:val="0087367D"/>
    <w:rsid w:val="0087371B"/>
    <w:rsid w:val="00873804"/>
    <w:rsid w:val="00873861"/>
    <w:rsid w:val="00873965"/>
    <w:rsid w:val="00873A5C"/>
    <w:rsid w:val="00873C6C"/>
    <w:rsid w:val="00873F0F"/>
    <w:rsid w:val="00874090"/>
    <w:rsid w:val="00874177"/>
    <w:rsid w:val="008742A3"/>
    <w:rsid w:val="008746AD"/>
    <w:rsid w:val="00874756"/>
    <w:rsid w:val="0087494A"/>
    <w:rsid w:val="00874B55"/>
    <w:rsid w:val="00874BBC"/>
    <w:rsid w:val="00874BF6"/>
    <w:rsid w:val="00874C12"/>
    <w:rsid w:val="00874C43"/>
    <w:rsid w:val="00874CB6"/>
    <w:rsid w:val="00875093"/>
    <w:rsid w:val="0087512B"/>
    <w:rsid w:val="0087520D"/>
    <w:rsid w:val="008752D4"/>
    <w:rsid w:val="00875340"/>
    <w:rsid w:val="008755C0"/>
    <w:rsid w:val="0087577D"/>
    <w:rsid w:val="008758BA"/>
    <w:rsid w:val="0087598C"/>
    <w:rsid w:val="00875A5F"/>
    <w:rsid w:val="00875B85"/>
    <w:rsid w:val="00875DFE"/>
    <w:rsid w:val="00875F54"/>
    <w:rsid w:val="00876535"/>
    <w:rsid w:val="00876917"/>
    <w:rsid w:val="00876958"/>
    <w:rsid w:val="00876A0F"/>
    <w:rsid w:val="008770A4"/>
    <w:rsid w:val="00877530"/>
    <w:rsid w:val="0087753C"/>
    <w:rsid w:val="008775D8"/>
    <w:rsid w:val="008778B8"/>
    <w:rsid w:val="008779B6"/>
    <w:rsid w:val="00877BAC"/>
    <w:rsid w:val="00877BF5"/>
    <w:rsid w:val="00877C85"/>
    <w:rsid w:val="0088011C"/>
    <w:rsid w:val="00880442"/>
    <w:rsid w:val="008806FC"/>
    <w:rsid w:val="00880F46"/>
    <w:rsid w:val="0088107F"/>
    <w:rsid w:val="0088158C"/>
    <w:rsid w:val="008816B0"/>
    <w:rsid w:val="00881912"/>
    <w:rsid w:val="00881BF2"/>
    <w:rsid w:val="00881CE9"/>
    <w:rsid w:val="0088210F"/>
    <w:rsid w:val="0088225F"/>
    <w:rsid w:val="0088236A"/>
    <w:rsid w:val="00882580"/>
    <w:rsid w:val="0088262F"/>
    <w:rsid w:val="00882860"/>
    <w:rsid w:val="008828B7"/>
    <w:rsid w:val="00882B9D"/>
    <w:rsid w:val="00882BD3"/>
    <w:rsid w:val="00882E0A"/>
    <w:rsid w:val="00882E93"/>
    <w:rsid w:val="00882FD3"/>
    <w:rsid w:val="008831A1"/>
    <w:rsid w:val="00883D5F"/>
    <w:rsid w:val="00883DC5"/>
    <w:rsid w:val="00883E53"/>
    <w:rsid w:val="008840E0"/>
    <w:rsid w:val="00884777"/>
    <w:rsid w:val="008848B1"/>
    <w:rsid w:val="008848F3"/>
    <w:rsid w:val="00884912"/>
    <w:rsid w:val="00884992"/>
    <w:rsid w:val="008849FB"/>
    <w:rsid w:val="00884CD9"/>
    <w:rsid w:val="008850AB"/>
    <w:rsid w:val="0088513B"/>
    <w:rsid w:val="008858C9"/>
    <w:rsid w:val="0088594B"/>
    <w:rsid w:val="00885AE8"/>
    <w:rsid w:val="00885B51"/>
    <w:rsid w:val="00885CED"/>
    <w:rsid w:val="00885E6A"/>
    <w:rsid w:val="0088611A"/>
    <w:rsid w:val="00886221"/>
    <w:rsid w:val="008865B5"/>
    <w:rsid w:val="00886727"/>
    <w:rsid w:val="00886E37"/>
    <w:rsid w:val="00887213"/>
    <w:rsid w:val="00887393"/>
    <w:rsid w:val="008874BA"/>
    <w:rsid w:val="00887828"/>
    <w:rsid w:val="008878BB"/>
    <w:rsid w:val="00887A88"/>
    <w:rsid w:val="00887B62"/>
    <w:rsid w:val="0089049F"/>
    <w:rsid w:val="00890505"/>
    <w:rsid w:val="00890747"/>
    <w:rsid w:val="00890C7A"/>
    <w:rsid w:val="00890F46"/>
    <w:rsid w:val="008917A1"/>
    <w:rsid w:val="0089192A"/>
    <w:rsid w:val="00891BB0"/>
    <w:rsid w:val="00892177"/>
    <w:rsid w:val="0089238D"/>
    <w:rsid w:val="008939CE"/>
    <w:rsid w:val="00893AF6"/>
    <w:rsid w:val="00893B2A"/>
    <w:rsid w:val="00893E34"/>
    <w:rsid w:val="00893E35"/>
    <w:rsid w:val="00893F56"/>
    <w:rsid w:val="00894215"/>
    <w:rsid w:val="00894637"/>
    <w:rsid w:val="00894DFD"/>
    <w:rsid w:val="00895046"/>
    <w:rsid w:val="0089523E"/>
    <w:rsid w:val="008952C1"/>
    <w:rsid w:val="00895600"/>
    <w:rsid w:val="00895605"/>
    <w:rsid w:val="0089600A"/>
    <w:rsid w:val="008960ED"/>
    <w:rsid w:val="00896615"/>
    <w:rsid w:val="008966E6"/>
    <w:rsid w:val="00896E67"/>
    <w:rsid w:val="008970F8"/>
    <w:rsid w:val="00897153"/>
    <w:rsid w:val="008977BE"/>
    <w:rsid w:val="008978EC"/>
    <w:rsid w:val="00897960"/>
    <w:rsid w:val="008979CB"/>
    <w:rsid w:val="00897F0A"/>
    <w:rsid w:val="008A00E6"/>
    <w:rsid w:val="008A00F5"/>
    <w:rsid w:val="008A046F"/>
    <w:rsid w:val="008A070E"/>
    <w:rsid w:val="008A0D8D"/>
    <w:rsid w:val="008A0E97"/>
    <w:rsid w:val="008A143C"/>
    <w:rsid w:val="008A1451"/>
    <w:rsid w:val="008A16AD"/>
    <w:rsid w:val="008A173C"/>
    <w:rsid w:val="008A1798"/>
    <w:rsid w:val="008A1A09"/>
    <w:rsid w:val="008A1D84"/>
    <w:rsid w:val="008A2058"/>
    <w:rsid w:val="008A22B7"/>
    <w:rsid w:val="008A24E9"/>
    <w:rsid w:val="008A2773"/>
    <w:rsid w:val="008A2E35"/>
    <w:rsid w:val="008A2E65"/>
    <w:rsid w:val="008A2FB1"/>
    <w:rsid w:val="008A31D4"/>
    <w:rsid w:val="008A3344"/>
    <w:rsid w:val="008A34BE"/>
    <w:rsid w:val="008A3535"/>
    <w:rsid w:val="008A38C4"/>
    <w:rsid w:val="008A39DE"/>
    <w:rsid w:val="008A3C14"/>
    <w:rsid w:val="008A3CDA"/>
    <w:rsid w:val="008A3CF5"/>
    <w:rsid w:val="008A3ED1"/>
    <w:rsid w:val="008A40D0"/>
    <w:rsid w:val="008A42B9"/>
    <w:rsid w:val="008A48E7"/>
    <w:rsid w:val="008A494C"/>
    <w:rsid w:val="008A4DB5"/>
    <w:rsid w:val="008A4FE9"/>
    <w:rsid w:val="008A50EA"/>
    <w:rsid w:val="008A51C4"/>
    <w:rsid w:val="008A5708"/>
    <w:rsid w:val="008A5860"/>
    <w:rsid w:val="008A599F"/>
    <w:rsid w:val="008A59A5"/>
    <w:rsid w:val="008A5B98"/>
    <w:rsid w:val="008A5D5B"/>
    <w:rsid w:val="008A5FA7"/>
    <w:rsid w:val="008A61D9"/>
    <w:rsid w:val="008A633B"/>
    <w:rsid w:val="008A63B2"/>
    <w:rsid w:val="008A64BF"/>
    <w:rsid w:val="008A65D4"/>
    <w:rsid w:val="008A6BAE"/>
    <w:rsid w:val="008A7208"/>
    <w:rsid w:val="008A727D"/>
    <w:rsid w:val="008A76D0"/>
    <w:rsid w:val="008A76F9"/>
    <w:rsid w:val="008A778D"/>
    <w:rsid w:val="008A7874"/>
    <w:rsid w:val="008A7901"/>
    <w:rsid w:val="008A7A16"/>
    <w:rsid w:val="008A7B1C"/>
    <w:rsid w:val="008A7C3C"/>
    <w:rsid w:val="008A7CBF"/>
    <w:rsid w:val="008A7D36"/>
    <w:rsid w:val="008B00E6"/>
    <w:rsid w:val="008B029C"/>
    <w:rsid w:val="008B094B"/>
    <w:rsid w:val="008B1100"/>
    <w:rsid w:val="008B12BA"/>
    <w:rsid w:val="008B19D5"/>
    <w:rsid w:val="008B1FEE"/>
    <w:rsid w:val="008B2169"/>
    <w:rsid w:val="008B25C5"/>
    <w:rsid w:val="008B2B2F"/>
    <w:rsid w:val="008B2B41"/>
    <w:rsid w:val="008B2B67"/>
    <w:rsid w:val="008B2F25"/>
    <w:rsid w:val="008B3118"/>
    <w:rsid w:val="008B3451"/>
    <w:rsid w:val="008B3988"/>
    <w:rsid w:val="008B3B5A"/>
    <w:rsid w:val="008B3B82"/>
    <w:rsid w:val="008B3C6D"/>
    <w:rsid w:val="008B3CDF"/>
    <w:rsid w:val="008B3F93"/>
    <w:rsid w:val="008B4527"/>
    <w:rsid w:val="008B47B2"/>
    <w:rsid w:val="008B4930"/>
    <w:rsid w:val="008B4C36"/>
    <w:rsid w:val="008B4C87"/>
    <w:rsid w:val="008B4DAE"/>
    <w:rsid w:val="008B4EBA"/>
    <w:rsid w:val="008B4FAB"/>
    <w:rsid w:val="008B509D"/>
    <w:rsid w:val="008B523C"/>
    <w:rsid w:val="008B5420"/>
    <w:rsid w:val="008B55FF"/>
    <w:rsid w:val="008B5BA7"/>
    <w:rsid w:val="008B5DEA"/>
    <w:rsid w:val="008B5F31"/>
    <w:rsid w:val="008B686C"/>
    <w:rsid w:val="008B68D7"/>
    <w:rsid w:val="008B6C32"/>
    <w:rsid w:val="008B72BB"/>
    <w:rsid w:val="008B7817"/>
    <w:rsid w:val="008C01D6"/>
    <w:rsid w:val="008C02BC"/>
    <w:rsid w:val="008C0500"/>
    <w:rsid w:val="008C0518"/>
    <w:rsid w:val="008C0942"/>
    <w:rsid w:val="008C0B73"/>
    <w:rsid w:val="008C0BBB"/>
    <w:rsid w:val="008C1112"/>
    <w:rsid w:val="008C14A9"/>
    <w:rsid w:val="008C173B"/>
    <w:rsid w:val="008C1985"/>
    <w:rsid w:val="008C2109"/>
    <w:rsid w:val="008C28F8"/>
    <w:rsid w:val="008C2959"/>
    <w:rsid w:val="008C2A04"/>
    <w:rsid w:val="008C2D61"/>
    <w:rsid w:val="008C2DF6"/>
    <w:rsid w:val="008C309E"/>
    <w:rsid w:val="008C3133"/>
    <w:rsid w:val="008C3438"/>
    <w:rsid w:val="008C352F"/>
    <w:rsid w:val="008C35CC"/>
    <w:rsid w:val="008C3957"/>
    <w:rsid w:val="008C3EBD"/>
    <w:rsid w:val="008C4190"/>
    <w:rsid w:val="008C4343"/>
    <w:rsid w:val="008C4516"/>
    <w:rsid w:val="008C475A"/>
    <w:rsid w:val="008C4854"/>
    <w:rsid w:val="008C4AE7"/>
    <w:rsid w:val="008C4B03"/>
    <w:rsid w:val="008C4B3A"/>
    <w:rsid w:val="008C4E72"/>
    <w:rsid w:val="008C5819"/>
    <w:rsid w:val="008C59BF"/>
    <w:rsid w:val="008C5BE2"/>
    <w:rsid w:val="008C5C1F"/>
    <w:rsid w:val="008C5C6A"/>
    <w:rsid w:val="008C5CA8"/>
    <w:rsid w:val="008C5F07"/>
    <w:rsid w:val="008C635B"/>
    <w:rsid w:val="008C6602"/>
    <w:rsid w:val="008C6783"/>
    <w:rsid w:val="008C68DB"/>
    <w:rsid w:val="008C68F6"/>
    <w:rsid w:val="008C6BCF"/>
    <w:rsid w:val="008C6D5C"/>
    <w:rsid w:val="008C6FF6"/>
    <w:rsid w:val="008C7088"/>
    <w:rsid w:val="008C794F"/>
    <w:rsid w:val="008C7B38"/>
    <w:rsid w:val="008C7E36"/>
    <w:rsid w:val="008C7F0E"/>
    <w:rsid w:val="008D0284"/>
    <w:rsid w:val="008D029E"/>
    <w:rsid w:val="008D036D"/>
    <w:rsid w:val="008D0501"/>
    <w:rsid w:val="008D0558"/>
    <w:rsid w:val="008D0808"/>
    <w:rsid w:val="008D098B"/>
    <w:rsid w:val="008D0B21"/>
    <w:rsid w:val="008D0DBF"/>
    <w:rsid w:val="008D17AD"/>
    <w:rsid w:val="008D1F62"/>
    <w:rsid w:val="008D1F8C"/>
    <w:rsid w:val="008D25A0"/>
    <w:rsid w:val="008D29DD"/>
    <w:rsid w:val="008D2B4E"/>
    <w:rsid w:val="008D2E7B"/>
    <w:rsid w:val="008D2EF8"/>
    <w:rsid w:val="008D3204"/>
    <w:rsid w:val="008D35D0"/>
    <w:rsid w:val="008D366B"/>
    <w:rsid w:val="008D373C"/>
    <w:rsid w:val="008D3930"/>
    <w:rsid w:val="008D3971"/>
    <w:rsid w:val="008D3CEC"/>
    <w:rsid w:val="008D3DF8"/>
    <w:rsid w:val="008D449F"/>
    <w:rsid w:val="008D4558"/>
    <w:rsid w:val="008D4AA7"/>
    <w:rsid w:val="008D4AF3"/>
    <w:rsid w:val="008D4B7B"/>
    <w:rsid w:val="008D4C71"/>
    <w:rsid w:val="008D523B"/>
    <w:rsid w:val="008D5368"/>
    <w:rsid w:val="008D55DB"/>
    <w:rsid w:val="008D5951"/>
    <w:rsid w:val="008D5A3B"/>
    <w:rsid w:val="008D5CE3"/>
    <w:rsid w:val="008D5FA4"/>
    <w:rsid w:val="008D6170"/>
    <w:rsid w:val="008D617C"/>
    <w:rsid w:val="008D6192"/>
    <w:rsid w:val="008D657A"/>
    <w:rsid w:val="008D66B9"/>
    <w:rsid w:val="008D67EC"/>
    <w:rsid w:val="008D6BD6"/>
    <w:rsid w:val="008D6C32"/>
    <w:rsid w:val="008D6D0B"/>
    <w:rsid w:val="008D6D80"/>
    <w:rsid w:val="008D6F2C"/>
    <w:rsid w:val="008D70EE"/>
    <w:rsid w:val="008D7118"/>
    <w:rsid w:val="008D79FF"/>
    <w:rsid w:val="008D7ABD"/>
    <w:rsid w:val="008D7CB8"/>
    <w:rsid w:val="008D7D0C"/>
    <w:rsid w:val="008E013C"/>
    <w:rsid w:val="008E01AF"/>
    <w:rsid w:val="008E048B"/>
    <w:rsid w:val="008E09F9"/>
    <w:rsid w:val="008E0AB6"/>
    <w:rsid w:val="008E0C6C"/>
    <w:rsid w:val="008E0D75"/>
    <w:rsid w:val="008E0DB0"/>
    <w:rsid w:val="008E14F1"/>
    <w:rsid w:val="008E14F3"/>
    <w:rsid w:val="008E18E6"/>
    <w:rsid w:val="008E1A9F"/>
    <w:rsid w:val="008E1E72"/>
    <w:rsid w:val="008E1F5E"/>
    <w:rsid w:val="008E1FC3"/>
    <w:rsid w:val="008E2045"/>
    <w:rsid w:val="008E2185"/>
    <w:rsid w:val="008E2199"/>
    <w:rsid w:val="008E2382"/>
    <w:rsid w:val="008E27BA"/>
    <w:rsid w:val="008E2925"/>
    <w:rsid w:val="008E29AD"/>
    <w:rsid w:val="008E2BC3"/>
    <w:rsid w:val="008E2CD1"/>
    <w:rsid w:val="008E32AB"/>
    <w:rsid w:val="008E33EE"/>
    <w:rsid w:val="008E3620"/>
    <w:rsid w:val="008E37CC"/>
    <w:rsid w:val="008E3BE8"/>
    <w:rsid w:val="008E3D3A"/>
    <w:rsid w:val="008E419C"/>
    <w:rsid w:val="008E4615"/>
    <w:rsid w:val="008E465F"/>
    <w:rsid w:val="008E4918"/>
    <w:rsid w:val="008E4993"/>
    <w:rsid w:val="008E4E28"/>
    <w:rsid w:val="008E4F01"/>
    <w:rsid w:val="008E51B4"/>
    <w:rsid w:val="008E54BB"/>
    <w:rsid w:val="008E57CE"/>
    <w:rsid w:val="008E594B"/>
    <w:rsid w:val="008E5CBE"/>
    <w:rsid w:val="008E63CA"/>
    <w:rsid w:val="008E65CC"/>
    <w:rsid w:val="008E696F"/>
    <w:rsid w:val="008E69B5"/>
    <w:rsid w:val="008E69CD"/>
    <w:rsid w:val="008E6B85"/>
    <w:rsid w:val="008E6BE5"/>
    <w:rsid w:val="008E6C79"/>
    <w:rsid w:val="008E7473"/>
    <w:rsid w:val="008E777C"/>
    <w:rsid w:val="008E778B"/>
    <w:rsid w:val="008E7899"/>
    <w:rsid w:val="008E7907"/>
    <w:rsid w:val="008E7A7A"/>
    <w:rsid w:val="008E7FB3"/>
    <w:rsid w:val="008E7FC6"/>
    <w:rsid w:val="008F00A8"/>
    <w:rsid w:val="008F0136"/>
    <w:rsid w:val="008F0332"/>
    <w:rsid w:val="008F0499"/>
    <w:rsid w:val="008F0D7B"/>
    <w:rsid w:val="008F1755"/>
    <w:rsid w:val="008F178C"/>
    <w:rsid w:val="008F1B10"/>
    <w:rsid w:val="008F1B87"/>
    <w:rsid w:val="008F21F6"/>
    <w:rsid w:val="008F231B"/>
    <w:rsid w:val="008F2362"/>
    <w:rsid w:val="008F23C2"/>
    <w:rsid w:val="008F2403"/>
    <w:rsid w:val="008F25EC"/>
    <w:rsid w:val="008F2680"/>
    <w:rsid w:val="008F2780"/>
    <w:rsid w:val="008F2C7C"/>
    <w:rsid w:val="008F31B0"/>
    <w:rsid w:val="008F31BE"/>
    <w:rsid w:val="008F3375"/>
    <w:rsid w:val="008F367E"/>
    <w:rsid w:val="008F3925"/>
    <w:rsid w:val="008F39D2"/>
    <w:rsid w:val="008F3A2A"/>
    <w:rsid w:val="008F3B77"/>
    <w:rsid w:val="008F3CD0"/>
    <w:rsid w:val="008F3CDD"/>
    <w:rsid w:val="008F3FB9"/>
    <w:rsid w:val="008F4063"/>
    <w:rsid w:val="008F42E3"/>
    <w:rsid w:val="008F44A8"/>
    <w:rsid w:val="008F46C1"/>
    <w:rsid w:val="008F490D"/>
    <w:rsid w:val="008F49FF"/>
    <w:rsid w:val="008F4AC4"/>
    <w:rsid w:val="008F4AF0"/>
    <w:rsid w:val="008F4DCB"/>
    <w:rsid w:val="008F5187"/>
    <w:rsid w:val="008F53B8"/>
    <w:rsid w:val="008F58A0"/>
    <w:rsid w:val="008F5913"/>
    <w:rsid w:val="008F5BE2"/>
    <w:rsid w:val="008F5E51"/>
    <w:rsid w:val="008F5F84"/>
    <w:rsid w:val="008F6262"/>
    <w:rsid w:val="008F626F"/>
    <w:rsid w:val="008F63C7"/>
    <w:rsid w:val="008F6441"/>
    <w:rsid w:val="008F6531"/>
    <w:rsid w:val="008F658D"/>
    <w:rsid w:val="008F65F9"/>
    <w:rsid w:val="008F6AE2"/>
    <w:rsid w:val="008F6D81"/>
    <w:rsid w:val="008F71AC"/>
    <w:rsid w:val="008F74A1"/>
    <w:rsid w:val="008F74CE"/>
    <w:rsid w:val="008F7820"/>
    <w:rsid w:val="008F7987"/>
    <w:rsid w:val="008F7EC4"/>
    <w:rsid w:val="0090083F"/>
    <w:rsid w:val="009010DC"/>
    <w:rsid w:val="00901232"/>
    <w:rsid w:val="009014AC"/>
    <w:rsid w:val="009015A7"/>
    <w:rsid w:val="0090165A"/>
    <w:rsid w:val="00901744"/>
    <w:rsid w:val="00901A62"/>
    <w:rsid w:val="00902411"/>
    <w:rsid w:val="009026B9"/>
    <w:rsid w:val="009029F5"/>
    <w:rsid w:val="00902A74"/>
    <w:rsid w:val="00902C4C"/>
    <w:rsid w:val="00902C7D"/>
    <w:rsid w:val="00903029"/>
    <w:rsid w:val="00903342"/>
    <w:rsid w:val="0090341F"/>
    <w:rsid w:val="00903AFB"/>
    <w:rsid w:val="00903D08"/>
    <w:rsid w:val="009040FA"/>
    <w:rsid w:val="00904538"/>
    <w:rsid w:val="009047E3"/>
    <w:rsid w:val="00904912"/>
    <w:rsid w:val="0090499D"/>
    <w:rsid w:val="00904C3F"/>
    <w:rsid w:val="00904C4A"/>
    <w:rsid w:val="00904CF6"/>
    <w:rsid w:val="00904ED3"/>
    <w:rsid w:val="009050F1"/>
    <w:rsid w:val="00905404"/>
    <w:rsid w:val="0090576B"/>
    <w:rsid w:val="00905890"/>
    <w:rsid w:val="00905D75"/>
    <w:rsid w:val="00905D8B"/>
    <w:rsid w:val="00905DB7"/>
    <w:rsid w:val="00906068"/>
    <w:rsid w:val="00906182"/>
    <w:rsid w:val="00906629"/>
    <w:rsid w:val="0090666F"/>
    <w:rsid w:val="00906AF6"/>
    <w:rsid w:val="0090739C"/>
    <w:rsid w:val="0090745A"/>
    <w:rsid w:val="009078AB"/>
    <w:rsid w:val="0090795B"/>
    <w:rsid w:val="00907AA4"/>
    <w:rsid w:val="0091018C"/>
    <w:rsid w:val="00910530"/>
    <w:rsid w:val="009106CE"/>
    <w:rsid w:val="00910705"/>
    <w:rsid w:val="00910C79"/>
    <w:rsid w:val="00910CC2"/>
    <w:rsid w:val="00910DBB"/>
    <w:rsid w:val="00910F0D"/>
    <w:rsid w:val="00911077"/>
    <w:rsid w:val="00911162"/>
    <w:rsid w:val="00911318"/>
    <w:rsid w:val="00911481"/>
    <w:rsid w:val="009115E9"/>
    <w:rsid w:val="00911905"/>
    <w:rsid w:val="00911910"/>
    <w:rsid w:val="00911AE9"/>
    <w:rsid w:val="00911B69"/>
    <w:rsid w:val="00911EBB"/>
    <w:rsid w:val="00911F1D"/>
    <w:rsid w:val="00912024"/>
    <w:rsid w:val="009120A0"/>
    <w:rsid w:val="00912A93"/>
    <w:rsid w:val="00912BEB"/>
    <w:rsid w:val="00912D10"/>
    <w:rsid w:val="00912E4D"/>
    <w:rsid w:val="00913187"/>
    <w:rsid w:val="00913341"/>
    <w:rsid w:val="00913752"/>
    <w:rsid w:val="00913995"/>
    <w:rsid w:val="00913BDE"/>
    <w:rsid w:val="00913C2E"/>
    <w:rsid w:val="00913DDF"/>
    <w:rsid w:val="009140CB"/>
    <w:rsid w:val="0091414D"/>
    <w:rsid w:val="0091495B"/>
    <w:rsid w:val="00914B3D"/>
    <w:rsid w:val="00914F34"/>
    <w:rsid w:val="00914FA5"/>
    <w:rsid w:val="009152F4"/>
    <w:rsid w:val="009156EF"/>
    <w:rsid w:val="009160B7"/>
    <w:rsid w:val="009164DE"/>
    <w:rsid w:val="009165BB"/>
    <w:rsid w:val="009165DD"/>
    <w:rsid w:val="00916A31"/>
    <w:rsid w:val="009170DD"/>
    <w:rsid w:val="009171E8"/>
    <w:rsid w:val="009172EF"/>
    <w:rsid w:val="009174A5"/>
    <w:rsid w:val="00917AEA"/>
    <w:rsid w:val="00917FDE"/>
    <w:rsid w:val="0092019A"/>
    <w:rsid w:val="0092022A"/>
    <w:rsid w:val="00920259"/>
    <w:rsid w:val="00920582"/>
    <w:rsid w:val="009207C0"/>
    <w:rsid w:val="00920AA1"/>
    <w:rsid w:val="009211B9"/>
    <w:rsid w:val="009211D6"/>
    <w:rsid w:val="009213D3"/>
    <w:rsid w:val="009215A7"/>
    <w:rsid w:val="009218B6"/>
    <w:rsid w:val="00921925"/>
    <w:rsid w:val="00921969"/>
    <w:rsid w:val="00921A47"/>
    <w:rsid w:val="00921B33"/>
    <w:rsid w:val="00921E47"/>
    <w:rsid w:val="00921E56"/>
    <w:rsid w:val="00921FDD"/>
    <w:rsid w:val="0092212C"/>
    <w:rsid w:val="009221D3"/>
    <w:rsid w:val="00922315"/>
    <w:rsid w:val="00922369"/>
    <w:rsid w:val="00922824"/>
    <w:rsid w:val="009229B9"/>
    <w:rsid w:val="00922E96"/>
    <w:rsid w:val="00922F60"/>
    <w:rsid w:val="00922FCC"/>
    <w:rsid w:val="0092300C"/>
    <w:rsid w:val="00923087"/>
    <w:rsid w:val="00923159"/>
    <w:rsid w:val="009234D9"/>
    <w:rsid w:val="00923587"/>
    <w:rsid w:val="009237BE"/>
    <w:rsid w:val="00923BB9"/>
    <w:rsid w:val="00923E46"/>
    <w:rsid w:val="009241DF"/>
    <w:rsid w:val="00924726"/>
    <w:rsid w:val="0092487C"/>
    <w:rsid w:val="009248D3"/>
    <w:rsid w:val="00924A5A"/>
    <w:rsid w:val="00924E1F"/>
    <w:rsid w:val="0092516B"/>
    <w:rsid w:val="00925623"/>
    <w:rsid w:val="00925C3F"/>
    <w:rsid w:val="00925D6F"/>
    <w:rsid w:val="00925FC6"/>
    <w:rsid w:val="00926150"/>
    <w:rsid w:val="00926219"/>
    <w:rsid w:val="0092665C"/>
    <w:rsid w:val="009266EA"/>
    <w:rsid w:val="00926836"/>
    <w:rsid w:val="009269B2"/>
    <w:rsid w:val="00926A0D"/>
    <w:rsid w:val="00926AB9"/>
    <w:rsid w:val="00926AF5"/>
    <w:rsid w:val="00926B5C"/>
    <w:rsid w:val="00926E38"/>
    <w:rsid w:val="0092768C"/>
    <w:rsid w:val="00927894"/>
    <w:rsid w:val="00927AE7"/>
    <w:rsid w:val="00927CC6"/>
    <w:rsid w:val="00927D93"/>
    <w:rsid w:val="00927F9A"/>
    <w:rsid w:val="00930085"/>
    <w:rsid w:val="009302ED"/>
    <w:rsid w:val="00930BAC"/>
    <w:rsid w:val="00930C72"/>
    <w:rsid w:val="00931042"/>
    <w:rsid w:val="0093117B"/>
    <w:rsid w:val="00931595"/>
    <w:rsid w:val="0093185C"/>
    <w:rsid w:val="00931B4F"/>
    <w:rsid w:val="00931B6F"/>
    <w:rsid w:val="00931C20"/>
    <w:rsid w:val="00931D01"/>
    <w:rsid w:val="00931D78"/>
    <w:rsid w:val="00931D85"/>
    <w:rsid w:val="00931F88"/>
    <w:rsid w:val="00932140"/>
    <w:rsid w:val="009327FC"/>
    <w:rsid w:val="0093353C"/>
    <w:rsid w:val="009338BF"/>
    <w:rsid w:val="00933DB7"/>
    <w:rsid w:val="00933F70"/>
    <w:rsid w:val="009343D9"/>
    <w:rsid w:val="009346CE"/>
    <w:rsid w:val="00934ACC"/>
    <w:rsid w:val="00934E14"/>
    <w:rsid w:val="00934E35"/>
    <w:rsid w:val="00934E65"/>
    <w:rsid w:val="00934F2A"/>
    <w:rsid w:val="0093520F"/>
    <w:rsid w:val="009354D7"/>
    <w:rsid w:val="00935543"/>
    <w:rsid w:val="0093554F"/>
    <w:rsid w:val="00935604"/>
    <w:rsid w:val="009356A8"/>
    <w:rsid w:val="0093586D"/>
    <w:rsid w:val="009359C3"/>
    <w:rsid w:val="00935C47"/>
    <w:rsid w:val="00935D3A"/>
    <w:rsid w:val="00935DAD"/>
    <w:rsid w:val="00935E78"/>
    <w:rsid w:val="0093603E"/>
    <w:rsid w:val="00936180"/>
    <w:rsid w:val="00936198"/>
    <w:rsid w:val="009364A3"/>
    <w:rsid w:val="00936A52"/>
    <w:rsid w:val="00936DB2"/>
    <w:rsid w:val="00936F02"/>
    <w:rsid w:val="0093713E"/>
    <w:rsid w:val="009371CE"/>
    <w:rsid w:val="00937630"/>
    <w:rsid w:val="009376D0"/>
    <w:rsid w:val="00937998"/>
    <w:rsid w:val="00937AE9"/>
    <w:rsid w:val="00937E7D"/>
    <w:rsid w:val="00937F53"/>
    <w:rsid w:val="00940031"/>
    <w:rsid w:val="0094065B"/>
    <w:rsid w:val="00940768"/>
    <w:rsid w:val="00940C00"/>
    <w:rsid w:val="00940ED6"/>
    <w:rsid w:val="009412D2"/>
    <w:rsid w:val="0094134A"/>
    <w:rsid w:val="00941414"/>
    <w:rsid w:val="00941587"/>
    <w:rsid w:val="00941A69"/>
    <w:rsid w:val="00941BB0"/>
    <w:rsid w:val="00941C2F"/>
    <w:rsid w:val="00941FAB"/>
    <w:rsid w:val="0094221C"/>
    <w:rsid w:val="0094226C"/>
    <w:rsid w:val="0094230E"/>
    <w:rsid w:val="009426F0"/>
    <w:rsid w:val="00942AD2"/>
    <w:rsid w:val="00942ED2"/>
    <w:rsid w:val="00942F76"/>
    <w:rsid w:val="0094313F"/>
    <w:rsid w:val="009435D9"/>
    <w:rsid w:val="00943CDD"/>
    <w:rsid w:val="00943D33"/>
    <w:rsid w:val="00943E8B"/>
    <w:rsid w:val="00943FF2"/>
    <w:rsid w:val="00944035"/>
    <w:rsid w:val="0094419A"/>
    <w:rsid w:val="00944263"/>
    <w:rsid w:val="009442C2"/>
    <w:rsid w:val="00944EB5"/>
    <w:rsid w:val="00944F4E"/>
    <w:rsid w:val="00944FF4"/>
    <w:rsid w:val="00945077"/>
    <w:rsid w:val="00945196"/>
    <w:rsid w:val="009453FB"/>
    <w:rsid w:val="00945619"/>
    <w:rsid w:val="00945697"/>
    <w:rsid w:val="00945774"/>
    <w:rsid w:val="00945827"/>
    <w:rsid w:val="0094597C"/>
    <w:rsid w:val="00945A6B"/>
    <w:rsid w:val="00945ACE"/>
    <w:rsid w:val="00945BE0"/>
    <w:rsid w:val="00945BE6"/>
    <w:rsid w:val="00945CAE"/>
    <w:rsid w:val="00945CE2"/>
    <w:rsid w:val="00945DE6"/>
    <w:rsid w:val="00945FCA"/>
    <w:rsid w:val="00946005"/>
    <w:rsid w:val="009461E8"/>
    <w:rsid w:val="00946353"/>
    <w:rsid w:val="009467EE"/>
    <w:rsid w:val="009469BA"/>
    <w:rsid w:val="00946B0E"/>
    <w:rsid w:val="00946CC1"/>
    <w:rsid w:val="00946E68"/>
    <w:rsid w:val="00946F12"/>
    <w:rsid w:val="00947269"/>
    <w:rsid w:val="009474DA"/>
    <w:rsid w:val="0094790D"/>
    <w:rsid w:val="0094794A"/>
    <w:rsid w:val="009479B7"/>
    <w:rsid w:val="009479D1"/>
    <w:rsid w:val="00947A93"/>
    <w:rsid w:val="00947B2C"/>
    <w:rsid w:val="00947B7B"/>
    <w:rsid w:val="00947C18"/>
    <w:rsid w:val="00950272"/>
    <w:rsid w:val="00950682"/>
    <w:rsid w:val="00950782"/>
    <w:rsid w:val="00950BA9"/>
    <w:rsid w:val="00950C3F"/>
    <w:rsid w:val="00951122"/>
    <w:rsid w:val="0095150B"/>
    <w:rsid w:val="009515A2"/>
    <w:rsid w:val="00951759"/>
    <w:rsid w:val="009518E2"/>
    <w:rsid w:val="0095193F"/>
    <w:rsid w:val="009521C7"/>
    <w:rsid w:val="00952310"/>
    <w:rsid w:val="0095270D"/>
    <w:rsid w:val="00952A63"/>
    <w:rsid w:val="00952B31"/>
    <w:rsid w:val="00952C3A"/>
    <w:rsid w:val="00952E2C"/>
    <w:rsid w:val="009532EB"/>
    <w:rsid w:val="0095362B"/>
    <w:rsid w:val="0095396C"/>
    <w:rsid w:val="00953CF5"/>
    <w:rsid w:val="00953DF8"/>
    <w:rsid w:val="00953EF1"/>
    <w:rsid w:val="0095465B"/>
    <w:rsid w:val="00954846"/>
    <w:rsid w:val="00954ACB"/>
    <w:rsid w:val="00955549"/>
    <w:rsid w:val="00955CF1"/>
    <w:rsid w:val="00955FF2"/>
    <w:rsid w:val="00956103"/>
    <w:rsid w:val="009567A6"/>
    <w:rsid w:val="009568E2"/>
    <w:rsid w:val="0095695C"/>
    <w:rsid w:val="00956AF9"/>
    <w:rsid w:val="00956C2C"/>
    <w:rsid w:val="00957325"/>
    <w:rsid w:val="00957468"/>
    <w:rsid w:val="00957842"/>
    <w:rsid w:val="009600EC"/>
    <w:rsid w:val="00960364"/>
    <w:rsid w:val="00960388"/>
    <w:rsid w:val="0096050D"/>
    <w:rsid w:val="009605DD"/>
    <w:rsid w:val="00960B67"/>
    <w:rsid w:val="00960E87"/>
    <w:rsid w:val="00961037"/>
    <w:rsid w:val="009613ED"/>
    <w:rsid w:val="009617B3"/>
    <w:rsid w:val="00961923"/>
    <w:rsid w:val="009620F6"/>
    <w:rsid w:val="0096211A"/>
    <w:rsid w:val="009622BA"/>
    <w:rsid w:val="00962929"/>
    <w:rsid w:val="00962975"/>
    <w:rsid w:val="00962A9E"/>
    <w:rsid w:val="00962B00"/>
    <w:rsid w:val="00962E0E"/>
    <w:rsid w:val="00962F14"/>
    <w:rsid w:val="0096300B"/>
    <w:rsid w:val="0096306B"/>
    <w:rsid w:val="00963174"/>
    <w:rsid w:val="009635BA"/>
    <w:rsid w:val="009639C0"/>
    <w:rsid w:val="00963A9E"/>
    <w:rsid w:val="00963BAD"/>
    <w:rsid w:val="00964470"/>
    <w:rsid w:val="009648D7"/>
    <w:rsid w:val="009648DE"/>
    <w:rsid w:val="00964900"/>
    <w:rsid w:val="0096496E"/>
    <w:rsid w:val="00964A6F"/>
    <w:rsid w:val="00964D6E"/>
    <w:rsid w:val="0096512F"/>
    <w:rsid w:val="00965A19"/>
    <w:rsid w:val="00965AEC"/>
    <w:rsid w:val="00965C71"/>
    <w:rsid w:val="009662B3"/>
    <w:rsid w:val="00966316"/>
    <w:rsid w:val="00966335"/>
    <w:rsid w:val="00966834"/>
    <w:rsid w:val="00966A23"/>
    <w:rsid w:val="00966AB6"/>
    <w:rsid w:val="00967640"/>
    <w:rsid w:val="0096767F"/>
    <w:rsid w:val="00967718"/>
    <w:rsid w:val="009677C3"/>
    <w:rsid w:val="009678F4"/>
    <w:rsid w:val="009679DA"/>
    <w:rsid w:val="00967CED"/>
    <w:rsid w:val="00967CFD"/>
    <w:rsid w:val="00967DD4"/>
    <w:rsid w:val="00967EC8"/>
    <w:rsid w:val="00967F98"/>
    <w:rsid w:val="00970303"/>
    <w:rsid w:val="009707C6"/>
    <w:rsid w:val="00970AFE"/>
    <w:rsid w:val="00970BA9"/>
    <w:rsid w:val="00970FEA"/>
    <w:rsid w:val="00971011"/>
    <w:rsid w:val="009712A1"/>
    <w:rsid w:val="00971318"/>
    <w:rsid w:val="0097145D"/>
    <w:rsid w:val="00971649"/>
    <w:rsid w:val="00971885"/>
    <w:rsid w:val="00971956"/>
    <w:rsid w:val="00971C28"/>
    <w:rsid w:val="00971C8B"/>
    <w:rsid w:val="00971FF6"/>
    <w:rsid w:val="0097257A"/>
    <w:rsid w:val="009725DD"/>
    <w:rsid w:val="00972A77"/>
    <w:rsid w:val="00972CE3"/>
    <w:rsid w:val="009731A3"/>
    <w:rsid w:val="00973303"/>
    <w:rsid w:val="00973627"/>
    <w:rsid w:val="00973669"/>
    <w:rsid w:val="009738AF"/>
    <w:rsid w:val="00973A51"/>
    <w:rsid w:val="00973E19"/>
    <w:rsid w:val="00973FB9"/>
    <w:rsid w:val="0097416E"/>
    <w:rsid w:val="009741B3"/>
    <w:rsid w:val="00974229"/>
    <w:rsid w:val="0097428F"/>
    <w:rsid w:val="0097436A"/>
    <w:rsid w:val="0097452B"/>
    <w:rsid w:val="009745A3"/>
    <w:rsid w:val="0097477A"/>
    <w:rsid w:val="00974A05"/>
    <w:rsid w:val="00974B06"/>
    <w:rsid w:val="00974B45"/>
    <w:rsid w:val="00974D18"/>
    <w:rsid w:val="00975177"/>
    <w:rsid w:val="009752DB"/>
    <w:rsid w:val="009756C3"/>
    <w:rsid w:val="00975901"/>
    <w:rsid w:val="00975D62"/>
    <w:rsid w:val="00975DD5"/>
    <w:rsid w:val="0097601F"/>
    <w:rsid w:val="0097653C"/>
    <w:rsid w:val="009765BF"/>
    <w:rsid w:val="00976977"/>
    <w:rsid w:val="00976B46"/>
    <w:rsid w:val="00976C9C"/>
    <w:rsid w:val="00976FFD"/>
    <w:rsid w:val="009774C5"/>
    <w:rsid w:val="00977630"/>
    <w:rsid w:val="009776A5"/>
    <w:rsid w:val="00977783"/>
    <w:rsid w:val="009777A0"/>
    <w:rsid w:val="009778DA"/>
    <w:rsid w:val="00977A11"/>
    <w:rsid w:val="00980178"/>
    <w:rsid w:val="0098048B"/>
    <w:rsid w:val="00980535"/>
    <w:rsid w:val="00980641"/>
    <w:rsid w:val="00980AD9"/>
    <w:rsid w:val="00980FF1"/>
    <w:rsid w:val="00981191"/>
    <w:rsid w:val="009811FE"/>
    <w:rsid w:val="009814E2"/>
    <w:rsid w:val="00981A6C"/>
    <w:rsid w:val="00981D50"/>
    <w:rsid w:val="00981D7C"/>
    <w:rsid w:val="00981E49"/>
    <w:rsid w:val="00981FB3"/>
    <w:rsid w:val="0098228B"/>
    <w:rsid w:val="009823BA"/>
    <w:rsid w:val="0098248C"/>
    <w:rsid w:val="009825C7"/>
    <w:rsid w:val="009825D6"/>
    <w:rsid w:val="0098287C"/>
    <w:rsid w:val="00982972"/>
    <w:rsid w:val="00982BF3"/>
    <w:rsid w:val="00982C32"/>
    <w:rsid w:val="00982D08"/>
    <w:rsid w:val="0098340D"/>
    <w:rsid w:val="0098361C"/>
    <w:rsid w:val="009836A1"/>
    <w:rsid w:val="00983909"/>
    <w:rsid w:val="00983A42"/>
    <w:rsid w:val="00983B28"/>
    <w:rsid w:val="00983CD4"/>
    <w:rsid w:val="00983D61"/>
    <w:rsid w:val="00984296"/>
    <w:rsid w:val="009842F4"/>
    <w:rsid w:val="00984386"/>
    <w:rsid w:val="00984785"/>
    <w:rsid w:val="00984A1A"/>
    <w:rsid w:val="00984B4E"/>
    <w:rsid w:val="00984BAE"/>
    <w:rsid w:val="00984DB0"/>
    <w:rsid w:val="00984E84"/>
    <w:rsid w:val="00985099"/>
    <w:rsid w:val="009850E7"/>
    <w:rsid w:val="00985969"/>
    <w:rsid w:val="00985A95"/>
    <w:rsid w:val="00985A97"/>
    <w:rsid w:val="00985CC5"/>
    <w:rsid w:val="0098607B"/>
    <w:rsid w:val="00986193"/>
    <w:rsid w:val="00986395"/>
    <w:rsid w:val="009864DD"/>
    <w:rsid w:val="00986634"/>
    <w:rsid w:val="009866A2"/>
    <w:rsid w:val="0098690C"/>
    <w:rsid w:val="00986971"/>
    <w:rsid w:val="00986B88"/>
    <w:rsid w:val="00986BCF"/>
    <w:rsid w:val="00986E2E"/>
    <w:rsid w:val="00987315"/>
    <w:rsid w:val="009873AF"/>
    <w:rsid w:val="0098744D"/>
    <w:rsid w:val="0098745B"/>
    <w:rsid w:val="009876EC"/>
    <w:rsid w:val="00987AD1"/>
    <w:rsid w:val="00987B38"/>
    <w:rsid w:val="00987C0C"/>
    <w:rsid w:val="00987CA3"/>
    <w:rsid w:val="00987E80"/>
    <w:rsid w:val="00990083"/>
    <w:rsid w:val="0099020B"/>
    <w:rsid w:val="00990850"/>
    <w:rsid w:val="00990BDE"/>
    <w:rsid w:val="00990C5B"/>
    <w:rsid w:val="009910EE"/>
    <w:rsid w:val="00991444"/>
    <w:rsid w:val="0099151F"/>
    <w:rsid w:val="0099176C"/>
    <w:rsid w:val="009917E3"/>
    <w:rsid w:val="009919D1"/>
    <w:rsid w:val="009919FF"/>
    <w:rsid w:val="00991A5E"/>
    <w:rsid w:val="00991A6A"/>
    <w:rsid w:val="00991D6E"/>
    <w:rsid w:val="0099200D"/>
    <w:rsid w:val="00992025"/>
    <w:rsid w:val="0099254A"/>
    <w:rsid w:val="00992572"/>
    <w:rsid w:val="00992619"/>
    <w:rsid w:val="00992640"/>
    <w:rsid w:val="009927AE"/>
    <w:rsid w:val="009929F4"/>
    <w:rsid w:val="00992B32"/>
    <w:rsid w:val="00992CE1"/>
    <w:rsid w:val="00992FDC"/>
    <w:rsid w:val="00993507"/>
    <w:rsid w:val="00993588"/>
    <w:rsid w:val="00993718"/>
    <w:rsid w:val="0099389A"/>
    <w:rsid w:val="009941D0"/>
    <w:rsid w:val="009942E9"/>
    <w:rsid w:val="00994406"/>
    <w:rsid w:val="00994516"/>
    <w:rsid w:val="009945E4"/>
    <w:rsid w:val="009945E7"/>
    <w:rsid w:val="009948D5"/>
    <w:rsid w:val="00994CD6"/>
    <w:rsid w:val="00994D75"/>
    <w:rsid w:val="00995009"/>
    <w:rsid w:val="0099545A"/>
    <w:rsid w:val="00995462"/>
    <w:rsid w:val="0099583A"/>
    <w:rsid w:val="009958C1"/>
    <w:rsid w:val="009959CF"/>
    <w:rsid w:val="00995BD3"/>
    <w:rsid w:val="00995CCD"/>
    <w:rsid w:val="00995E99"/>
    <w:rsid w:val="009960DC"/>
    <w:rsid w:val="009961FE"/>
    <w:rsid w:val="00996231"/>
    <w:rsid w:val="009962C8"/>
    <w:rsid w:val="009962F2"/>
    <w:rsid w:val="0099651D"/>
    <w:rsid w:val="00996589"/>
    <w:rsid w:val="009966F7"/>
    <w:rsid w:val="009967BB"/>
    <w:rsid w:val="00996A63"/>
    <w:rsid w:val="00996AC1"/>
    <w:rsid w:val="00996FDF"/>
    <w:rsid w:val="00997135"/>
    <w:rsid w:val="0099713A"/>
    <w:rsid w:val="0099741F"/>
    <w:rsid w:val="00997563"/>
    <w:rsid w:val="0099781C"/>
    <w:rsid w:val="00997859"/>
    <w:rsid w:val="009979C8"/>
    <w:rsid w:val="00997A5B"/>
    <w:rsid w:val="00997ADB"/>
    <w:rsid w:val="00997D34"/>
    <w:rsid w:val="00997D46"/>
    <w:rsid w:val="00997FAF"/>
    <w:rsid w:val="009A0173"/>
    <w:rsid w:val="009A0251"/>
    <w:rsid w:val="009A0585"/>
    <w:rsid w:val="009A06A0"/>
    <w:rsid w:val="009A0936"/>
    <w:rsid w:val="009A0A22"/>
    <w:rsid w:val="009A0D45"/>
    <w:rsid w:val="009A1928"/>
    <w:rsid w:val="009A1BB8"/>
    <w:rsid w:val="009A1C45"/>
    <w:rsid w:val="009A1CE0"/>
    <w:rsid w:val="009A1CE4"/>
    <w:rsid w:val="009A1E18"/>
    <w:rsid w:val="009A2269"/>
    <w:rsid w:val="009A2423"/>
    <w:rsid w:val="009A2587"/>
    <w:rsid w:val="009A2987"/>
    <w:rsid w:val="009A2BE9"/>
    <w:rsid w:val="009A2E6F"/>
    <w:rsid w:val="009A31EB"/>
    <w:rsid w:val="009A337B"/>
    <w:rsid w:val="009A36F9"/>
    <w:rsid w:val="009A38B0"/>
    <w:rsid w:val="009A3919"/>
    <w:rsid w:val="009A3C45"/>
    <w:rsid w:val="009A3C6D"/>
    <w:rsid w:val="009A401A"/>
    <w:rsid w:val="009A412B"/>
    <w:rsid w:val="009A41C1"/>
    <w:rsid w:val="009A43B7"/>
    <w:rsid w:val="009A43C6"/>
    <w:rsid w:val="009A477F"/>
    <w:rsid w:val="009A4A89"/>
    <w:rsid w:val="009A4CA8"/>
    <w:rsid w:val="009A4D8A"/>
    <w:rsid w:val="009A4DA5"/>
    <w:rsid w:val="009A5336"/>
    <w:rsid w:val="009A57D5"/>
    <w:rsid w:val="009A5801"/>
    <w:rsid w:val="009A5AEA"/>
    <w:rsid w:val="009A5C4E"/>
    <w:rsid w:val="009A5CEB"/>
    <w:rsid w:val="009A5E6D"/>
    <w:rsid w:val="009A5FCD"/>
    <w:rsid w:val="009A5FDC"/>
    <w:rsid w:val="009A637F"/>
    <w:rsid w:val="009A6424"/>
    <w:rsid w:val="009A6731"/>
    <w:rsid w:val="009A6961"/>
    <w:rsid w:val="009A6A5C"/>
    <w:rsid w:val="009A6B69"/>
    <w:rsid w:val="009A6E00"/>
    <w:rsid w:val="009A713D"/>
    <w:rsid w:val="009A7201"/>
    <w:rsid w:val="009A75B8"/>
    <w:rsid w:val="009A77EA"/>
    <w:rsid w:val="009A7840"/>
    <w:rsid w:val="009B0078"/>
    <w:rsid w:val="009B0080"/>
    <w:rsid w:val="009B025E"/>
    <w:rsid w:val="009B03E6"/>
    <w:rsid w:val="009B080B"/>
    <w:rsid w:val="009B0A39"/>
    <w:rsid w:val="009B0BEF"/>
    <w:rsid w:val="009B0C04"/>
    <w:rsid w:val="009B0CDF"/>
    <w:rsid w:val="009B0CEB"/>
    <w:rsid w:val="009B11FC"/>
    <w:rsid w:val="009B121E"/>
    <w:rsid w:val="009B1345"/>
    <w:rsid w:val="009B179C"/>
    <w:rsid w:val="009B1BF0"/>
    <w:rsid w:val="009B1C83"/>
    <w:rsid w:val="009B1CCF"/>
    <w:rsid w:val="009B1FDC"/>
    <w:rsid w:val="009B237D"/>
    <w:rsid w:val="009B242D"/>
    <w:rsid w:val="009B276D"/>
    <w:rsid w:val="009B294C"/>
    <w:rsid w:val="009B2A20"/>
    <w:rsid w:val="009B2CA1"/>
    <w:rsid w:val="009B2D12"/>
    <w:rsid w:val="009B2EFA"/>
    <w:rsid w:val="009B3192"/>
    <w:rsid w:val="009B352A"/>
    <w:rsid w:val="009B3D2B"/>
    <w:rsid w:val="009B3DAE"/>
    <w:rsid w:val="009B3E0C"/>
    <w:rsid w:val="009B3F0A"/>
    <w:rsid w:val="009B3F5B"/>
    <w:rsid w:val="009B4015"/>
    <w:rsid w:val="009B4078"/>
    <w:rsid w:val="009B40A3"/>
    <w:rsid w:val="009B42B5"/>
    <w:rsid w:val="009B44AF"/>
    <w:rsid w:val="009B46B7"/>
    <w:rsid w:val="009B4775"/>
    <w:rsid w:val="009B4AB2"/>
    <w:rsid w:val="009B4E37"/>
    <w:rsid w:val="009B4E89"/>
    <w:rsid w:val="009B507A"/>
    <w:rsid w:val="009B526D"/>
    <w:rsid w:val="009B5399"/>
    <w:rsid w:val="009B5775"/>
    <w:rsid w:val="009B58BE"/>
    <w:rsid w:val="009B58CB"/>
    <w:rsid w:val="009B5966"/>
    <w:rsid w:val="009B59F4"/>
    <w:rsid w:val="009B59F7"/>
    <w:rsid w:val="009B5FDC"/>
    <w:rsid w:val="009B6112"/>
    <w:rsid w:val="009B6206"/>
    <w:rsid w:val="009B620B"/>
    <w:rsid w:val="009B6619"/>
    <w:rsid w:val="009B6621"/>
    <w:rsid w:val="009B66DC"/>
    <w:rsid w:val="009B6B34"/>
    <w:rsid w:val="009B6C1A"/>
    <w:rsid w:val="009B6D08"/>
    <w:rsid w:val="009B6DCF"/>
    <w:rsid w:val="009B6E3E"/>
    <w:rsid w:val="009B769E"/>
    <w:rsid w:val="009B7A94"/>
    <w:rsid w:val="009B7B44"/>
    <w:rsid w:val="009B7DD9"/>
    <w:rsid w:val="009B7F4C"/>
    <w:rsid w:val="009B7FE6"/>
    <w:rsid w:val="009C02FC"/>
    <w:rsid w:val="009C039B"/>
    <w:rsid w:val="009C03AC"/>
    <w:rsid w:val="009C046A"/>
    <w:rsid w:val="009C0558"/>
    <w:rsid w:val="009C0619"/>
    <w:rsid w:val="009C071A"/>
    <w:rsid w:val="009C0855"/>
    <w:rsid w:val="009C0C79"/>
    <w:rsid w:val="009C0D04"/>
    <w:rsid w:val="009C1378"/>
    <w:rsid w:val="009C13F4"/>
    <w:rsid w:val="009C1666"/>
    <w:rsid w:val="009C17BF"/>
    <w:rsid w:val="009C194D"/>
    <w:rsid w:val="009C1BF3"/>
    <w:rsid w:val="009C1DD6"/>
    <w:rsid w:val="009C2483"/>
    <w:rsid w:val="009C29C3"/>
    <w:rsid w:val="009C2C1C"/>
    <w:rsid w:val="009C2EA3"/>
    <w:rsid w:val="009C2F23"/>
    <w:rsid w:val="009C32F0"/>
    <w:rsid w:val="009C3509"/>
    <w:rsid w:val="009C3563"/>
    <w:rsid w:val="009C3941"/>
    <w:rsid w:val="009C3A4F"/>
    <w:rsid w:val="009C417E"/>
    <w:rsid w:val="009C463B"/>
    <w:rsid w:val="009C4C51"/>
    <w:rsid w:val="009C4CAE"/>
    <w:rsid w:val="009C4D0D"/>
    <w:rsid w:val="009C4E96"/>
    <w:rsid w:val="009C5090"/>
    <w:rsid w:val="009C51B9"/>
    <w:rsid w:val="009C5230"/>
    <w:rsid w:val="009C537C"/>
    <w:rsid w:val="009C54CC"/>
    <w:rsid w:val="009C5C59"/>
    <w:rsid w:val="009C5F9D"/>
    <w:rsid w:val="009C6045"/>
    <w:rsid w:val="009C6147"/>
    <w:rsid w:val="009C6353"/>
    <w:rsid w:val="009C66BF"/>
    <w:rsid w:val="009C6804"/>
    <w:rsid w:val="009C69CC"/>
    <w:rsid w:val="009C6B48"/>
    <w:rsid w:val="009C6D0E"/>
    <w:rsid w:val="009C6D62"/>
    <w:rsid w:val="009C703F"/>
    <w:rsid w:val="009C7156"/>
    <w:rsid w:val="009C7646"/>
    <w:rsid w:val="009C7781"/>
    <w:rsid w:val="009C78FC"/>
    <w:rsid w:val="009C7A72"/>
    <w:rsid w:val="009C7B88"/>
    <w:rsid w:val="009C7F49"/>
    <w:rsid w:val="009D00F5"/>
    <w:rsid w:val="009D01E5"/>
    <w:rsid w:val="009D043E"/>
    <w:rsid w:val="009D07DE"/>
    <w:rsid w:val="009D07E2"/>
    <w:rsid w:val="009D0B8C"/>
    <w:rsid w:val="009D0CF5"/>
    <w:rsid w:val="009D0D1D"/>
    <w:rsid w:val="009D0DD5"/>
    <w:rsid w:val="009D10C2"/>
    <w:rsid w:val="009D110C"/>
    <w:rsid w:val="009D1139"/>
    <w:rsid w:val="009D1275"/>
    <w:rsid w:val="009D1356"/>
    <w:rsid w:val="009D13DC"/>
    <w:rsid w:val="009D13E0"/>
    <w:rsid w:val="009D15AB"/>
    <w:rsid w:val="009D1988"/>
    <w:rsid w:val="009D1DB8"/>
    <w:rsid w:val="009D1DF6"/>
    <w:rsid w:val="009D1F5B"/>
    <w:rsid w:val="009D23C1"/>
    <w:rsid w:val="009D2751"/>
    <w:rsid w:val="009D281A"/>
    <w:rsid w:val="009D28D1"/>
    <w:rsid w:val="009D2CAC"/>
    <w:rsid w:val="009D2CEC"/>
    <w:rsid w:val="009D2F89"/>
    <w:rsid w:val="009D3770"/>
    <w:rsid w:val="009D377F"/>
    <w:rsid w:val="009D3869"/>
    <w:rsid w:val="009D3AC1"/>
    <w:rsid w:val="009D40B2"/>
    <w:rsid w:val="009D466E"/>
    <w:rsid w:val="009D48D5"/>
    <w:rsid w:val="009D4A22"/>
    <w:rsid w:val="009D4C0E"/>
    <w:rsid w:val="009D4FBD"/>
    <w:rsid w:val="009D50C3"/>
    <w:rsid w:val="009D51F1"/>
    <w:rsid w:val="009D52A8"/>
    <w:rsid w:val="009D555E"/>
    <w:rsid w:val="009D577E"/>
    <w:rsid w:val="009D5839"/>
    <w:rsid w:val="009D5C1B"/>
    <w:rsid w:val="009D5FB2"/>
    <w:rsid w:val="009D639D"/>
    <w:rsid w:val="009D65D4"/>
    <w:rsid w:val="009D6734"/>
    <w:rsid w:val="009D6817"/>
    <w:rsid w:val="009D6890"/>
    <w:rsid w:val="009D6A70"/>
    <w:rsid w:val="009D6B0F"/>
    <w:rsid w:val="009D6CCE"/>
    <w:rsid w:val="009D6E5D"/>
    <w:rsid w:val="009D6EA4"/>
    <w:rsid w:val="009D70C8"/>
    <w:rsid w:val="009D785F"/>
    <w:rsid w:val="009D78B7"/>
    <w:rsid w:val="009D7FB0"/>
    <w:rsid w:val="009E078E"/>
    <w:rsid w:val="009E0995"/>
    <w:rsid w:val="009E09AB"/>
    <w:rsid w:val="009E0BA0"/>
    <w:rsid w:val="009E0C0B"/>
    <w:rsid w:val="009E108B"/>
    <w:rsid w:val="009E118F"/>
    <w:rsid w:val="009E15BC"/>
    <w:rsid w:val="009E1AB3"/>
    <w:rsid w:val="009E2122"/>
    <w:rsid w:val="009E2427"/>
    <w:rsid w:val="009E2844"/>
    <w:rsid w:val="009E29BB"/>
    <w:rsid w:val="009E29CA"/>
    <w:rsid w:val="009E2B32"/>
    <w:rsid w:val="009E30DE"/>
    <w:rsid w:val="009E311A"/>
    <w:rsid w:val="009E3176"/>
    <w:rsid w:val="009E31CC"/>
    <w:rsid w:val="009E3217"/>
    <w:rsid w:val="009E3583"/>
    <w:rsid w:val="009E38FA"/>
    <w:rsid w:val="009E3A1C"/>
    <w:rsid w:val="009E3BA9"/>
    <w:rsid w:val="009E3C0D"/>
    <w:rsid w:val="009E48EF"/>
    <w:rsid w:val="009E4A39"/>
    <w:rsid w:val="009E4A79"/>
    <w:rsid w:val="009E4AD0"/>
    <w:rsid w:val="009E4F1D"/>
    <w:rsid w:val="009E4FDC"/>
    <w:rsid w:val="009E50AA"/>
    <w:rsid w:val="009E52EA"/>
    <w:rsid w:val="009E591C"/>
    <w:rsid w:val="009E59A2"/>
    <w:rsid w:val="009E5A90"/>
    <w:rsid w:val="009E5B24"/>
    <w:rsid w:val="009E5BEC"/>
    <w:rsid w:val="009E6329"/>
    <w:rsid w:val="009E6431"/>
    <w:rsid w:val="009E645F"/>
    <w:rsid w:val="009E67B9"/>
    <w:rsid w:val="009E6B92"/>
    <w:rsid w:val="009E7527"/>
    <w:rsid w:val="009E78AB"/>
    <w:rsid w:val="009E7AFA"/>
    <w:rsid w:val="009F05FE"/>
    <w:rsid w:val="009F0781"/>
    <w:rsid w:val="009F0891"/>
    <w:rsid w:val="009F08B2"/>
    <w:rsid w:val="009F1BFC"/>
    <w:rsid w:val="009F1C6C"/>
    <w:rsid w:val="009F1CB9"/>
    <w:rsid w:val="009F1DFA"/>
    <w:rsid w:val="009F1EF2"/>
    <w:rsid w:val="009F1F38"/>
    <w:rsid w:val="009F1F59"/>
    <w:rsid w:val="009F21DF"/>
    <w:rsid w:val="009F224C"/>
    <w:rsid w:val="009F22B1"/>
    <w:rsid w:val="009F2417"/>
    <w:rsid w:val="009F245D"/>
    <w:rsid w:val="009F2589"/>
    <w:rsid w:val="009F2A48"/>
    <w:rsid w:val="009F2B5B"/>
    <w:rsid w:val="009F2C94"/>
    <w:rsid w:val="009F2E1A"/>
    <w:rsid w:val="009F2FF1"/>
    <w:rsid w:val="009F3013"/>
    <w:rsid w:val="009F3527"/>
    <w:rsid w:val="009F359F"/>
    <w:rsid w:val="009F365C"/>
    <w:rsid w:val="009F3741"/>
    <w:rsid w:val="009F37F3"/>
    <w:rsid w:val="009F38D5"/>
    <w:rsid w:val="009F3DD3"/>
    <w:rsid w:val="009F40EC"/>
    <w:rsid w:val="009F41F0"/>
    <w:rsid w:val="009F4772"/>
    <w:rsid w:val="009F48FA"/>
    <w:rsid w:val="009F4A2B"/>
    <w:rsid w:val="009F4AEA"/>
    <w:rsid w:val="009F4D2A"/>
    <w:rsid w:val="009F4D43"/>
    <w:rsid w:val="009F4D93"/>
    <w:rsid w:val="009F4E9F"/>
    <w:rsid w:val="009F4F3C"/>
    <w:rsid w:val="009F4FF4"/>
    <w:rsid w:val="009F506F"/>
    <w:rsid w:val="009F52D4"/>
    <w:rsid w:val="009F54E2"/>
    <w:rsid w:val="009F557F"/>
    <w:rsid w:val="009F5925"/>
    <w:rsid w:val="009F59BF"/>
    <w:rsid w:val="009F5BD0"/>
    <w:rsid w:val="009F6312"/>
    <w:rsid w:val="009F672B"/>
    <w:rsid w:val="009F681C"/>
    <w:rsid w:val="009F6A4E"/>
    <w:rsid w:val="009F6B4F"/>
    <w:rsid w:val="009F6B68"/>
    <w:rsid w:val="009F6BDF"/>
    <w:rsid w:val="009F6D13"/>
    <w:rsid w:val="009F6D48"/>
    <w:rsid w:val="009F711F"/>
    <w:rsid w:val="009F742D"/>
    <w:rsid w:val="009F752E"/>
    <w:rsid w:val="009F7558"/>
    <w:rsid w:val="009F75D1"/>
    <w:rsid w:val="009F7690"/>
    <w:rsid w:val="009F779A"/>
    <w:rsid w:val="009F78A8"/>
    <w:rsid w:val="009F78B1"/>
    <w:rsid w:val="009F7A00"/>
    <w:rsid w:val="009F7B6C"/>
    <w:rsid w:val="009F7FCC"/>
    <w:rsid w:val="00A000EB"/>
    <w:rsid w:val="00A00136"/>
    <w:rsid w:val="00A003AA"/>
    <w:rsid w:val="00A0061E"/>
    <w:rsid w:val="00A00B5C"/>
    <w:rsid w:val="00A01025"/>
    <w:rsid w:val="00A013BB"/>
    <w:rsid w:val="00A0153B"/>
    <w:rsid w:val="00A0153F"/>
    <w:rsid w:val="00A016FB"/>
    <w:rsid w:val="00A01BCD"/>
    <w:rsid w:val="00A0223A"/>
    <w:rsid w:val="00A0234A"/>
    <w:rsid w:val="00A02434"/>
    <w:rsid w:val="00A02634"/>
    <w:rsid w:val="00A02793"/>
    <w:rsid w:val="00A02A7D"/>
    <w:rsid w:val="00A02EAC"/>
    <w:rsid w:val="00A03631"/>
    <w:rsid w:val="00A039F1"/>
    <w:rsid w:val="00A03ADB"/>
    <w:rsid w:val="00A0400D"/>
    <w:rsid w:val="00A0416E"/>
    <w:rsid w:val="00A046A8"/>
    <w:rsid w:val="00A047B1"/>
    <w:rsid w:val="00A04957"/>
    <w:rsid w:val="00A04FAF"/>
    <w:rsid w:val="00A05060"/>
    <w:rsid w:val="00A053F5"/>
    <w:rsid w:val="00A054BC"/>
    <w:rsid w:val="00A05519"/>
    <w:rsid w:val="00A0558C"/>
    <w:rsid w:val="00A05A24"/>
    <w:rsid w:val="00A05A73"/>
    <w:rsid w:val="00A05AC4"/>
    <w:rsid w:val="00A05C96"/>
    <w:rsid w:val="00A05D25"/>
    <w:rsid w:val="00A05E2F"/>
    <w:rsid w:val="00A05F2F"/>
    <w:rsid w:val="00A05FD0"/>
    <w:rsid w:val="00A0640F"/>
    <w:rsid w:val="00A06623"/>
    <w:rsid w:val="00A0665E"/>
    <w:rsid w:val="00A06705"/>
    <w:rsid w:val="00A0690B"/>
    <w:rsid w:val="00A0699E"/>
    <w:rsid w:val="00A06A22"/>
    <w:rsid w:val="00A06AEA"/>
    <w:rsid w:val="00A06CA2"/>
    <w:rsid w:val="00A06FBB"/>
    <w:rsid w:val="00A07005"/>
    <w:rsid w:val="00A07574"/>
    <w:rsid w:val="00A077FE"/>
    <w:rsid w:val="00A07E39"/>
    <w:rsid w:val="00A07F8A"/>
    <w:rsid w:val="00A07FDE"/>
    <w:rsid w:val="00A1056A"/>
    <w:rsid w:val="00A105C6"/>
    <w:rsid w:val="00A10793"/>
    <w:rsid w:val="00A10BF0"/>
    <w:rsid w:val="00A10F22"/>
    <w:rsid w:val="00A10F65"/>
    <w:rsid w:val="00A10FC4"/>
    <w:rsid w:val="00A113B1"/>
    <w:rsid w:val="00A11763"/>
    <w:rsid w:val="00A117E1"/>
    <w:rsid w:val="00A11A09"/>
    <w:rsid w:val="00A11CE5"/>
    <w:rsid w:val="00A11E18"/>
    <w:rsid w:val="00A11F1C"/>
    <w:rsid w:val="00A121F6"/>
    <w:rsid w:val="00A1229A"/>
    <w:rsid w:val="00A125DE"/>
    <w:rsid w:val="00A12746"/>
    <w:rsid w:val="00A127C8"/>
    <w:rsid w:val="00A12F64"/>
    <w:rsid w:val="00A131BB"/>
    <w:rsid w:val="00A13332"/>
    <w:rsid w:val="00A1349D"/>
    <w:rsid w:val="00A13865"/>
    <w:rsid w:val="00A1398A"/>
    <w:rsid w:val="00A13A12"/>
    <w:rsid w:val="00A13A33"/>
    <w:rsid w:val="00A13C14"/>
    <w:rsid w:val="00A13E5A"/>
    <w:rsid w:val="00A14196"/>
    <w:rsid w:val="00A14485"/>
    <w:rsid w:val="00A1471B"/>
    <w:rsid w:val="00A148AC"/>
    <w:rsid w:val="00A14C17"/>
    <w:rsid w:val="00A14C58"/>
    <w:rsid w:val="00A15134"/>
    <w:rsid w:val="00A1589F"/>
    <w:rsid w:val="00A159E8"/>
    <w:rsid w:val="00A15BD0"/>
    <w:rsid w:val="00A15D0E"/>
    <w:rsid w:val="00A15D8F"/>
    <w:rsid w:val="00A16144"/>
    <w:rsid w:val="00A16731"/>
    <w:rsid w:val="00A16785"/>
    <w:rsid w:val="00A170A2"/>
    <w:rsid w:val="00A17280"/>
    <w:rsid w:val="00A1776F"/>
    <w:rsid w:val="00A17839"/>
    <w:rsid w:val="00A17B60"/>
    <w:rsid w:val="00A17CEF"/>
    <w:rsid w:val="00A17FE0"/>
    <w:rsid w:val="00A200A7"/>
    <w:rsid w:val="00A20830"/>
    <w:rsid w:val="00A208A3"/>
    <w:rsid w:val="00A20AA2"/>
    <w:rsid w:val="00A20D95"/>
    <w:rsid w:val="00A20E6E"/>
    <w:rsid w:val="00A20FBC"/>
    <w:rsid w:val="00A2139F"/>
    <w:rsid w:val="00A22013"/>
    <w:rsid w:val="00A222C3"/>
    <w:rsid w:val="00A2261B"/>
    <w:rsid w:val="00A2272E"/>
    <w:rsid w:val="00A229C3"/>
    <w:rsid w:val="00A22AE2"/>
    <w:rsid w:val="00A22BCE"/>
    <w:rsid w:val="00A22E20"/>
    <w:rsid w:val="00A23093"/>
    <w:rsid w:val="00A23446"/>
    <w:rsid w:val="00A239EA"/>
    <w:rsid w:val="00A23AF9"/>
    <w:rsid w:val="00A23F34"/>
    <w:rsid w:val="00A23F5D"/>
    <w:rsid w:val="00A241EC"/>
    <w:rsid w:val="00A24257"/>
    <w:rsid w:val="00A2432B"/>
    <w:rsid w:val="00A243B0"/>
    <w:rsid w:val="00A24981"/>
    <w:rsid w:val="00A24ACB"/>
    <w:rsid w:val="00A24BD4"/>
    <w:rsid w:val="00A24C97"/>
    <w:rsid w:val="00A24EFE"/>
    <w:rsid w:val="00A25334"/>
    <w:rsid w:val="00A2546E"/>
    <w:rsid w:val="00A26226"/>
    <w:rsid w:val="00A26441"/>
    <w:rsid w:val="00A26769"/>
    <w:rsid w:val="00A26AF5"/>
    <w:rsid w:val="00A271AC"/>
    <w:rsid w:val="00A27390"/>
    <w:rsid w:val="00A2758B"/>
    <w:rsid w:val="00A27B01"/>
    <w:rsid w:val="00A27C4B"/>
    <w:rsid w:val="00A27D04"/>
    <w:rsid w:val="00A27FFB"/>
    <w:rsid w:val="00A300BB"/>
    <w:rsid w:val="00A30222"/>
    <w:rsid w:val="00A306B9"/>
    <w:rsid w:val="00A307C8"/>
    <w:rsid w:val="00A30B30"/>
    <w:rsid w:val="00A30EB9"/>
    <w:rsid w:val="00A30FD2"/>
    <w:rsid w:val="00A31123"/>
    <w:rsid w:val="00A3118B"/>
    <w:rsid w:val="00A31376"/>
    <w:rsid w:val="00A313AF"/>
    <w:rsid w:val="00A317AE"/>
    <w:rsid w:val="00A31E32"/>
    <w:rsid w:val="00A31E42"/>
    <w:rsid w:val="00A320BB"/>
    <w:rsid w:val="00A32292"/>
    <w:rsid w:val="00A322AA"/>
    <w:rsid w:val="00A32639"/>
    <w:rsid w:val="00A32A72"/>
    <w:rsid w:val="00A32ABA"/>
    <w:rsid w:val="00A32B96"/>
    <w:rsid w:val="00A32C16"/>
    <w:rsid w:val="00A32CC5"/>
    <w:rsid w:val="00A32CE5"/>
    <w:rsid w:val="00A32EDF"/>
    <w:rsid w:val="00A3339E"/>
    <w:rsid w:val="00A33448"/>
    <w:rsid w:val="00A33759"/>
    <w:rsid w:val="00A3389E"/>
    <w:rsid w:val="00A33A50"/>
    <w:rsid w:val="00A33B57"/>
    <w:rsid w:val="00A33BAB"/>
    <w:rsid w:val="00A33CE9"/>
    <w:rsid w:val="00A33D91"/>
    <w:rsid w:val="00A34C41"/>
    <w:rsid w:val="00A354F3"/>
    <w:rsid w:val="00A356EB"/>
    <w:rsid w:val="00A358A4"/>
    <w:rsid w:val="00A359FD"/>
    <w:rsid w:val="00A360A0"/>
    <w:rsid w:val="00A3652E"/>
    <w:rsid w:val="00A36723"/>
    <w:rsid w:val="00A367C5"/>
    <w:rsid w:val="00A3694C"/>
    <w:rsid w:val="00A36FFD"/>
    <w:rsid w:val="00A372B2"/>
    <w:rsid w:val="00A37319"/>
    <w:rsid w:val="00A373D4"/>
    <w:rsid w:val="00A3763C"/>
    <w:rsid w:val="00A37649"/>
    <w:rsid w:val="00A376CC"/>
    <w:rsid w:val="00A37DDF"/>
    <w:rsid w:val="00A408E0"/>
    <w:rsid w:val="00A409FA"/>
    <w:rsid w:val="00A40A6B"/>
    <w:rsid w:val="00A40D41"/>
    <w:rsid w:val="00A4104B"/>
    <w:rsid w:val="00A41093"/>
    <w:rsid w:val="00A41171"/>
    <w:rsid w:val="00A411AC"/>
    <w:rsid w:val="00A4171F"/>
    <w:rsid w:val="00A417DF"/>
    <w:rsid w:val="00A41BF1"/>
    <w:rsid w:val="00A41CC1"/>
    <w:rsid w:val="00A41D43"/>
    <w:rsid w:val="00A41E44"/>
    <w:rsid w:val="00A422E7"/>
    <w:rsid w:val="00A425E3"/>
    <w:rsid w:val="00A42A72"/>
    <w:rsid w:val="00A42D65"/>
    <w:rsid w:val="00A42E77"/>
    <w:rsid w:val="00A42ED0"/>
    <w:rsid w:val="00A4302E"/>
    <w:rsid w:val="00A430CE"/>
    <w:rsid w:val="00A4318F"/>
    <w:rsid w:val="00A434ED"/>
    <w:rsid w:val="00A43529"/>
    <w:rsid w:val="00A43573"/>
    <w:rsid w:val="00A43B30"/>
    <w:rsid w:val="00A44058"/>
    <w:rsid w:val="00A44638"/>
    <w:rsid w:val="00A4485F"/>
    <w:rsid w:val="00A449D0"/>
    <w:rsid w:val="00A44A87"/>
    <w:rsid w:val="00A44C40"/>
    <w:rsid w:val="00A44CFE"/>
    <w:rsid w:val="00A44F8B"/>
    <w:rsid w:val="00A45009"/>
    <w:rsid w:val="00A45047"/>
    <w:rsid w:val="00A4513C"/>
    <w:rsid w:val="00A454B6"/>
    <w:rsid w:val="00A45506"/>
    <w:rsid w:val="00A455D8"/>
    <w:rsid w:val="00A45873"/>
    <w:rsid w:val="00A45BC6"/>
    <w:rsid w:val="00A45D5E"/>
    <w:rsid w:val="00A45EB8"/>
    <w:rsid w:val="00A4620D"/>
    <w:rsid w:val="00A46537"/>
    <w:rsid w:val="00A466DA"/>
    <w:rsid w:val="00A46AB9"/>
    <w:rsid w:val="00A46B03"/>
    <w:rsid w:val="00A46BCD"/>
    <w:rsid w:val="00A46DDD"/>
    <w:rsid w:val="00A46EF9"/>
    <w:rsid w:val="00A4705E"/>
    <w:rsid w:val="00A4777D"/>
    <w:rsid w:val="00A478B7"/>
    <w:rsid w:val="00A47A0E"/>
    <w:rsid w:val="00A47F65"/>
    <w:rsid w:val="00A50483"/>
    <w:rsid w:val="00A504DB"/>
    <w:rsid w:val="00A510A7"/>
    <w:rsid w:val="00A510D6"/>
    <w:rsid w:val="00A5136A"/>
    <w:rsid w:val="00A515F2"/>
    <w:rsid w:val="00A516B8"/>
    <w:rsid w:val="00A51909"/>
    <w:rsid w:val="00A51CD5"/>
    <w:rsid w:val="00A522F3"/>
    <w:rsid w:val="00A52429"/>
    <w:rsid w:val="00A5260A"/>
    <w:rsid w:val="00A52B8D"/>
    <w:rsid w:val="00A52D10"/>
    <w:rsid w:val="00A52E3B"/>
    <w:rsid w:val="00A52E77"/>
    <w:rsid w:val="00A532AF"/>
    <w:rsid w:val="00A53428"/>
    <w:rsid w:val="00A534C2"/>
    <w:rsid w:val="00A538DA"/>
    <w:rsid w:val="00A53AB3"/>
    <w:rsid w:val="00A546AF"/>
    <w:rsid w:val="00A548C5"/>
    <w:rsid w:val="00A54915"/>
    <w:rsid w:val="00A54B07"/>
    <w:rsid w:val="00A54D76"/>
    <w:rsid w:val="00A54EAC"/>
    <w:rsid w:val="00A54F07"/>
    <w:rsid w:val="00A550E0"/>
    <w:rsid w:val="00A5524C"/>
    <w:rsid w:val="00A552C0"/>
    <w:rsid w:val="00A552E4"/>
    <w:rsid w:val="00A55430"/>
    <w:rsid w:val="00A55442"/>
    <w:rsid w:val="00A557A6"/>
    <w:rsid w:val="00A55857"/>
    <w:rsid w:val="00A55970"/>
    <w:rsid w:val="00A55CE3"/>
    <w:rsid w:val="00A55DF6"/>
    <w:rsid w:val="00A56767"/>
    <w:rsid w:val="00A5696D"/>
    <w:rsid w:val="00A569B5"/>
    <w:rsid w:val="00A56D15"/>
    <w:rsid w:val="00A56DE6"/>
    <w:rsid w:val="00A56F9E"/>
    <w:rsid w:val="00A56FF6"/>
    <w:rsid w:val="00A57086"/>
    <w:rsid w:val="00A57455"/>
    <w:rsid w:val="00A575EE"/>
    <w:rsid w:val="00A57978"/>
    <w:rsid w:val="00A57B15"/>
    <w:rsid w:val="00A57B37"/>
    <w:rsid w:val="00A57B48"/>
    <w:rsid w:val="00A57B83"/>
    <w:rsid w:val="00A57C0C"/>
    <w:rsid w:val="00A601AC"/>
    <w:rsid w:val="00A604EF"/>
    <w:rsid w:val="00A605E4"/>
    <w:rsid w:val="00A609E9"/>
    <w:rsid w:val="00A60FBC"/>
    <w:rsid w:val="00A60FD1"/>
    <w:rsid w:val="00A6134B"/>
    <w:rsid w:val="00A613BB"/>
    <w:rsid w:val="00A6189C"/>
    <w:rsid w:val="00A61C77"/>
    <w:rsid w:val="00A61D72"/>
    <w:rsid w:val="00A61DA2"/>
    <w:rsid w:val="00A6204D"/>
    <w:rsid w:val="00A62152"/>
    <w:rsid w:val="00A63120"/>
    <w:rsid w:val="00A63192"/>
    <w:rsid w:val="00A63EF9"/>
    <w:rsid w:val="00A63FFA"/>
    <w:rsid w:val="00A64D03"/>
    <w:rsid w:val="00A64D07"/>
    <w:rsid w:val="00A64F66"/>
    <w:rsid w:val="00A65133"/>
    <w:rsid w:val="00A65552"/>
    <w:rsid w:val="00A656B5"/>
    <w:rsid w:val="00A65F00"/>
    <w:rsid w:val="00A661B9"/>
    <w:rsid w:val="00A66272"/>
    <w:rsid w:val="00A663E8"/>
    <w:rsid w:val="00A66AA4"/>
    <w:rsid w:val="00A66BB1"/>
    <w:rsid w:val="00A67388"/>
    <w:rsid w:val="00A676DC"/>
    <w:rsid w:val="00A67A01"/>
    <w:rsid w:val="00A67BDD"/>
    <w:rsid w:val="00A67F9D"/>
    <w:rsid w:val="00A70F5C"/>
    <w:rsid w:val="00A70FEF"/>
    <w:rsid w:val="00A710C0"/>
    <w:rsid w:val="00A71306"/>
    <w:rsid w:val="00A71380"/>
    <w:rsid w:val="00A71697"/>
    <w:rsid w:val="00A71869"/>
    <w:rsid w:val="00A71B67"/>
    <w:rsid w:val="00A71C2E"/>
    <w:rsid w:val="00A71C5C"/>
    <w:rsid w:val="00A7254A"/>
    <w:rsid w:val="00A726A1"/>
    <w:rsid w:val="00A72773"/>
    <w:rsid w:val="00A72A60"/>
    <w:rsid w:val="00A7338E"/>
    <w:rsid w:val="00A735FF"/>
    <w:rsid w:val="00A73661"/>
    <w:rsid w:val="00A7371F"/>
    <w:rsid w:val="00A73776"/>
    <w:rsid w:val="00A7379A"/>
    <w:rsid w:val="00A737F4"/>
    <w:rsid w:val="00A73920"/>
    <w:rsid w:val="00A73D51"/>
    <w:rsid w:val="00A73D84"/>
    <w:rsid w:val="00A74254"/>
    <w:rsid w:val="00A7433B"/>
    <w:rsid w:val="00A74430"/>
    <w:rsid w:val="00A746BD"/>
    <w:rsid w:val="00A74917"/>
    <w:rsid w:val="00A750EB"/>
    <w:rsid w:val="00A75384"/>
    <w:rsid w:val="00A75C05"/>
    <w:rsid w:val="00A75D23"/>
    <w:rsid w:val="00A75FFA"/>
    <w:rsid w:val="00A762D6"/>
    <w:rsid w:val="00A7637B"/>
    <w:rsid w:val="00A767CB"/>
    <w:rsid w:val="00A76925"/>
    <w:rsid w:val="00A76A4E"/>
    <w:rsid w:val="00A76C84"/>
    <w:rsid w:val="00A772C1"/>
    <w:rsid w:val="00A773FE"/>
    <w:rsid w:val="00A7747B"/>
    <w:rsid w:val="00A7767D"/>
    <w:rsid w:val="00A77722"/>
    <w:rsid w:val="00A77866"/>
    <w:rsid w:val="00A77B33"/>
    <w:rsid w:val="00A801DD"/>
    <w:rsid w:val="00A80761"/>
    <w:rsid w:val="00A80A2C"/>
    <w:rsid w:val="00A80BF6"/>
    <w:rsid w:val="00A80DDF"/>
    <w:rsid w:val="00A813AE"/>
    <w:rsid w:val="00A816E3"/>
    <w:rsid w:val="00A81C83"/>
    <w:rsid w:val="00A81D0A"/>
    <w:rsid w:val="00A81EA1"/>
    <w:rsid w:val="00A82305"/>
    <w:rsid w:val="00A82E18"/>
    <w:rsid w:val="00A83552"/>
    <w:rsid w:val="00A83582"/>
    <w:rsid w:val="00A838B6"/>
    <w:rsid w:val="00A83B86"/>
    <w:rsid w:val="00A83D2A"/>
    <w:rsid w:val="00A83F6E"/>
    <w:rsid w:val="00A84009"/>
    <w:rsid w:val="00A8405B"/>
    <w:rsid w:val="00A8412F"/>
    <w:rsid w:val="00A842B7"/>
    <w:rsid w:val="00A843C1"/>
    <w:rsid w:val="00A84431"/>
    <w:rsid w:val="00A8461A"/>
    <w:rsid w:val="00A84912"/>
    <w:rsid w:val="00A84B01"/>
    <w:rsid w:val="00A84C6C"/>
    <w:rsid w:val="00A8597D"/>
    <w:rsid w:val="00A85E04"/>
    <w:rsid w:val="00A86118"/>
    <w:rsid w:val="00A86480"/>
    <w:rsid w:val="00A86645"/>
    <w:rsid w:val="00A86E9A"/>
    <w:rsid w:val="00A86FD7"/>
    <w:rsid w:val="00A87112"/>
    <w:rsid w:val="00A871D3"/>
    <w:rsid w:val="00A87437"/>
    <w:rsid w:val="00A87642"/>
    <w:rsid w:val="00A87787"/>
    <w:rsid w:val="00A87A33"/>
    <w:rsid w:val="00A87DA7"/>
    <w:rsid w:val="00A87E0F"/>
    <w:rsid w:val="00A9035A"/>
    <w:rsid w:val="00A907CF"/>
    <w:rsid w:val="00A909C5"/>
    <w:rsid w:val="00A90A2A"/>
    <w:rsid w:val="00A90DF9"/>
    <w:rsid w:val="00A90E59"/>
    <w:rsid w:val="00A910F5"/>
    <w:rsid w:val="00A911BF"/>
    <w:rsid w:val="00A911E9"/>
    <w:rsid w:val="00A915F5"/>
    <w:rsid w:val="00A919F5"/>
    <w:rsid w:val="00A91D86"/>
    <w:rsid w:val="00A91F73"/>
    <w:rsid w:val="00A91F85"/>
    <w:rsid w:val="00A922E8"/>
    <w:rsid w:val="00A922EC"/>
    <w:rsid w:val="00A923B6"/>
    <w:rsid w:val="00A92818"/>
    <w:rsid w:val="00A92909"/>
    <w:rsid w:val="00A92B47"/>
    <w:rsid w:val="00A92BCF"/>
    <w:rsid w:val="00A92D82"/>
    <w:rsid w:val="00A92DE9"/>
    <w:rsid w:val="00A92E2E"/>
    <w:rsid w:val="00A9319A"/>
    <w:rsid w:val="00A93255"/>
    <w:rsid w:val="00A935A8"/>
    <w:rsid w:val="00A93631"/>
    <w:rsid w:val="00A93637"/>
    <w:rsid w:val="00A9365C"/>
    <w:rsid w:val="00A93B95"/>
    <w:rsid w:val="00A941BB"/>
    <w:rsid w:val="00A945E0"/>
    <w:rsid w:val="00A94979"/>
    <w:rsid w:val="00A950D2"/>
    <w:rsid w:val="00A95151"/>
    <w:rsid w:val="00A95210"/>
    <w:rsid w:val="00A9555B"/>
    <w:rsid w:val="00A95738"/>
    <w:rsid w:val="00A957D5"/>
    <w:rsid w:val="00A95B98"/>
    <w:rsid w:val="00A95BC8"/>
    <w:rsid w:val="00A95C88"/>
    <w:rsid w:val="00A95CF9"/>
    <w:rsid w:val="00A95F7D"/>
    <w:rsid w:val="00A95FB4"/>
    <w:rsid w:val="00A95FB5"/>
    <w:rsid w:val="00A964F6"/>
    <w:rsid w:val="00A96792"/>
    <w:rsid w:val="00A96DCF"/>
    <w:rsid w:val="00A96F8A"/>
    <w:rsid w:val="00A973B9"/>
    <w:rsid w:val="00A97658"/>
    <w:rsid w:val="00A976DA"/>
    <w:rsid w:val="00A97799"/>
    <w:rsid w:val="00A9782C"/>
    <w:rsid w:val="00A979F9"/>
    <w:rsid w:val="00A97A12"/>
    <w:rsid w:val="00A97A49"/>
    <w:rsid w:val="00A97AF7"/>
    <w:rsid w:val="00A97C1E"/>
    <w:rsid w:val="00A97CB6"/>
    <w:rsid w:val="00A97E49"/>
    <w:rsid w:val="00AA0180"/>
    <w:rsid w:val="00AA0878"/>
    <w:rsid w:val="00AA0912"/>
    <w:rsid w:val="00AA095C"/>
    <w:rsid w:val="00AA0A80"/>
    <w:rsid w:val="00AA0BE4"/>
    <w:rsid w:val="00AA0BF9"/>
    <w:rsid w:val="00AA0EEA"/>
    <w:rsid w:val="00AA0FBD"/>
    <w:rsid w:val="00AA1177"/>
    <w:rsid w:val="00AA15CF"/>
    <w:rsid w:val="00AA187A"/>
    <w:rsid w:val="00AA18E0"/>
    <w:rsid w:val="00AA1B03"/>
    <w:rsid w:val="00AA1B12"/>
    <w:rsid w:val="00AA1E15"/>
    <w:rsid w:val="00AA1EA0"/>
    <w:rsid w:val="00AA1F59"/>
    <w:rsid w:val="00AA272B"/>
    <w:rsid w:val="00AA28D0"/>
    <w:rsid w:val="00AA2BB6"/>
    <w:rsid w:val="00AA2F32"/>
    <w:rsid w:val="00AA31B5"/>
    <w:rsid w:val="00AA32B7"/>
    <w:rsid w:val="00AA34C1"/>
    <w:rsid w:val="00AA3838"/>
    <w:rsid w:val="00AA3B2D"/>
    <w:rsid w:val="00AA3E02"/>
    <w:rsid w:val="00AA4032"/>
    <w:rsid w:val="00AA4397"/>
    <w:rsid w:val="00AA45B8"/>
    <w:rsid w:val="00AA49F3"/>
    <w:rsid w:val="00AA4F9A"/>
    <w:rsid w:val="00AA5D83"/>
    <w:rsid w:val="00AA5FDF"/>
    <w:rsid w:val="00AA609E"/>
    <w:rsid w:val="00AA610A"/>
    <w:rsid w:val="00AA6265"/>
    <w:rsid w:val="00AA6348"/>
    <w:rsid w:val="00AA64CF"/>
    <w:rsid w:val="00AA6762"/>
    <w:rsid w:val="00AA6835"/>
    <w:rsid w:val="00AA6859"/>
    <w:rsid w:val="00AA6A15"/>
    <w:rsid w:val="00AA6B64"/>
    <w:rsid w:val="00AA7371"/>
    <w:rsid w:val="00AA7AC4"/>
    <w:rsid w:val="00AA7DB3"/>
    <w:rsid w:val="00AA7E0A"/>
    <w:rsid w:val="00AA7E58"/>
    <w:rsid w:val="00AA7E8A"/>
    <w:rsid w:val="00AA7EB7"/>
    <w:rsid w:val="00AB0079"/>
    <w:rsid w:val="00AB0459"/>
    <w:rsid w:val="00AB05AC"/>
    <w:rsid w:val="00AB07EB"/>
    <w:rsid w:val="00AB0BB1"/>
    <w:rsid w:val="00AB0C9D"/>
    <w:rsid w:val="00AB0DA5"/>
    <w:rsid w:val="00AB0E76"/>
    <w:rsid w:val="00AB0FB4"/>
    <w:rsid w:val="00AB100C"/>
    <w:rsid w:val="00AB1174"/>
    <w:rsid w:val="00AB1524"/>
    <w:rsid w:val="00AB15F4"/>
    <w:rsid w:val="00AB1F1E"/>
    <w:rsid w:val="00AB259B"/>
    <w:rsid w:val="00AB25AC"/>
    <w:rsid w:val="00AB27D2"/>
    <w:rsid w:val="00AB2929"/>
    <w:rsid w:val="00AB2947"/>
    <w:rsid w:val="00AB2B56"/>
    <w:rsid w:val="00AB2B57"/>
    <w:rsid w:val="00AB2C14"/>
    <w:rsid w:val="00AB2CAB"/>
    <w:rsid w:val="00AB301C"/>
    <w:rsid w:val="00AB369B"/>
    <w:rsid w:val="00AB3BA3"/>
    <w:rsid w:val="00AB3C34"/>
    <w:rsid w:val="00AB3FF3"/>
    <w:rsid w:val="00AB44BA"/>
    <w:rsid w:val="00AB4501"/>
    <w:rsid w:val="00AB4682"/>
    <w:rsid w:val="00AB4B7B"/>
    <w:rsid w:val="00AB4C13"/>
    <w:rsid w:val="00AB4D44"/>
    <w:rsid w:val="00AB4DE1"/>
    <w:rsid w:val="00AB4FA1"/>
    <w:rsid w:val="00AB517C"/>
    <w:rsid w:val="00AB53BE"/>
    <w:rsid w:val="00AB5537"/>
    <w:rsid w:val="00AB586D"/>
    <w:rsid w:val="00AB5906"/>
    <w:rsid w:val="00AB5921"/>
    <w:rsid w:val="00AB59C4"/>
    <w:rsid w:val="00AB5B6D"/>
    <w:rsid w:val="00AB5E8C"/>
    <w:rsid w:val="00AB5F7A"/>
    <w:rsid w:val="00AB6100"/>
    <w:rsid w:val="00AB65B2"/>
    <w:rsid w:val="00AB699E"/>
    <w:rsid w:val="00AB6A19"/>
    <w:rsid w:val="00AB6A2A"/>
    <w:rsid w:val="00AB6A54"/>
    <w:rsid w:val="00AB6CE2"/>
    <w:rsid w:val="00AB6CF0"/>
    <w:rsid w:val="00AB7510"/>
    <w:rsid w:val="00AB794D"/>
    <w:rsid w:val="00AB7A4D"/>
    <w:rsid w:val="00AB7AA5"/>
    <w:rsid w:val="00AB7C3B"/>
    <w:rsid w:val="00AB7C8F"/>
    <w:rsid w:val="00AB7F34"/>
    <w:rsid w:val="00AC027B"/>
    <w:rsid w:val="00AC075D"/>
    <w:rsid w:val="00AC07D9"/>
    <w:rsid w:val="00AC0C28"/>
    <w:rsid w:val="00AC0DE5"/>
    <w:rsid w:val="00AC0E19"/>
    <w:rsid w:val="00AC0EC4"/>
    <w:rsid w:val="00AC1450"/>
    <w:rsid w:val="00AC14CE"/>
    <w:rsid w:val="00AC1539"/>
    <w:rsid w:val="00AC16A9"/>
    <w:rsid w:val="00AC19CC"/>
    <w:rsid w:val="00AC1C8B"/>
    <w:rsid w:val="00AC2168"/>
    <w:rsid w:val="00AC2841"/>
    <w:rsid w:val="00AC2AFF"/>
    <w:rsid w:val="00AC2B26"/>
    <w:rsid w:val="00AC2C5C"/>
    <w:rsid w:val="00AC2D70"/>
    <w:rsid w:val="00AC34B4"/>
    <w:rsid w:val="00AC358B"/>
    <w:rsid w:val="00AC35F0"/>
    <w:rsid w:val="00AC3612"/>
    <w:rsid w:val="00AC363C"/>
    <w:rsid w:val="00AC3934"/>
    <w:rsid w:val="00AC3A84"/>
    <w:rsid w:val="00AC3BD0"/>
    <w:rsid w:val="00AC3E5C"/>
    <w:rsid w:val="00AC3EBB"/>
    <w:rsid w:val="00AC4139"/>
    <w:rsid w:val="00AC4226"/>
    <w:rsid w:val="00AC48D2"/>
    <w:rsid w:val="00AC4B57"/>
    <w:rsid w:val="00AC4E0B"/>
    <w:rsid w:val="00AC5272"/>
    <w:rsid w:val="00AC53C5"/>
    <w:rsid w:val="00AC5469"/>
    <w:rsid w:val="00AC5524"/>
    <w:rsid w:val="00AC5632"/>
    <w:rsid w:val="00AC56A6"/>
    <w:rsid w:val="00AC57C0"/>
    <w:rsid w:val="00AC58A5"/>
    <w:rsid w:val="00AC5C15"/>
    <w:rsid w:val="00AC5F40"/>
    <w:rsid w:val="00AC5F65"/>
    <w:rsid w:val="00AC62A4"/>
    <w:rsid w:val="00AC6403"/>
    <w:rsid w:val="00AC64BF"/>
    <w:rsid w:val="00AC65A7"/>
    <w:rsid w:val="00AC65F3"/>
    <w:rsid w:val="00AC69DA"/>
    <w:rsid w:val="00AC6B41"/>
    <w:rsid w:val="00AC6BB1"/>
    <w:rsid w:val="00AC6BDA"/>
    <w:rsid w:val="00AC6D5B"/>
    <w:rsid w:val="00AC721B"/>
    <w:rsid w:val="00AC7446"/>
    <w:rsid w:val="00AC744D"/>
    <w:rsid w:val="00AC76D2"/>
    <w:rsid w:val="00AC7876"/>
    <w:rsid w:val="00AC7AE9"/>
    <w:rsid w:val="00AC7D41"/>
    <w:rsid w:val="00AC7E00"/>
    <w:rsid w:val="00AD003A"/>
    <w:rsid w:val="00AD006F"/>
    <w:rsid w:val="00AD033E"/>
    <w:rsid w:val="00AD0EDC"/>
    <w:rsid w:val="00AD1098"/>
    <w:rsid w:val="00AD1163"/>
    <w:rsid w:val="00AD12D4"/>
    <w:rsid w:val="00AD1336"/>
    <w:rsid w:val="00AD1531"/>
    <w:rsid w:val="00AD16E4"/>
    <w:rsid w:val="00AD1814"/>
    <w:rsid w:val="00AD1831"/>
    <w:rsid w:val="00AD19D2"/>
    <w:rsid w:val="00AD1B7A"/>
    <w:rsid w:val="00AD1C40"/>
    <w:rsid w:val="00AD2012"/>
    <w:rsid w:val="00AD201C"/>
    <w:rsid w:val="00AD225D"/>
    <w:rsid w:val="00AD2360"/>
    <w:rsid w:val="00AD23AB"/>
    <w:rsid w:val="00AD24EA"/>
    <w:rsid w:val="00AD2BFD"/>
    <w:rsid w:val="00AD2C2E"/>
    <w:rsid w:val="00AD2C58"/>
    <w:rsid w:val="00AD30A2"/>
    <w:rsid w:val="00AD326E"/>
    <w:rsid w:val="00AD32A4"/>
    <w:rsid w:val="00AD32FD"/>
    <w:rsid w:val="00AD3325"/>
    <w:rsid w:val="00AD3372"/>
    <w:rsid w:val="00AD3720"/>
    <w:rsid w:val="00AD374D"/>
    <w:rsid w:val="00AD37D3"/>
    <w:rsid w:val="00AD3A6E"/>
    <w:rsid w:val="00AD3D84"/>
    <w:rsid w:val="00AD3DDE"/>
    <w:rsid w:val="00AD4798"/>
    <w:rsid w:val="00AD4831"/>
    <w:rsid w:val="00AD4CD9"/>
    <w:rsid w:val="00AD4D87"/>
    <w:rsid w:val="00AD4DF3"/>
    <w:rsid w:val="00AD525B"/>
    <w:rsid w:val="00AD59C6"/>
    <w:rsid w:val="00AD5C33"/>
    <w:rsid w:val="00AD5CEC"/>
    <w:rsid w:val="00AD5D6D"/>
    <w:rsid w:val="00AD5DAD"/>
    <w:rsid w:val="00AD6233"/>
    <w:rsid w:val="00AD63D3"/>
    <w:rsid w:val="00AD652A"/>
    <w:rsid w:val="00AD6537"/>
    <w:rsid w:val="00AD67C7"/>
    <w:rsid w:val="00AD684D"/>
    <w:rsid w:val="00AD6B41"/>
    <w:rsid w:val="00AD6DB4"/>
    <w:rsid w:val="00AD6FC5"/>
    <w:rsid w:val="00AD75E0"/>
    <w:rsid w:val="00AD79AF"/>
    <w:rsid w:val="00AD7A0D"/>
    <w:rsid w:val="00AE0128"/>
    <w:rsid w:val="00AE01C4"/>
    <w:rsid w:val="00AE02B1"/>
    <w:rsid w:val="00AE07F5"/>
    <w:rsid w:val="00AE0B8A"/>
    <w:rsid w:val="00AE0C32"/>
    <w:rsid w:val="00AE0C5B"/>
    <w:rsid w:val="00AE0E27"/>
    <w:rsid w:val="00AE122D"/>
    <w:rsid w:val="00AE14EF"/>
    <w:rsid w:val="00AE1565"/>
    <w:rsid w:val="00AE1BEF"/>
    <w:rsid w:val="00AE1C8E"/>
    <w:rsid w:val="00AE2238"/>
    <w:rsid w:val="00AE298A"/>
    <w:rsid w:val="00AE2AF0"/>
    <w:rsid w:val="00AE2D84"/>
    <w:rsid w:val="00AE2F9F"/>
    <w:rsid w:val="00AE32A2"/>
    <w:rsid w:val="00AE3360"/>
    <w:rsid w:val="00AE3655"/>
    <w:rsid w:val="00AE39AB"/>
    <w:rsid w:val="00AE3C47"/>
    <w:rsid w:val="00AE3CB9"/>
    <w:rsid w:val="00AE400F"/>
    <w:rsid w:val="00AE41EF"/>
    <w:rsid w:val="00AE43FE"/>
    <w:rsid w:val="00AE4499"/>
    <w:rsid w:val="00AE4709"/>
    <w:rsid w:val="00AE493F"/>
    <w:rsid w:val="00AE4956"/>
    <w:rsid w:val="00AE4A3C"/>
    <w:rsid w:val="00AE4A5B"/>
    <w:rsid w:val="00AE4D44"/>
    <w:rsid w:val="00AE5399"/>
    <w:rsid w:val="00AE5516"/>
    <w:rsid w:val="00AE59EB"/>
    <w:rsid w:val="00AE5B61"/>
    <w:rsid w:val="00AE5E85"/>
    <w:rsid w:val="00AE6577"/>
    <w:rsid w:val="00AE6660"/>
    <w:rsid w:val="00AE6CC3"/>
    <w:rsid w:val="00AE6E2B"/>
    <w:rsid w:val="00AE70AA"/>
    <w:rsid w:val="00AE71A8"/>
    <w:rsid w:val="00AE74E7"/>
    <w:rsid w:val="00AE7534"/>
    <w:rsid w:val="00AE7568"/>
    <w:rsid w:val="00AE758A"/>
    <w:rsid w:val="00AE76FC"/>
    <w:rsid w:val="00AE773D"/>
    <w:rsid w:val="00AE7C8E"/>
    <w:rsid w:val="00AE7DD6"/>
    <w:rsid w:val="00AE7DE5"/>
    <w:rsid w:val="00AE7E65"/>
    <w:rsid w:val="00AF06DD"/>
    <w:rsid w:val="00AF06E1"/>
    <w:rsid w:val="00AF074F"/>
    <w:rsid w:val="00AF07DC"/>
    <w:rsid w:val="00AF0A23"/>
    <w:rsid w:val="00AF1B0F"/>
    <w:rsid w:val="00AF1DF2"/>
    <w:rsid w:val="00AF1EF7"/>
    <w:rsid w:val="00AF2073"/>
    <w:rsid w:val="00AF20D5"/>
    <w:rsid w:val="00AF23F5"/>
    <w:rsid w:val="00AF2585"/>
    <w:rsid w:val="00AF2766"/>
    <w:rsid w:val="00AF2A30"/>
    <w:rsid w:val="00AF2AAE"/>
    <w:rsid w:val="00AF2E35"/>
    <w:rsid w:val="00AF2ED2"/>
    <w:rsid w:val="00AF2F95"/>
    <w:rsid w:val="00AF31FF"/>
    <w:rsid w:val="00AF3236"/>
    <w:rsid w:val="00AF323B"/>
    <w:rsid w:val="00AF3309"/>
    <w:rsid w:val="00AF34C6"/>
    <w:rsid w:val="00AF3628"/>
    <w:rsid w:val="00AF382D"/>
    <w:rsid w:val="00AF3E4B"/>
    <w:rsid w:val="00AF425D"/>
    <w:rsid w:val="00AF42B4"/>
    <w:rsid w:val="00AF4639"/>
    <w:rsid w:val="00AF472A"/>
    <w:rsid w:val="00AF487D"/>
    <w:rsid w:val="00AF4AA5"/>
    <w:rsid w:val="00AF4BB1"/>
    <w:rsid w:val="00AF4BBB"/>
    <w:rsid w:val="00AF5E63"/>
    <w:rsid w:val="00AF5E9E"/>
    <w:rsid w:val="00AF60F8"/>
    <w:rsid w:val="00AF61BF"/>
    <w:rsid w:val="00AF6296"/>
    <w:rsid w:val="00AF645B"/>
    <w:rsid w:val="00AF66D5"/>
    <w:rsid w:val="00AF69BF"/>
    <w:rsid w:val="00AF6D25"/>
    <w:rsid w:val="00AF6EE0"/>
    <w:rsid w:val="00AF6F14"/>
    <w:rsid w:val="00AF71FD"/>
    <w:rsid w:val="00AF747A"/>
    <w:rsid w:val="00AF76A4"/>
    <w:rsid w:val="00AF7947"/>
    <w:rsid w:val="00AF7CCC"/>
    <w:rsid w:val="00B004AE"/>
    <w:rsid w:val="00B00F26"/>
    <w:rsid w:val="00B00FF5"/>
    <w:rsid w:val="00B0130C"/>
    <w:rsid w:val="00B01333"/>
    <w:rsid w:val="00B017DE"/>
    <w:rsid w:val="00B01B9D"/>
    <w:rsid w:val="00B01D87"/>
    <w:rsid w:val="00B01DC2"/>
    <w:rsid w:val="00B021D9"/>
    <w:rsid w:val="00B02DB3"/>
    <w:rsid w:val="00B032D9"/>
    <w:rsid w:val="00B03312"/>
    <w:rsid w:val="00B03332"/>
    <w:rsid w:val="00B03741"/>
    <w:rsid w:val="00B03A7D"/>
    <w:rsid w:val="00B03DB7"/>
    <w:rsid w:val="00B04276"/>
    <w:rsid w:val="00B0431B"/>
    <w:rsid w:val="00B043D5"/>
    <w:rsid w:val="00B043DE"/>
    <w:rsid w:val="00B04435"/>
    <w:rsid w:val="00B044A9"/>
    <w:rsid w:val="00B04567"/>
    <w:rsid w:val="00B045A1"/>
    <w:rsid w:val="00B048E2"/>
    <w:rsid w:val="00B048FB"/>
    <w:rsid w:val="00B04B36"/>
    <w:rsid w:val="00B04F26"/>
    <w:rsid w:val="00B05330"/>
    <w:rsid w:val="00B0542D"/>
    <w:rsid w:val="00B0571D"/>
    <w:rsid w:val="00B0589D"/>
    <w:rsid w:val="00B05A55"/>
    <w:rsid w:val="00B05C3D"/>
    <w:rsid w:val="00B05F6D"/>
    <w:rsid w:val="00B063AC"/>
    <w:rsid w:val="00B06588"/>
    <w:rsid w:val="00B0666D"/>
    <w:rsid w:val="00B06718"/>
    <w:rsid w:val="00B0672D"/>
    <w:rsid w:val="00B06F3A"/>
    <w:rsid w:val="00B07002"/>
    <w:rsid w:val="00B07208"/>
    <w:rsid w:val="00B0730C"/>
    <w:rsid w:val="00B07565"/>
    <w:rsid w:val="00B077D1"/>
    <w:rsid w:val="00B07C61"/>
    <w:rsid w:val="00B07C88"/>
    <w:rsid w:val="00B07D2D"/>
    <w:rsid w:val="00B07D80"/>
    <w:rsid w:val="00B07E66"/>
    <w:rsid w:val="00B10513"/>
    <w:rsid w:val="00B10525"/>
    <w:rsid w:val="00B109DF"/>
    <w:rsid w:val="00B10DBB"/>
    <w:rsid w:val="00B1119F"/>
    <w:rsid w:val="00B112D3"/>
    <w:rsid w:val="00B11686"/>
    <w:rsid w:val="00B116E3"/>
    <w:rsid w:val="00B11A6D"/>
    <w:rsid w:val="00B1202D"/>
    <w:rsid w:val="00B123C5"/>
    <w:rsid w:val="00B126C8"/>
    <w:rsid w:val="00B12702"/>
    <w:rsid w:val="00B12865"/>
    <w:rsid w:val="00B12B28"/>
    <w:rsid w:val="00B12BAE"/>
    <w:rsid w:val="00B12C45"/>
    <w:rsid w:val="00B12F8B"/>
    <w:rsid w:val="00B13122"/>
    <w:rsid w:val="00B1315F"/>
    <w:rsid w:val="00B13334"/>
    <w:rsid w:val="00B1347F"/>
    <w:rsid w:val="00B13494"/>
    <w:rsid w:val="00B136A8"/>
    <w:rsid w:val="00B136E3"/>
    <w:rsid w:val="00B136F6"/>
    <w:rsid w:val="00B137BF"/>
    <w:rsid w:val="00B1388C"/>
    <w:rsid w:val="00B138FB"/>
    <w:rsid w:val="00B13963"/>
    <w:rsid w:val="00B13A4C"/>
    <w:rsid w:val="00B13CC1"/>
    <w:rsid w:val="00B13D76"/>
    <w:rsid w:val="00B141A0"/>
    <w:rsid w:val="00B142C6"/>
    <w:rsid w:val="00B14560"/>
    <w:rsid w:val="00B14577"/>
    <w:rsid w:val="00B145E5"/>
    <w:rsid w:val="00B1471A"/>
    <w:rsid w:val="00B1484B"/>
    <w:rsid w:val="00B14BF8"/>
    <w:rsid w:val="00B14DD2"/>
    <w:rsid w:val="00B14E50"/>
    <w:rsid w:val="00B14E8E"/>
    <w:rsid w:val="00B14FE0"/>
    <w:rsid w:val="00B15058"/>
    <w:rsid w:val="00B150C6"/>
    <w:rsid w:val="00B1547E"/>
    <w:rsid w:val="00B154C6"/>
    <w:rsid w:val="00B155A3"/>
    <w:rsid w:val="00B157FD"/>
    <w:rsid w:val="00B15871"/>
    <w:rsid w:val="00B15926"/>
    <w:rsid w:val="00B159E7"/>
    <w:rsid w:val="00B15A69"/>
    <w:rsid w:val="00B15C3D"/>
    <w:rsid w:val="00B15DD8"/>
    <w:rsid w:val="00B1649C"/>
    <w:rsid w:val="00B16522"/>
    <w:rsid w:val="00B1686F"/>
    <w:rsid w:val="00B17300"/>
    <w:rsid w:val="00B173C6"/>
    <w:rsid w:val="00B1759F"/>
    <w:rsid w:val="00B1773B"/>
    <w:rsid w:val="00B1775E"/>
    <w:rsid w:val="00B1789B"/>
    <w:rsid w:val="00B17924"/>
    <w:rsid w:val="00B17C64"/>
    <w:rsid w:val="00B17C91"/>
    <w:rsid w:val="00B17D45"/>
    <w:rsid w:val="00B17F41"/>
    <w:rsid w:val="00B20099"/>
    <w:rsid w:val="00B202A9"/>
    <w:rsid w:val="00B207C7"/>
    <w:rsid w:val="00B21085"/>
    <w:rsid w:val="00B2110C"/>
    <w:rsid w:val="00B2119E"/>
    <w:rsid w:val="00B212ED"/>
    <w:rsid w:val="00B2155D"/>
    <w:rsid w:val="00B21660"/>
    <w:rsid w:val="00B219CD"/>
    <w:rsid w:val="00B21C1A"/>
    <w:rsid w:val="00B21C61"/>
    <w:rsid w:val="00B21D7E"/>
    <w:rsid w:val="00B21D8D"/>
    <w:rsid w:val="00B21DF6"/>
    <w:rsid w:val="00B21E19"/>
    <w:rsid w:val="00B22116"/>
    <w:rsid w:val="00B2216C"/>
    <w:rsid w:val="00B2258D"/>
    <w:rsid w:val="00B225A8"/>
    <w:rsid w:val="00B2282B"/>
    <w:rsid w:val="00B22A94"/>
    <w:rsid w:val="00B22D20"/>
    <w:rsid w:val="00B231C8"/>
    <w:rsid w:val="00B23540"/>
    <w:rsid w:val="00B235BE"/>
    <w:rsid w:val="00B236A9"/>
    <w:rsid w:val="00B237B0"/>
    <w:rsid w:val="00B238EF"/>
    <w:rsid w:val="00B23BC2"/>
    <w:rsid w:val="00B23BFD"/>
    <w:rsid w:val="00B23E8A"/>
    <w:rsid w:val="00B240BA"/>
    <w:rsid w:val="00B243F0"/>
    <w:rsid w:val="00B245B7"/>
    <w:rsid w:val="00B245E4"/>
    <w:rsid w:val="00B24B0E"/>
    <w:rsid w:val="00B24BB1"/>
    <w:rsid w:val="00B24C55"/>
    <w:rsid w:val="00B24DA5"/>
    <w:rsid w:val="00B24EE6"/>
    <w:rsid w:val="00B2517D"/>
    <w:rsid w:val="00B25184"/>
    <w:rsid w:val="00B25670"/>
    <w:rsid w:val="00B25AC0"/>
    <w:rsid w:val="00B25CB2"/>
    <w:rsid w:val="00B25F02"/>
    <w:rsid w:val="00B26063"/>
    <w:rsid w:val="00B2606A"/>
    <w:rsid w:val="00B2610E"/>
    <w:rsid w:val="00B2624E"/>
    <w:rsid w:val="00B2629B"/>
    <w:rsid w:val="00B264FC"/>
    <w:rsid w:val="00B26702"/>
    <w:rsid w:val="00B26968"/>
    <w:rsid w:val="00B2696C"/>
    <w:rsid w:val="00B26AC1"/>
    <w:rsid w:val="00B26FC6"/>
    <w:rsid w:val="00B27094"/>
    <w:rsid w:val="00B273BF"/>
    <w:rsid w:val="00B27456"/>
    <w:rsid w:val="00B27574"/>
    <w:rsid w:val="00B27848"/>
    <w:rsid w:val="00B300F9"/>
    <w:rsid w:val="00B30A5D"/>
    <w:rsid w:val="00B30CF5"/>
    <w:rsid w:val="00B30D91"/>
    <w:rsid w:val="00B310E4"/>
    <w:rsid w:val="00B312DE"/>
    <w:rsid w:val="00B31385"/>
    <w:rsid w:val="00B3154B"/>
    <w:rsid w:val="00B3162E"/>
    <w:rsid w:val="00B316EF"/>
    <w:rsid w:val="00B31807"/>
    <w:rsid w:val="00B31B9B"/>
    <w:rsid w:val="00B31C43"/>
    <w:rsid w:val="00B31FAB"/>
    <w:rsid w:val="00B31FB9"/>
    <w:rsid w:val="00B323DD"/>
    <w:rsid w:val="00B3248D"/>
    <w:rsid w:val="00B32645"/>
    <w:rsid w:val="00B328C5"/>
    <w:rsid w:val="00B32A76"/>
    <w:rsid w:val="00B32A9C"/>
    <w:rsid w:val="00B32C77"/>
    <w:rsid w:val="00B32F27"/>
    <w:rsid w:val="00B3300A"/>
    <w:rsid w:val="00B330AD"/>
    <w:rsid w:val="00B330D5"/>
    <w:rsid w:val="00B331A8"/>
    <w:rsid w:val="00B332E0"/>
    <w:rsid w:val="00B33860"/>
    <w:rsid w:val="00B338CA"/>
    <w:rsid w:val="00B33A49"/>
    <w:rsid w:val="00B33D74"/>
    <w:rsid w:val="00B33E24"/>
    <w:rsid w:val="00B33F41"/>
    <w:rsid w:val="00B34060"/>
    <w:rsid w:val="00B34207"/>
    <w:rsid w:val="00B34274"/>
    <w:rsid w:val="00B3430C"/>
    <w:rsid w:val="00B34552"/>
    <w:rsid w:val="00B3467D"/>
    <w:rsid w:val="00B34CA6"/>
    <w:rsid w:val="00B34EBE"/>
    <w:rsid w:val="00B34F3B"/>
    <w:rsid w:val="00B355BC"/>
    <w:rsid w:val="00B3567E"/>
    <w:rsid w:val="00B3572A"/>
    <w:rsid w:val="00B359EB"/>
    <w:rsid w:val="00B35DD0"/>
    <w:rsid w:val="00B35ED3"/>
    <w:rsid w:val="00B36261"/>
    <w:rsid w:val="00B36328"/>
    <w:rsid w:val="00B36377"/>
    <w:rsid w:val="00B3676F"/>
    <w:rsid w:val="00B367AA"/>
    <w:rsid w:val="00B37309"/>
    <w:rsid w:val="00B37335"/>
    <w:rsid w:val="00B37389"/>
    <w:rsid w:val="00B373D8"/>
    <w:rsid w:val="00B37483"/>
    <w:rsid w:val="00B37665"/>
    <w:rsid w:val="00B377DD"/>
    <w:rsid w:val="00B37829"/>
    <w:rsid w:val="00B37831"/>
    <w:rsid w:val="00B378BC"/>
    <w:rsid w:val="00B3793E"/>
    <w:rsid w:val="00B37AF3"/>
    <w:rsid w:val="00B37BD8"/>
    <w:rsid w:val="00B37E9F"/>
    <w:rsid w:val="00B400B4"/>
    <w:rsid w:val="00B406F2"/>
    <w:rsid w:val="00B40777"/>
    <w:rsid w:val="00B40778"/>
    <w:rsid w:val="00B4098A"/>
    <w:rsid w:val="00B40AFA"/>
    <w:rsid w:val="00B40BC8"/>
    <w:rsid w:val="00B40C2C"/>
    <w:rsid w:val="00B40C60"/>
    <w:rsid w:val="00B40EE4"/>
    <w:rsid w:val="00B41496"/>
    <w:rsid w:val="00B41551"/>
    <w:rsid w:val="00B41572"/>
    <w:rsid w:val="00B415BC"/>
    <w:rsid w:val="00B41656"/>
    <w:rsid w:val="00B416DF"/>
    <w:rsid w:val="00B419E1"/>
    <w:rsid w:val="00B41C02"/>
    <w:rsid w:val="00B41D33"/>
    <w:rsid w:val="00B41DE6"/>
    <w:rsid w:val="00B41EBC"/>
    <w:rsid w:val="00B42260"/>
    <w:rsid w:val="00B42292"/>
    <w:rsid w:val="00B42520"/>
    <w:rsid w:val="00B4264C"/>
    <w:rsid w:val="00B4265F"/>
    <w:rsid w:val="00B4276A"/>
    <w:rsid w:val="00B427D8"/>
    <w:rsid w:val="00B428AA"/>
    <w:rsid w:val="00B43091"/>
    <w:rsid w:val="00B431E7"/>
    <w:rsid w:val="00B433AD"/>
    <w:rsid w:val="00B43580"/>
    <w:rsid w:val="00B43672"/>
    <w:rsid w:val="00B4399C"/>
    <w:rsid w:val="00B43B21"/>
    <w:rsid w:val="00B43D31"/>
    <w:rsid w:val="00B43DDF"/>
    <w:rsid w:val="00B43F1F"/>
    <w:rsid w:val="00B442AC"/>
    <w:rsid w:val="00B446E2"/>
    <w:rsid w:val="00B44C54"/>
    <w:rsid w:val="00B44CD2"/>
    <w:rsid w:val="00B44CE6"/>
    <w:rsid w:val="00B44E7D"/>
    <w:rsid w:val="00B44FC7"/>
    <w:rsid w:val="00B4509D"/>
    <w:rsid w:val="00B452EC"/>
    <w:rsid w:val="00B45603"/>
    <w:rsid w:val="00B4564C"/>
    <w:rsid w:val="00B45A45"/>
    <w:rsid w:val="00B45B10"/>
    <w:rsid w:val="00B45EDC"/>
    <w:rsid w:val="00B45FF5"/>
    <w:rsid w:val="00B4637C"/>
    <w:rsid w:val="00B4640B"/>
    <w:rsid w:val="00B4662F"/>
    <w:rsid w:val="00B46DD3"/>
    <w:rsid w:val="00B470D7"/>
    <w:rsid w:val="00B47491"/>
    <w:rsid w:val="00B479A9"/>
    <w:rsid w:val="00B47B31"/>
    <w:rsid w:val="00B47BC8"/>
    <w:rsid w:val="00B50524"/>
    <w:rsid w:val="00B50730"/>
    <w:rsid w:val="00B50784"/>
    <w:rsid w:val="00B50857"/>
    <w:rsid w:val="00B50B10"/>
    <w:rsid w:val="00B511E6"/>
    <w:rsid w:val="00B51394"/>
    <w:rsid w:val="00B51868"/>
    <w:rsid w:val="00B51AD5"/>
    <w:rsid w:val="00B51BDB"/>
    <w:rsid w:val="00B520F5"/>
    <w:rsid w:val="00B52950"/>
    <w:rsid w:val="00B52B7B"/>
    <w:rsid w:val="00B52C4F"/>
    <w:rsid w:val="00B52C9C"/>
    <w:rsid w:val="00B52EAF"/>
    <w:rsid w:val="00B52FA9"/>
    <w:rsid w:val="00B533CF"/>
    <w:rsid w:val="00B53738"/>
    <w:rsid w:val="00B5384A"/>
    <w:rsid w:val="00B538EC"/>
    <w:rsid w:val="00B5390F"/>
    <w:rsid w:val="00B53BE7"/>
    <w:rsid w:val="00B53FC4"/>
    <w:rsid w:val="00B54040"/>
    <w:rsid w:val="00B5406B"/>
    <w:rsid w:val="00B54261"/>
    <w:rsid w:val="00B54265"/>
    <w:rsid w:val="00B54349"/>
    <w:rsid w:val="00B5435A"/>
    <w:rsid w:val="00B5437F"/>
    <w:rsid w:val="00B54702"/>
    <w:rsid w:val="00B54C09"/>
    <w:rsid w:val="00B54D9E"/>
    <w:rsid w:val="00B54F7F"/>
    <w:rsid w:val="00B5513A"/>
    <w:rsid w:val="00B55683"/>
    <w:rsid w:val="00B556A6"/>
    <w:rsid w:val="00B56094"/>
    <w:rsid w:val="00B56127"/>
    <w:rsid w:val="00B567B1"/>
    <w:rsid w:val="00B567C0"/>
    <w:rsid w:val="00B5686A"/>
    <w:rsid w:val="00B56EEC"/>
    <w:rsid w:val="00B571EE"/>
    <w:rsid w:val="00B5722D"/>
    <w:rsid w:val="00B57322"/>
    <w:rsid w:val="00B57785"/>
    <w:rsid w:val="00B577A1"/>
    <w:rsid w:val="00B57B7D"/>
    <w:rsid w:val="00B57D5E"/>
    <w:rsid w:val="00B57DC1"/>
    <w:rsid w:val="00B57DCF"/>
    <w:rsid w:val="00B57E31"/>
    <w:rsid w:val="00B57E53"/>
    <w:rsid w:val="00B57E94"/>
    <w:rsid w:val="00B57FE2"/>
    <w:rsid w:val="00B602A2"/>
    <w:rsid w:val="00B606FF"/>
    <w:rsid w:val="00B60CC7"/>
    <w:rsid w:val="00B61558"/>
    <w:rsid w:val="00B6162F"/>
    <w:rsid w:val="00B61652"/>
    <w:rsid w:val="00B616BC"/>
    <w:rsid w:val="00B616CF"/>
    <w:rsid w:val="00B61778"/>
    <w:rsid w:val="00B6198D"/>
    <w:rsid w:val="00B619CA"/>
    <w:rsid w:val="00B61AA6"/>
    <w:rsid w:val="00B61B1E"/>
    <w:rsid w:val="00B61BD9"/>
    <w:rsid w:val="00B61BDE"/>
    <w:rsid w:val="00B61D8E"/>
    <w:rsid w:val="00B61E50"/>
    <w:rsid w:val="00B61EA5"/>
    <w:rsid w:val="00B62242"/>
    <w:rsid w:val="00B626D3"/>
    <w:rsid w:val="00B62AA3"/>
    <w:rsid w:val="00B62AF1"/>
    <w:rsid w:val="00B62E0F"/>
    <w:rsid w:val="00B62E3E"/>
    <w:rsid w:val="00B62EE4"/>
    <w:rsid w:val="00B63186"/>
    <w:rsid w:val="00B63280"/>
    <w:rsid w:val="00B632A0"/>
    <w:rsid w:val="00B632A8"/>
    <w:rsid w:val="00B6339B"/>
    <w:rsid w:val="00B6360F"/>
    <w:rsid w:val="00B637E2"/>
    <w:rsid w:val="00B63814"/>
    <w:rsid w:val="00B638CA"/>
    <w:rsid w:val="00B63A80"/>
    <w:rsid w:val="00B63B3C"/>
    <w:rsid w:val="00B63C33"/>
    <w:rsid w:val="00B63DED"/>
    <w:rsid w:val="00B63E31"/>
    <w:rsid w:val="00B63EF6"/>
    <w:rsid w:val="00B64065"/>
    <w:rsid w:val="00B640FC"/>
    <w:rsid w:val="00B64142"/>
    <w:rsid w:val="00B649A1"/>
    <w:rsid w:val="00B649BB"/>
    <w:rsid w:val="00B64E1F"/>
    <w:rsid w:val="00B64E53"/>
    <w:rsid w:val="00B64FBF"/>
    <w:rsid w:val="00B6528E"/>
    <w:rsid w:val="00B653FF"/>
    <w:rsid w:val="00B65481"/>
    <w:rsid w:val="00B656C4"/>
    <w:rsid w:val="00B6577B"/>
    <w:rsid w:val="00B65974"/>
    <w:rsid w:val="00B65A54"/>
    <w:rsid w:val="00B65AA6"/>
    <w:rsid w:val="00B65AE6"/>
    <w:rsid w:val="00B65B3B"/>
    <w:rsid w:val="00B65B4B"/>
    <w:rsid w:val="00B65BFC"/>
    <w:rsid w:val="00B66006"/>
    <w:rsid w:val="00B66203"/>
    <w:rsid w:val="00B663C5"/>
    <w:rsid w:val="00B66403"/>
    <w:rsid w:val="00B6644A"/>
    <w:rsid w:val="00B6650C"/>
    <w:rsid w:val="00B66596"/>
    <w:rsid w:val="00B6667B"/>
    <w:rsid w:val="00B66A81"/>
    <w:rsid w:val="00B66B93"/>
    <w:rsid w:val="00B66BB3"/>
    <w:rsid w:val="00B67405"/>
    <w:rsid w:val="00B67425"/>
    <w:rsid w:val="00B677FD"/>
    <w:rsid w:val="00B67900"/>
    <w:rsid w:val="00B67955"/>
    <w:rsid w:val="00B67974"/>
    <w:rsid w:val="00B67FED"/>
    <w:rsid w:val="00B7022C"/>
    <w:rsid w:val="00B70495"/>
    <w:rsid w:val="00B70540"/>
    <w:rsid w:val="00B7067F"/>
    <w:rsid w:val="00B709DB"/>
    <w:rsid w:val="00B70AA2"/>
    <w:rsid w:val="00B70DC7"/>
    <w:rsid w:val="00B70DF2"/>
    <w:rsid w:val="00B70F45"/>
    <w:rsid w:val="00B7104A"/>
    <w:rsid w:val="00B71267"/>
    <w:rsid w:val="00B713B4"/>
    <w:rsid w:val="00B71984"/>
    <w:rsid w:val="00B71D80"/>
    <w:rsid w:val="00B71DC8"/>
    <w:rsid w:val="00B71E33"/>
    <w:rsid w:val="00B71EF7"/>
    <w:rsid w:val="00B72359"/>
    <w:rsid w:val="00B724FA"/>
    <w:rsid w:val="00B7270D"/>
    <w:rsid w:val="00B72753"/>
    <w:rsid w:val="00B7289D"/>
    <w:rsid w:val="00B7290F"/>
    <w:rsid w:val="00B72C8B"/>
    <w:rsid w:val="00B72E33"/>
    <w:rsid w:val="00B72E97"/>
    <w:rsid w:val="00B72F93"/>
    <w:rsid w:val="00B73254"/>
    <w:rsid w:val="00B737F0"/>
    <w:rsid w:val="00B73D11"/>
    <w:rsid w:val="00B73D87"/>
    <w:rsid w:val="00B73E7E"/>
    <w:rsid w:val="00B73FA7"/>
    <w:rsid w:val="00B7413D"/>
    <w:rsid w:val="00B741E1"/>
    <w:rsid w:val="00B74960"/>
    <w:rsid w:val="00B74BC6"/>
    <w:rsid w:val="00B74C24"/>
    <w:rsid w:val="00B74C8C"/>
    <w:rsid w:val="00B74D14"/>
    <w:rsid w:val="00B753F3"/>
    <w:rsid w:val="00B7549D"/>
    <w:rsid w:val="00B75505"/>
    <w:rsid w:val="00B7558D"/>
    <w:rsid w:val="00B758DA"/>
    <w:rsid w:val="00B760F4"/>
    <w:rsid w:val="00B76349"/>
    <w:rsid w:val="00B763B0"/>
    <w:rsid w:val="00B76747"/>
    <w:rsid w:val="00B76A15"/>
    <w:rsid w:val="00B76B3C"/>
    <w:rsid w:val="00B76EC1"/>
    <w:rsid w:val="00B773AE"/>
    <w:rsid w:val="00B77593"/>
    <w:rsid w:val="00B77BAE"/>
    <w:rsid w:val="00B77C3F"/>
    <w:rsid w:val="00B77E16"/>
    <w:rsid w:val="00B77EB0"/>
    <w:rsid w:val="00B77F97"/>
    <w:rsid w:val="00B802EC"/>
    <w:rsid w:val="00B805D5"/>
    <w:rsid w:val="00B8081D"/>
    <w:rsid w:val="00B8097D"/>
    <w:rsid w:val="00B80F25"/>
    <w:rsid w:val="00B8111F"/>
    <w:rsid w:val="00B811DE"/>
    <w:rsid w:val="00B81249"/>
    <w:rsid w:val="00B815E8"/>
    <w:rsid w:val="00B815FD"/>
    <w:rsid w:val="00B81980"/>
    <w:rsid w:val="00B819A9"/>
    <w:rsid w:val="00B8209C"/>
    <w:rsid w:val="00B82511"/>
    <w:rsid w:val="00B82D11"/>
    <w:rsid w:val="00B82E4A"/>
    <w:rsid w:val="00B82FBD"/>
    <w:rsid w:val="00B8341A"/>
    <w:rsid w:val="00B836E0"/>
    <w:rsid w:val="00B83753"/>
    <w:rsid w:val="00B83BDC"/>
    <w:rsid w:val="00B83BF0"/>
    <w:rsid w:val="00B83CFF"/>
    <w:rsid w:val="00B848C9"/>
    <w:rsid w:val="00B84C14"/>
    <w:rsid w:val="00B84CD7"/>
    <w:rsid w:val="00B84D05"/>
    <w:rsid w:val="00B851D1"/>
    <w:rsid w:val="00B854CC"/>
    <w:rsid w:val="00B85802"/>
    <w:rsid w:val="00B85D03"/>
    <w:rsid w:val="00B85D5A"/>
    <w:rsid w:val="00B86122"/>
    <w:rsid w:val="00B86124"/>
    <w:rsid w:val="00B865C9"/>
    <w:rsid w:val="00B868F8"/>
    <w:rsid w:val="00B8697E"/>
    <w:rsid w:val="00B86D16"/>
    <w:rsid w:val="00B87122"/>
    <w:rsid w:val="00B8712D"/>
    <w:rsid w:val="00B872E4"/>
    <w:rsid w:val="00B873F2"/>
    <w:rsid w:val="00B874F4"/>
    <w:rsid w:val="00B8779E"/>
    <w:rsid w:val="00B87A58"/>
    <w:rsid w:val="00B87BAE"/>
    <w:rsid w:val="00B87FA6"/>
    <w:rsid w:val="00B901DB"/>
    <w:rsid w:val="00B90747"/>
    <w:rsid w:val="00B90DA9"/>
    <w:rsid w:val="00B90E83"/>
    <w:rsid w:val="00B91054"/>
    <w:rsid w:val="00B910B4"/>
    <w:rsid w:val="00B9124A"/>
    <w:rsid w:val="00B91647"/>
    <w:rsid w:val="00B91728"/>
    <w:rsid w:val="00B918F7"/>
    <w:rsid w:val="00B91CBC"/>
    <w:rsid w:val="00B91CD3"/>
    <w:rsid w:val="00B91E22"/>
    <w:rsid w:val="00B91F97"/>
    <w:rsid w:val="00B9207F"/>
    <w:rsid w:val="00B9215D"/>
    <w:rsid w:val="00B92DD4"/>
    <w:rsid w:val="00B92FA2"/>
    <w:rsid w:val="00B9321D"/>
    <w:rsid w:val="00B93555"/>
    <w:rsid w:val="00B9363F"/>
    <w:rsid w:val="00B93659"/>
    <w:rsid w:val="00B93A45"/>
    <w:rsid w:val="00B93C83"/>
    <w:rsid w:val="00B93C9D"/>
    <w:rsid w:val="00B94426"/>
    <w:rsid w:val="00B944A2"/>
    <w:rsid w:val="00B946C7"/>
    <w:rsid w:val="00B948E0"/>
    <w:rsid w:val="00B94C19"/>
    <w:rsid w:val="00B94CDF"/>
    <w:rsid w:val="00B94EEA"/>
    <w:rsid w:val="00B95528"/>
    <w:rsid w:val="00B95B17"/>
    <w:rsid w:val="00B95B49"/>
    <w:rsid w:val="00B95F95"/>
    <w:rsid w:val="00B9625F"/>
    <w:rsid w:val="00B96838"/>
    <w:rsid w:val="00B96B5C"/>
    <w:rsid w:val="00B97114"/>
    <w:rsid w:val="00B973A2"/>
    <w:rsid w:val="00B97436"/>
    <w:rsid w:val="00B9795B"/>
    <w:rsid w:val="00B97AED"/>
    <w:rsid w:val="00B97B7B"/>
    <w:rsid w:val="00B97E67"/>
    <w:rsid w:val="00BA0A3D"/>
    <w:rsid w:val="00BA0BDC"/>
    <w:rsid w:val="00BA1073"/>
    <w:rsid w:val="00BA128B"/>
    <w:rsid w:val="00BA1319"/>
    <w:rsid w:val="00BA1A64"/>
    <w:rsid w:val="00BA1B1E"/>
    <w:rsid w:val="00BA1F92"/>
    <w:rsid w:val="00BA2534"/>
    <w:rsid w:val="00BA2560"/>
    <w:rsid w:val="00BA25F2"/>
    <w:rsid w:val="00BA2983"/>
    <w:rsid w:val="00BA2A5A"/>
    <w:rsid w:val="00BA2B13"/>
    <w:rsid w:val="00BA2D38"/>
    <w:rsid w:val="00BA2E59"/>
    <w:rsid w:val="00BA2EEE"/>
    <w:rsid w:val="00BA3006"/>
    <w:rsid w:val="00BA30AB"/>
    <w:rsid w:val="00BA35A3"/>
    <w:rsid w:val="00BA3B2E"/>
    <w:rsid w:val="00BA3B54"/>
    <w:rsid w:val="00BA3E7F"/>
    <w:rsid w:val="00BA42CF"/>
    <w:rsid w:val="00BA4940"/>
    <w:rsid w:val="00BA4B33"/>
    <w:rsid w:val="00BA4CC9"/>
    <w:rsid w:val="00BA5631"/>
    <w:rsid w:val="00BA575D"/>
    <w:rsid w:val="00BA578D"/>
    <w:rsid w:val="00BA5C81"/>
    <w:rsid w:val="00BA5E4D"/>
    <w:rsid w:val="00BA6368"/>
    <w:rsid w:val="00BA6454"/>
    <w:rsid w:val="00BA655E"/>
    <w:rsid w:val="00BA65B1"/>
    <w:rsid w:val="00BA6874"/>
    <w:rsid w:val="00BA69E5"/>
    <w:rsid w:val="00BA6CD0"/>
    <w:rsid w:val="00BA6D02"/>
    <w:rsid w:val="00BA6F32"/>
    <w:rsid w:val="00BA6FF7"/>
    <w:rsid w:val="00BA748E"/>
    <w:rsid w:val="00BA749D"/>
    <w:rsid w:val="00BA74D6"/>
    <w:rsid w:val="00BA77B5"/>
    <w:rsid w:val="00BA780B"/>
    <w:rsid w:val="00BA7D82"/>
    <w:rsid w:val="00BB00AA"/>
    <w:rsid w:val="00BB0102"/>
    <w:rsid w:val="00BB03D2"/>
    <w:rsid w:val="00BB04D0"/>
    <w:rsid w:val="00BB05EC"/>
    <w:rsid w:val="00BB077B"/>
    <w:rsid w:val="00BB0B35"/>
    <w:rsid w:val="00BB0EEB"/>
    <w:rsid w:val="00BB156F"/>
    <w:rsid w:val="00BB18B6"/>
    <w:rsid w:val="00BB1CDF"/>
    <w:rsid w:val="00BB2024"/>
    <w:rsid w:val="00BB2059"/>
    <w:rsid w:val="00BB2133"/>
    <w:rsid w:val="00BB229B"/>
    <w:rsid w:val="00BB2480"/>
    <w:rsid w:val="00BB25CD"/>
    <w:rsid w:val="00BB2AAA"/>
    <w:rsid w:val="00BB2F07"/>
    <w:rsid w:val="00BB302F"/>
    <w:rsid w:val="00BB308E"/>
    <w:rsid w:val="00BB3854"/>
    <w:rsid w:val="00BB38B7"/>
    <w:rsid w:val="00BB3960"/>
    <w:rsid w:val="00BB3A25"/>
    <w:rsid w:val="00BB3D45"/>
    <w:rsid w:val="00BB3DFB"/>
    <w:rsid w:val="00BB3EEB"/>
    <w:rsid w:val="00BB42E2"/>
    <w:rsid w:val="00BB4430"/>
    <w:rsid w:val="00BB445B"/>
    <w:rsid w:val="00BB4500"/>
    <w:rsid w:val="00BB4609"/>
    <w:rsid w:val="00BB4636"/>
    <w:rsid w:val="00BB4BF7"/>
    <w:rsid w:val="00BB57BD"/>
    <w:rsid w:val="00BB5B64"/>
    <w:rsid w:val="00BB5B80"/>
    <w:rsid w:val="00BB5C33"/>
    <w:rsid w:val="00BB5D6C"/>
    <w:rsid w:val="00BB5E30"/>
    <w:rsid w:val="00BB62B5"/>
    <w:rsid w:val="00BB642F"/>
    <w:rsid w:val="00BB661A"/>
    <w:rsid w:val="00BB686D"/>
    <w:rsid w:val="00BB6956"/>
    <w:rsid w:val="00BB6DAF"/>
    <w:rsid w:val="00BB6EB8"/>
    <w:rsid w:val="00BB7355"/>
    <w:rsid w:val="00BB7497"/>
    <w:rsid w:val="00BB7575"/>
    <w:rsid w:val="00BB75FA"/>
    <w:rsid w:val="00BB77DF"/>
    <w:rsid w:val="00BB7A7F"/>
    <w:rsid w:val="00BC0094"/>
    <w:rsid w:val="00BC0578"/>
    <w:rsid w:val="00BC0AA6"/>
    <w:rsid w:val="00BC0CE8"/>
    <w:rsid w:val="00BC0D91"/>
    <w:rsid w:val="00BC0FD1"/>
    <w:rsid w:val="00BC1290"/>
    <w:rsid w:val="00BC14F7"/>
    <w:rsid w:val="00BC17EA"/>
    <w:rsid w:val="00BC181B"/>
    <w:rsid w:val="00BC1900"/>
    <w:rsid w:val="00BC1A62"/>
    <w:rsid w:val="00BC1C01"/>
    <w:rsid w:val="00BC1C9E"/>
    <w:rsid w:val="00BC1D12"/>
    <w:rsid w:val="00BC262D"/>
    <w:rsid w:val="00BC262E"/>
    <w:rsid w:val="00BC27E1"/>
    <w:rsid w:val="00BC2EB4"/>
    <w:rsid w:val="00BC3053"/>
    <w:rsid w:val="00BC312E"/>
    <w:rsid w:val="00BC321E"/>
    <w:rsid w:val="00BC3295"/>
    <w:rsid w:val="00BC3847"/>
    <w:rsid w:val="00BC38B7"/>
    <w:rsid w:val="00BC3AB8"/>
    <w:rsid w:val="00BC3AEA"/>
    <w:rsid w:val="00BC3B57"/>
    <w:rsid w:val="00BC3C15"/>
    <w:rsid w:val="00BC3EA4"/>
    <w:rsid w:val="00BC3F41"/>
    <w:rsid w:val="00BC3F7A"/>
    <w:rsid w:val="00BC415D"/>
    <w:rsid w:val="00BC4299"/>
    <w:rsid w:val="00BC4301"/>
    <w:rsid w:val="00BC4346"/>
    <w:rsid w:val="00BC468F"/>
    <w:rsid w:val="00BC4B46"/>
    <w:rsid w:val="00BC4E5A"/>
    <w:rsid w:val="00BC5074"/>
    <w:rsid w:val="00BC534D"/>
    <w:rsid w:val="00BC53F3"/>
    <w:rsid w:val="00BC5CB8"/>
    <w:rsid w:val="00BC5F65"/>
    <w:rsid w:val="00BC62A0"/>
    <w:rsid w:val="00BC635B"/>
    <w:rsid w:val="00BC637C"/>
    <w:rsid w:val="00BC6440"/>
    <w:rsid w:val="00BC6B78"/>
    <w:rsid w:val="00BC6B9B"/>
    <w:rsid w:val="00BC6BA6"/>
    <w:rsid w:val="00BC6DEC"/>
    <w:rsid w:val="00BC6F42"/>
    <w:rsid w:val="00BC7015"/>
    <w:rsid w:val="00BC712E"/>
    <w:rsid w:val="00BC72B3"/>
    <w:rsid w:val="00BC73BC"/>
    <w:rsid w:val="00BC7529"/>
    <w:rsid w:val="00BC7922"/>
    <w:rsid w:val="00BC79D9"/>
    <w:rsid w:val="00BC7A84"/>
    <w:rsid w:val="00BC7C2C"/>
    <w:rsid w:val="00BC7CD0"/>
    <w:rsid w:val="00BC7CEC"/>
    <w:rsid w:val="00BD0014"/>
    <w:rsid w:val="00BD027A"/>
    <w:rsid w:val="00BD02BF"/>
    <w:rsid w:val="00BD06F4"/>
    <w:rsid w:val="00BD077B"/>
    <w:rsid w:val="00BD0B44"/>
    <w:rsid w:val="00BD0FF0"/>
    <w:rsid w:val="00BD134D"/>
    <w:rsid w:val="00BD161E"/>
    <w:rsid w:val="00BD16AE"/>
    <w:rsid w:val="00BD1B40"/>
    <w:rsid w:val="00BD1BF2"/>
    <w:rsid w:val="00BD1BF7"/>
    <w:rsid w:val="00BD1ECF"/>
    <w:rsid w:val="00BD20F9"/>
    <w:rsid w:val="00BD2133"/>
    <w:rsid w:val="00BD216F"/>
    <w:rsid w:val="00BD2171"/>
    <w:rsid w:val="00BD24AB"/>
    <w:rsid w:val="00BD271F"/>
    <w:rsid w:val="00BD2A3C"/>
    <w:rsid w:val="00BD2B90"/>
    <w:rsid w:val="00BD303F"/>
    <w:rsid w:val="00BD336D"/>
    <w:rsid w:val="00BD351E"/>
    <w:rsid w:val="00BD3715"/>
    <w:rsid w:val="00BD3807"/>
    <w:rsid w:val="00BD3938"/>
    <w:rsid w:val="00BD3C2A"/>
    <w:rsid w:val="00BD3CE0"/>
    <w:rsid w:val="00BD3FC3"/>
    <w:rsid w:val="00BD4100"/>
    <w:rsid w:val="00BD42FC"/>
    <w:rsid w:val="00BD4401"/>
    <w:rsid w:val="00BD473A"/>
    <w:rsid w:val="00BD4775"/>
    <w:rsid w:val="00BD48D4"/>
    <w:rsid w:val="00BD4B7B"/>
    <w:rsid w:val="00BD4D03"/>
    <w:rsid w:val="00BD4D4A"/>
    <w:rsid w:val="00BD4EBC"/>
    <w:rsid w:val="00BD4F47"/>
    <w:rsid w:val="00BD52B8"/>
    <w:rsid w:val="00BD554B"/>
    <w:rsid w:val="00BD59B3"/>
    <w:rsid w:val="00BD5C58"/>
    <w:rsid w:val="00BD5E0E"/>
    <w:rsid w:val="00BD5FD5"/>
    <w:rsid w:val="00BD68B8"/>
    <w:rsid w:val="00BD6913"/>
    <w:rsid w:val="00BD6950"/>
    <w:rsid w:val="00BD6AE6"/>
    <w:rsid w:val="00BD6C02"/>
    <w:rsid w:val="00BD6F5D"/>
    <w:rsid w:val="00BD6FB2"/>
    <w:rsid w:val="00BD749D"/>
    <w:rsid w:val="00BD76C0"/>
    <w:rsid w:val="00BD76F8"/>
    <w:rsid w:val="00BD7707"/>
    <w:rsid w:val="00BD779F"/>
    <w:rsid w:val="00BD78D4"/>
    <w:rsid w:val="00BD78E0"/>
    <w:rsid w:val="00BD7AE6"/>
    <w:rsid w:val="00BD7BF6"/>
    <w:rsid w:val="00BD7C91"/>
    <w:rsid w:val="00BD7EBE"/>
    <w:rsid w:val="00BD7F08"/>
    <w:rsid w:val="00BD7FFD"/>
    <w:rsid w:val="00BE01B6"/>
    <w:rsid w:val="00BE02CA"/>
    <w:rsid w:val="00BE030E"/>
    <w:rsid w:val="00BE034A"/>
    <w:rsid w:val="00BE0743"/>
    <w:rsid w:val="00BE0787"/>
    <w:rsid w:val="00BE08E4"/>
    <w:rsid w:val="00BE0B2A"/>
    <w:rsid w:val="00BE0C32"/>
    <w:rsid w:val="00BE0DC7"/>
    <w:rsid w:val="00BE12C3"/>
    <w:rsid w:val="00BE1423"/>
    <w:rsid w:val="00BE17DE"/>
    <w:rsid w:val="00BE1A18"/>
    <w:rsid w:val="00BE206B"/>
    <w:rsid w:val="00BE20F6"/>
    <w:rsid w:val="00BE2511"/>
    <w:rsid w:val="00BE26B2"/>
    <w:rsid w:val="00BE27C4"/>
    <w:rsid w:val="00BE2A07"/>
    <w:rsid w:val="00BE2A17"/>
    <w:rsid w:val="00BE2D71"/>
    <w:rsid w:val="00BE31B3"/>
    <w:rsid w:val="00BE324A"/>
    <w:rsid w:val="00BE3286"/>
    <w:rsid w:val="00BE32D4"/>
    <w:rsid w:val="00BE34B4"/>
    <w:rsid w:val="00BE3547"/>
    <w:rsid w:val="00BE35C0"/>
    <w:rsid w:val="00BE3667"/>
    <w:rsid w:val="00BE4342"/>
    <w:rsid w:val="00BE4421"/>
    <w:rsid w:val="00BE464D"/>
    <w:rsid w:val="00BE4712"/>
    <w:rsid w:val="00BE4AB1"/>
    <w:rsid w:val="00BE5129"/>
    <w:rsid w:val="00BE5171"/>
    <w:rsid w:val="00BE5438"/>
    <w:rsid w:val="00BE5547"/>
    <w:rsid w:val="00BE5842"/>
    <w:rsid w:val="00BE5D46"/>
    <w:rsid w:val="00BE5DFB"/>
    <w:rsid w:val="00BE6342"/>
    <w:rsid w:val="00BE6477"/>
    <w:rsid w:val="00BE6D34"/>
    <w:rsid w:val="00BE6D50"/>
    <w:rsid w:val="00BE6F5C"/>
    <w:rsid w:val="00BE7278"/>
    <w:rsid w:val="00BE72AF"/>
    <w:rsid w:val="00BE7926"/>
    <w:rsid w:val="00BE7B54"/>
    <w:rsid w:val="00BE7F1F"/>
    <w:rsid w:val="00BF0094"/>
    <w:rsid w:val="00BF0504"/>
    <w:rsid w:val="00BF05EE"/>
    <w:rsid w:val="00BF0B77"/>
    <w:rsid w:val="00BF0DB5"/>
    <w:rsid w:val="00BF0E74"/>
    <w:rsid w:val="00BF0F50"/>
    <w:rsid w:val="00BF0F67"/>
    <w:rsid w:val="00BF1435"/>
    <w:rsid w:val="00BF14E4"/>
    <w:rsid w:val="00BF186B"/>
    <w:rsid w:val="00BF19B8"/>
    <w:rsid w:val="00BF1FDA"/>
    <w:rsid w:val="00BF2132"/>
    <w:rsid w:val="00BF2206"/>
    <w:rsid w:val="00BF2266"/>
    <w:rsid w:val="00BF235F"/>
    <w:rsid w:val="00BF2396"/>
    <w:rsid w:val="00BF26B5"/>
    <w:rsid w:val="00BF298E"/>
    <w:rsid w:val="00BF2D68"/>
    <w:rsid w:val="00BF2FD3"/>
    <w:rsid w:val="00BF316E"/>
    <w:rsid w:val="00BF3638"/>
    <w:rsid w:val="00BF46EB"/>
    <w:rsid w:val="00BF481F"/>
    <w:rsid w:val="00BF4862"/>
    <w:rsid w:val="00BF521A"/>
    <w:rsid w:val="00BF52BA"/>
    <w:rsid w:val="00BF54A3"/>
    <w:rsid w:val="00BF5972"/>
    <w:rsid w:val="00BF5B17"/>
    <w:rsid w:val="00BF5B7B"/>
    <w:rsid w:val="00BF5C69"/>
    <w:rsid w:val="00BF6174"/>
    <w:rsid w:val="00BF6486"/>
    <w:rsid w:val="00BF658E"/>
    <w:rsid w:val="00BF6DF3"/>
    <w:rsid w:val="00BF734B"/>
    <w:rsid w:val="00BF740D"/>
    <w:rsid w:val="00BF79DE"/>
    <w:rsid w:val="00BF7AEA"/>
    <w:rsid w:val="00BF7D91"/>
    <w:rsid w:val="00BF7F4D"/>
    <w:rsid w:val="00C002B9"/>
    <w:rsid w:val="00C0048B"/>
    <w:rsid w:val="00C00614"/>
    <w:rsid w:val="00C0072B"/>
    <w:rsid w:val="00C00B86"/>
    <w:rsid w:val="00C00C34"/>
    <w:rsid w:val="00C00C5B"/>
    <w:rsid w:val="00C00D75"/>
    <w:rsid w:val="00C00E25"/>
    <w:rsid w:val="00C014A0"/>
    <w:rsid w:val="00C01888"/>
    <w:rsid w:val="00C019C7"/>
    <w:rsid w:val="00C01C59"/>
    <w:rsid w:val="00C01F6A"/>
    <w:rsid w:val="00C02122"/>
    <w:rsid w:val="00C02177"/>
    <w:rsid w:val="00C022DE"/>
    <w:rsid w:val="00C025EC"/>
    <w:rsid w:val="00C02B1A"/>
    <w:rsid w:val="00C02B46"/>
    <w:rsid w:val="00C02DA9"/>
    <w:rsid w:val="00C02F12"/>
    <w:rsid w:val="00C0310A"/>
    <w:rsid w:val="00C03123"/>
    <w:rsid w:val="00C03142"/>
    <w:rsid w:val="00C0317D"/>
    <w:rsid w:val="00C032BF"/>
    <w:rsid w:val="00C0359B"/>
    <w:rsid w:val="00C036DA"/>
    <w:rsid w:val="00C03737"/>
    <w:rsid w:val="00C037E2"/>
    <w:rsid w:val="00C03E3E"/>
    <w:rsid w:val="00C041A2"/>
    <w:rsid w:val="00C04416"/>
    <w:rsid w:val="00C04537"/>
    <w:rsid w:val="00C046EE"/>
    <w:rsid w:val="00C0496F"/>
    <w:rsid w:val="00C04974"/>
    <w:rsid w:val="00C04DFA"/>
    <w:rsid w:val="00C055BE"/>
    <w:rsid w:val="00C0599F"/>
    <w:rsid w:val="00C05A89"/>
    <w:rsid w:val="00C05B20"/>
    <w:rsid w:val="00C05B69"/>
    <w:rsid w:val="00C05CB0"/>
    <w:rsid w:val="00C060FD"/>
    <w:rsid w:val="00C063F6"/>
    <w:rsid w:val="00C0686B"/>
    <w:rsid w:val="00C06F8B"/>
    <w:rsid w:val="00C072E1"/>
    <w:rsid w:val="00C076D8"/>
    <w:rsid w:val="00C07794"/>
    <w:rsid w:val="00C079C1"/>
    <w:rsid w:val="00C07A8A"/>
    <w:rsid w:val="00C07AF8"/>
    <w:rsid w:val="00C07B05"/>
    <w:rsid w:val="00C07E93"/>
    <w:rsid w:val="00C1027D"/>
    <w:rsid w:val="00C103C1"/>
    <w:rsid w:val="00C106D8"/>
    <w:rsid w:val="00C10855"/>
    <w:rsid w:val="00C109B0"/>
    <w:rsid w:val="00C10F0C"/>
    <w:rsid w:val="00C1102C"/>
    <w:rsid w:val="00C111BE"/>
    <w:rsid w:val="00C11213"/>
    <w:rsid w:val="00C11268"/>
    <w:rsid w:val="00C11458"/>
    <w:rsid w:val="00C119BE"/>
    <w:rsid w:val="00C11BEE"/>
    <w:rsid w:val="00C11CFA"/>
    <w:rsid w:val="00C11DE7"/>
    <w:rsid w:val="00C123C5"/>
    <w:rsid w:val="00C12421"/>
    <w:rsid w:val="00C1280D"/>
    <w:rsid w:val="00C12C0D"/>
    <w:rsid w:val="00C12C5A"/>
    <w:rsid w:val="00C12E33"/>
    <w:rsid w:val="00C12F56"/>
    <w:rsid w:val="00C13094"/>
    <w:rsid w:val="00C1315A"/>
    <w:rsid w:val="00C13330"/>
    <w:rsid w:val="00C1373F"/>
    <w:rsid w:val="00C1374E"/>
    <w:rsid w:val="00C139A1"/>
    <w:rsid w:val="00C13D3F"/>
    <w:rsid w:val="00C14165"/>
    <w:rsid w:val="00C1426D"/>
    <w:rsid w:val="00C14A1B"/>
    <w:rsid w:val="00C14A81"/>
    <w:rsid w:val="00C14C59"/>
    <w:rsid w:val="00C1537C"/>
    <w:rsid w:val="00C15419"/>
    <w:rsid w:val="00C154A0"/>
    <w:rsid w:val="00C156EA"/>
    <w:rsid w:val="00C1592F"/>
    <w:rsid w:val="00C15937"/>
    <w:rsid w:val="00C15A06"/>
    <w:rsid w:val="00C15AD3"/>
    <w:rsid w:val="00C15BC6"/>
    <w:rsid w:val="00C165CE"/>
    <w:rsid w:val="00C1682A"/>
    <w:rsid w:val="00C168B5"/>
    <w:rsid w:val="00C16C5F"/>
    <w:rsid w:val="00C173AA"/>
    <w:rsid w:val="00C1793B"/>
    <w:rsid w:val="00C200CE"/>
    <w:rsid w:val="00C207EF"/>
    <w:rsid w:val="00C2090C"/>
    <w:rsid w:val="00C209ED"/>
    <w:rsid w:val="00C20A22"/>
    <w:rsid w:val="00C20D25"/>
    <w:rsid w:val="00C2104C"/>
    <w:rsid w:val="00C215B3"/>
    <w:rsid w:val="00C21606"/>
    <w:rsid w:val="00C218FC"/>
    <w:rsid w:val="00C21AED"/>
    <w:rsid w:val="00C21D6E"/>
    <w:rsid w:val="00C22112"/>
    <w:rsid w:val="00C22153"/>
    <w:rsid w:val="00C2242C"/>
    <w:rsid w:val="00C224F1"/>
    <w:rsid w:val="00C2271E"/>
    <w:rsid w:val="00C2283A"/>
    <w:rsid w:val="00C22910"/>
    <w:rsid w:val="00C22BAC"/>
    <w:rsid w:val="00C22BC0"/>
    <w:rsid w:val="00C22C24"/>
    <w:rsid w:val="00C22C48"/>
    <w:rsid w:val="00C231BB"/>
    <w:rsid w:val="00C23463"/>
    <w:rsid w:val="00C234D0"/>
    <w:rsid w:val="00C2384A"/>
    <w:rsid w:val="00C239C7"/>
    <w:rsid w:val="00C23A46"/>
    <w:rsid w:val="00C23C49"/>
    <w:rsid w:val="00C23E39"/>
    <w:rsid w:val="00C2450E"/>
    <w:rsid w:val="00C24889"/>
    <w:rsid w:val="00C248B3"/>
    <w:rsid w:val="00C24E12"/>
    <w:rsid w:val="00C25054"/>
    <w:rsid w:val="00C25095"/>
    <w:rsid w:val="00C25096"/>
    <w:rsid w:val="00C25451"/>
    <w:rsid w:val="00C254F7"/>
    <w:rsid w:val="00C25578"/>
    <w:rsid w:val="00C25757"/>
    <w:rsid w:val="00C2596E"/>
    <w:rsid w:val="00C25BC5"/>
    <w:rsid w:val="00C25C3E"/>
    <w:rsid w:val="00C25FE8"/>
    <w:rsid w:val="00C2612A"/>
    <w:rsid w:val="00C263C9"/>
    <w:rsid w:val="00C264E3"/>
    <w:rsid w:val="00C26529"/>
    <w:rsid w:val="00C26753"/>
    <w:rsid w:val="00C26AE7"/>
    <w:rsid w:val="00C26BBA"/>
    <w:rsid w:val="00C26EAC"/>
    <w:rsid w:val="00C26FA1"/>
    <w:rsid w:val="00C270F1"/>
    <w:rsid w:val="00C27218"/>
    <w:rsid w:val="00C27460"/>
    <w:rsid w:val="00C27510"/>
    <w:rsid w:val="00C27535"/>
    <w:rsid w:val="00C276B9"/>
    <w:rsid w:val="00C279E1"/>
    <w:rsid w:val="00C27EDA"/>
    <w:rsid w:val="00C30297"/>
    <w:rsid w:val="00C302C4"/>
    <w:rsid w:val="00C30428"/>
    <w:rsid w:val="00C3085A"/>
    <w:rsid w:val="00C308E7"/>
    <w:rsid w:val="00C309D4"/>
    <w:rsid w:val="00C30EBA"/>
    <w:rsid w:val="00C31067"/>
    <w:rsid w:val="00C31A94"/>
    <w:rsid w:val="00C320F5"/>
    <w:rsid w:val="00C3211D"/>
    <w:rsid w:val="00C325AC"/>
    <w:rsid w:val="00C32A1C"/>
    <w:rsid w:val="00C32C6B"/>
    <w:rsid w:val="00C330AE"/>
    <w:rsid w:val="00C333D4"/>
    <w:rsid w:val="00C33A64"/>
    <w:rsid w:val="00C33B7C"/>
    <w:rsid w:val="00C33DC8"/>
    <w:rsid w:val="00C33E2A"/>
    <w:rsid w:val="00C344E3"/>
    <w:rsid w:val="00C34859"/>
    <w:rsid w:val="00C34B29"/>
    <w:rsid w:val="00C35238"/>
    <w:rsid w:val="00C35354"/>
    <w:rsid w:val="00C355FA"/>
    <w:rsid w:val="00C356BC"/>
    <w:rsid w:val="00C35849"/>
    <w:rsid w:val="00C35C48"/>
    <w:rsid w:val="00C3639D"/>
    <w:rsid w:val="00C36C04"/>
    <w:rsid w:val="00C36D1F"/>
    <w:rsid w:val="00C36E3B"/>
    <w:rsid w:val="00C3718C"/>
    <w:rsid w:val="00C37577"/>
    <w:rsid w:val="00C378E6"/>
    <w:rsid w:val="00C37CC5"/>
    <w:rsid w:val="00C402AD"/>
    <w:rsid w:val="00C402FE"/>
    <w:rsid w:val="00C40A77"/>
    <w:rsid w:val="00C40C18"/>
    <w:rsid w:val="00C40C7D"/>
    <w:rsid w:val="00C415A9"/>
    <w:rsid w:val="00C41780"/>
    <w:rsid w:val="00C417AC"/>
    <w:rsid w:val="00C41876"/>
    <w:rsid w:val="00C41CAD"/>
    <w:rsid w:val="00C41DD1"/>
    <w:rsid w:val="00C41DE9"/>
    <w:rsid w:val="00C4219D"/>
    <w:rsid w:val="00C42537"/>
    <w:rsid w:val="00C42556"/>
    <w:rsid w:val="00C42AD8"/>
    <w:rsid w:val="00C42C7A"/>
    <w:rsid w:val="00C43106"/>
    <w:rsid w:val="00C4311A"/>
    <w:rsid w:val="00C4325E"/>
    <w:rsid w:val="00C4326D"/>
    <w:rsid w:val="00C43489"/>
    <w:rsid w:val="00C434A1"/>
    <w:rsid w:val="00C435BA"/>
    <w:rsid w:val="00C43645"/>
    <w:rsid w:val="00C4392D"/>
    <w:rsid w:val="00C43941"/>
    <w:rsid w:val="00C43C79"/>
    <w:rsid w:val="00C43D30"/>
    <w:rsid w:val="00C44066"/>
    <w:rsid w:val="00C4441B"/>
    <w:rsid w:val="00C445DA"/>
    <w:rsid w:val="00C44844"/>
    <w:rsid w:val="00C455C2"/>
    <w:rsid w:val="00C456CA"/>
    <w:rsid w:val="00C460A9"/>
    <w:rsid w:val="00C469A8"/>
    <w:rsid w:val="00C46A0E"/>
    <w:rsid w:val="00C46DFD"/>
    <w:rsid w:val="00C46E22"/>
    <w:rsid w:val="00C46E6B"/>
    <w:rsid w:val="00C470EE"/>
    <w:rsid w:val="00C471ED"/>
    <w:rsid w:val="00C47206"/>
    <w:rsid w:val="00C47371"/>
    <w:rsid w:val="00C4752A"/>
    <w:rsid w:val="00C475AB"/>
    <w:rsid w:val="00C4765E"/>
    <w:rsid w:val="00C47745"/>
    <w:rsid w:val="00C478D1"/>
    <w:rsid w:val="00C47BBA"/>
    <w:rsid w:val="00C47D1E"/>
    <w:rsid w:val="00C501DD"/>
    <w:rsid w:val="00C5043C"/>
    <w:rsid w:val="00C50619"/>
    <w:rsid w:val="00C507FC"/>
    <w:rsid w:val="00C50992"/>
    <w:rsid w:val="00C50D44"/>
    <w:rsid w:val="00C511B1"/>
    <w:rsid w:val="00C51290"/>
    <w:rsid w:val="00C512D9"/>
    <w:rsid w:val="00C5139D"/>
    <w:rsid w:val="00C51954"/>
    <w:rsid w:val="00C51A7B"/>
    <w:rsid w:val="00C52265"/>
    <w:rsid w:val="00C52292"/>
    <w:rsid w:val="00C522AE"/>
    <w:rsid w:val="00C524DE"/>
    <w:rsid w:val="00C525D2"/>
    <w:rsid w:val="00C52A6F"/>
    <w:rsid w:val="00C52C4F"/>
    <w:rsid w:val="00C52C89"/>
    <w:rsid w:val="00C52E45"/>
    <w:rsid w:val="00C52FCA"/>
    <w:rsid w:val="00C530E6"/>
    <w:rsid w:val="00C5335F"/>
    <w:rsid w:val="00C534D9"/>
    <w:rsid w:val="00C536D9"/>
    <w:rsid w:val="00C539F7"/>
    <w:rsid w:val="00C53D17"/>
    <w:rsid w:val="00C53E1B"/>
    <w:rsid w:val="00C53E92"/>
    <w:rsid w:val="00C53F48"/>
    <w:rsid w:val="00C53FF8"/>
    <w:rsid w:val="00C540B6"/>
    <w:rsid w:val="00C54144"/>
    <w:rsid w:val="00C54DCF"/>
    <w:rsid w:val="00C54F35"/>
    <w:rsid w:val="00C54FB3"/>
    <w:rsid w:val="00C55124"/>
    <w:rsid w:val="00C55180"/>
    <w:rsid w:val="00C55357"/>
    <w:rsid w:val="00C555BE"/>
    <w:rsid w:val="00C55836"/>
    <w:rsid w:val="00C55BB6"/>
    <w:rsid w:val="00C56061"/>
    <w:rsid w:val="00C5623D"/>
    <w:rsid w:val="00C56335"/>
    <w:rsid w:val="00C5657F"/>
    <w:rsid w:val="00C5659B"/>
    <w:rsid w:val="00C566C9"/>
    <w:rsid w:val="00C5678F"/>
    <w:rsid w:val="00C568CF"/>
    <w:rsid w:val="00C56F6E"/>
    <w:rsid w:val="00C5749F"/>
    <w:rsid w:val="00C574D7"/>
    <w:rsid w:val="00C57718"/>
    <w:rsid w:val="00C579A9"/>
    <w:rsid w:val="00C57A51"/>
    <w:rsid w:val="00C57CF1"/>
    <w:rsid w:val="00C57D4C"/>
    <w:rsid w:val="00C57D6F"/>
    <w:rsid w:val="00C6009E"/>
    <w:rsid w:val="00C60117"/>
    <w:rsid w:val="00C6025F"/>
    <w:rsid w:val="00C60A38"/>
    <w:rsid w:val="00C60DCE"/>
    <w:rsid w:val="00C60DD0"/>
    <w:rsid w:val="00C61065"/>
    <w:rsid w:val="00C610EF"/>
    <w:rsid w:val="00C61299"/>
    <w:rsid w:val="00C615A3"/>
    <w:rsid w:val="00C6166A"/>
    <w:rsid w:val="00C619EF"/>
    <w:rsid w:val="00C61D37"/>
    <w:rsid w:val="00C62420"/>
    <w:rsid w:val="00C628FA"/>
    <w:rsid w:val="00C62B19"/>
    <w:rsid w:val="00C62F07"/>
    <w:rsid w:val="00C63197"/>
    <w:rsid w:val="00C631CB"/>
    <w:rsid w:val="00C635E1"/>
    <w:rsid w:val="00C637A5"/>
    <w:rsid w:val="00C638F3"/>
    <w:rsid w:val="00C63A6A"/>
    <w:rsid w:val="00C63B43"/>
    <w:rsid w:val="00C63D7D"/>
    <w:rsid w:val="00C63E2B"/>
    <w:rsid w:val="00C63E4A"/>
    <w:rsid w:val="00C640BD"/>
    <w:rsid w:val="00C6424E"/>
    <w:rsid w:val="00C64417"/>
    <w:rsid w:val="00C64552"/>
    <w:rsid w:val="00C645FC"/>
    <w:rsid w:val="00C64929"/>
    <w:rsid w:val="00C64C65"/>
    <w:rsid w:val="00C64FE8"/>
    <w:rsid w:val="00C65290"/>
    <w:rsid w:val="00C65474"/>
    <w:rsid w:val="00C65777"/>
    <w:rsid w:val="00C65906"/>
    <w:rsid w:val="00C65C9A"/>
    <w:rsid w:val="00C65D80"/>
    <w:rsid w:val="00C661FA"/>
    <w:rsid w:val="00C664C3"/>
    <w:rsid w:val="00C6651C"/>
    <w:rsid w:val="00C666C2"/>
    <w:rsid w:val="00C667E8"/>
    <w:rsid w:val="00C66B28"/>
    <w:rsid w:val="00C67065"/>
    <w:rsid w:val="00C670E7"/>
    <w:rsid w:val="00C67E2A"/>
    <w:rsid w:val="00C702EB"/>
    <w:rsid w:val="00C70522"/>
    <w:rsid w:val="00C7082F"/>
    <w:rsid w:val="00C709EE"/>
    <w:rsid w:val="00C70B26"/>
    <w:rsid w:val="00C70FE1"/>
    <w:rsid w:val="00C71646"/>
    <w:rsid w:val="00C716DD"/>
    <w:rsid w:val="00C71BC6"/>
    <w:rsid w:val="00C71C10"/>
    <w:rsid w:val="00C7221F"/>
    <w:rsid w:val="00C723F5"/>
    <w:rsid w:val="00C7251E"/>
    <w:rsid w:val="00C72688"/>
    <w:rsid w:val="00C7275D"/>
    <w:rsid w:val="00C72920"/>
    <w:rsid w:val="00C72A3F"/>
    <w:rsid w:val="00C72A7B"/>
    <w:rsid w:val="00C72B0E"/>
    <w:rsid w:val="00C72E59"/>
    <w:rsid w:val="00C72E82"/>
    <w:rsid w:val="00C72EA2"/>
    <w:rsid w:val="00C72EAF"/>
    <w:rsid w:val="00C72EF6"/>
    <w:rsid w:val="00C7313B"/>
    <w:rsid w:val="00C7349B"/>
    <w:rsid w:val="00C736A0"/>
    <w:rsid w:val="00C738F6"/>
    <w:rsid w:val="00C73AAD"/>
    <w:rsid w:val="00C73F6E"/>
    <w:rsid w:val="00C741C7"/>
    <w:rsid w:val="00C7441E"/>
    <w:rsid w:val="00C747F0"/>
    <w:rsid w:val="00C748A8"/>
    <w:rsid w:val="00C74C8B"/>
    <w:rsid w:val="00C75101"/>
    <w:rsid w:val="00C75211"/>
    <w:rsid w:val="00C75251"/>
    <w:rsid w:val="00C7539C"/>
    <w:rsid w:val="00C753B6"/>
    <w:rsid w:val="00C75526"/>
    <w:rsid w:val="00C75701"/>
    <w:rsid w:val="00C7583A"/>
    <w:rsid w:val="00C75949"/>
    <w:rsid w:val="00C75A3C"/>
    <w:rsid w:val="00C75C2D"/>
    <w:rsid w:val="00C75E87"/>
    <w:rsid w:val="00C75F21"/>
    <w:rsid w:val="00C76290"/>
    <w:rsid w:val="00C76298"/>
    <w:rsid w:val="00C76369"/>
    <w:rsid w:val="00C76443"/>
    <w:rsid w:val="00C7654C"/>
    <w:rsid w:val="00C76604"/>
    <w:rsid w:val="00C76830"/>
    <w:rsid w:val="00C769B4"/>
    <w:rsid w:val="00C77231"/>
    <w:rsid w:val="00C776A3"/>
    <w:rsid w:val="00C77C01"/>
    <w:rsid w:val="00C77EB5"/>
    <w:rsid w:val="00C77EF5"/>
    <w:rsid w:val="00C77F02"/>
    <w:rsid w:val="00C8005B"/>
    <w:rsid w:val="00C8007A"/>
    <w:rsid w:val="00C80095"/>
    <w:rsid w:val="00C80B06"/>
    <w:rsid w:val="00C80BFA"/>
    <w:rsid w:val="00C8111D"/>
    <w:rsid w:val="00C812A9"/>
    <w:rsid w:val="00C81341"/>
    <w:rsid w:val="00C81594"/>
    <w:rsid w:val="00C817A6"/>
    <w:rsid w:val="00C818CB"/>
    <w:rsid w:val="00C81907"/>
    <w:rsid w:val="00C81A74"/>
    <w:rsid w:val="00C81A7D"/>
    <w:rsid w:val="00C81EA5"/>
    <w:rsid w:val="00C821F2"/>
    <w:rsid w:val="00C82265"/>
    <w:rsid w:val="00C822C5"/>
    <w:rsid w:val="00C822D8"/>
    <w:rsid w:val="00C82575"/>
    <w:rsid w:val="00C829BD"/>
    <w:rsid w:val="00C82B30"/>
    <w:rsid w:val="00C82E41"/>
    <w:rsid w:val="00C82F14"/>
    <w:rsid w:val="00C82F6F"/>
    <w:rsid w:val="00C8301A"/>
    <w:rsid w:val="00C8323D"/>
    <w:rsid w:val="00C8338F"/>
    <w:rsid w:val="00C83839"/>
    <w:rsid w:val="00C8397A"/>
    <w:rsid w:val="00C84253"/>
    <w:rsid w:val="00C84710"/>
    <w:rsid w:val="00C84D4C"/>
    <w:rsid w:val="00C84E85"/>
    <w:rsid w:val="00C84F96"/>
    <w:rsid w:val="00C852D7"/>
    <w:rsid w:val="00C85352"/>
    <w:rsid w:val="00C8546E"/>
    <w:rsid w:val="00C854AE"/>
    <w:rsid w:val="00C855F6"/>
    <w:rsid w:val="00C8578C"/>
    <w:rsid w:val="00C8582A"/>
    <w:rsid w:val="00C8595D"/>
    <w:rsid w:val="00C859C1"/>
    <w:rsid w:val="00C85BE7"/>
    <w:rsid w:val="00C85DD1"/>
    <w:rsid w:val="00C86C9C"/>
    <w:rsid w:val="00C86D60"/>
    <w:rsid w:val="00C86D78"/>
    <w:rsid w:val="00C86E66"/>
    <w:rsid w:val="00C86EB6"/>
    <w:rsid w:val="00C86F98"/>
    <w:rsid w:val="00C87083"/>
    <w:rsid w:val="00C8726B"/>
    <w:rsid w:val="00C873DD"/>
    <w:rsid w:val="00C87455"/>
    <w:rsid w:val="00C87760"/>
    <w:rsid w:val="00C8776E"/>
    <w:rsid w:val="00C877F1"/>
    <w:rsid w:val="00C87C91"/>
    <w:rsid w:val="00C87E92"/>
    <w:rsid w:val="00C902D6"/>
    <w:rsid w:val="00C9043E"/>
    <w:rsid w:val="00C904C5"/>
    <w:rsid w:val="00C90712"/>
    <w:rsid w:val="00C907B4"/>
    <w:rsid w:val="00C90B29"/>
    <w:rsid w:val="00C90B67"/>
    <w:rsid w:val="00C90FF6"/>
    <w:rsid w:val="00C91198"/>
    <w:rsid w:val="00C912B9"/>
    <w:rsid w:val="00C914BC"/>
    <w:rsid w:val="00C91520"/>
    <w:rsid w:val="00C9169B"/>
    <w:rsid w:val="00C916BD"/>
    <w:rsid w:val="00C91E73"/>
    <w:rsid w:val="00C91E98"/>
    <w:rsid w:val="00C920C4"/>
    <w:rsid w:val="00C924A9"/>
    <w:rsid w:val="00C92532"/>
    <w:rsid w:val="00C9269B"/>
    <w:rsid w:val="00C92978"/>
    <w:rsid w:val="00C93176"/>
    <w:rsid w:val="00C93394"/>
    <w:rsid w:val="00C93406"/>
    <w:rsid w:val="00C9348E"/>
    <w:rsid w:val="00C93512"/>
    <w:rsid w:val="00C93553"/>
    <w:rsid w:val="00C93AC8"/>
    <w:rsid w:val="00C93D10"/>
    <w:rsid w:val="00C93F2E"/>
    <w:rsid w:val="00C94331"/>
    <w:rsid w:val="00C949B1"/>
    <w:rsid w:val="00C94A40"/>
    <w:rsid w:val="00C94CFC"/>
    <w:rsid w:val="00C94FA6"/>
    <w:rsid w:val="00C95112"/>
    <w:rsid w:val="00C95142"/>
    <w:rsid w:val="00C9533B"/>
    <w:rsid w:val="00C9567B"/>
    <w:rsid w:val="00C95AAA"/>
    <w:rsid w:val="00C95B50"/>
    <w:rsid w:val="00C95F49"/>
    <w:rsid w:val="00C95FBA"/>
    <w:rsid w:val="00C96036"/>
    <w:rsid w:val="00C96274"/>
    <w:rsid w:val="00C962B5"/>
    <w:rsid w:val="00C96434"/>
    <w:rsid w:val="00C96660"/>
    <w:rsid w:val="00C96741"/>
    <w:rsid w:val="00C97659"/>
    <w:rsid w:val="00C9766F"/>
    <w:rsid w:val="00C977F3"/>
    <w:rsid w:val="00C978CB"/>
    <w:rsid w:val="00C97AD0"/>
    <w:rsid w:val="00C97DF0"/>
    <w:rsid w:val="00C97F71"/>
    <w:rsid w:val="00CA046B"/>
    <w:rsid w:val="00CA05FA"/>
    <w:rsid w:val="00CA0CE2"/>
    <w:rsid w:val="00CA0D23"/>
    <w:rsid w:val="00CA0F33"/>
    <w:rsid w:val="00CA12D6"/>
    <w:rsid w:val="00CA1A55"/>
    <w:rsid w:val="00CA1B3C"/>
    <w:rsid w:val="00CA1E54"/>
    <w:rsid w:val="00CA20DA"/>
    <w:rsid w:val="00CA25DC"/>
    <w:rsid w:val="00CA2947"/>
    <w:rsid w:val="00CA2CF7"/>
    <w:rsid w:val="00CA2DB7"/>
    <w:rsid w:val="00CA2DE6"/>
    <w:rsid w:val="00CA302F"/>
    <w:rsid w:val="00CA32F8"/>
    <w:rsid w:val="00CA35A7"/>
    <w:rsid w:val="00CA361D"/>
    <w:rsid w:val="00CA36D2"/>
    <w:rsid w:val="00CA39A6"/>
    <w:rsid w:val="00CA3A4F"/>
    <w:rsid w:val="00CA3A81"/>
    <w:rsid w:val="00CA3EFF"/>
    <w:rsid w:val="00CA41CA"/>
    <w:rsid w:val="00CA436C"/>
    <w:rsid w:val="00CA449F"/>
    <w:rsid w:val="00CA4580"/>
    <w:rsid w:val="00CA4658"/>
    <w:rsid w:val="00CA488A"/>
    <w:rsid w:val="00CA4C3C"/>
    <w:rsid w:val="00CA4D46"/>
    <w:rsid w:val="00CA4E02"/>
    <w:rsid w:val="00CA594D"/>
    <w:rsid w:val="00CA5975"/>
    <w:rsid w:val="00CA59F0"/>
    <w:rsid w:val="00CA5A78"/>
    <w:rsid w:val="00CA5B56"/>
    <w:rsid w:val="00CA5B7F"/>
    <w:rsid w:val="00CA6063"/>
    <w:rsid w:val="00CA6743"/>
    <w:rsid w:val="00CA6B72"/>
    <w:rsid w:val="00CA6C25"/>
    <w:rsid w:val="00CA710C"/>
    <w:rsid w:val="00CA7272"/>
    <w:rsid w:val="00CA7302"/>
    <w:rsid w:val="00CA776A"/>
    <w:rsid w:val="00CA78B6"/>
    <w:rsid w:val="00CA7FF5"/>
    <w:rsid w:val="00CB0281"/>
    <w:rsid w:val="00CB035E"/>
    <w:rsid w:val="00CB0452"/>
    <w:rsid w:val="00CB0471"/>
    <w:rsid w:val="00CB052D"/>
    <w:rsid w:val="00CB0644"/>
    <w:rsid w:val="00CB089B"/>
    <w:rsid w:val="00CB0CA9"/>
    <w:rsid w:val="00CB1304"/>
    <w:rsid w:val="00CB138C"/>
    <w:rsid w:val="00CB1670"/>
    <w:rsid w:val="00CB16D3"/>
    <w:rsid w:val="00CB171F"/>
    <w:rsid w:val="00CB1A70"/>
    <w:rsid w:val="00CB1B10"/>
    <w:rsid w:val="00CB1C49"/>
    <w:rsid w:val="00CB1E35"/>
    <w:rsid w:val="00CB215F"/>
    <w:rsid w:val="00CB21EC"/>
    <w:rsid w:val="00CB2228"/>
    <w:rsid w:val="00CB2F1B"/>
    <w:rsid w:val="00CB30DA"/>
    <w:rsid w:val="00CB31C7"/>
    <w:rsid w:val="00CB33D8"/>
    <w:rsid w:val="00CB34CE"/>
    <w:rsid w:val="00CB364B"/>
    <w:rsid w:val="00CB377D"/>
    <w:rsid w:val="00CB39B6"/>
    <w:rsid w:val="00CB3A08"/>
    <w:rsid w:val="00CB3B97"/>
    <w:rsid w:val="00CB3BB1"/>
    <w:rsid w:val="00CB4168"/>
    <w:rsid w:val="00CB4520"/>
    <w:rsid w:val="00CB4948"/>
    <w:rsid w:val="00CB4951"/>
    <w:rsid w:val="00CB4B87"/>
    <w:rsid w:val="00CB4B9F"/>
    <w:rsid w:val="00CB4FFE"/>
    <w:rsid w:val="00CB517A"/>
    <w:rsid w:val="00CB5248"/>
    <w:rsid w:val="00CB5414"/>
    <w:rsid w:val="00CB56CA"/>
    <w:rsid w:val="00CB59B2"/>
    <w:rsid w:val="00CB5A2F"/>
    <w:rsid w:val="00CB5CFE"/>
    <w:rsid w:val="00CB6680"/>
    <w:rsid w:val="00CB6989"/>
    <w:rsid w:val="00CB6E21"/>
    <w:rsid w:val="00CB701F"/>
    <w:rsid w:val="00CB7045"/>
    <w:rsid w:val="00CB723B"/>
    <w:rsid w:val="00CB724B"/>
    <w:rsid w:val="00CB7727"/>
    <w:rsid w:val="00CB7E1D"/>
    <w:rsid w:val="00CB7FF6"/>
    <w:rsid w:val="00CC0498"/>
    <w:rsid w:val="00CC0886"/>
    <w:rsid w:val="00CC0948"/>
    <w:rsid w:val="00CC0CAF"/>
    <w:rsid w:val="00CC0CF7"/>
    <w:rsid w:val="00CC0D21"/>
    <w:rsid w:val="00CC1086"/>
    <w:rsid w:val="00CC1354"/>
    <w:rsid w:val="00CC1579"/>
    <w:rsid w:val="00CC1625"/>
    <w:rsid w:val="00CC1774"/>
    <w:rsid w:val="00CC17CF"/>
    <w:rsid w:val="00CC1AD7"/>
    <w:rsid w:val="00CC1E6E"/>
    <w:rsid w:val="00CC2042"/>
    <w:rsid w:val="00CC22D9"/>
    <w:rsid w:val="00CC2ADD"/>
    <w:rsid w:val="00CC2E28"/>
    <w:rsid w:val="00CC2E94"/>
    <w:rsid w:val="00CC2E9D"/>
    <w:rsid w:val="00CC2EB1"/>
    <w:rsid w:val="00CC2ED2"/>
    <w:rsid w:val="00CC345E"/>
    <w:rsid w:val="00CC3479"/>
    <w:rsid w:val="00CC3562"/>
    <w:rsid w:val="00CC38E1"/>
    <w:rsid w:val="00CC3B07"/>
    <w:rsid w:val="00CC3F87"/>
    <w:rsid w:val="00CC42EA"/>
    <w:rsid w:val="00CC4403"/>
    <w:rsid w:val="00CC4D20"/>
    <w:rsid w:val="00CC4E0C"/>
    <w:rsid w:val="00CC4E7C"/>
    <w:rsid w:val="00CC4F67"/>
    <w:rsid w:val="00CC5477"/>
    <w:rsid w:val="00CC5860"/>
    <w:rsid w:val="00CC5A48"/>
    <w:rsid w:val="00CC6139"/>
    <w:rsid w:val="00CC6464"/>
    <w:rsid w:val="00CC6624"/>
    <w:rsid w:val="00CC6785"/>
    <w:rsid w:val="00CC682A"/>
    <w:rsid w:val="00CC6EA4"/>
    <w:rsid w:val="00CC71FB"/>
    <w:rsid w:val="00CC7227"/>
    <w:rsid w:val="00CC73B8"/>
    <w:rsid w:val="00CC75B5"/>
    <w:rsid w:val="00CC76E5"/>
    <w:rsid w:val="00CC7B2A"/>
    <w:rsid w:val="00CC7CD4"/>
    <w:rsid w:val="00CD013E"/>
    <w:rsid w:val="00CD0197"/>
    <w:rsid w:val="00CD0327"/>
    <w:rsid w:val="00CD0697"/>
    <w:rsid w:val="00CD0721"/>
    <w:rsid w:val="00CD075A"/>
    <w:rsid w:val="00CD08EB"/>
    <w:rsid w:val="00CD0EE6"/>
    <w:rsid w:val="00CD0F76"/>
    <w:rsid w:val="00CD106C"/>
    <w:rsid w:val="00CD10B9"/>
    <w:rsid w:val="00CD141D"/>
    <w:rsid w:val="00CD16E4"/>
    <w:rsid w:val="00CD171D"/>
    <w:rsid w:val="00CD1926"/>
    <w:rsid w:val="00CD19BD"/>
    <w:rsid w:val="00CD1C53"/>
    <w:rsid w:val="00CD1D17"/>
    <w:rsid w:val="00CD1D81"/>
    <w:rsid w:val="00CD20DB"/>
    <w:rsid w:val="00CD2300"/>
    <w:rsid w:val="00CD253B"/>
    <w:rsid w:val="00CD2681"/>
    <w:rsid w:val="00CD2B2E"/>
    <w:rsid w:val="00CD2E2F"/>
    <w:rsid w:val="00CD2FFD"/>
    <w:rsid w:val="00CD3206"/>
    <w:rsid w:val="00CD3296"/>
    <w:rsid w:val="00CD387B"/>
    <w:rsid w:val="00CD3BB2"/>
    <w:rsid w:val="00CD3C0B"/>
    <w:rsid w:val="00CD3D2A"/>
    <w:rsid w:val="00CD3D43"/>
    <w:rsid w:val="00CD3E73"/>
    <w:rsid w:val="00CD3F46"/>
    <w:rsid w:val="00CD4118"/>
    <w:rsid w:val="00CD42A5"/>
    <w:rsid w:val="00CD484B"/>
    <w:rsid w:val="00CD4C7A"/>
    <w:rsid w:val="00CD4CE9"/>
    <w:rsid w:val="00CD4E38"/>
    <w:rsid w:val="00CD5133"/>
    <w:rsid w:val="00CD58FF"/>
    <w:rsid w:val="00CD5901"/>
    <w:rsid w:val="00CD5C0E"/>
    <w:rsid w:val="00CD5C21"/>
    <w:rsid w:val="00CD6323"/>
    <w:rsid w:val="00CD65A1"/>
    <w:rsid w:val="00CD6A01"/>
    <w:rsid w:val="00CD6AED"/>
    <w:rsid w:val="00CD6B34"/>
    <w:rsid w:val="00CD6BAB"/>
    <w:rsid w:val="00CD6BE4"/>
    <w:rsid w:val="00CD6C1D"/>
    <w:rsid w:val="00CD6FFF"/>
    <w:rsid w:val="00CD7218"/>
    <w:rsid w:val="00CD7278"/>
    <w:rsid w:val="00CD736C"/>
    <w:rsid w:val="00CD747E"/>
    <w:rsid w:val="00CD7490"/>
    <w:rsid w:val="00CD76D6"/>
    <w:rsid w:val="00CD786A"/>
    <w:rsid w:val="00CD78B2"/>
    <w:rsid w:val="00CD7D29"/>
    <w:rsid w:val="00CD7D45"/>
    <w:rsid w:val="00CD7DF6"/>
    <w:rsid w:val="00CE0191"/>
    <w:rsid w:val="00CE0476"/>
    <w:rsid w:val="00CE07DE"/>
    <w:rsid w:val="00CE0A32"/>
    <w:rsid w:val="00CE0AF9"/>
    <w:rsid w:val="00CE17BF"/>
    <w:rsid w:val="00CE189E"/>
    <w:rsid w:val="00CE19E4"/>
    <w:rsid w:val="00CE1A5E"/>
    <w:rsid w:val="00CE1A8C"/>
    <w:rsid w:val="00CE1C43"/>
    <w:rsid w:val="00CE1F32"/>
    <w:rsid w:val="00CE1F9D"/>
    <w:rsid w:val="00CE208E"/>
    <w:rsid w:val="00CE28B5"/>
    <w:rsid w:val="00CE296A"/>
    <w:rsid w:val="00CE29FB"/>
    <w:rsid w:val="00CE2C2A"/>
    <w:rsid w:val="00CE2C98"/>
    <w:rsid w:val="00CE2CFA"/>
    <w:rsid w:val="00CE3085"/>
    <w:rsid w:val="00CE3193"/>
    <w:rsid w:val="00CE3391"/>
    <w:rsid w:val="00CE35F2"/>
    <w:rsid w:val="00CE36AE"/>
    <w:rsid w:val="00CE38A6"/>
    <w:rsid w:val="00CE3AB6"/>
    <w:rsid w:val="00CE3BD2"/>
    <w:rsid w:val="00CE3BF8"/>
    <w:rsid w:val="00CE3D2E"/>
    <w:rsid w:val="00CE42DA"/>
    <w:rsid w:val="00CE4743"/>
    <w:rsid w:val="00CE4B05"/>
    <w:rsid w:val="00CE4CBE"/>
    <w:rsid w:val="00CE4D2E"/>
    <w:rsid w:val="00CE52F1"/>
    <w:rsid w:val="00CE55DC"/>
    <w:rsid w:val="00CE57B5"/>
    <w:rsid w:val="00CE5882"/>
    <w:rsid w:val="00CE5A2A"/>
    <w:rsid w:val="00CE5C22"/>
    <w:rsid w:val="00CE5E6C"/>
    <w:rsid w:val="00CE60C5"/>
    <w:rsid w:val="00CE6247"/>
    <w:rsid w:val="00CE62B5"/>
    <w:rsid w:val="00CE64A2"/>
    <w:rsid w:val="00CE66A9"/>
    <w:rsid w:val="00CE69D1"/>
    <w:rsid w:val="00CE6F23"/>
    <w:rsid w:val="00CE725C"/>
    <w:rsid w:val="00CE72FA"/>
    <w:rsid w:val="00CE734D"/>
    <w:rsid w:val="00CE736E"/>
    <w:rsid w:val="00CE7673"/>
    <w:rsid w:val="00CF0042"/>
    <w:rsid w:val="00CF0337"/>
    <w:rsid w:val="00CF084F"/>
    <w:rsid w:val="00CF0BA5"/>
    <w:rsid w:val="00CF0C04"/>
    <w:rsid w:val="00CF0E68"/>
    <w:rsid w:val="00CF11C2"/>
    <w:rsid w:val="00CF1209"/>
    <w:rsid w:val="00CF1313"/>
    <w:rsid w:val="00CF1331"/>
    <w:rsid w:val="00CF150C"/>
    <w:rsid w:val="00CF17C9"/>
    <w:rsid w:val="00CF1818"/>
    <w:rsid w:val="00CF18E6"/>
    <w:rsid w:val="00CF1B1C"/>
    <w:rsid w:val="00CF21CD"/>
    <w:rsid w:val="00CF2306"/>
    <w:rsid w:val="00CF26A7"/>
    <w:rsid w:val="00CF275E"/>
    <w:rsid w:val="00CF28C1"/>
    <w:rsid w:val="00CF2A3F"/>
    <w:rsid w:val="00CF2B51"/>
    <w:rsid w:val="00CF2B93"/>
    <w:rsid w:val="00CF2D3F"/>
    <w:rsid w:val="00CF2E8C"/>
    <w:rsid w:val="00CF3473"/>
    <w:rsid w:val="00CF3479"/>
    <w:rsid w:val="00CF3698"/>
    <w:rsid w:val="00CF37EF"/>
    <w:rsid w:val="00CF4099"/>
    <w:rsid w:val="00CF410B"/>
    <w:rsid w:val="00CF41AF"/>
    <w:rsid w:val="00CF4232"/>
    <w:rsid w:val="00CF4236"/>
    <w:rsid w:val="00CF4344"/>
    <w:rsid w:val="00CF46D9"/>
    <w:rsid w:val="00CF48AE"/>
    <w:rsid w:val="00CF4AB7"/>
    <w:rsid w:val="00CF4B00"/>
    <w:rsid w:val="00CF4D36"/>
    <w:rsid w:val="00CF4E6A"/>
    <w:rsid w:val="00CF5167"/>
    <w:rsid w:val="00CF52FB"/>
    <w:rsid w:val="00CF57C2"/>
    <w:rsid w:val="00CF5EAE"/>
    <w:rsid w:val="00CF618F"/>
    <w:rsid w:val="00CF6879"/>
    <w:rsid w:val="00CF68CC"/>
    <w:rsid w:val="00CF6977"/>
    <w:rsid w:val="00CF6BD4"/>
    <w:rsid w:val="00CF6C4B"/>
    <w:rsid w:val="00CF6F9E"/>
    <w:rsid w:val="00CF740A"/>
    <w:rsid w:val="00CF7514"/>
    <w:rsid w:val="00CF788D"/>
    <w:rsid w:val="00CF7A50"/>
    <w:rsid w:val="00CF7C51"/>
    <w:rsid w:val="00CF7DE6"/>
    <w:rsid w:val="00CF7EDF"/>
    <w:rsid w:val="00D0021C"/>
    <w:rsid w:val="00D008FA"/>
    <w:rsid w:val="00D00BAD"/>
    <w:rsid w:val="00D00D6D"/>
    <w:rsid w:val="00D01111"/>
    <w:rsid w:val="00D0151A"/>
    <w:rsid w:val="00D01680"/>
    <w:rsid w:val="00D01F32"/>
    <w:rsid w:val="00D01FDA"/>
    <w:rsid w:val="00D02018"/>
    <w:rsid w:val="00D020E9"/>
    <w:rsid w:val="00D020EC"/>
    <w:rsid w:val="00D02159"/>
    <w:rsid w:val="00D02215"/>
    <w:rsid w:val="00D02E0A"/>
    <w:rsid w:val="00D02F45"/>
    <w:rsid w:val="00D0336A"/>
    <w:rsid w:val="00D0346F"/>
    <w:rsid w:val="00D035D3"/>
    <w:rsid w:val="00D035F2"/>
    <w:rsid w:val="00D036BB"/>
    <w:rsid w:val="00D03703"/>
    <w:rsid w:val="00D03920"/>
    <w:rsid w:val="00D043D2"/>
    <w:rsid w:val="00D043E4"/>
    <w:rsid w:val="00D0479A"/>
    <w:rsid w:val="00D047F3"/>
    <w:rsid w:val="00D049EF"/>
    <w:rsid w:val="00D05423"/>
    <w:rsid w:val="00D054B5"/>
    <w:rsid w:val="00D05558"/>
    <w:rsid w:val="00D0564A"/>
    <w:rsid w:val="00D056B8"/>
    <w:rsid w:val="00D05B42"/>
    <w:rsid w:val="00D05BE9"/>
    <w:rsid w:val="00D05C30"/>
    <w:rsid w:val="00D05C95"/>
    <w:rsid w:val="00D061B8"/>
    <w:rsid w:val="00D062FD"/>
    <w:rsid w:val="00D06339"/>
    <w:rsid w:val="00D06748"/>
    <w:rsid w:val="00D068AC"/>
    <w:rsid w:val="00D0690F"/>
    <w:rsid w:val="00D06A95"/>
    <w:rsid w:val="00D06D30"/>
    <w:rsid w:val="00D07002"/>
    <w:rsid w:val="00D07074"/>
    <w:rsid w:val="00D07112"/>
    <w:rsid w:val="00D0720D"/>
    <w:rsid w:val="00D0728C"/>
    <w:rsid w:val="00D07583"/>
    <w:rsid w:val="00D07872"/>
    <w:rsid w:val="00D078AE"/>
    <w:rsid w:val="00D078BF"/>
    <w:rsid w:val="00D079C6"/>
    <w:rsid w:val="00D10066"/>
    <w:rsid w:val="00D1013A"/>
    <w:rsid w:val="00D10150"/>
    <w:rsid w:val="00D104D6"/>
    <w:rsid w:val="00D1063F"/>
    <w:rsid w:val="00D10868"/>
    <w:rsid w:val="00D10906"/>
    <w:rsid w:val="00D10AF1"/>
    <w:rsid w:val="00D10B23"/>
    <w:rsid w:val="00D10B96"/>
    <w:rsid w:val="00D10C15"/>
    <w:rsid w:val="00D10DF8"/>
    <w:rsid w:val="00D10ECB"/>
    <w:rsid w:val="00D10F02"/>
    <w:rsid w:val="00D1105A"/>
    <w:rsid w:val="00D11211"/>
    <w:rsid w:val="00D1121B"/>
    <w:rsid w:val="00D115E6"/>
    <w:rsid w:val="00D11DD6"/>
    <w:rsid w:val="00D1215A"/>
    <w:rsid w:val="00D12247"/>
    <w:rsid w:val="00D12273"/>
    <w:rsid w:val="00D12323"/>
    <w:rsid w:val="00D1249B"/>
    <w:rsid w:val="00D12722"/>
    <w:rsid w:val="00D12976"/>
    <w:rsid w:val="00D12ADA"/>
    <w:rsid w:val="00D12B01"/>
    <w:rsid w:val="00D12CEB"/>
    <w:rsid w:val="00D12D78"/>
    <w:rsid w:val="00D133C0"/>
    <w:rsid w:val="00D135EA"/>
    <w:rsid w:val="00D136EC"/>
    <w:rsid w:val="00D13825"/>
    <w:rsid w:val="00D13FDC"/>
    <w:rsid w:val="00D14351"/>
    <w:rsid w:val="00D14446"/>
    <w:rsid w:val="00D145BE"/>
    <w:rsid w:val="00D14603"/>
    <w:rsid w:val="00D14771"/>
    <w:rsid w:val="00D14D2F"/>
    <w:rsid w:val="00D14D94"/>
    <w:rsid w:val="00D15089"/>
    <w:rsid w:val="00D15365"/>
    <w:rsid w:val="00D15544"/>
    <w:rsid w:val="00D15771"/>
    <w:rsid w:val="00D15FB1"/>
    <w:rsid w:val="00D160F1"/>
    <w:rsid w:val="00D1652F"/>
    <w:rsid w:val="00D167A7"/>
    <w:rsid w:val="00D1688E"/>
    <w:rsid w:val="00D16972"/>
    <w:rsid w:val="00D16C01"/>
    <w:rsid w:val="00D16DDE"/>
    <w:rsid w:val="00D16E3E"/>
    <w:rsid w:val="00D16E9F"/>
    <w:rsid w:val="00D17007"/>
    <w:rsid w:val="00D170C9"/>
    <w:rsid w:val="00D177B8"/>
    <w:rsid w:val="00D17815"/>
    <w:rsid w:val="00D1793F"/>
    <w:rsid w:val="00D17AED"/>
    <w:rsid w:val="00D17C47"/>
    <w:rsid w:val="00D17F5D"/>
    <w:rsid w:val="00D20062"/>
    <w:rsid w:val="00D20353"/>
    <w:rsid w:val="00D203BE"/>
    <w:rsid w:val="00D204FF"/>
    <w:rsid w:val="00D205B9"/>
    <w:rsid w:val="00D20678"/>
    <w:rsid w:val="00D20A98"/>
    <w:rsid w:val="00D20D5F"/>
    <w:rsid w:val="00D20D8B"/>
    <w:rsid w:val="00D20EAD"/>
    <w:rsid w:val="00D2102E"/>
    <w:rsid w:val="00D21108"/>
    <w:rsid w:val="00D2176B"/>
    <w:rsid w:val="00D217A8"/>
    <w:rsid w:val="00D2198E"/>
    <w:rsid w:val="00D21E2C"/>
    <w:rsid w:val="00D22245"/>
    <w:rsid w:val="00D22290"/>
    <w:rsid w:val="00D2242D"/>
    <w:rsid w:val="00D22A47"/>
    <w:rsid w:val="00D22AAC"/>
    <w:rsid w:val="00D22C25"/>
    <w:rsid w:val="00D22F55"/>
    <w:rsid w:val="00D23208"/>
    <w:rsid w:val="00D233B7"/>
    <w:rsid w:val="00D235FD"/>
    <w:rsid w:val="00D2367B"/>
    <w:rsid w:val="00D23A68"/>
    <w:rsid w:val="00D23E8F"/>
    <w:rsid w:val="00D242CA"/>
    <w:rsid w:val="00D2437B"/>
    <w:rsid w:val="00D243F1"/>
    <w:rsid w:val="00D2447B"/>
    <w:rsid w:val="00D24848"/>
    <w:rsid w:val="00D24B41"/>
    <w:rsid w:val="00D24C26"/>
    <w:rsid w:val="00D25346"/>
    <w:rsid w:val="00D25746"/>
    <w:rsid w:val="00D257E5"/>
    <w:rsid w:val="00D25A7A"/>
    <w:rsid w:val="00D25C17"/>
    <w:rsid w:val="00D25D5C"/>
    <w:rsid w:val="00D25DE8"/>
    <w:rsid w:val="00D25FF4"/>
    <w:rsid w:val="00D262E9"/>
    <w:rsid w:val="00D26941"/>
    <w:rsid w:val="00D26EAA"/>
    <w:rsid w:val="00D2703D"/>
    <w:rsid w:val="00D27173"/>
    <w:rsid w:val="00D2717F"/>
    <w:rsid w:val="00D27290"/>
    <w:rsid w:val="00D2750A"/>
    <w:rsid w:val="00D278AA"/>
    <w:rsid w:val="00D27A96"/>
    <w:rsid w:val="00D27B48"/>
    <w:rsid w:val="00D27BB1"/>
    <w:rsid w:val="00D27D21"/>
    <w:rsid w:val="00D30190"/>
    <w:rsid w:val="00D306A3"/>
    <w:rsid w:val="00D308B1"/>
    <w:rsid w:val="00D30A38"/>
    <w:rsid w:val="00D31075"/>
    <w:rsid w:val="00D31564"/>
    <w:rsid w:val="00D31621"/>
    <w:rsid w:val="00D316D8"/>
    <w:rsid w:val="00D31787"/>
    <w:rsid w:val="00D320FF"/>
    <w:rsid w:val="00D32312"/>
    <w:rsid w:val="00D328EE"/>
    <w:rsid w:val="00D32944"/>
    <w:rsid w:val="00D32C7B"/>
    <w:rsid w:val="00D32CFC"/>
    <w:rsid w:val="00D32DF8"/>
    <w:rsid w:val="00D32E38"/>
    <w:rsid w:val="00D32EF4"/>
    <w:rsid w:val="00D33046"/>
    <w:rsid w:val="00D332D1"/>
    <w:rsid w:val="00D33840"/>
    <w:rsid w:val="00D33BA0"/>
    <w:rsid w:val="00D33C93"/>
    <w:rsid w:val="00D33F34"/>
    <w:rsid w:val="00D33FF2"/>
    <w:rsid w:val="00D3438C"/>
    <w:rsid w:val="00D3441F"/>
    <w:rsid w:val="00D34C9A"/>
    <w:rsid w:val="00D350DD"/>
    <w:rsid w:val="00D35297"/>
    <w:rsid w:val="00D35365"/>
    <w:rsid w:val="00D35532"/>
    <w:rsid w:val="00D3573D"/>
    <w:rsid w:val="00D3613E"/>
    <w:rsid w:val="00D36302"/>
    <w:rsid w:val="00D36808"/>
    <w:rsid w:val="00D36A41"/>
    <w:rsid w:val="00D36BC7"/>
    <w:rsid w:val="00D36C4B"/>
    <w:rsid w:val="00D36D14"/>
    <w:rsid w:val="00D36D4C"/>
    <w:rsid w:val="00D372FE"/>
    <w:rsid w:val="00D37548"/>
    <w:rsid w:val="00D37569"/>
    <w:rsid w:val="00D37708"/>
    <w:rsid w:val="00D3792C"/>
    <w:rsid w:val="00D37BAA"/>
    <w:rsid w:val="00D37BF3"/>
    <w:rsid w:val="00D400E2"/>
    <w:rsid w:val="00D401EA"/>
    <w:rsid w:val="00D40328"/>
    <w:rsid w:val="00D40392"/>
    <w:rsid w:val="00D4070E"/>
    <w:rsid w:val="00D408DF"/>
    <w:rsid w:val="00D40A52"/>
    <w:rsid w:val="00D40E58"/>
    <w:rsid w:val="00D40E82"/>
    <w:rsid w:val="00D4105C"/>
    <w:rsid w:val="00D4169E"/>
    <w:rsid w:val="00D41B15"/>
    <w:rsid w:val="00D41D8A"/>
    <w:rsid w:val="00D420D3"/>
    <w:rsid w:val="00D420E9"/>
    <w:rsid w:val="00D42305"/>
    <w:rsid w:val="00D42319"/>
    <w:rsid w:val="00D424B6"/>
    <w:rsid w:val="00D42BB1"/>
    <w:rsid w:val="00D42DC3"/>
    <w:rsid w:val="00D43170"/>
    <w:rsid w:val="00D43295"/>
    <w:rsid w:val="00D43A1B"/>
    <w:rsid w:val="00D43A5E"/>
    <w:rsid w:val="00D43B21"/>
    <w:rsid w:val="00D43B69"/>
    <w:rsid w:val="00D44407"/>
    <w:rsid w:val="00D4457C"/>
    <w:rsid w:val="00D44753"/>
    <w:rsid w:val="00D44796"/>
    <w:rsid w:val="00D447B6"/>
    <w:rsid w:val="00D44A96"/>
    <w:rsid w:val="00D44B92"/>
    <w:rsid w:val="00D44BD4"/>
    <w:rsid w:val="00D44D85"/>
    <w:rsid w:val="00D45288"/>
    <w:rsid w:val="00D458DD"/>
    <w:rsid w:val="00D46498"/>
    <w:rsid w:val="00D465B9"/>
    <w:rsid w:val="00D46AB0"/>
    <w:rsid w:val="00D46DA3"/>
    <w:rsid w:val="00D46E5F"/>
    <w:rsid w:val="00D470E1"/>
    <w:rsid w:val="00D47125"/>
    <w:rsid w:val="00D47186"/>
    <w:rsid w:val="00D471EB"/>
    <w:rsid w:val="00D4723D"/>
    <w:rsid w:val="00D475E3"/>
    <w:rsid w:val="00D47ACE"/>
    <w:rsid w:val="00D47C1C"/>
    <w:rsid w:val="00D47CB8"/>
    <w:rsid w:val="00D47CFB"/>
    <w:rsid w:val="00D47FD9"/>
    <w:rsid w:val="00D500AD"/>
    <w:rsid w:val="00D50A09"/>
    <w:rsid w:val="00D50E70"/>
    <w:rsid w:val="00D50F38"/>
    <w:rsid w:val="00D511E0"/>
    <w:rsid w:val="00D5129F"/>
    <w:rsid w:val="00D51330"/>
    <w:rsid w:val="00D51334"/>
    <w:rsid w:val="00D5139F"/>
    <w:rsid w:val="00D5146E"/>
    <w:rsid w:val="00D515DF"/>
    <w:rsid w:val="00D5194A"/>
    <w:rsid w:val="00D51961"/>
    <w:rsid w:val="00D519CA"/>
    <w:rsid w:val="00D51A2D"/>
    <w:rsid w:val="00D51B4E"/>
    <w:rsid w:val="00D51CBA"/>
    <w:rsid w:val="00D51E8F"/>
    <w:rsid w:val="00D51F47"/>
    <w:rsid w:val="00D51F5B"/>
    <w:rsid w:val="00D52216"/>
    <w:rsid w:val="00D52785"/>
    <w:rsid w:val="00D5287B"/>
    <w:rsid w:val="00D52AE2"/>
    <w:rsid w:val="00D53650"/>
    <w:rsid w:val="00D539B3"/>
    <w:rsid w:val="00D539F5"/>
    <w:rsid w:val="00D53A4B"/>
    <w:rsid w:val="00D53A9B"/>
    <w:rsid w:val="00D53C04"/>
    <w:rsid w:val="00D53FE3"/>
    <w:rsid w:val="00D54388"/>
    <w:rsid w:val="00D54644"/>
    <w:rsid w:val="00D54796"/>
    <w:rsid w:val="00D54FA5"/>
    <w:rsid w:val="00D55085"/>
    <w:rsid w:val="00D5508C"/>
    <w:rsid w:val="00D551BA"/>
    <w:rsid w:val="00D559B4"/>
    <w:rsid w:val="00D559D9"/>
    <w:rsid w:val="00D55ABF"/>
    <w:rsid w:val="00D55B8B"/>
    <w:rsid w:val="00D55CAC"/>
    <w:rsid w:val="00D55D4A"/>
    <w:rsid w:val="00D55D82"/>
    <w:rsid w:val="00D5633B"/>
    <w:rsid w:val="00D563D3"/>
    <w:rsid w:val="00D564DD"/>
    <w:rsid w:val="00D564FC"/>
    <w:rsid w:val="00D56BCC"/>
    <w:rsid w:val="00D56BD7"/>
    <w:rsid w:val="00D571A7"/>
    <w:rsid w:val="00D57782"/>
    <w:rsid w:val="00D57A48"/>
    <w:rsid w:val="00D57D8B"/>
    <w:rsid w:val="00D57EAA"/>
    <w:rsid w:val="00D57FC9"/>
    <w:rsid w:val="00D60082"/>
    <w:rsid w:val="00D602D1"/>
    <w:rsid w:val="00D6053A"/>
    <w:rsid w:val="00D60BDD"/>
    <w:rsid w:val="00D60CC1"/>
    <w:rsid w:val="00D60D2E"/>
    <w:rsid w:val="00D60D90"/>
    <w:rsid w:val="00D60FCE"/>
    <w:rsid w:val="00D61349"/>
    <w:rsid w:val="00D613B2"/>
    <w:rsid w:val="00D613B9"/>
    <w:rsid w:val="00D61496"/>
    <w:rsid w:val="00D617F7"/>
    <w:rsid w:val="00D61A94"/>
    <w:rsid w:val="00D61DD1"/>
    <w:rsid w:val="00D6208D"/>
    <w:rsid w:val="00D62114"/>
    <w:rsid w:val="00D62159"/>
    <w:rsid w:val="00D6223C"/>
    <w:rsid w:val="00D623CF"/>
    <w:rsid w:val="00D62436"/>
    <w:rsid w:val="00D624CE"/>
    <w:rsid w:val="00D62561"/>
    <w:rsid w:val="00D625DC"/>
    <w:rsid w:val="00D62A3B"/>
    <w:rsid w:val="00D62A5C"/>
    <w:rsid w:val="00D62A9E"/>
    <w:rsid w:val="00D62BA1"/>
    <w:rsid w:val="00D6320E"/>
    <w:rsid w:val="00D63259"/>
    <w:rsid w:val="00D63320"/>
    <w:rsid w:val="00D635DB"/>
    <w:rsid w:val="00D636EB"/>
    <w:rsid w:val="00D63927"/>
    <w:rsid w:val="00D63B58"/>
    <w:rsid w:val="00D640A0"/>
    <w:rsid w:val="00D64124"/>
    <w:rsid w:val="00D64200"/>
    <w:rsid w:val="00D642F6"/>
    <w:rsid w:val="00D64683"/>
    <w:rsid w:val="00D647F3"/>
    <w:rsid w:val="00D649DE"/>
    <w:rsid w:val="00D64A98"/>
    <w:rsid w:val="00D64AC8"/>
    <w:rsid w:val="00D6512C"/>
    <w:rsid w:val="00D6532F"/>
    <w:rsid w:val="00D65334"/>
    <w:rsid w:val="00D6536D"/>
    <w:rsid w:val="00D6539A"/>
    <w:rsid w:val="00D659FE"/>
    <w:rsid w:val="00D65A85"/>
    <w:rsid w:val="00D65D96"/>
    <w:rsid w:val="00D66218"/>
    <w:rsid w:val="00D665A0"/>
    <w:rsid w:val="00D66829"/>
    <w:rsid w:val="00D66970"/>
    <w:rsid w:val="00D66E61"/>
    <w:rsid w:val="00D66FB1"/>
    <w:rsid w:val="00D6703A"/>
    <w:rsid w:val="00D67080"/>
    <w:rsid w:val="00D673E3"/>
    <w:rsid w:val="00D67ABC"/>
    <w:rsid w:val="00D67D6F"/>
    <w:rsid w:val="00D67D74"/>
    <w:rsid w:val="00D67F1C"/>
    <w:rsid w:val="00D703E7"/>
    <w:rsid w:val="00D7077B"/>
    <w:rsid w:val="00D70845"/>
    <w:rsid w:val="00D7089D"/>
    <w:rsid w:val="00D70EE0"/>
    <w:rsid w:val="00D71628"/>
    <w:rsid w:val="00D71DD3"/>
    <w:rsid w:val="00D723C1"/>
    <w:rsid w:val="00D724DE"/>
    <w:rsid w:val="00D72548"/>
    <w:rsid w:val="00D729E4"/>
    <w:rsid w:val="00D72C0E"/>
    <w:rsid w:val="00D72E95"/>
    <w:rsid w:val="00D732E2"/>
    <w:rsid w:val="00D735D5"/>
    <w:rsid w:val="00D73635"/>
    <w:rsid w:val="00D73677"/>
    <w:rsid w:val="00D73A10"/>
    <w:rsid w:val="00D73D41"/>
    <w:rsid w:val="00D73E81"/>
    <w:rsid w:val="00D73EC9"/>
    <w:rsid w:val="00D7435E"/>
    <w:rsid w:val="00D74517"/>
    <w:rsid w:val="00D74602"/>
    <w:rsid w:val="00D74755"/>
    <w:rsid w:val="00D7482C"/>
    <w:rsid w:val="00D7483C"/>
    <w:rsid w:val="00D74908"/>
    <w:rsid w:val="00D74D94"/>
    <w:rsid w:val="00D7529D"/>
    <w:rsid w:val="00D75314"/>
    <w:rsid w:val="00D753D7"/>
    <w:rsid w:val="00D755B0"/>
    <w:rsid w:val="00D75747"/>
    <w:rsid w:val="00D759B7"/>
    <w:rsid w:val="00D759DF"/>
    <w:rsid w:val="00D75D79"/>
    <w:rsid w:val="00D75D8B"/>
    <w:rsid w:val="00D75E51"/>
    <w:rsid w:val="00D7620D"/>
    <w:rsid w:val="00D7632F"/>
    <w:rsid w:val="00D76618"/>
    <w:rsid w:val="00D766E0"/>
    <w:rsid w:val="00D767DF"/>
    <w:rsid w:val="00D76886"/>
    <w:rsid w:val="00D76A10"/>
    <w:rsid w:val="00D76A3C"/>
    <w:rsid w:val="00D76B53"/>
    <w:rsid w:val="00D76C2F"/>
    <w:rsid w:val="00D76E93"/>
    <w:rsid w:val="00D76F22"/>
    <w:rsid w:val="00D76F7B"/>
    <w:rsid w:val="00D77367"/>
    <w:rsid w:val="00D773D5"/>
    <w:rsid w:val="00D773EC"/>
    <w:rsid w:val="00D77401"/>
    <w:rsid w:val="00D77476"/>
    <w:rsid w:val="00D776BC"/>
    <w:rsid w:val="00D77908"/>
    <w:rsid w:val="00D77C37"/>
    <w:rsid w:val="00D77D04"/>
    <w:rsid w:val="00D77FAB"/>
    <w:rsid w:val="00D80203"/>
    <w:rsid w:val="00D80792"/>
    <w:rsid w:val="00D807D5"/>
    <w:rsid w:val="00D8086C"/>
    <w:rsid w:val="00D808AC"/>
    <w:rsid w:val="00D80955"/>
    <w:rsid w:val="00D80C0D"/>
    <w:rsid w:val="00D80EA8"/>
    <w:rsid w:val="00D80F24"/>
    <w:rsid w:val="00D80FBF"/>
    <w:rsid w:val="00D8118C"/>
    <w:rsid w:val="00D81341"/>
    <w:rsid w:val="00D81376"/>
    <w:rsid w:val="00D81C85"/>
    <w:rsid w:val="00D82333"/>
    <w:rsid w:val="00D8298D"/>
    <w:rsid w:val="00D82BB4"/>
    <w:rsid w:val="00D82D8A"/>
    <w:rsid w:val="00D82DD1"/>
    <w:rsid w:val="00D830F5"/>
    <w:rsid w:val="00D83192"/>
    <w:rsid w:val="00D83195"/>
    <w:rsid w:val="00D83312"/>
    <w:rsid w:val="00D8355C"/>
    <w:rsid w:val="00D835DC"/>
    <w:rsid w:val="00D83746"/>
    <w:rsid w:val="00D83862"/>
    <w:rsid w:val="00D83D21"/>
    <w:rsid w:val="00D840BC"/>
    <w:rsid w:val="00D844E7"/>
    <w:rsid w:val="00D846C3"/>
    <w:rsid w:val="00D84B7B"/>
    <w:rsid w:val="00D84DA1"/>
    <w:rsid w:val="00D85003"/>
    <w:rsid w:val="00D851B3"/>
    <w:rsid w:val="00D8543A"/>
    <w:rsid w:val="00D8553B"/>
    <w:rsid w:val="00D85639"/>
    <w:rsid w:val="00D85709"/>
    <w:rsid w:val="00D8577C"/>
    <w:rsid w:val="00D857DD"/>
    <w:rsid w:val="00D859B8"/>
    <w:rsid w:val="00D86144"/>
    <w:rsid w:val="00D8635E"/>
    <w:rsid w:val="00D8640F"/>
    <w:rsid w:val="00D865F3"/>
    <w:rsid w:val="00D866C9"/>
    <w:rsid w:val="00D8671E"/>
    <w:rsid w:val="00D86D9E"/>
    <w:rsid w:val="00D87203"/>
    <w:rsid w:val="00D8732E"/>
    <w:rsid w:val="00D8744C"/>
    <w:rsid w:val="00D874CD"/>
    <w:rsid w:val="00D87695"/>
    <w:rsid w:val="00D87F62"/>
    <w:rsid w:val="00D90179"/>
    <w:rsid w:val="00D907B1"/>
    <w:rsid w:val="00D90A73"/>
    <w:rsid w:val="00D90A79"/>
    <w:rsid w:val="00D90AA3"/>
    <w:rsid w:val="00D90AAE"/>
    <w:rsid w:val="00D90E6A"/>
    <w:rsid w:val="00D90FEF"/>
    <w:rsid w:val="00D91331"/>
    <w:rsid w:val="00D9167C"/>
    <w:rsid w:val="00D91754"/>
    <w:rsid w:val="00D9282D"/>
    <w:rsid w:val="00D929D1"/>
    <w:rsid w:val="00D929E1"/>
    <w:rsid w:val="00D9302F"/>
    <w:rsid w:val="00D93440"/>
    <w:rsid w:val="00D93677"/>
    <w:rsid w:val="00D93738"/>
    <w:rsid w:val="00D9377F"/>
    <w:rsid w:val="00D93D7E"/>
    <w:rsid w:val="00D93F61"/>
    <w:rsid w:val="00D93FA2"/>
    <w:rsid w:val="00D9407B"/>
    <w:rsid w:val="00D94179"/>
    <w:rsid w:val="00D941E5"/>
    <w:rsid w:val="00D9477C"/>
    <w:rsid w:val="00D94C5C"/>
    <w:rsid w:val="00D94F59"/>
    <w:rsid w:val="00D9516A"/>
    <w:rsid w:val="00D95383"/>
    <w:rsid w:val="00D95468"/>
    <w:rsid w:val="00D954CA"/>
    <w:rsid w:val="00D95589"/>
    <w:rsid w:val="00D95A7C"/>
    <w:rsid w:val="00D95BE1"/>
    <w:rsid w:val="00D95DA9"/>
    <w:rsid w:val="00D95E46"/>
    <w:rsid w:val="00D95E5F"/>
    <w:rsid w:val="00D95F71"/>
    <w:rsid w:val="00D95FBF"/>
    <w:rsid w:val="00D960A0"/>
    <w:rsid w:val="00D9618A"/>
    <w:rsid w:val="00D965A7"/>
    <w:rsid w:val="00D96720"/>
    <w:rsid w:val="00D96C6D"/>
    <w:rsid w:val="00D96EB6"/>
    <w:rsid w:val="00D96F4A"/>
    <w:rsid w:val="00D97245"/>
    <w:rsid w:val="00D974E2"/>
    <w:rsid w:val="00D97826"/>
    <w:rsid w:val="00DA029C"/>
    <w:rsid w:val="00DA064B"/>
    <w:rsid w:val="00DA0702"/>
    <w:rsid w:val="00DA093B"/>
    <w:rsid w:val="00DA0C3E"/>
    <w:rsid w:val="00DA0D44"/>
    <w:rsid w:val="00DA156E"/>
    <w:rsid w:val="00DA1642"/>
    <w:rsid w:val="00DA165F"/>
    <w:rsid w:val="00DA189F"/>
    <w:rsid w:val="00DA1BCC"/>
    <w:rsid w:val="00DA1E41"/>
    <w:rsid w:val="00DA1EED"/>
    <w:rsid w:val="00DA1F57"/>
    <w:rsid w:val="00DA226F"/>
    <w:rsid w:val="00DA252D"/>
    <w:rsid w:val="00DA2889"/>
    <w:rsid w:val="00DA2981"/>
    <w:rsid w:val="00DA2AD5"/>
    <w:rsid w:val="00DA2B0E"/>
    <w:rsid w:val="00DA2F39"/>
    <w:rsid w:val="00DA317B"/>
    <w:rsid w:val="00DA349D"/>
    <w:rsid w:val="00DA3D0F"/>
    <w:rsid w:val="00DA3EA3"/>
    <w:rsid w:val="00DA3FF8"/>
    <w:rsid w:val="00DA4337"/>
    <w:rsid w:val="00DA454A"/>
    <w:rsid w:val="00DA466B"/>
    <w:rsid w:val="00DA47B8"/>
    <w:rsid w:val="00DA4918"/>
    <w:rsid w:val="00DA4F4A"/>
    <w:rsid w:val="00DA5385"/>
    <w:rsid w:val="00DA5406"/>
    <w:rsid w:val="00DA553E"/>
    <w:rsid w:val="00DA5A75"/>
    <w:rsid w:val="00DA5B80"/>
    <w:rsid w:val="00DA5D08"/>
    <w:rsid w:val="00DA5E8C"/>
    <w:rsid w:val="00DA5ED3"/>
    <w:rsid w:val="00DA61F8"/>
    <w:rsid w:val="00DA6657"/>
    <w:rsid w:val="00DA6744"/>
    <w:rsid w:val="00DA679F"/>
    <w:rsid w:val="00DA67FD"/>
    <w:rsid w:val="00DA6913"/>
    <w:rsid w:val="00DA69CC"/>
    <w:rsid w:val="00DA6BD8"/>
    <w:rsid w:val="00DA6F05"/>
    <w:rsid w:val="00DA7256"/>
    <w:rsid w:val="00DA729F"/>
    <w:rsid w:val="00DA74FF"/>
    <w:rsid w:val="00DA7564"/>
    <w:rsid w:val="00DA7761"/>
    <w:rsid w:val="00DA7920"/>
    <w:rsid w:val="00DA7994"/>
    <w:rsid w:val="00DA7B7B"/>
    <w:rsid w:val="00DA7DD0"/>
    <w:rsid w:val="00DB07FA"/>
    <w:rsid w:val="00DB0C0D"/>
    <w:rsid w:val="00DB0C47"/>
    <w:rsid w:val="00DB0C49"/>
    <w:rsid w:val="00DB12B7"/>
    <w:rsid w:val="00DB14DA"/>
    <w:rsid w:val="00DB17E7"/>
    <w:rsid w:val="00DB1803"/>
    <w:rsid w:val="00DB19C5"/>
    <w:rsid w:val="00DB1BA2"/>
    <w:rsid w:val="00DB1BCA"/>
    <w:rsid w:val="00DB1C8D"/>
    <w:rsid w:val="00DB1D29"/>
    <w:rsid w:val="00DB2033"/>
    <w:rsid w:val="00DB21CE"/>
    <w:rsid w:val="00DB2D75"/>
    <w:rsid w:val="00DB39FF"/>
    <w:rsid w:val="00DB3B51"/>
    <w:rsid w:val="00DB3BA4"/>
    <w:rsid w:val="00DB3C7A"/>
    <w:rsid w:val="00DB3E57"/>
    <w:rsid w:val="00DB4378"/>
    <w:rsid w:val="00DB4547"/>
    <w:rsid w:val="00DB4682"/>
    <w:rsid w:val="00DB483B"/>
    <w:rsid w:val="00DB4849"/>
    <w:rsid w:val="00DB489D"/>
    <w:rsid w:val="00DB4D5C"/>
    <w:rsid w:val="00DB4EC8"/>
    <w:rsid w:val="00DB4F9C"/>
    <w:rsid w:val="00DB5181"/>
    <w:rsid w:val="00DB519D"/>
    <w:rsid w:val="00DB521E"/>
    <w:rsid w:val="00DB5252"/>
    <w:rsid w:val="00DB560F"/>
    <w:rsid w:val="00DB56D6"/>
    <w:rsid w:val="00DB5825"/>
    <w:rsid w:val="00DB58C4"/>
    <w:rsid w:val="00DB5AAC"/>
    <w:rsid w:val="00DB5EBF"/>
    <w:rsid w:val="00DB5F70"/>
    <w:rsid w:val="00DB6017"/>
    <w:rsid w:val="00DB6045"/>
    <w:rsid w:val="00DB6127"/>
    <w:rsid w:val="00DB617A"/>
    <w:rsid w:val="00DB620A"/>
    <w:rsid w:val="00DB66F0"/>
    <w:rsid w:val="00DB6BCA"/>
    <w:rsid w:val="00DB6CD0"/>
    <w:rsid w:val="00DB6DCE"/>
    <w:rsid w:val="00DB6F84"/>
    <w:rsid w:val="00DB742A"/>
    <w:rsid w:val="00DB75D6"/>
    <w:rsid w:val="00DB7897"/>
    <w:rsid w:val="00DB7935"/>
    <w:rsid w:val="00DB7BBD"/>
    <w:rsid w:val="00DB7BD4"/>
    <w:rsid w:val="00DB7E92"/>
    <w:rsid w:val="00DC000E"/>
    <w:rsid w:val="00DC00F9"/>
    <w:rsid w:val="00DC0163"/>
    <w:rsid w:val="00DC018B"/>
    <w:rsid w:val="00DC0245"/>
    <w:rsid w:val="00DC0441"/>
    <w:rsid w:val="00DC044C"/>
    <w:rsid w:val="00DC0662"/>
    <w:rsid w:val="00DC07C9"/>
    <w:rsid w:val="00DC0D68"/>
    <w:rsid w:val="00DC0E3B"/>
    <w:rsid w:val="00DC1074"/>
    <w:rsid w:val="00DC10AE"/>
    <w:rsid w:val="00DC1143"/>
    <w:rsid w:val="00DC11AA"/>
    <w:rsid w:val="00DC1281"/>
    <w:rsid w:val="00DC1375"/>
    <w:rsid w:val="00DC14C8"/>
    <w:rsid w:val="00DC15BA"/>
    <w:rsid w:val="00DC16BB"/>
    <w:rsid w:val="00DC1C79"/>
    <w:rsid w:val="00DC1CBF"/>
    <w:rsid w:val="00DC1E01"/>
    <w:rsid w:val="00DC1F41"/>
    <w:rsid w:val="00DC1F8E"/>
    <w:rsid w:val="00DC1FE7"/>
    <w:rsid w:val="00DC21BE"/>
    <w:rsid w:val="00DC2401"/>
    <w:rsid w:val="00DC2643"/>
    <w:rsid w:val="00DC26E7"/>
    <w:rsid w:val="00DC296B"/>
    <w:rsid w:val="00DC2B0F"/>
    <w:rsid w:val="00DC2B34"/>
    <w:rsid w:val="00DC32BC"/>
    <w:rsid w:val="00DC3692"/>
    <w:rsid w:val="00DC36DE"/>
    <w:rsid w:val="00DC39CC"/>
    <w:rsid w:val="00DC3B35"/>
    <w:rsid w:val="00DC3CF2"/>
    <w:rsid w:val="00DC3F37"/>
    <w:rsid w:val="00DC418F"/>
    <w:rsid w:val="00DC427F"/>
    <w:rsid w:val="00DC47A7"/>
    <w:rsid w:val="00DC4892"/>
    <w:rsid w:val="00DC48A8"/>
    <w:rsid w:val="00DC4E99"/>
    <w:rsid w:val="00DC4F78"/>
    <w:rsid w:val="00DC5920"/>
    <w:rsid w:val="00DC5C54"/>
    <w:rsid w:val="00DC5FCC"/>
    <w:rsid w:val="00DC607F"/>
    <w:rsid w:val="00DC6153"/>
    <w:rsid w:val="00DC621E"/>
    <w:rsid w:val="00DC680F"/>
    <w:rsid w:val="00DC6A9D"/>
    <w:rsid w:val="00DC6B36"/>
    <w:rsid w:val="00DC6D6D"/>
    <w:rsid w:val="00DC73A9"/>
    <w:rsid w:val="00DC73C6"/>
    <w:rsid w:val="00DC7732"/>
    <w:rsid w:val="00DC780C"/>
    <w:rsid w:val="00DC7B8E"/>
    <w:rsid w:val="00DD0605"/>
    <w:rsid w:val="00DD0822"/>
    <w:rsid w:val="00DD083A"/>
    <w:rsid w:val="00DD0AFA"/>
    <w:rsid w:val="00DD0B40"/>
    <w:rsid w:val="00DD0FAE"/>
    <w:rsid w:val="00DD0FFB"/>
    <w:rsid w:val="00DD1018"/>
    <w:rsid w:val="00DD1474"/>
    <w:rsid w:val="00DD16A4"/>
    <w:rsid w:val="00DD16C6"/>
    <w:rsid w:val="00DD17E2"/>
    <w:rsid w:val="00DD1A45"/>
    <w:rsid w:val="00DD1B5C"/>
    <w:rsid w:val="00DD1F2D"/>
    <w:rsid w:val="00DD2093"/>
    <w:rsid w:val="00DD21B7"/>
    <w:rsid w:val="00DD21E0"/>
    <w:rsid w:val="00DD23A1"/>
    <w:rsid w:val="00DD2B1E"/>
    <w:rsid w:val="00DD2B5C"/>
    <w:rsid w:val="00DD2C81"/>
    <w:rsid w:val="00DD2DDA"/>
    <w:rsid w:val="00DD2E4B"/>
    <w:rsid w:val="00DD30BC"/>
    <w:rsid w:val="00DD3163"/>
    <w:rsid w:val="00DD33BE"/>
    <w:rsid w:val="00DD3AD8"/>
    <w:rsid w:val="00DD3CDA"/>
    <w:rsid w:val="00DD3D66"/>
    <w:rsid w:val="00DD3E3A"/>
    <w:rsid w:val="00DD40D0"/>
    <w:rsid w:val="00DD4281"/>
    <w:rsid w:val="00DD46D8"/>
    <w:rsid w:val="00DD47C9"/>
    <w:rsid w:val="00DD4810"/>
    <w:rsid w:val="00DD4E0B"/>
    <w:rsid w:val="00DD4FA2"/>
    <w:rsid w:val="00DD50CD"/>
    <w:rsid w:val="00DD55BF"/>
    <w:rsid w:val="00DD585C"/>
    <w:rsid w:val="00DD5A55"/>
    <w:rsid w:val="00DD5D1D"/>
    <w:rsid w:val="00DD5E9A"/>
    <w:rsid w:val="00DD66B5"/>
    <w:rsid w:val="00DD6768"/>
    <w:rsid w:val="00DD67B3"/>
    <w:rsid w:val="00DD6EDD"/>
    <w:rsid w:val="00DD7170"/>
    <w:rsid w:val="00DD74B1"/>
    <w:rsid w:val="00DD7D96"/>
    <w:rsid w:val="00DD7DA2"/>
    <w:rsid w:val="00DE064F"/>
    <w:rsid w:val="00DE0887"/>
    <w:rsid w:val="00DE0E79"/>
    <w:rsid w:val="00DE1278"/>
    <w:rsid w:val="00DE1A4E"/>
    <w:rsid w:val="00DE1A85"/>
    <w:rsid w:val="00DE1D2F"/>
    <w:rsid w:val="00DE1E22"/>
    <w:rsid w:val="00DE238B"/>
    <w:rsid w:val="00DE24E7"/>
    <w:rsid w:val="00DE2949"/>
    <w:rsid w:val="00DE2A8F"/>
    <w:rsid w:val="00DE2B47"/>
    <w:rsid w:val="00DE2CC2"/>
    <w:rsid w:val="00DE357C"/>
    <w:rsid w:val="00DE3BE0"/>
    <w:rsid w:val="00DE3DDC"/>
    <w:rsid w:val="00DE3F23"/>
    <w:rsid w:val="00DE3F54"/>
    <w:rsid w:val="00DE3FC6"/>
    <w:rsid w:val="00DE407C"/>
    <w:rsid w:val="00DE4672"/>
    <w:rsid w:val="00DE4B17"/>
    <w:rsid w:val="00DE4B6A"/>
    <w:rsid w:val="00DE4D99"/>
    <w:rsid w:val="00DE4F1B"/>
    <w:rsid w:val="00DE50C1"/>
    <w:rsid w:val="00DE51A2"/>
    <w:rsid w:val="00DE52F4"/>
    <w:rsid w:val="00DE5841"/>
    <w:rsid w:val="00DE5941"/>
    <w:rsid w:val="00DE5A2B"/>
    <w:rsid w:val="00DE5E14"/>
    <w:rsid w:val="00DE6312"/>
    <w:rsid w:val="00DE633C"/>
    <w:rsid w:val="00DE6549"/>
    <w:rsid w:val="00DE68B0"/>
    <w:rsid w:val="00DE6F55"/>
    <w:rsid w:val="00DE6F5C"/>
    <w:rsid w:val="00DE70AD"/>
    <w:rsid w:val="00DE7200"/>
    <w:rsid w:val="00DE7458"/>
    <w:rsid w:val="00DE77F7"/>
    <w:rsid w:val="00DE7949"/>
    <w:rsid w:val="00DE7AF6"/>
    <w:rsid w:val="00DE7C8B"/>
    <w:rsid w:val="00DE7F9C"/>
    <w:rsid w:val="00DF039C"/>
    <w:rsid w:val="00DF050C"/>
    <w:rsid w:val="00DF051E"/>
    <w:rsid w:val="00DF059E"/>
    <w:rsid w:val="00DF0635"/>
    <w:rsid w:val="00DF06CD"/>
    <w:rsid w:val="00DF0985"/>
    <w:rsid w:val="00DF0A13"/>
    <w:rsid w:val="00DF0E69"/>
    <w:rsid w:val="00DF0EAB"/>
    <w:rsid w:val="00DF1270"/>
    <w:rsid w:val="00DF1442"/>
    <w:rsid w:val="00DF1500"/>
    <w:rsid w:val="00DF16E3"/>
    <w:rsid w:val="00DF1B0C"/>
    <w:rsid w:val="00DF2311"/>
    <w:rsid w:val="00DF26FD"/>
    <w:rsid w:val="00DF27D6"/>
    <w:rsid w:val="00DF2BE7"/>
    <w:rsid w:val="00DF2FF9"/>
    <w:rsid w:val="00DF35DF"/>
    <w:rsid w:val="00DF3A4D"/>
    <w:rsid w:val="00DF3B19"/>
    <w:rsid w:val="00DF3C35"/>
    <w:rsid w:val="00DF44CB"/>
    <w:rsid w:val="00DF4539"/>
    <w:rsid w:val="00DF45C0"/>
    <w:rsid w:val="00DF4831"/>
    <w:rsid w:val="00DF486C"/>
    <w:rsid w:val="00DF4878"/>
    <w:rsid w:val="00DF4C04"/>
    <w:rsid w:val="00DF568C"/>
    <w:rsid w:val="00DF5792"/>
    <w:rsid w:val="00DF57B6"/>
    <w:rsid w:val="00DF5ABD"/>
    <w:rsid w:val="00DF5C78"/>
    <w:rsid w:val="00DF6963"/>
    <w:rsid w:val="00DF6A33"/>
    <w:rsid w:val="00DF6BA0"/>
    <w:rsid w:val="00DF6C9E"/>
    <w:rsid w:val="00DF6F5F"/>
    <w:rsid w:val="00DF7511"/>
    <w:rsid w:val="00DF78D6"/>
    <w:rsid w:val="00DF79FD"/>
    <w:rsid w:val="00DF7CE1"/>
    <w:rsid w:val="00DF7D13"/>
    <w:rsid w:val="00E00020"/>
    <w:rsid w:val="00E002BC"/>
    <w:rsid w:val="00E00457"/>
    <w:rsid w:val="00E004FC"/>
    <w:rsid w:val="00E00530"/>
    <w:rsid w:val="00E00674"/>
    <w:rsid w:val="00E006AD"/>
    <w:rsid w:val="00E00740"/>
    <w:rsid w:val="00E00A18"/>
    <w:rsid w:val="00E00ABC"/>
    <w:rsid w:val="00E00D17"/>
    <w:rsid w:val="00E0110A"/>
    <w:rsid w:val="00E011F7"/>
    <w:rsid w:val="00E01837"/>
    <w:rsid w:val="00E01A2F"/>
    <w:rsid w:val="00E01C15"/>
    <w:rsid w:val="00E02017"/>
    <w:rsid w:val="00E020D0"/>
    <w:rsid w:val="00E026C2"/>
    <w:rsid w:val="00E0274F"/>
    <w:rsid w:val="00E02C34"/>
    <w:rsid w:val="00E02E48"/>
    <w:rsid w:val="00E03398"/>
    <w:rsid w:val="00E03652"/>
    <w:rsid w:val="00E03789"/>
    <w:rsid w:val="00E038E3"/>
    <w:rsid w:val="00E03B89"/>
    <w:rsid w:val="00E03F39"/>
    <w:rsid w:val="00E03FD5"/>
    <w:rsid w:val="00E042D9"/>
    <w:rsid w:val="00E042ED"/>
    <w:rsid w:val="00E04391"/>
    <w:rsid w:val="00E04693"/>
    <w:rsid w:val="00E04704"/>
    <w:rsid w:val="00E04BA8"/>
    <w:rsid w:val="00E04E0A"/>
    <w:rsid w:val="00E0502F"/>
    <w:rsid w:val="00E05144"/>
    <w:rsid w:val="00E0551C"/>
    <w:rsid w:val="00E05552"/>
    <w:rsid w:val="00E0560A"/>
    <w:rsid w:val="00E05688"/>
    <w:rsid w:val="00E0579F"/>
    <w:rsid w:val="00E05802"/>
    <w:rsid w:val="00E05A98"/>
    <w:rsid w:val="00E05BEB"/>
    <w:rsid w:val="00E063D4"/>
    <w:rsid w:val="00E0675B"/>
    <w:rsid w:val="00E06A63"/>
    <w:rsid w:val="00E06C28"/>
    <w:rsid w:val="00E06FD9"/>
    <w:rsid w:val="00E0705A"/>
    <w:rsid w:val="00E07202"/>
    <w:rsid w:val="00E0738D"/>
    <w:rsid w:val="00E0743B"/>
    <w:rsid w:val="00E074A2"/>
    <w:rsid w:val="00E074BA"/>
    <w:rsid w:val="00E074F5"/>
    <w:rsid w:val="00E07706"/>
    <w:rsid w:val="00E0778E"/>
    <w:rsid w:val="00E07D9E"/>
    <w:rsid w:val="00E1011E"/>
    <w:rsid w:val="00E10239"/>
    <w:rsid w:val="00E102E6"/>
    <w:rsid w:val="00E10726"/>
    <w:rsid w:val="00E10788"/>
    <w:rsid w:val="00E1140D"/>
    <w:rsid w:val="00E115A5"/>
    <w:rsid w:val="00E116CC"/>
    <w:rsid w:val="00E1197F"/>
    <w:rsid w:val="00E11C1C"/>
    <w:rsid w:val="00E11C7F"/>
    <w:rsid w:val="00E11D20"/>
    <w:rsid w:val="00E12128"/>
    <w:rsid w:val="00E1245D"/>
    <w:rsid w:val="00E12474"/>
    <w:rsid w:val="00E12C38"/>
    <w:rsid w:val="00E12CA1"/>
    <w:rsid w:val="00E12CC3"/>
    <w:rsid w:val="00E13260"/>
    <w:rsid w:val="00E13386"/>
    <w:rsid w:val="00E1363F"/>
    <w:rsid w:val="00E13796"/>
    <w:rsid w:val="00E138C2"/>
    <w:rsid w:val="00E13988"/>
    <w:rsid w:val="00E139D4"/>
    <w:rsid w:val="00E13BF9"/>
    <w:rsid w:val="00E13CF8"/>
    <w:rsid w:val="00E13D8B"/>
    <w:rsid w:val="00E13EE7"/>
    <w:rsid w:val="00E13FC6"/>
    <w:rsid w:val="00E14067"/>
    <w:rsid w:val="00E1412C"/>
    <w:rsid w:val="00E14147"/>
    <w:rsid w:val="00E14202"/>
    <w:rsid w:val="00E146CD"/>
    <w:rsid w:val="00E1483D"/>
    <w:rsid w:val="00E148EB"/>
    <w:rsid w:val="00E1492B"/>
    <w:rsid w:val="00E14FCF"/>
    <w:rsid w:val="00E15264"/>
    <w:rsid w:val="00E15359"/>
    <w:rsid w:val="00E1569D"/>
    <w:rsid w:val="00E15A9B"/>
    <w:rsid w:val="00E15AB3"/>
    <w:rsid w:val="00E15DC0"/>
    <w:rsid w:val="00E15F7D"/>
    <w:rsid w:val="00E1634B"/>
    <w:rsid w:val="00E16493"/>
    <w:rsid w:val="00E165C8"/>
    <w:rsid w:val="00E16809"/>
    <w:rsid w:val="00E16947"/>
    <w:rsid w:val="00E16FEC"/>
    <w:rsid w:val="00E172F4"/>
    <w:rsid w:val="00E1744A"/>
    <w:rsid w:val="00E17451"/>
    <w:rsid w:val="00E1760E"/>
    <w:rsid w:val="00E178B7"/>
    <w:rsid w:val="00E17ACC"/>
    <w:rsid w:val="00E204C6"/>
    <w:rsid w:val="00E204CF"/>
    <w:rsid w:val="00E20773"/>
    <w:rsid w:val="00E20FAD"/>
    <w:rsid w:val="00E20FC3"/>
    <w:rsid w:val="00E21036"/>
    <w:rsid w:val="00E21247"/>
    <w:rsid w:val="00E212D1"/>
    <w:rsid w:val="00E21412"/>
    <w:rsid w:val="00E214B5"/>
    <w:rsid w:val="00E2199E"/>
    <w:rsid w:val="00E219C9"/>
    <w:rsid w:val="00E21BFB"/>
    <w:rsid w:val="00E21C07"/>
    <w:rsid w:val="00E21C33"/>
    <w:rsid w:val="00E21DF8"/>
    <w:rsid w:val="00E21F3C"/>
    <w:rsid w:val="00E21F55"/>
    <w:rsid w:val="00E21F63"/>
    <w:rsid w:val="00E22883"/>
    <w:rsid w:val="00E22C2B"/>
    <w:rsid w:val="00E22E5A"/>
    <w:rsid w:val="00E23176"/>
    <w:rsid w:val="00E232C3"/>
    <w:rsid w:val="00E235F3"/>
    <w:rsid w:val="00E23614"/>
    <w:rsid w:val="00E23938"/>
    <w:rsid w:val="00E2393A"/>
    <w:rsid w:val="00E23947"/>
    <w:rsid w:val="00E239AE"/>
    <w:rsid w:val="00E23A76"/>
    <w:rsid w:val="00E23B88"/>
    <w:rsid w:val="00E23E0C"/>
    <w:rsid w:val="00E24298"/>
    <w:rsid w:val="00E24369"/>
    <w:rsid w:val="00E2482B"/>
    <w:rsid w:val="00E24B3E"/>
    <w:rsid w:val="00E24EFF"/>
    <w:rsid w:val="00E25246"/>
    <w:rsid w:val="00E254C6"/>
    <w:rsid w:val="00E257CA"/>
    <w:rsid w:val="00E25817"/>
    <w:rsid w:val="00E2582A"/>
    <w:rsid w:val="00E25914"/>
    <w:rsid w:val="00E25A8A"/>
    <w:rsid w:val="00E25F50"/>
    <w:rsid w:val="00E26176"/>
    <w:rsid w:val="00E2628E"/>
    <w:rsid w:val="00E266D2"/>
    <w:rsid w:val="00E268C9"/>
    <w:rsid w:val="00E26998"/>
    <w:rsid w:val="00E271ED"/>
    <w:rsid w:val="00E274C5"/>
    <w:rsid w:val="00E278D2"/>
    <w:rsid w:val="00E278E0"/>
    <w:rsid w:val="00E27A0D"/>
    <w:rsid w:val="00E27C02"/>
    <w:rsid w:val="00E27C36"/>
    <w:rsid w:val="00E27CAC"/>
    <w:rsid w:val="00E27DF8"/>
    <w:rsid w:val="00E27DFF"/>
    <w:rsid w:val="00E27E12"/>
    <w:rsid w:val="00E303DE"/>
    <w:rsid w:val="00E30650"/>
    <w:rsid w:val="00E308E8"/>
    <w:rsid w:val="00E30995"/>
    <w:rsid w:val="00E30DDC"/>
    <w:rsid w:val="00E30E1F"/>
    <w:rsid w:val="00E30F98"/>
    <w:rsid w:val="00E313FA"/>
    <w:rsid w:val="00E314C9"/>
    <w:rsid w:val="00E3151B"/>
    <w:rsid w:val="00E316E0"/>
    <w:rsid w:val="00E317C5"/>
    <w:rsid w:val="00E318AF"/>
    <w:rsid w:val="00E31B3B"/>
    <w:rsid w:val="00E31E82"/>
    <w:rsid w:val="00E32014"/>
    <w:rsid w:val="00E32153"/>
    <w:rsid w:val="00E322EC"/>
    <w:rsid w:val="00E323A4"/>
    <w:rsid w:val="00E32AE6"/>
    <w:rsid w:val="00E32E05"/>
    <w:rsid w:val="00E32F14"/>
    <w:rsid w:val="00E330F3"/>
    <w:rsid w:val="00E3311C"/>
    <w:rsid w:val="00E3349C"/>
    <w:rsid w:val="00E3357A"/>
    <w:rsid w:val="00E3364B"/>
    <w:rsid w:val="00E33685"/>
    <w:rsid w:val="00E33AFD"/>
    <w:rsid w:val="00E33CCD"/>
    <w:rsid w:val="00E340AC"/>
    <w:rsid w:val="00E342B8"/>
    <w:rsid w:val="00E34395"/>
    <w:rsid w:val="00E343E9"/>
    <w:rsid w:val="00E345F9"/>
    <w:rsid w:val="00E346BB"/>
    <w:rsid w:val="00E34775"/>
    <w:rsid w:val="00E34839"/>
    <w:rsid w:val="00E34972"/>
    <w:rsid w:val="00E34F5D"/>
    <w:rsid w:val="00E35176"/>
    <w:rsid w:val="00E35615"/>
    <w:rsid w:val="00E358A2"/>
    <w:rsid w:val="00E359A2"/>
    <w:rsid w:val="00E35A5D"/>
    <w:rsid w:val="00E35D70"/>
    <w:rsid w:val="00E35F61"/>
    <w:rsid w:val="00E364C5"/>
    <w:rsid w:val="00E36A17"/>
    <w:rsid w:val="00E36B8B"/>
    <w:rsid w:val="00E36BD0"/>
    <w:rsid w:val="00E36CC1"/>
    <w:rsid w:val="00E36F86"/>
    <w:rsid w:val="00E3724B"/>
    <w:rsid w:val="00E37314"/>
    <w:rsid w:val="00E375BC"/>
    <w:rsid w:val="00E37ABC"/>
    <w:rsid w:val="00E37AF3"/>
    <w:rsid w:val="00E37B91"/>
    <w:rsid w:val="00E37D8A"/>
    <w:rsid w:val="00E4039C"/>
    <w:rsid w:val="00E4056C"/>
    <w:rsid w:val="00E4075A"/>
    <w:rsid w:val="00E407B5"/>
    <w:rsid w:val="00E40A64"/>
    <w:rsid w:val="00E40BCE"/>
    <w:rsid w:val="00E41142"/>
    <w:rsid w:val="00E412BA"/>
    <w:rsid w:val="00E41CA8"/>
    <w:rsid w:val="00E41E29"/>
    <w:rsid w:val="00E421A5"/>
    <w:rsid w:val="00E423DC"/>
    <w:rsid w:val="00E42840"/>
    <w:rsid w:val="00E42BF2"/>
    <w:rsid w:val="00E42E80"/>
    <w:rsid w:val="00E4353B"/>
    <w:rsid w:val="00E4367E"/>
    <w:rsid w:val="00E436FB"/>
    <w:rsid w:val="00E437A0"/>
    <w:rsid w:val="00E43A05"/>
    <w:rsid w:val="00E43AD4"/>
    <w:rsid w:val="00E43C75"/>
    <w:rsid w:val="00E43CA6"/>
    <w:rsid w:val="00E43D59"/>
    <w:rsid w:val="00E43DD2"/>
    <w:rsid w:val="00E43DF0"/>
    <w:rsid w:val="00E43FA7"/>
    <w:rsid w:val="00E44007"/>
    <w:rsid w:val="00E4411A"/>
    <w:rsid w:val="00E444F1"/>
    <w:rsid w:val="00E4452E"/>
    <w:rsid w:val="00E44591"/>
    <w:rsid w:val="00E44782"/>
    <w:rsid w:val="00E44BA5"/>
    <w:rsid w:val="00E450C9"/>
    <w:rsid w:val="00E4555B"/>
    <w:rsid w:val="00E456B7"/>
    <w:rsid w:val="00E45A08"/>
    <w:rsid w:val="00E45B0B"/>
    <w:rsid w:val="00E45BD0"/>
    <w:rsid w:val="00E45DC6"/>
    <w:rsid w:val="00E45DF0"/>
    <w:rsid w:val="00E45F87"/>
    <w:rsid w:val="00E46050"/>
    <w:rsid w:val="00E463AC"/>
    <w:rsid w:val="00E4647E"/>
    <w:rsid w:val="00E46663"/>
    <w:rsid w:val="00E46A72"/>
    <w:rsid w:val="00E46AD7"/>
    <w:rsid w:val="00E46AE8"/>
    <w:rsid w:val="00E46C11"/>
    <w:rsid w:val="00E46DD8"/>
    <w:rsid w:val="00E46E64"/>
    <w:rsid w:val="00E47664"/>
    <w:rsid w:val="00E47713"/>
    <w:rsid w:val="00E477CB"/>
    <w:rsid w:val="00E47F38"/>
    <w:rsid w:val="00E50379"/>
    <w:rsid w:val="00E505B8"/>
    <w:rsid w:val="00E506D6"/>
    <w:rsid w:val="00E50720"/>
    <w:rsid w:val="00E50AAB"/>
    <w:rsid w:val="00E50C99"/>
    <w:rsid w:val="00E50D74"/>
    <w:rsid w:val="00E50F5F"/>
    <w:rsid w:val="00E51194"/>
    <w:rsid w:val="00E511D2"/>
    <w:rsid w:val="00E51392"/>
    <w:rsid w:val="00E5159F"/>
    <w:rsid w:val="00E515D2"/>
    <w:rsid w:val="00E51790"/>
    <w:rsid w:val="00E517EE"/>
    <w:rsid w:val="00E51CAD"/>
    <w:rsid w:val="00E51F5C"/>
    <w:rsid w:val="00E52655"/>
    <w:rsid w:val="00E52788"/>
    <w:rsid w:val="00E528E6"/>
    <w:rsid w:val="00E53180"/>
    <w:rsid w:val="00E5325A"/>
    <w:rsid w:val="00E534E0"/>
    <w:rsid w:val="00E536B0"/>
    <w:rsid w:val="00E53775"/>
    <w:rsid w:val="00E53A37"/>
    <w:rsid w:val="00E54061"/>
    <w:rsid w:val="00E54076"/>
    <w:rsid w:val="00E540B3"/>
    <w:rsid w:val="00E543FD"/>
    <w:rsid w:val="00E545A1"/>
    <w:rsid w:val="00E54897"/>
    <w:rsid w:val="00E54949"/>
    <w:rsid w:val="00E54A71"/>
    <w:rsid w:val="00E54A8C"/>
    <w:rsid w:val="00E55240"/>
    <w:rsid w:val="00E552C9"/>
    <w:rsid w:val="00E55359"/>
    <w:rsid w:val="00E55364"/>
    <w:rsid w:val="00E553B6"/>
    <w:rsid w:val="00E554B0"/>
    <w:rsid w:val="00E55670"/>
    <w:rsid w:val="00E5572E"/>
    <w:rsid w:val="00E55889"/>
    <w:rsid w:val="00E55A0F"/>
    <w:rsid w:val="00E55CF1"/>
    <w:rsid w:val="00E5603F"/>
    <w:rsid w:val="00E560A6"/>
    <w:rsid w:val="00E561A0"/>
    <w:rsid w:val="00E562C9"/>
    <w:rsid w:val="00E56AA1"/>
    <w:rsid w:val="00E56B85"/>
    <w:rsid w:val="00E56C7D"/>
    <w:rsid w:val="00E56DAE"/>
    <w:rsid w:val="00E5700C"/>
    <w:rsid w:val="00E575AD"/>
    <w:rsid w:val="00E57A8D"/>
    <w:rsid w:val="00E57BDF"/>
    <w:rsid w:val="00E57D81"/>
    <w:rsid w:val="00E57D93"/>
    <w:rsid w:val="00E57DD7"/>
    <w:rsid w:val="00E57F94"/>
    <w:rsid w:val="00E60527"/>
    <w:rsid w:val="00E60603"/>
    <w:rsid w:val="00E60683"/>
    <w:rsid w:val="00E607FB"/>
    <w:rsid w:val="00E60BD4"/>
    <w:rsid w:val="00E60D9F"/>
    <w:rsid w:val="00E60EB6"/>
    <w:rsid w:val="00E60F04"/>
    <w:rsid w:val="00E61338"/>
    <w:rsid w:val="00E61426"/>
    <w:rsid w:val="00E614BC"/>
    <w:rsid w:val="00E614D1"/>
    <w:rsid w:val="00E617E8"/>
    <w:rsid w:val="00E61985"/>
    <w:rsid w:val="00E61A30"/>
    <w:rsid w:val="00E61D0A"/>
    <w:rsid w:val="00E61E2D"/>
    <w:rsid w:val="00E62AB5"/>
    <w:rsid w:val="00E62AE1"/>
    <w:rsid w:val="00E62CD7"/>
    <w:rsid w:val="00E63039"/>
    <w:rsid w:val="00E63285"/>
    <w:rsid w:val="00E6336E"/>
    <w:rsid w:val="00E633E2"/>
    <w:rsid w:val="00E63965"/>
    <w:rsid w:val="00E63BD4"/>
    <w:rsid w:val="00E63E7C"/>
    <w:rsid w:val="00E63EEE"/>
    <w:rsid w:val="00E64220"/>
    <w:rsid w:val="00E64485"/>
    <w:rsid w:val="00E6448C"/>
    <w:rsid w:val="00E64A2D"/>
    <w:rsid w:val="00E64CA7"/>
    <w:rsid w:val="00E6521D"/>
    <w:rsid w:val="00E652FF"/>
    <w:rsid w:val="00E654B9"/>
    <w:rsid w:val="00E65EA5"/>
    <w:rsid w:val="00E65ED6"/>
    <w:rsid w:val="00E661CA"/>
    <w:rsid w:val="00E66A19"/>
    <w:rsid w:val="00E66E1B"/>
    <w:rsid w:val="00E66F60"/>
    <w:rsid w:val="00E67017"/>
    <w:rsid w:val="00E672BD"/>
    <w:rsid w:val="00E673E9"/>
    <w:rsid w:val="00E678DA"/>
    <w:rsid w:val="00E67C14"/>
    <w:rsid w:val="00E67F56"/>
    <w:rsid w:val="00E67F7D"/>
    <w:rsid w:val="00E67FDF"/>
    <w:rsid w:val="00E70120"/>
    <w:rsid w:val="00E701B8"/>
    <w:rsid w:val="00E704DE"/>
    <w:rsid w:val="00E7081D"/>
    <w:rsid w:val="00E70935"/>
    <w:rsid w:val="00E70AF1"/>
    <w:rsid w:val="00E70C88"/>
    <w:rsid w:val="00E70C8F"/>
    <w:rsid w:val="00E71082"/>
    <w:rsid w:val="00E71251"/>
    <w:rsid w:val="00E7157F"/>
    <w:rsid w:val="00E71891"/>
    <w:rsid w:val="00E71AD2"/>
    <w:rsid w:val="00E72668"/>
    <w:rsid w:val="00E72DD5"/>
    <w:rsid w:val="00E72EDC"/>
    <w:rsid w:val="00E732E7"/>
    <w:rsid w:val="00E7332C"/>
    <w:rsid w:val="00E7344D"/>
    <w:rsid w:val="00E73585"/>
    <w:rsid w:val="00E73654"/>
    <w:rsid w:val="00E7376C"/>
    <w:rsid w:val="00E73891"/>
    <w:rsid w:val="00E73B24"/>
    <w:rsid w:val="00E73BDA"/>
    <w:rsid w:val="00E73E2A"/>
    <w:rsid w:val="00E741BC"/>
    <w:rsid w:val="00E741C9"/>
    <w:rsid w:val="00E742B6"/>
    <w:rsid w:val="00E7452B"/>
    <w:rsid w:val="00E749F5"/>
    <w:rsid w:val="00E75043"/>
    <w:rsid w:val="00E75577"/>
    <w:rsid w:val="00E757F1"/>
    <w:rsid w:val="00E75900"/>
    <w:rsid w:val="00E759FD"/>
    <w:rsid w:val="00E75CE0"/>
    <w:rsid w:val="00E75DF3"/>
    <w:rsid w:val="00E7607B"/>
    <w:rsid w:val="00E76308"/>
    <w:rsid w:val="00E763AF"/>
    <w:rsid w:val="00E767BE"/>
    <w:rsid w:val="00E769AE"/>
    <w:rsid w:val="00E76F90"/>
    <w:rsid w:val="00E77189"/>
    <w:rsid w:val="00E7725C"/>
    <w:rsid w:val="00E77460"/>
    <w:rsid w:val="00E775D0"/>
    <w:rsid w:val="00E77BD2"/>
    <w:rsid w:val="00E77CD7"/>
    <w:rsid w:val="00E80123"/>
    <w:rsid w:val="00E801F3"/>
    <w:rsid w:val="00E802DB"/>
    <w:rsid w:val="00E804F9"/>
    <w:rsid w:val="00E8066B"/>
    <w:rsid w:val="00E80CBC"/>
    <w:rsid w:val="00E80D75"/>
    <w:rsid w:val="00E80DBD"/>
    <w:rsid w:val="00E80F09"/>
    <w:rsid w:val="00E80FA8"/>
    <w:rsid w:val="00E810E3"/>
    <w:rsid w:val="00E81115"/>
    <w:rsid w:val="00E8136A"/>
    <w:rsid w:val="00E813B3"/>
    <w:rsid w:val="00E8198A"/>
    <w:rsid w:val="00E81A5F"/>
    <w:rsid w:val="00E8225C"/>
    <w:rsid w:val="00E8263D"/>
    <w:rsid w:val="00E8268E"/>
    <w:rsid w:val="00E82799"/>
    <w:rsid w:val="00E82A72"/>
    <w:rsid w:val="00E82B43"/>
    <w:rsid w:val="00E82BA5"/>
    <w:rsid w:val="00E82D57"/>
    <w:rsid w:val="00E82E4B"/>
    <w:rsid w:val="00E8302F"/>
    <w:rsid w:val="00E832E9"/>
    <w:rsid w:val="00E8352A"/>
    <w:rsid w:val="00E838E1"/>
    <w:rsid w:val="00E838F9"/>
    <w:rsid w:val="00E83913"/>
    <w:rsid w:val="00E83A3F"/>
    <w:rsid w:val="00E83D78"/>
    <w:rsid w:val="00E83ED1"/>
    <w:rsid w:val="00E844C5"/>
    <w:rsid w:val="00E84C06"/>
    <w:rsid w:val="00E850E2"/>
    <w:rsid w:val="00E851BC"/>
    <w:rsid w:val="00E851EB"/>
    <w:rsid w:val="00E85660"/>
    <w:rsid w:val="00E85808"/>
    <w:rsid w:val="00E86106"/>
    <w:rsid w:val="00E8613E"/>
    <w:rsid w:val="00E8666C"/>
    <w:rsid w:val="00E86822"/>
    <w:rsid w:val="00E868DD"/>
    <w:rsid w:val="00E869C4"/>
    <w:rsid w:val="00E86E6F"/>
    <w:rsid w:val="00E870A6"/>
    <w:rsid w:val="00E8745C"/>
    <w:rsid w:val="00E87814"/>
    <w:rsid w:val="00E878D3"/>
    <w:rsid w:val="00E87B2F"/>
    <w:rsid w:val="00E87BB2"/>
    <w:rsid w:val="00E87BEB"/>
    <w:rsid w:val="00E87D95"/>
    <w:rsid w:val="00E90116"/>
    <w:rsid w:val="00E90149"/>
    <w:rsid w:val="00E9016A"/>
    <w:rsid w:val="00E90482"/>
    <w:rsid w:val="00E90BB4"/>
    <w:rsid w:val="00E90C4C"/>
    <w:rsid w:val="00E91043"/>
    <w:rsid w:val="00E91450"/>
    <w:rsid w:val="00E91CC4"/>
    <w:rsid w:val="00E9207F"/>
    <w:rsid w:val="00E92142"/>
    <w:rsid w:val="00E9217C"/>
    <w:rsid w:val="00E92338"/>
    <w:rsid w:val="00E92976"/>
    <w:rsid w:val="00E929C2"/>
    <w:rsid w:val="00E929D9"/>
    <w:rsid w:val="00E92AC0"/>
    <w:rsid w:val="00E92FDD"/>
    <w:rsid w:val="00E9336B"/>
    <w:rsid w:val="00E93470"/>
    <w:rsid w:val="00E934F1"/>
    <w:rsid w:val="00E9367F"/>
    <w:rsid w:val="00E93DD8"/>
    <w:rsid w:val="00E93EA5"/>
    <w:rsid w:val="00E93EC8"/>
    <w:rsid w:val="00E93ED9"/>
    <w:rsid w:val="00E94081"/>
    <w:rsid w:val="00E94194"/>
    <w:rsid w:val="00E94196"/>
    <w:rsid w:val="00E9421E"/>
    <w:rsid w:val="00E94234"/>
    <w:rsid w:val="00E944A6"/>
    <w:rsid w:val="00E944E2"/>
    <w:rsid w:val="00E944EB"/>
    <w:rsid w:val="00E9455C"/>
    <w:rsid w:val="00E945F1"/>
    <w:rsid w:val="00E9463F"/>
    <w:rsid w:val="00E947FB"/>
    <w:rsid w:val="00E94891"/>
    <w:rsid w:val="00E949AE"/>
    <w:rsid w:val="00E94F22"/>
    <w:rsid w:val="00E94F93"/>
    <w:rsid w:val="00E9597C"/>
    <w:rsid w:val="00E95B86"/>
    <w:rsid w:val="00E95BC2"/>
    <w:rsid w:val="00E961A0"/>
    <w:rsid w:val="00E964BD"/>
    <w:rsid w:val="00E96952"/>
    <w:rsid w:val="00E969AE"/>
    <w:rsid w:val="00E96A14"/>
    <w:rsid w:val="00E96CD0"/>
    <w:rsid w:val="00E96FA7"/>
    <w:rsid w:val="00E9737A"/>
    <w:rsid w:val="00E97517"/>
    <w:rsid w:val="00E9776F"/>
    <w:rsid w:val="00E97A61"/>
    <w:rsid w:val="00E97DBA"/>
    <w:rsid w:val="00E97E85"/>
    <w:rsid w:val="00EA009A"/>
    <w:rsid w:val="00EA014E"/>
    <w:rsid w:val="00EA01CD"/>
    <w:rsid w:val="00EA0240"/>
    <w:rsid w:val="00EA0499"/>
    <w:rsid w:val="00EA0723"/>
    <w:rsid w:val="00EA0A55"/>
    <w:rsid w:val="00EA0A68"/>
    <w:rsid w:val="00EA0B38"/>
    <w:rsid w:val="00EA0C12"/>
    <w:rsid w:val="00EA0FB5"/>
    <w:rsid w:val="00EA1023"/>
    <w:rsid w:val="00EA12FA"/>
    <w:rsid w:val="00EA1418"/>
    <w:rsid w:val="00EA145F"/>
    <w:rsid w:val="00EA14B6"/>
    <w:rsid w:val="00EA154B"/>
    <w:rsid w:val="00EA1615"/>
    <w:rsid w:val="00EA16DC"/>
    <w:rsid w:val="00EA1D7A"/>
    <w:rsid w:val="00EA220B"/>
    <w:rsid w:val="00EA25A6"/>
    <w:rsid w:val="00EA2A17"/>
    <w:rsid w:val="00EA2B28"/>
    <w:rsid w:val="00EA2BEF"/>
    <w:rsid w:val="00EA30A2"/>
    <w:rsid w:val="00EA33BB"/>
    <w:rsid w:val="00EA35DE"/>
    <w:rsid w:val="00EA381B"/>
    <w:rsid w:val="00EA3821"/>
    <w:rsid w:val="00EA3C31"/>
    <w:rsid w:val="00EA3D4E"/>
    <w:rsid w:val="00EA3D6F"/>
    <w:rsid w:val="00EA3F4C"/>
    <w:rsid w:val="00EA45EB"/>
    <w:rsid w:val="00EA469F"/>
    <w:rsid w:val="00EA490D"/>
    <w:rsid w:val="00EA4B46"/>
    <w:rsid w:val="00EA4B8C"/>
    <w:rsid w:val="00EA54EB"/>
    <w:rsid w:val="00EA5607"/>
    <w:rsid w:val="00EA5880"/>
    <w:rsid w:val="00EA59BF"/>
    <w:rsid w:val="00EA5A38"/>
    <w:rsid w:val="00EA5C1E"/>
    <w:rsid w:val="00EA5C38"/>
    <w:rsid w:val="00EA5C69"/>
    <w:rsid w:val="00EA5D48"/>
    <w:rsid w:val="00EA5DE8"/>
    <w:rsid w:val="00EA5F01"/>
    <w:rsid w:val="00EA6196"/>
    <w:rsid w:val="00EA61E2"/>
    <w:rsid w:val="00EA65D7"/>
    <w:rsid w:val="00EA6ACC"/>
    <w:rsid w:val="00EA7258"/>
    <w:rsid w:val="00EA760C"/>
    <w:rsid w:val="00EA7C94"/>
    <w:rsid w:val="00EA7E88"/>
    <w:rsid w:val="00EA7EE7"/>
    <w:rsid w:val="00EA7FFE"/>
    <w:rsid w:val="00EB00F6"/>
    <w:rsid w:val="00EB051E"/>
    <w:rsid w:val="00EB0545"/>
    <w:rsid w:val="00EB0635"/>
    <w:rsid w:val="00EB06E0"/>
    <w:rsid w:val="00EB08F9"/>
    <w:rsid w:val="00EB0954"/>
    <w:rsid w:val="00EB0FC0"/>
    <w:rsid w:val="00EB123D"/>
    <w:rsid w:val="00EB1498"/>
    <w:rsid w:val="00EB1802"/>
    <w:rsid w:val="00EB1DA6"/>
    <w:rsid w:val="00EB1E08"/>
    <w:rsid w:val="00EB1F98"/>
    <w:rsid w:val="00EB211D"/>
    <w:rsid w:val="00EB2128"/>
    <w:rsid w:val="00EB25D7"/>
    <w:rsid w:val="00EB2777"/>
    <w:rsid w:val="00EB27EE"/>
    <w:rsid w:val="00EB2D37"/>
    <w:rsid w:val="00EB2DD3"/>
    <w:rsid w:val="00EB2F72"/>
    <w:rsid w:val="00EB304A"/>
    <w:rsid w:val="00EB30BC"/>
    <w:rsid w:val="00EB31BB"/>
    <w:rsid w:val="00EB3205"/>
    <w:rsid w:val="00EB3281"/>
    <w:rsid w:val="00EB3383"/>
    <w:rsid w:val="00EB3927"/>
    <w:rsid w:val="00EB392F"/>
    <w:rsid w:val="00EB3BFC"/>
    <w:rsid w:val="00EB3DC3"/>
    <w:rsid w:val="00EB428A"/>
    <w:rsid w:val="00EB42D3"/>
    <w:rsid w:val="00EB436B"/>
    <w:rsid w:val="00EB4371"/>
    <w:rsid w:val="00EB4A75"/>
    <w:rsid w:val="00EB4AD9"/>
    <w:rsid w:val="00EB4BD2"/>
    <w:rsid w:val="00EB4C5E"/>
    <w:rsid w:val="00EB5019"/>
    <w:rsid w:val="00EB50B3"/>
    <w:rsid w:val="00EB524B"/>
    <w:rsid w:val="00EB5774"/>
    <w:rsid w:val="00EB5958"/>
    <w:rsid w:val="00EB5974"/>
    <w:rsid w:val="00EB5BCF"/>
    <w:rsid w:val="00EB5C60"/>
    <w:rsid w:val="00EB5CF8"/>
    <w:rsid w:val="00EB5F8C"/>
    <w:rsid w:val="00EB5FC5"/>
    <w:rsid w:val="00EB6219"/>
    <w:rsid w:val="00EB6AA0"/>
    <w:rsid w:val="00EB6E04"/>
    <w:rsid w:val="00EB6E0D"/>
    <w:rsid w:val="00EB6FAF"/>
    <w:rsid w:val="00EB7001"/>
    <w:rsid w:val="00EB7071"/>
    <w:rsid w:val="00EB7735"/>
    <w:rsid w:val="00EB78B3"/>
    <w:rsid w:val="00EB7AB9"/>
    <w:rsid w:val="00EB7D7D"/>
    <w:rsid w:val="00EB7DBD"/>
    <w:rsid w:val="00EC0379"/>
    <w:rsid w:val="00EC07FD"/>
    <w:rsid w:val="00EC0A9F"/>
    <w:rsid w:val="00EC0B14"/>
    <w:rsid w:val="00EC0CDD"/>
    <w:rsid w:val="00EC0CE9"/>
    <w:rsid w:val="00EC0F4D"/>
    <w:rsid w:val="00EC13B5"/>
    <w:rsid w:val="00EC1925"/>
    <w:rsid w:val="00EC1C16"/>
    <w:rsid w:val="00EC20AA"/>
    <w:rsid w:val="00EC20C9"/>
    <w:rsid w:val="00EC21CF"/>
    <w:rsid w:val="00EC2235"/>
    <w:rsid w:val="00EC2436"/>
    <w:rsid w:val="00EC26F1"/>
    <w:rsid w:val="00EC2839"/>
    <w:rsid w:val="00EC2BD8"/>
    <w:rsid w:val="00EC2C57"/>
    <w:rsid w:val="00EC32FC"/>
    <w:rsid w:val="00EC34EE"/>
    <w:rsid w:val="00EC3589"/>
    <w:rsid w:val="00EC36F8"/>
    <w:rsid w:val="00EC382E"/>
    <w:rsid w:val="00EC38A0"/>
    <w:rsid w:val="00EC3A8A"/>
    <w:rsid w:val="00EC3B8E"/>
    <w:rsid w:val="00EC3D42"/>
    <w:rsid w:val="00EC3DBF"/>
    <w:rsid w:val="00EC42F1"/>
    <w:rsid w:val="00EC4503"/>
    <w:rsid w:val="00EC4633"/>
    <w:rsid w:val="00EC472A"/>
    <w:rsid w:val="00EC4761"/>
    <w:rsid w:val="00EC48B5"/>
    <w:rsid w:val="00EC4CD1"/>
    <w:rsid w:val="00EC4F9B"/>
    <w:rsid w:val="00EC5119"/>
    <w:rsid w:val="00EC55BC"/>
    <w:rsid w:val="00EC5D4C"/>
    <w:rsid w:val="00EC5ED1"/>
    <w:rsid w:val="00EC5F50"/>
    <w:rsid w:val="00EC60BA"/>
    <w:rsid w:val="00EC6339"/>
    <w:rsid w:val="00EC68A7"/>
    <w:rsid w:val="00EC6B22"/>
    <w:rsid w:val="00EC6C25"/>
    <w:rsid w:val="00EC74C6"/>
    <w:rsid w:val="00EC7704"/>
    <w:rsid w:val="00EC783A"/>
    <w:rsid w:val="00EC7C10"/>
    <w:rsid w:val="00EC7EE6"/>
    <w:rsid w:val="00ED033D"/>
    <w:rsid w:val="00ED03DD"/>
    <w:rsid w:val="00ED0478"/>
    <w:rsid w:val="00ED0988"/>
    <w:rsid w:val="00ED09BE"/>
    <w:rsid w:val="00ED0A1D"/>
    <w:rsid w:val="00ED0A54"/>
    <w:rsid w:val="00ED0A70"/>
    <w:rsid w:val="00ED0A7D"/>
    <w:rsid w:val="00ED0A81"/>
    <w:rsid w:val="00ED0DA9"/>
    <w:rsid w:val="00ED12A4"/>
    <w:rsid w:val="00ED130E"/>
    <w:rsid w:val="00ED135A"/>
    <w:rsid w:val="00ED16DB"/>
    <w:rsid w:val="00ED17CA"/>
    <w:rsid w:val="00ED17EB"/>
    <w:rsid w:val="00ED1843"/>
    <w:rsid w:val="00ED1A37"/>
    <w:rsid w:val="00ED1B6C"/>
    <w:rsid w:val="00ED1E22"/>
    <w:rsid w:val="00ED1EFC"/>
    <w:rsid w:val="00ED1F17"/>
    <w:rsid w:val="00ED1FCD"/>
    <w:rsid w:val="00ED2BFA"/>
    <w:rsid w:val="00ED2F8D"/>
    <w:rsid w:val="00ED30FE"/>
    <w:rsid w:val="00ED30FF"/>
    <w:rsid w:val="00ED31D3"/>
    <w:rsid w:val="00ED331F"/>
    <w:rsid w:val="00ED3322"/>
    <w:rsid w:val="00ED3C3E"/>
    <w:rsid w:val="00ED400A"/>
    <w:rsid w:val="00ED4018"/>
    <w:rsid w:val="00ED4880"/>
    <w:rsid w:val="00ED48EB"/>
    <w:rsid w:val="00ED4E25"/>
    <w:rsid w:val="00ED51CC"/>
    <w:rsid w:val="00ED5338"/>
    <w:rsid w:val="00ED539C"/>
    <w:rsid w:val="00ED5585"/>
    <w:rsid w:val="00ED5989"/>
    <w:rsid w:val="00ED5B24"/>
    <w:rsid w:val="00ED5C00"/>
    <w:rsid w:val="00ED5C92"/>
    <w:rsid w:val="00ED5FBB"/>
    <w:rsid w:val="00ED6071"/>
    <w:rsid w:val="00ED6308"/>
    <w:rsid w:val="00ED6656"/>
    <w:rsid w:val="00ED683D"/>
    <w:rsid w:val="00ED6C1F"/>
    <w:rsid w:val="00ED6DA5"/>
    <w:rsid w:val="00ED6EE1"/>
    <w:rsid w:val="00ED713E"/>
    <w:rsid w:val="00ED7630"/>
    <w:rsid w:val="00ED78A4"/>
    <w:rsid w:val="00ED7A09"/>
    <w:rsid w:val="00ED7BEE"/>
    <w:rsid w:val="00ED7CF4"/>
    <w:rsid w:val="00EE0A94"/>
    <w:rsid w:val="00EE0BD5"/>
    <w:rsid w:val="00EE11F9"/>
    <w:rsid w:val="00EE1328"/>
    <w:rsid w:val="00EE162A"/>
    <w:rsid w:val="00EE1665"/>
    <w:rsid w:val="00EE1724"/>
    <w:rsid w:val="00EE1870"/>
    <w:rsid w:val="00EE1FE7"/>
    <w:rsid w:val="00EE26E0"/>
    <w:rsid w:val="00EE28AD"/>
    <w:rsid w:val="00EE2B7F"/>
    <w:rsid w:val="00EE2B88"/>
    <w:rsid w:val="00EE2F7B"/>
    <w:rsid w:val="00EE31CF"/>
    <w:rsid w:val="00EE35AD"/>
    <w:rsid w:val="00EE39B7"/>
    <w:rsid w:val="00EE3BF9"/>
    <w:rsid w:val="00EE4628"/>
    <w:rsid w:val="00EE493A"/>
    <w:rsid w:val="00EE4BAC"/>
    <w:rsid w:val="00EE50BF"/>
    <w:rsid w:val="00EE5A49"/>
    <w:rsid w:val="00EE5AC9"/>
    <w:rsid w:val="00EE5F13"/>
    <w:rsid w:val="00EE5F48"/>
    <w:rsid w:val="00EE6275"/>
    <w:rsid w:val="00EE639D"/>
    <w:rsid w:val="00EE6575"/>
    <w:rsid w:val="00EE65D2"/>
    <w:rsid w:val="00EE66A0"/>
    <w:rsid w:val="00EE6752"/>
    <w:rsid w:val="00EE679B"/>
    <w:rsid w:val="00EE67E1"/>
    <w:rsid w:val="00EE6C3D"/>
    <w:rsid w:val="00EE6EAC"/>
    <w:rsid w:val="00EE6EDD"/>
    <w:rsid w:val="00EE6F14"/>
    <w:rsid w:val="00EE7456"/>
    <w:rsid w:val="00EE7B43"/>
    <w:rsid w:val="00EE7BE0"/>
    <w:rsid w:val="00EF010D"/>
    <w:rsid w:val="00EF055A"/>
    <w:rsid w:val="00EF065B"/>
    <w:rsid w:val="00EF0929"/>
    <w:rsid w:val="00EF096F"/>
    <w:rsid w:val="00EF0BCF"/>
    <w:rsid w:val="00EF0C7A"/>
    <w:rsid w:val="00EF10E6"/>
    <w:rsid w:val="00EF1355"/>
    <w:rsid w:val="00EF1542"/>
    <w:rsid w:val="00EF1849"/>
    <w:rsid w:val="00EF1968"/>
    <w:rsid w:val="00EF1BAA"/>
    <w:rsid w:val="00EF1BD2"/>
    <w:rsid w:val="00EF1D0E"/>
    <w:rsid w:val="00EF1E3C"/>
    <w:rsid w:val="00EF1EAB"/>
    <w:rsid w:val="00EF1EEC"/>
    <w:rsid w:val="00EF1F96"/>
    <w:rsid w:val="00EF2090"/>
    <w:rsid w:val="00EF2353"/>
    <w:rsid w:val="00EF2493"/>
    <w:rsid w:val="00EF2692"/>
    <w:rsid w:val="00EF2BF5"/>
    <w:rsid w:val="00EF2F65"/>
    <w:rsid w:val="00EF3062"/>
    <w:rsid w:val="00EF38E4"/>
    <w:rsid w:val="00EF3E4D"/>
    <w:rsid w:val="00EF407F"/>
    <w:rsid w:val="00EF4E3B"/>
    <w:rsid w:val="00EF50DF"/>
    <w:rsid w:val="00EF53EA"/>
    <w:rsid w:val="00EF545D"/>
    <w:rsid w:val="00EF547E"/>
    <w:rsid w:val="00EF5551"/>
    <w:rsid w:val="00EF55ED"/>
    <w:rsid w:val="00EF59AF"/>
    <w:rsid w:val="00EF5ADD"/>
    <w:rsid w:val="00EF5C10"/>
    <w:rsid w:val="00EF6103"/>
    <w:rsid w:val="00EF61C9"/>
    <w:rsid w:val="00EF6466"/>
    <w:rsid w:val="00EF660B"/>
    <w:rsid w:val="00EF6714"/>
    <w:rsid w:val="00EF678A"/>
    <w:rsid w:val="00EF6CF1"/>
    <w:rsid w:val="00EF6DD5"/>
    <w:rsid w:val="00EF6E21"/>
    <w:rsid w:val="00EF6E73"/>
    <w:rsid w:val="00EF71CB"/>
    <w:rsid w:val="00EF74D8"/>
    <w:rsid w:val="00EF76DD"/>
    <w:rsid w:val="00EF7743"/>
    <w:rsid w:val="00EF7A8B"/>
    <w:rsid w:val="00EF7E30"/>
    <w:rsid w:val="00EF7E48"/>
    <w:rsid w:val="00F00478"/>
    <w:rsid w:val="00F0063A"/>
    <w:rsid w:val="00F00830"/>
    <w:rsid w:val="00F009AD"/>
    <w:rsid w:val="00F00B18"/>
    <w:rsid w:val="00F00C3A"/>
    <w:rsid w:val="00F00DA5"/>
    <w:rsid w:val="00F00DD6"/>
    <w:rsid w:val="00F016CC"/>
    <w:rsid w:val="00F01794"/>
    <w:rsid w:val="00F018A1"/>
    <w:rsid w:val="00F018E0"/>
    <w:rsid w:val="00F01D52"/>
    <w:rsid w:val="00F01E1A"/>
    <w:rsid w:val="00F02261"/>
    <w:rsid w:val="00F02320"/>
    <w:rsid w:val="00F024C4"/>
    <w:rsid w:val="00F02647"/>
    <w:rsid w:val="00F02703"/>
    <w:rsid w:val="00F029AC"/>
    <w:rsid w:val="00F02A93"/>
    <w:rsid w:val="00F02C16"/>
    <w:rsid w:val="00F02C61"/>
    <w:rsid w:val="00F02FA2"/>
    <w:rsid w:val="00F030D1"/>
    <w:rsid w:val="00F031A7"/>
    <w:rsid w:val="00F03406"/>
    <w:rsid w:val="00F0344A"/>
    <w:rsid w:val="00F03459"/>
    <w:rsid w:val="00F034A8"/>
    <w:rsid w:val="00F03CB6"/>
    <w:rsid w:val="00F03F2D"/>
    <w:rsid w:val="00F03F95"/>
    <w:rsid w:val="00F04236"/>
    <w:rsid w:val="00F043BE"/>
    <w:rsid w:val="00F04560"/>
    <w:rsid w:val="00F04E19"/>
    <w:rsid w:val="00F04E6A"/>
    <w:rsid w:val="00F04F01"/>
    <w:rsid w:val="00F05018"/>
    <w:rsid w:val="00F05167"/>
    <w:rsid w:val="00F059B8"/>
    <w:rsid w:val="00F05B89"/>
    <w:rsid w:val="00F05EA0"/>
    <w:rsid w:val="00F0643A"/>
    <w:rsid w:val="00F066A6"/>
    <w:rsid w:val="00F06783"/>
    <w:rsid w:val="00F06945"/>
    <w:rsid w:val="00F069A9"/>
    <w:rsid w:val="00F06B9E"/>
    <w:rsid w:val="00F06C6B"/>
    <w:rsid w:val="00F06C70"/>
    <w:rsid w:val="00F06D5C"/>
    <w:rsid w:val="00F070B9"/>
    <w:rsid w:val="00F07194"/>
    <w:rsid w:val="00F075FD"/>
    <w:rsid w:val="00F0790D"/>
    <w:rsid w:val="00F07AF9"/>
    <w:rsid w:val="00F07C07"/>
    <w:rsid w:val="00F07DA0"/>
    <w:rsid w:val="00F100F9"/>
    <w:rsid w:val="00F101D0"/>
    <w:rsid w:val="00F102DA"/>
    <w:rsid w:val="00F10345"/>
    <w:rsid w:val="00F109DA"/>
    <w:rsid w:val="00F10ACF"/>
    <w:rsid w:val="00F10EDE"/>
    <w:rsid w:val="00F10EF4"/>
    <w:rsid w:val="00F10F4D"/>
    <w:rsid w:val="00F114CB"/>
    <w:rsid w:val="00F11692"/>
    <w:rsid w:val="00F11A1F"/>
    <w:rsid w:val="00F11AAC"/>
    <w:rsid w:val="00F11AB6"/>
    <w:rsid w:val="00F120F3"/>
    <w:rsid w:val="00F126A8"/>
    <w:rsid w:val="00F1273B"/>
    <w:rsid w:val="00F1279D"/>
    <w:rsid w:val="00F127CF"/>
    <w:rsid w:val="00F1291F"/>
    <w:rsid w:val="00F12924"/>
    <w:rsid w:val="00F12CAF"/>
    <w:rsid w:val="00F12E90"/>
    <w:rsid w:val="00F13033"/>
    <w:rsid w:val="00F130E0"/>
    <w:rsid w:val="00F133D0"/>
    <w:rsid w:val="00F137A5"/>
    <w:rsid w:val="00F13AF0"/>
    <w:rsid w:val="00F13D89"/>
    <w:rsid w:val="00F140DA"/>
    <w:rsid w:val="00F14194"/>
    <w:rsid w:val="00F1423A"/>
    <w:rsid w:val="00F142BF"/>
    <w:rsid w:val="00F14540"/>
    <w:rsid w:val="00F14678"/>
    <w:rsid w:val="00F146B8"/>
    <w:rsid w:val="00F146B9"/>
    <w:rsid w:val="00F146BC"/>
    <w:rsid w:val="00F1494F"/>
    <w:rsid w:val="00F14AFF"/>
    <w:rsid w:val="00F14BED"/>
    <w:rsid w:val="00F14D14"/>
    <w:rsid w:val="00F14E21"/>
    <w:rsid w:val="00F15422"/>
    <w:rsid w:val="00F1545A"/>
    <w:rsid w:val="00F15545"/>
    <w:rsid w:val="00F15855"/>
    <w:rsid w:val="00F15A66"/>
    <w:rsid w:val="00F15CD6"/>
    <w:rsid w:val="00F15F2D"/>
    <w:rsid w:val="00F1607A"/>
    <w:rsid w:val="00F16721"/>
    <w:rsid w:val="00F1699B"/>
    <w:rsid w:val="00F169C2"/>
    <w:rsid w:val="00F170D5"/>
    <w:rsid w:val="00F17308"/>
    <w:rsid w:val="00F17371"/>
    <w:rsid w:val="00F17476"/>
    <w:rsid w:val="00F17498"/>
    <w:rsid w:val="00F174EF"/>
    <w:rsid w:val="00F17628"/>
    <w:rsid w:val="00F178A1"/>
    <w:rsid w:val="00F1792D"/>
    <w:rsid w:val="00F203A2"/>
    <w:rsid w:val="00F2043E"/>
    <w:rsid w:val="00F20B55"/>
    <w:rsid w:val="00F20CA6"/>
    <w:rsid w:val="00F20FEE"/>
    <w:rsid w:val="00F21162"/>
    <w:rsid w:val="00F211CB"/>
    <w:rsid w:val="00F2165B"/>
    <w:rsid w:val="00F219EB"/>
    <w:rsid w:val="00F2241A"/>
    <w:rsid w:val="00F2260F"/>
    <w:rsid w:val="00F2268A"/>
    <w:rsid w:val="00F22868"/>
    <w:rsid w:val="00F22993"/>
    <w:rsid w:val="00F22F3E"/>
    <w:rsid w:val="00F23805"/>
    <w:rsid w:val="00F23A99"/>
    <w:rsid w:val="00F23C0D"/>
    <w:rsid w:val="00F23D14"/>
    <w:rsid w:val="00F240C7"/>
    <w:rsid w:val="00F2489D"/>
    <w:rsid w:val="00F24C35"/>
    <w:rsid w:val="00F24D75"/>
    <w:rsid w:val="00F2520C"/>
    <w:rsid w:val="00F25266"/>
    <w:rsid w:val="00F25404"/>
    <w:rsid w:val="00F25427"/>
    <w:rsid w:val="00F2595E"/>
    <w:rsid w:val="00F25EB1"/>
    <w:rsid w:val="00F26195"/>
    <w:rsid w:val="00F26487"/>
    <w:rsid w:val="00F266E4"/>
    <w:rsid w:val="00F26880"/>
    <w:rsid w:val="00F26C67"/>
    <w:rsid w:val="00F26E20"/>
    <w:rsid w:val="00F27300"/>
    <w:rsid w:val="00F277B0"/>
    <w:rsid w:val="00F27A13"/>
    <w:rsid w:val="00F27BBA"/>
    <w:rsid w:val="00F27C20"/>
    <w:rsid w:val="00F27E7E"/>
    <w:rsid w:val="00F27E9B"/>
    <w:rsid w:val="00F27F93"/>
    <w:rsid w:val="00F30259"/>
    <w:rsid w:val="00F3026E"/>
    <w:rsid w:val="00F30C2B"/>
    <w:rsid w:val="00F30C3F"/>
    <w:rsid w:val="00F30CD7"/>
    <w:rsid w:val="00F3116B"/>
    <w:rsid w:val="00F3180C"/>
    <w:rsid w:val="00F31A64"/>
    <w:rsid w:val="00F3200C"/>
    <w:rsid w:val="00F32303"/>
    <w:rsid w:val="00F324F5"/>
    <w:rsid w:val="00F327D2"/>
    <w:rsid w:val="00F327F3"/>
    <w:rsid w:val="00F32893"/>
    <w:rsid w:val="00F328C8"/>
    <w:rsid w:val="00F32CD6"/>
    <w:rsid w:val="00F32D55"/>
    <w:rsid w:val="00F32E72"/>
    <w:rsid w:val="00F32FBE"/>
    <w:rsid w:val="00F33004"/>
    <w:rsid w:val="00F330FD"/>
    <w:rsid w:val="00F331AF"/>
    <w:rsid w:val="00F3339A"/>
    <w:rsid w:val="00F333B0"/>
    <w:rsid w:val="00F33730"/>
    <w:rsid w:val="00F33C2C"/>
    <w:rsid w:val="00F33F79"/>
    <w:rsid w:val="00F34225"/>
    <w:rsid w:val="00F342BA"/>
    <w:rsid w:val="00F3469F"/>
    <w:rsid w:val="00F346BC"/>
    <w:rsid w:val="00F3481E"/>
    <w:rsid w:val="00F349BB"/>
    <w:rsid w:val="00F34A04"/>
    <w:rsid w:val="00F34A0D"/>
    <w:rsid w:val="00F34B90"/>
    <w:rsid w:val="00F34DF1"/>
    <w:rsid w:val="00F35261"/>
    <w:rsid w:val="00F353B1"/>
    <w:rsid w:val="00F35441"/>
    <w:rsid w:val="00F35473"/>
    <w:rsid w:val="00F35743"/>
    <w:rsid w:val="00F357CD"/>
    <w:rsid w:val="00F35B19"/>
    <w:rsid w:val="00F36989"/>
    <w:rsid w:val="00F36AE8"/>
    <w:rsid w:val="00F36B31"/>
    <w:rsid w:val="00F36D11"/>
    <w:rsid w:val="00F372E9"/>
    <w:rsid w:val="00F37461"/>
    <w:rsid w:val="00F375C0"/>
    <w:rsid w:val="00F375C6"/>
    <w:rsid w:val="00F375F0"/>
    <w:rsid w:val="00F3790F"/>
    <w:rsid w:val="00F37C1E"/>
    <w:rsid w:val="00F37DAC"/>
    <w:rsid w:val="00F37E8C"/>
    <w:rsid w:val="00F37FE7"/>
    <w:rsid w:val="00F37FF9"/>
    <w:rsid w:val="00F4041E"/>
    <w:rsid w:val="00F40488"/>
    <w:rsid w:val="00F4051E"/>
    <w:rsid w:val="00F406ED"/>
    <w:rsid w:val="00F4074B"/>
    <w:rsid w:val="00F40F00"/>
    <w:rsid w:val="00F40FF6"/>
    <w:rsid w:val="00F41081"/>
    <w:rsid w:val="00F412A5"/>
    <w:rsid w:val="00F413B5"/>
    <w:rsid w:val="00F41465"/>
    <w:rsid w:val="00F41552"/>
    <w:rsid w:val="00F417A3"/>
    <w:rsid w:val="00F419C2"/>
    <w:rsid w:val="00F419ED"/>
    <w:rsid w:val="00F41A66"/>
    <w:rsid w:val="00F41FBF"/>
    <w:rsid w:val="00F41FF0"/>
    <w:rsid w:val="00F42592"/>
    <w:rsid w:val="00F4275E"/>
    <w:rsid w:val="00F42865"/>
    <w:rsid w:val="00F42CF0"/>
    <w:rsid w:val="00F4326C"/>
    <w:rsid w:val="00F4339A"/>
    <w:rsid w:val="00F434DA"/>
    <w:rsid w:val="00F437C1"/>
    <w:rsid w:val="00F43849"/>
    <w:rsid w:val="00F43B13"/>
    <w:rsid w:val="00F43FDA"/>
    <w:rsid w:val="00F440D5"/>
    <w:rsid w:val="00F440ED"/>
    <w:rsid w:val="00F4410F"/>
    <w:rsid w:val="00F44747"/>
    <w:rsid w:val="00F4477F"/>
    <w:rsid w:val="00F44A13"/>
    <w:rsid w:val="00F44A1A"/>
    <w:rsid w:val="00F44BCF"/>
    <w:rsid w:val="00F45111"/>
    <w:rsid w:val="00F45194"/>
    <w:rsid w:val="00F45917"/>
    <w:rsid w:val="00F459AF"/>
    <w:rsid w:val="00F45C2E"/>
    <w:rsid w:val="00F45CA8"/>
    <w:rsid w:val="00F45E5C"/>
    <w:rsid w:val="00F46142"/>
    <w:rsid w:val="00F461A5"/>
    <w:rsid w:val="00F462C7"/>
    <w:rsid w:val="00F46510"/>
    <w:rsid w:val="00F465AF"/>
    <w:rsid w:val="00F46879"/>
    <w:rsid w:val="00F469E4"/>
    <w:rsid w:val="00F46A88"/>
    <w:rsid w:val="00F46B01"/>
    <w:rsid w:val="00F46DFC"/>
    <w:rsid w:val="00F474CF"/>
    <w:rsid w:val="00F4752B"/>
    <w:rsid w:val="00F47A4E"/>
    <w:rsid w:val="00F47B83"/>
    <w:rsid w:val="00F47C8D"/>
    <w:rsid w:val="00F5024C"/>
    <w:rsid w:val="00F5089D"/>
    <w:rsid w:val="00F50C49"/>
    <w:rsid w:val="00F50F6B"/>
    <w:rsid w:val="00F51417"/>
    <w:rsid w:val="00F518E7"/>
    <w:rsid w:val="00F519B1"/>
    <w:rsid w:val="00F51B08"/>
    <w:rsid w:val="00F51FD5"/>
    <w:rsid w:val="00F524A4"/>
    <w:rsid w:val="00F52A2F"/>
    <w:rsid w:val="00F52D68"/>
    <w:rsid w:val="00F530CB"/>
    <w:rsid w:val="00F53570"/>
    <w:rsid w:val="00F53829"/>
    <w:rsid w:val="00F5390D"/>
    <w:rsid w:val="00F53B12"/>
    <w:rsid w:val="00F53F1E"/>
    <w:rsid w:val="00F53F28"/>
    <w:rsid w:val="00F53F2E"/>
    <w:rsid w:val="00F54022"/>
    <w:rsid w:val="00F543D5"/>
    <w:rsid w:val="00F544E4"/>
    <w:rsid w:val="00F5493D"/>
    <w:rsid w:val="00F54B65"/>
    <w:rsid w:val="00F54B87"/>
    <w:rsid w:val="00F54BC6"/>
    <w:rsid w:val="00F54C80"/>
    <w:rsid w:val="00F54D24"/>
    <w:rsid w:val="00F550B3"/>
    <w:rsid w:val="00F55222"/>
    <w:rsid w:val="00F55451"/>
    <w:rsid w:val="00F55460"/>
    <w:rsid w:val="00F55531"/>
    <w:rsid w:val="00F55578"/>
    <w:rsid w:val="00F555A5"/>
    <w:rsid w:val="00F5572A"/>
    <w:rsid w:val="00F55C2C"/>
    <w:rsid w:val="00F55E24"/>
    <w:rsid w:val="00F55E75"/>
    <w:rsid w:val="00F55EDF"/>
    <w:rsid w:val="00F56072"/>
    <w:rsid w:val="00F5613A"/>
    <w:rsid w:val="00F56462"/>
    <w:rsid w:val="00F564BC"/>
    <w:rsid w:val="00F5674E"/>
    <w:rsid w:val="00F56789"/>
    <w:rsid w:val="00F56BB4"/>
    <w:rsid w:val="00F56BCA"/>
    <w:rsid w:val="00F56E18"/>
    <w:rsid w:val="00F56E5F"/>
    <w:rsid w:val="00F56EB1"/>
    <w:rsid w:val="00F5712B"/>
    <w:rsid w:val="00F57459"/>
    <w:rsid w:val="00F57541"/>
    <w:rsid w:val="00F575E6"/>
    <w:rsid w:val="00F5781F"/>
    <w:rsid w:val="00F578C6"/>
    <w:rsid w:val="00F5799F"/>
    <w:rsid w:val="00F57C58"/>
    <w:rsid w:val="00F57C7E"/>
    <w:rsid w:val="00F57CE7"/>
    <w:rsid w:val="00F606FD"/>
    <w:rsid w:val="00F60736"/>
    <w:rsid w:val="00F60772"/>
    <w:rsid w:val="00F607CB"/>
    <w:rsid w:val="00F60877"/>
    <w:rsid w:val="00F61099"/>
    <w:rsid w:val="00F610EB"/>
    <w:rsid w:val="00F61380"/>
    <w:rsid w:val="00F613D7"/>
    <w:rsid w:val="00F616AF"/>
    <w:rsid w:val="00F619FC"/>
    <w:rsid w:val="00F61B60"/>
    <w:rsid w:val="00F61EE0"/>
    <w:rsid w:val="00F620FC"/>
    <w:rsid w:val="00F62101"/>
    <w:rsid w:val="00F6219E"/>
    <w:rsid w:val="00F62915"/>
    <w:rsid w:val="00F62B68"/>
    <w:rsid w:val="00F62D13"/>
    <w:rsid w:val="00F62DBE"/>
    <w:rsid w:val="00F62ED9"/>
    <w:rsid w:val="00F62EDA"/>
    <w:rsid w:val="00F63162"/>
    <w:rsid w:val="00F63216"/>
    <w:rsid w:val="00F63C8D"/>
    <w:rsid w:val="00F63D1F"/>
    <w:rsid w:val="00F64558"/>
    <w:rsid w:val="00F6474A"/>
    <w:rsid w:val="00F6487A"/>
    <w:rsid w:val="00F64881"/>
    <w:rsid w:val="00F64B79"/>
    <w:rsid w:val="00F64E1B"/>
    <w:rsid w:val="00F65019"/>
    <w:rsid w:val="00F6506F"/>
    <w:rsid w:val="00F650D4"/>
    <w:rsid w:val="00F653A8"/>
    <w:rsid w:val="00F654CD"/>
    <w:rsid w:val="00F65521"/>
    <w:rsid w:val="00F658DE"/>
    <w:rsid w:val="00F6594E"/>
    <w:rsid w:val="00F6597A"/>
    <w:rsid w:val="00F65A1C"/>
    <w:rsid w:val="00F65A55"/>
    <w:rsid w:val="00F65C1E"/>
    <w:rsid w:val="00F65D42"/>
    <w:rsid w:val="00F65D52"/>
    <w:rsid w:val="00F65EDF"/>
    <w:rsid w:val="00F65FCB"/>
    <w:rsid w:val="00F65FEC"/>
    <w:rsid w:val="00F6625B"/>
    <w:rsid w:val="00F662FD"/>
    <w:rsid w:val="00F664C1"/>
    <w:rsid w:val="00F66559"/>
    <w:rsid w:val="00F66569"/>
    <w:rsid w:val="00F667D5"/>
    <w:rsid w:val="00F66859"/>
    <w:rsid w:val="00F66899"/>
    <w:rsid w:val="00F66BA1"/>
    <w:rsid w:val="00F66FD4"/>
    <w:rsid w:val="00F67135"/>
    <w:rsid w:val="00F67622"/>
    <w:rsid w:val="00F678B4"/>
    <w:rsid w:val="00F67B42"/>
    <w:rsid w:val="00F67E2D"/>
    <w:rsid w:val="00F7082D"/>
    <w:rsid w:val="00F7092E"/>
    <w:rsid w:val="00F70AEE"/>
    <w:rsid w:val="00F70E28"/>
    <w:rsid w:val="00F70FEA"/>
    <w:rsid w:val="00F7119D"/>
    <w:rsid w:val="00F71416"/>
    <w:rsid w:val="00F71777"/>
    <w:rsid w:val="00F7183C"/>
    <w:rsid w:val="00F71B15"/>
    <w:rsid w:val="00F71B5B"/>
    <w:rsid w:val="00F71BD7"/>
    <w:rsid w:val="00F71C27"/>
    <w:rsid w:val="00F71E96"/>
    <w:rsid w:val="00F720BD"/>
    <w:rsid w:val="00F72130"/>
    <w:rsid w:val="00F72250"/>
    <w:rsid w:val="00F72302"/>
    <w:rsid w:val="00F723F6"/>
    <w:rsid w:val="00F72650"/>
    <w:rsid w:val="00F726CE"/>
    <w:rsid w:val="00F727F7"/>
    <w:rsid w:val="00F72990"/>
    <w:rsid w:val="00F72C44"/>
    <w:rsid w:val="00F72DC9"/>
    <w:rsid w:val="00F72DF6"/>
    <w:rsid w:val="00F72F11"/>
    <w:rsid w:val="00F7303A"/>
    <w:rsid w:val="00F73102"/>
    <w:rsid w:val="00F731F9"/>
    <w:rsid w:val="00F732EF"/>
    <w:rsid w:val="00F73310"/>
    <w:rsid w:val="00F73562"/>
    <w:rsid w:val="00F7363E"/>
    <w:rsid w:val="00F73855"/>
    <w:rsid w:val="00F73C96"/>
    <w:rsid w:val="00F73DCB"/>
    <w:rsid w:val="00F73EB7"/>
    <w:rsid w:val="00F73EDB"/>
    <w:rsid w:val="00F73F33"/>
    <w:rsid w:val="00F74178"/>
    <w:rsid w:val="00F741B1"/>
    <w:rsid w:val="00F74251"/>
    <w:rsid w:val="00F744AC"/>
    <w:rsid w:val="00F745A0"/>
    <w:rsid w:val="00F74632"/>
    <w:rsid w:val="00F749E5"/>
    <w:rsid w:val="00F74A54"/>
    <w:rsid w:val="00F74A6C"/>
    <w:rsid w:val="00F74C31"/>
    <w:rsid w:val="00F74DDD"/>
    <w:rsid w:val="00F75223"/>
    <w:rsid w:val="00F752DC"/>
    <w:rsid w:val="00F7543C"/>
    <w:rsid w:val="00F75582"/>
    <w:rsid w:val="00F755E7"/>
    <w:rsid w:val="00F756AF"/>
    <w:rsid w:val="00F75727"/>
    <w:rsid w:val="00F757C9"/>
    <w:rsid w:val="00F757CB"/>
    <w:rsid w:val="00F75850"/>
    <w:rsid w:val="00F75A51"/>
    <w:rsid w:val="00F75AE5"/>
    <w:rsid w:val="00F75C73"/>
    <w:rsid w:val="00F75DC2"/>
    <w:rsid w:val="00F75F3B"/>
    <w:rsid w:val="00F75FBF"/>
    <w:rsid w:val="00F76572"/>
    <w:rsid w:val="00F765FF"/>
    <w:rsid w:val="00F76803"/>
    <w:rsid w:val="00F76966"/>
    <w:rsid w:val="00F7714F"/>
    <w:rsid w:val="00F772F1"/>
    <w:rsid w:val="00F7731D"/>
    <w:rsid w:val="00F77AB6"/>
    <w:rsid w:val="00F77AEB"/>
    <w:rsid w:val="00F77B31"/>
    <w:rsid w:val="00F77D4E"/>
    <w:rsid w:val="00F80135"/>
    <w:rsid w:val="00F80772"/>
    <w:rsid w:val="00F807B1"/>
    <w:rsid w:val="00F80BEB"/>
    <w:rsid w:val="00F81067"/>
    <w:rsid w:val="00F8119A"/>
    <w:rsid w:val="00F8126C"/>
    <w:rsid w:val="00F81350"/>
    <w:rsid w:val="00F813A5"/>
    <w:rsid w:val="00F81629"/>
    <w:rsid w:val="00F818D6"/>
    <w:rsid w:val="00F819EF"/>
    <w:rsid w:val="00F81ABA"/>
    <w:rsid w:val="00F81B93"/>
    <w:rsid w:val="00F81DF0"/>
    <w:rsid w:val="00F81E73"/>
    <w:rsid w:val="00F81F86"/>
    <w:rsid w:val="00F8220B"/>
    <w:rsid w:val="00F824B7"/>
    <w:rsid w:val="00F82575"/>
    <w:rsid w:val="00F825B2"/>
    <w:rsid w:val="00F82794"/>
    <w:rsid w:val="00F82925"/>
    <w:rsid w:val="00F82BEC"/>
    <w:rsid w:val="00F83218"/>
    <w:rsid w:val="00F832AE"/>
    <w:rsid w:val="00F83596"/>
    <w:rsid w:val="00F835CF"/>
    <w:rsid w:val="00F83815"/>
    <w:rsid w:val="00F839AA"/>
    <w:rsid w:val="00F83AE2"/>
    <w:rsid w:val="00F83BFD"/>
    <w:rsid w:val="00F83DA3"/>
    <w:rsid w:val="00F83DCE"/>
    <w:rsid w:val="00F842EC"/>
    <w:rsid w:val="00F843E8"/>
    <w:rsid w:val="00F8468E"/>
    <w:rsid w:val="00F8472A"/>
    <w:rsid w:val="00F84923"/>
    <w:rsid w:val="00F8494C"/>
    <w:rsid w:val="00F84C06"/>
    <w:rsid w:val="00F84C47"/>
    <w:rsid w:val="00F84C7A"/>
    <w:rsid w:val="00F85093"/>
    <w:rsid w:val="00F85452"/>
    <w:rsid w:val="00F8587D"/>
    <w:rsid w:val="00F85921"/>
    <w:rsid w:val="00F85D54"/>
    <w:rsid w:val="00F85E1F"/>
    <w:rsid w:val="00F85EDB"/>
    <w:rsid w:val="00F86092"/>
    <w:rsid w:val="00F863BD"/>
    <w:rsid w:val="00F864C5"/>
    <w:rsid w:val="00F86CBB"/>
    <w:rsid w:val="00F86D81"/>
    <w:rsid w:val="00F8709E"/>
    <w:rsid w:val="00F876E0"/>
    <w:rsid w:val="00F87CDA"/>
    <w:rsid w:val="00F87D06"/>
    <w:rsid w:val="00F87DBC"/>
    <w:rsid w:val="00F87E59"/>
    <w:rsid w:val="00F87ED7"/>
    <w:rsid w:val="00F901C4"/>
    <w:rsid w:val="00F9026A"/>
    <w:rsid w:val="00F9029D"/>
    <w:rsid w:val="00F905EA"/>
    <w:rsid w:val="00F9081D"/>
    <w:rsid w:val="00F90EFF"/>
    <w:rsid w:val="00F90F8D"/>
    <w:rsid w:val="00F91883"/>
    <w:rsid w:val="00F918C5"/>
    <w:rsid w:val="00F919FD"/>
    <w:rsid w:val="00F92199"/>
    <w:rsid w:val="00F92238"/>
    <w:rsid w:val="00F9239F"/>
    <w:rsid w:val="00F9240D"/>
    <w:rsid w:val="00F92500"/>
    <w:rsid w:val="00F925CF"/>
    <w:rsid w:val="00F927C8"/>
    <w:rsid w:val="00F92A34"/>
    <w:rsid w:val="00F92CA5"/>
    <w:rsid w:val="00F92D02"/>
    <w:rsid w:val="00F9329C"/>
    <w:rsid w:val="00F934F8"/>
    <w:rsid w:val="00F93677"/>
    <w:rsid w:val="00F936DC"/>
    <w:rsid w:val="00F93795"/>
    <w:rsid w:val="00F93945"/>
    <w:rsid w:val="00F93F46"/>
    <w:rsid w:val="00F941AE"/>
    <w:rsid w:val="00F946D8"/>
    <w:rsid w:val="00F946E6"/>
    <w:rsid w:val="00F947CA"/>
    <w:rsid w:val="00F948F3"/>
    <w:rsid w:val="00F94C97"/>
    <w:rsid w:val="00F95012"/>
    <w:rsid w:val="00F9515D"/>
    <w:rsid w:val="00F952A0"/>
    <w:rsid w:val="00F9540D"/>
    <w:rsid w:val="00F956A4"/>
    <w:rsid w:val="00F95719"/>
    <w:rsid w:val="00F9592A"/>
    <w:rsid w:val="00F959E4"/>
    <w:rsid w:val="00F95AF8"/>
    <w:rsid w:val="00F95D0E"/>
    <w:rsid w:val="00F95D8C"/>
    <w:rsid w:val="00F95ED3"/>
    <w:rsid w:val="00F963D6"/>
    <w:rsid w:val="00F96400"/>
    <w:rsid w:val="00F96686"/>
    <w:rsid w:val="00F966B8"/>
    <w:rsid w:val="00F966D1"/>
    <w:rsid w:val="00F96E8B"/>
    <w:rsid w:val="00F96EB4"/>
    <w:rsid w:val="00F97018"/>
    <w:rsid w:val="00F970DE"/>
    <w:rsid w:val="00F976D5"/>
    <w:rsid w:val="00F97C30"/>
    <w:rsid w:val="00F97E8C"/>
    <w:rsid w:val="00FA0324"/>
    <w:rsid w:val="00FA0448"/>
    <w:rsid w:val="00FA08BE"/>
    <w:rsid w:val="00FA0A8B"/>
    <w:rsid w:val="00FA0DCA"/>
    <w:rsid w:val="00FA1388"/>
    <w:rsid w:val="00FA181E"/>
    <w:rsid w:val="00FA18F3"/>
    <w:rsid w:val="00FA191E"/>
    <w:rsid w:val="00FA1CAE"/>
    <w:rsid w:val="00FA1DF4"/>
    <w:rsid w:val="00FA295D"/>
    <w:rsid w:val="00FA2A55"/>
    <w:rsid w:val="00FA2BE6"/>
    <w:rsid w:val="00FA2CD7"/>
    <w:rsid w:val="00FA2D2E"/>
    <w:rsid w:val="00FA2D6B"/>
    <w:rsid w:val="00FA2E89"/>
    <w:rsid w:val="00FA2EED"/>
    <w:rsid w:val="00FA3125"/>
    <w:rsid w:val="00FA312E"/>
    <w:rsid w:val="00FA327E"/>
    <w:rsid w:val="00FA333C"/>
    <w:rsid w:val="00FA348A"/>
    <w:rsid w:val="00FA36BE"/>
    <w:rsid w:val="00FA36C2"/>
    <w:rsid w:val="00FA39E6"/>
    <w:rsid w:val="00FA3DDB"/>
    <w:rsid w:val="00FA4228"/>
    <w:rsid w:val="00FA46A3"/>
    <w:rsid w:val="00FA483F"/>
    <w:rsid w:val="00FA49D8"/>
    <w:rsid w:val="00FA4C1A"/>
    <w:rsid w:val="00FA4E3E"/>
    <w:rsid w:val="00FA4FC7"/>
    <w:rsid w:val="00FA51C5"/>
    <w:rsid w:val="00FA54A4"/>
    <w:rsid w:val="00FA54AE"/>
    <w:rsid w:val="00FA564A"/>
    <w:rsid w:val="00FA59EB"/>
    <w:rsid w:val="00FA5DCF"/>
    <w:rsid w:val="00FA6288"/>
    <w:rsid w:val="00FA636B"/>
    <w:rsid w:val="00FA649D"/>
    <w:rsid w:val="00FA65F5"/>
    <w:rsid w:val="00FA6732"/>
    <w:rsid w:val="00FA6B63"/>
    <w:rsid w:val="00FA6D53"/>
    <w:rsid w:val="00FA6F30"/>
    <w:rsid w:val="00FA6F96"/>
    <w:rsid w:val="00FA70FD"/>
    <w:rsid w:val="00FA7226"/>
    <w:rsid w:val="00FA74F1"/>
    <w:rsid w:val="00FA7587"/>
    <w:rsid w:val="00FA766F"/>
    <w:rsid w:val="00FA7955"/>
    <w:rsid w:val="00FA7C11"/>
    <w:rsid w:val="00FA7D72"/>
    <w:rsid w:val="00FB0078"/>
    <w:rsid w:val="00FB0096"/>
    <w:rsid w:val="00FB00EC"/>
    <w:rsid w:val="00FB0149"/>
    <w:rsid w:val="00FB021B"/>
    <w:rsid w:val="00FB0291"/>
    <w:rsid w:val="00FB0966"/>
    <w:rsid w:val="00FB1127"/>
    <w:rsid w:val="00FB15C4"/>
    <w:rsid w:val="00FB1774"/>
    <w:rsid w:val="00FB1CDA"/>
    <w:rsid w:val="00FB1D79"/>
    <w:rsid w:val="00FB1E6C"/>
    <w:rsid w:val="00FB2012"/>
    <w:rsid w:val="00FB2372"/>
    <w:rsid w:val="00FB23BC"/>
    <w:rsid w:val="00FB2763"/>
    <w:rsid w:val="00FB283C"/>
    <w:rsid w:val="00FB2958"/>
    <w:rsid w:val="00FB2996"/>
    <w:rsid w:val="00FB2B55"/>
    <w:rsid w:val="00FB2C07"/>
    <w:rsid w:val="00FB332C"/>
    <w:rsid w:val="00FB33B7"/>
    <w:rsid w:val="00FB358D"/>
    <w:rsid w:val="00FB361D"/>
    <w:rsid w:val="00FB3A49"/>
    <w:rsid w:val="00FB3B7B"/>
    <w:rsid w:val="00FB3C6D"/>
    <w:rsid w:val="00FB3EC1"/>
    <w:rsid w:val="00FB3F49"/>
    <w:rsid w:val="00FB4368"/>
    <w:rsid w:val="00FB4747"/>
    <w:rsid w:val="00FB4936"/>
    <w:rsid w:val="00FB4C08"/>
    <w:rsid w:val="00FB4EF6"/>
    <w:rsid w:val="00FB4F56"/>
    <w:rsid w:val="00FB5210"/>
    <w:rsid w:val="00FB542E"/>
    <w:rsid w:val="00FB5565"/>
    <w:rsid w:val="00FB56C3"/>
    <w:rsid w:val="00FB5871"/>
    <w:rsid w:val="00FB59C3"/>
    <w:rsid w:val="00FB5ADD"/>
    <w:rsid w:val="00FB5CB4"/>
    <w:rsid w:val="00FB5DA0"/>
    <w:rsid w:val="00FB62D8"/>
    <w:rsid w:val="00FB65BA"/>
    <w:rsid w:val="00FB69FF"/>
    <w:rsid w:val="00FB70D7"/>
    <w:rsid w:val="00FB723E"/>
    <w:rsid w:val="00FB7397"/>
    <w:rsid w:val="00FB75FD"/>
    <w:rsid w:val="00FB7797"/>
    <w:rsid w:val="00FB77F8"/>
    <w:rsid w:val="00FB781A"/>
    <w:rsid w:val="00FC0091"/>
    <w:rsid w:val="00FC056E"/>
    <w:rsid w:val="00FC0581"/>
    <w:rsid w:val="00FC0720"/>
    <w:rsid w:val="00FC09B8"/>
    <w:rsid w:val="00FC0A15"/>
    <w:rsid w:val="00FC0BE6"/>
    <w:rsid w:val="00FC1177"/>
    <w:rsid w:val="00FC195B"/>
    <w:rsid w:val="00FC196B"/>
    <w:rsid w:val="00FC1A56"/>
    <w:rsid w:val="00FC1B34"/>
    <w:rsid w:val="00FC1E59"/>
    <w:rsid w:val="00FC1FCB"/>
    <w:rsid w:val="00FC209B"/>
    <w:rsid w:val="00FC245D"/>
    <w:rsid w:val="00FC25F4"/>
    <w:rsid w:val="00FC2AE1"/>
    <w:rsid w:val="00FC2D40"/>
    <w:rsid w:val="00FC2EFF"/>
    <w:rsid w:val="00FC2FDA"/>
    <w:rsid w:val="00FC3081"/>
    <w:rsid w:val="00FC3605"/>
    <w:rsid w:val="00FC361E"/>
    <w:rsid w:val="00FC375E"/>
    <w:rsid w:val="00FC3968"/>
    <w:rsid w:val="00FC3CDF"/>
    <w:rsid w:val="00FC3DE5"/>
    <w:rsid w:val="00FC3F7D"/>
    <w:rsid w:val="00FC3F7E"/>
    <w:rsid w:val="00FC40A8"/>
    <w:rsid w:val="00FC4340"/>
    <w:rsid w:val="00FC45DA"/>
    <w:rsid w:val="00FC47EB"/>
    <w:rsid w:val="00FC4898"/>
    <w:rsid w:val="00FC4F3A"/>
    <w:rsid w:val="00FC4FCF"/>
    <w:rsid w:val="00FC5239"/>
    <w:rsid w:val="00FC533D"/>
    <w:rsid w:val="00FC55DB"/>
    <w:rsid w:val="00FC5FA1"/>
    <w:rsid w:val="00FC6043"/>
    <w:rsid w:val="00FC6944"/>
    <w:rsid w:val="00FC6995"/>
    <w:rsid w:val="00FC6A84"/>
    <w:rsid w:val="00FC6EA7"/>
    <w:rsid w:val="00FC6F29"/>
    <w:rsid w:val="00FC70D2"/>
    <w:rsid w:val="00FC7119"/>
    <w:rsid w:val="00FC718C"/>
    <w:rsid w:val="00FC72AD"/>
    <w:rsid w:val="00FC73A5"/>
    <w:rsid w:val="00FC74B3"/>
    <w:rsid w:val="00FC75B8"/>
    <w:rsid w:val="00FC7980"/>
    <w:rsid w:val="00FC7C4A"/>
    <w:rsid w:val="00FC7CF7"/>
    <w:rsid w:val="00FD0585"/>
    <w:rsid w:val="00FD074C"/>
    <w:rsid w:val="00FD07C4"/>
    <w:rsid w:val="00FD0A11"/>
    <w:rsid w:val="00FD0B7A"/>
    <w:rsid w:val="00FD0BCD"/>
    <w:rsid w:val="00FD121F"/>
    <w:rsid w:val="00FD1789"/>
    <w:rsid w:val="00FD178B"/>
    <w:rsid w:val="00FD1811"/>
    <w:rsid w:val="00FD18E9"/>
    <w:rsid w:val="00FD1ADB"/>
    <w:rsid w:val="00FD1D30"/>
    <w:rsid w:val="00FD1D87"/>
    <w:rsid w:val="00FD1F08"/>
    <w:rsid w:val="00FD2009"/>
    <w:rsid w:val="00FD20C2"/>
    <w:rsid w:val="00FD219F"/>
    <w:rsid w:val="00FD2E44"/>
    <w:rsid w:val="00FD2EBE"/>
    <w:rsid w:val="00FD2EC8"/>
    <w:rsid w:val="00FD3007"/>
    <w:rsid w:val="00FD32B9"/>
    <w:rsid w:val="00FD34E3"/>
    <w:rsid w:val="00FD3830"/>
    <w:rsid w:val="00FD3A0B"/>
    <w:rsid w:val="00FD3CB4"/>
    <w:rsid w:val="00FD3D27"/>
    <w:rsid w:val="00FD41C3"/>
    <w:rsid w:val="00FD4227"/>
    <w:rsid w:val="00FD433D"/>
    <w:rsid w:val="00FD43F3"/>
    <w:rsid w:val="00FD44F5"/>
    <w:rsid w:val="00FD4631"/>
    <w:rsid w:val="00FD56A1"/>
    <w:rsid w:val="00FD5967"/>
    <w:rsid w:val="00FD5DD5"/>
    <w:rsid w:val="00FD5EFF"/>
    <w:rsid w:val="00FD5FA4"/>
    <w:rsid w:val="00FD60CD"/>
    <w:rsid w:val="00FD632E"/>
    <w:rsid w:val="00FD693D"/>
    <w:rsid w:val="00FD6A46"/>
    <w:rsid w:val="00FD7051"/>
    <w:rsid w:val="00FD7309"/>
    <w:rsid w:val="00FD73C6"/>
    <w:rsid w:val="00FD755B"/>
    <w:rsid w:val="00FD773D"/>
    <w:rsid w:val="00FD7748"/>
    <w:rsid w:val="00FD7956"/>
    <w:rsid w:val="00FD7E1C"/>
    <w:rsid w:val="00FE0713"/>
    <w:rsid w:val="00FE0A81"/>
    <w:rsid w:val="00FE0C9B"/>
    <w:rsid w:val="00FE0CFE"/>
    <w:rsid w:val="00FE0D1E"/>
    <w:rsid w:val="00FE0D29"/>
    <w:rsid w:val="00FE108B"/>
    <w:rsid w:val="00FE1133"/>
    <w:rsid w:val="00FE1327"/>
    <w:rsid w:val="00FE14EC"/>
    <w:rsid w:val="00FE1819"/>
    <w:rsid w:val="00FE1C12"/>
    <w:rsid w:val="00FE1CC6"/>
    <w:rsid w:val="00FE1E65"/>
    <w:rsid w:val="00FE1E6B"/>
    <w:rsid w:val="00FE1EDD"/>
    <w:rsid w:val="00FE203A"/>
    <w:rsid w:val="00FE21F4"/>
    <w:rsid w:val="00FE22E5"/>
    <w:rsid w:val="00FE2AA6"/>
    <w:rsid w:val="00FE2AFA"/>
    <w:rsid w:val="00FE2C18"/>
    <w:rsid w:val="00FE2F01"/>
    <w:rsid w:val="00FE2FAC"/>
    <w:rsid w:val="00FE3382"/>
    <w:rsid w:val="00FE3407"/>
    <w:rsid w:val="00FE3836"/>
    <w:rsid w:val="00FE3ABE"/>
    <w:rsid w:val="00FE3F15"/>
    <w:rsid w:val="00FE4213"/>
    <w:rsid w:val="00FE4597"/>
    <w:rsid w:val="00FE498F"/>
    <w:rsid w:val="00FE4B50"/>
    <w:rsid w:val="00FE4D3D"/>
    <w:rsid w:val="00FE4D65"/>
    <w:rsid w:val="00FE5030"/>
    <w:rsid w:val="00FE511B"/>
    <w:rsid w:val="00FE52FC"/>
    <w:rsid w:val="00FE53DE"/>
    <w:rsid w:val="00FE58B5"/>
    <w:rsid w:val="00FE59C1"/>
    <w:rsid w:val="00FE5CAB"/>
    <w:rsid w:val="00FE5CC3"/>
    <w:rsid w:val="00FE5DC9"/>
    <w:rsid w:val="00FE6070"/>
    <w:rsid w:val="00FE60F4"/>
    <w:rsid w:val="00FE617F"/>
    <w:rsid w:val="00FE6429"/>
    <w:rsid w:val="00FE64AE"/>
    <w:rsid w:val="00FE658A"/>
    <w:rsid w:val="00FE6735"/>
    <w:rsid w:val="00FE6C02"/>
    <w:rsid w:val="00FE6CF1"/>
    <w:rsid w:val="00FE6E5B"/>
    <w:rsid w:val="00FE6F1C"/>
    <w:rsid w:val="00FE6F57"/>
    <w:rsid w:val="00FE6FFB"/>
    <w:rsid w:val="00FE76C0"/>
    <w:rsid w:val="00FE781F"/>
    <w:rsid w:val="00FE7938"/>
    <w:rsid w:val="00FE7BBE"/>
    <w:rsid w:val="00FE7D7C"/>
    <w:rsid w:val="00FE7FAE"/>
    <w:rsid w:val="00FF0072"/>
    <w:rsid w:val="00FF0200"/>
    <w:rsid w:val="00FF071D"/>
    <w:rsid w:val="00FF0740"/>
    <w:rsid w:val="00FF0CA6"/>
    <w:rsid w:val="00FF1154"/>
    <w:rsid w:val="00FF1172"/>
    <w:rsid w:val="00FF14AB"/>
    <w:rsid w:val="00FF16E7"/>
    <w:rsid w:val="00FF18B6"/>
    <w:rsid w:val="00FF19A5"/>
    <w:rsid w:val="00FF1F57"/>
    <w:rsid w:val="00FF2225"/>
    <w:rsid w:val="00FF225E"/>
    <w:rsid w:val="00FF2262"/>
    <w:rsid w:val="00FF2BA2"/>
    <w:rsid w:val="00FF2C00"/>
    <w:rsid w:val="00FF2F45"/>
    <w:rsid w:val="00FF2FAA"/>
    <w:rsid w:val="00FF3241"/>
    <w:rsid w:val="00FF4371"/>
    <w:rsid w:val="00FF468E"/>
    <w:rsid w:val="00FF4DE2"/>
    <w:rsid w:val="00FF4EB3"/>
    <w:rsid w:val="00FF4F0C"/>
    <w:rsid w:val="00FF4FD5"/>
    <w:rsid w:val="00FF5046"/>
    <w:rsid w:val="00FF5482"/>
    <w:rsid w:val="00FF54E0"/>
    <w:rsid w:val="00FF5A9B"/>
    <w:rsid w:val="00FF5CF7"/>
    <w:rsid w:val="00FF5D7C"/>
    <w:rsid w:val="00FF5DDF"/>
    <w:rsid w:val="00FF606F"/>
    <w:rsid w:val="00FF609B"/>
    <w:rsid w:val="00FF60FA"/>
    <w:rsid w:val="00FF67C7"/>
    <w:rsid w:val="00FF68AF"/>
    <w:rsid w:val="00FF6948"/>
    <w:rsid w:val="00FF69CC"/>
    <w:rsid w:val="00FF6AE1"/>
    <w:rsid w:val="00FF6B15"/>
    <w:rsid w:val="00FF6DA7"/>
    <w:rsid w:val="00FF6E8E"/>
    <w:rsid w:val="00FF73B4"/>
    <w:rsid w:val="00FF73E5"/>
    <w:rsid w:val="00FF74ED"/>
    <w:rsid w:val="00FF7940"/>
    <w:rsid w:val="00FF7AEC"/>
    <w:rsid w:val="00FF7D21"/>
    <w:rsid w:val="00FF7D52"/>
    <w:rsid w:val="00FF7F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32909D3C"/>
  <w15:chartTrackingRefBased/>
  <w15:docId w15:val="{7BD732FB-27B1-4A0D-85CE-756DCA11FE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1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qFormat="1"/>
    <w:lsdException w:name="List Number" w:uiPriority="12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qFormat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5">
    <w:name w:val="Normal"/>
    <w:qFormat/>
    <w:rsid w:val="00893F56"/>
    <w:pPr>
      <w:widowControl w:val="0"/>
      <w:adjustRightInd w:val="0"/>
      <w:snapToGrid w:val="0"/>
      <w:spacing w:line="360" w:lineRule="auto"/>
      <w:jc w:val="both"/>
    </w:pPr>
  </w:style>
  <w:style w:type="paragraph" w:styleId="1">
    <w:name w:val="heading 1"/>
    <w:basedOn w:val="a5"/>
    <w:next w:val="a6"/>
    <w:link w:val="10"/>
    <w:uiPriority w:val="9"/>
    <w:qFormat/>
    <w:rsid w:val="009B237D"/>
    <w:pPr>
      <w:keepNext/>
      <w:pageBreakBefore/>
      <w:numPr>
        <w:numId w:val="6"/>
      </w:numPr>
      <w:spacing w:beforeLines="100" w:before="360" w:after="120"/>
      <w:ind w:left="1247"/>
      <w:outlineLvl w:val="0"/>
    </w:pPr>
    <w:rPr>
      <w:rFonts w:asciiTheme="majorHAnsi" w:eastAsiaTheme="majorEastAsia" w:hAnsiTheme="majorHAnsi" w:cstheme="majorBidi"/>
      <w:b/>
      <w:sz w:val="28"/>
      <w:szCs w:val="28"/>
    </w:rPr>
  </w:style>
  <w:style w:type="paragraph" w:styleId="20">
    <w:name w:val="heading 2"/>
    <w:basedOn w:val="a5"/>
    <w:next w:val="a6"/>
    <w:link w:val="21"/>
    <w:uiPriority w:val="9"/>
    <w:qFormat/>
    <w:rsid w:val="00F75582"/>
    <w:pPr>
      <w:keepNext/>
      <w:numPr>
        <w:ilvl w:val="1"/>
        <w:numId w:val="6"/>
      </w:numPr>
      <w:spacing w:beforeLines="50" w:before="180"/>
      <w:outlineLvl w:val="1"/>
    </w:pPr>
    <w:rPr>
      <w:rFonts w:asciiTheme="majorHAnsi" w:eastAsiaTheme="majorEastAsia" w:hAnsiTheme="majorHAnsi" w:cstheme="majorBidi"/>
      <w:b/>
      <w:sz w:val="24"/>
      <w:szCs w:val="24"/>
    </w:rPr>
  </w:style>
  <w:style w:type="paragraph" w:styleId="3">
    <w:name w:val="heading 3"/>
    <w:basedOn w:val="a5"/>
    <w:next w:val="a6"/>
    <w:link w:val="30"/>
    <w:uiPriority w:val="9"/>
    <w:qFormat/>
    <w:rsid w:val="00993718"/>
    <w:pPr>
      <w:keepNext/>
      <w:numPr>
        <w:ilvl w:val="2"/>
        <w:numId w:val="6"/>
      </w:numPr>
      <w:spacing w:beforeLines="50" w:before="180"/>
      <w:ind w:leftChars="100" w:left="899" w:rightChars="100" w:right="100"/>
      <w:outlineLvl w:val="2"/>
    </w:pPr>
    <w:rPr>
      <w:rFonts w:asciiTheme="majorHAnsi" w:eastAsiaTheme="majorEastAsia" w:hAnsiTheme="majorHAnsi" w:cstheme="majorBidi"/>
      <w:b/>
      <w:sz w:val="22"/>
    </w:rPr>
  </w:style>
  <w:style w:type="paragraph" w:styleId="4">
    <w:name w:val="heading 4"/>
    <w:basedOn w:val="a5"/>
    <w:next w:val="a6"/>
    <w:link w:val="40"/>
    <w:uiPriority w:val="9"/>
    <w:qFormat/>
    <w:rsid w:val="00F75582"/>
    <w:pPr>
      <w:keepNext/>
      <w:numPr>
        <w:ilvl w:val="3"/>
        <w:numId w:val="6"/>
      </w:numPr>
      <w:spacing w:beforeLines="50" w:before="180"/>
      <w:outlineLvl w:val="3"/>
    </w:pPr>
    <w:rPr>
      <w:rFonts w:asciiTheme="majorHAnsi" w:eastAsiaTheme="majorEastAsia" w:hAnsiTheme="majorHAnsi"/>
      <w:b/>
      <w:bCs/>
      <w:sz w:val="22"/>
    </w:rPr>
  </w:style>
  <w:style w:type="paragraph" w:styleId="5">
    <w:name w:val="heading 5"/>
    <w:basedOn w:val="a5"/>
    <w:next w:val="a6"/>
    <w:link w:val="50"/>
    <w:uiPriority w:val="9"/>
    <w:qFormat/>
    <w:rsid w:val="00F75582"/>
    <w:pPr>
      <w:keepNext/>
      <w:numPr>
        <w:ilvl w:val="4"/>
        <w:numId w:val="6"/>
      </w:numPr>
      <w:spacing w:beforeLines="50" w:before="180"/>
      <w:outlineLvl w:val="4"/>
    </w:pPr>
    <w:rPr>
      <w:rFonts w:asciiTheme="minorEastAsia" w:hAnsiTheme="minorEastAsia" w:cstheme="majorBidi"/>
      <w:b/>
    </w:rPr>
  </w:style>
  <w:style w:type="paragraph" w:styleId="6">
    <w:name w:val="heading 6"/>
    <w:basedOn w:val="a5"/>
    <w:next w:val="a6"/>
    <w:link w:val="60"/>
    <w:uiPriority w:val="9"/>
    <w:qFormat/>
    <w:rsid w:val="00F75582"/>
    <w:pPr>
      <w:keepNext/>
      <w:numPr>
        <w:ilvl w:val="5"/>
        <w:numId w:val="6"/>
      </w:numPr>
      <w:spacing w:beforeLines="50" w:before="180"/>
      <w:outlineLvl w:val="5"/>
    </w:pPr>
    <w:rPr>
      <w:b/>
      <w:bCs/>
    </w:rPr>
  </w:style>
  <w:style w:type="character" w:default="1" w:styleId="a7">
    <w:name w:val="Default Paragraph Font"/>
    <w:uiPriority w:val="1"/>
    <w:semiHidden/>
    <w:unhideWhenUsed/>
  </w:style>
  <w:style w:type="table" w:default="1" w:styleId="a8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9">
    <w:name w:val="No List"/>
    <w:uiPriority w:val="99"/>
    <w:semiHidden/>
    <w:unhideWhenUsed/>
  </w:style>
  <w:style w:type="paragraph" w:styleId="a6">
    <w:name w:val="Body Text"/>
    <w:basedOn w:val="a5"/>
    <w:link w:val="aa"/>
    <w:qFormat/>
    <w:rsid w:val="00841EBF"/>
    <w:pPr>
      <w:ind w:firstLineChars="100" w:firstLine="100"/>
    </w:pPr>
  </w:style>
  <w:style w:type="character" w:customStyle="1" w:styleId="aa">
    <w:name w:val="本文 (文字)"/>
    <w:link w:val="a6"/>
    <w:rsid w:val="00841EBF"/>
  </w:style>
  <w:style w:type="character" w:customStyle="1" w:styleId="10">
    <w:name w:val="見出し 1 (文字)"/>
    <w:basedOn w:val="a7"/>
    <w:link w:val="1"/>
    <w:uiPriority w:val="9"/>
    <w:rsid w:val="009B237D"/>
    <w:rPr>
      <w:rFonts w:asciiTheme="majorHAnsi" w:eastAsiaTheme="majorEastAsia" w:hAnsiTheme="majorHAnsi" w:cstheme="majorBidi"/>
      <w:b/>
      <w:sz w:val="28"/>
      <w:szCs w:val="28"/>
    </w:rPr>
  </w:style>
  <w:style w:type="paragraph" w:styleId="ab">
    <w:name w:val="No Spacing"/>
    <w:basedOn w:val="a6"/>
    <w:uiPriority w:val="1"/>
    <w:qFormat/>
    <w:rsid w:val="002918C7"/>
    <w:pPr>
      <w:spacing w:afterLines="50" w:after="180" w:line="240" w:lineRule="auto"/>
      <w:ind w:firstLine="210"/>
    </w:pPr>
  </w:style>
  <w:style w:type="paragraph" w:styleId="ac">
    <w:name w:val="header"/>
    <w:basedOn w:val="a5"/>
    <w:link w:val="ad"/>
    <w:uiPriority w:val="99"/>
    <w:unhideWhenUsed/>
    <w:rsid w:val="00085DE6"/>
    <w:pPr>
      <w:tabs>
        <w:tab w:val="center" w:pos="4252"/>
        <w:tab w:val="right" w:pos="8504"/>
      </w:tabs>
    </w:pPr>
  </w:style>
  <w:style w:type="character" w:customStyle="1" w:styleId="21">
    <w:name w:val="見出し 2 (文字)"/>
    <w:basedOn w:val="a7"/>
    <w:link w:val="20"/>
    <w:uiPriority w:val="9"/>
    <w:rsid w:val="00F75582"/>
    <w:rPr>
      <w:rFonts w:asciiTheme="majorHAnsi" w:eastAsiaTheme="majorEastAsia" w:hAnsiTheme="majorHAnsi" w:cstheme="majorBidi"/>
      <w:b/>
      <w:sz w:val="24"/>
      <w:szCs w:val="24"/>
    </w:rPr>
  </w:style>
  <w:style w:type="character" w:customStyle="1" w:styleId="30">
    <w:name w:val="見出し 3 (文字)"/>
    <w:basedOn w:val="a7"/>
    <w:link w:val="3"/>
    <w:uiPriority w:val="9"/>
    <w:rsid w:val="00993718"/>
    <w:rPr>
      <w:rFonts w:asciiTheme="majorHAnsi" w:eastAsiaTheme="majorEastAsia" w:hAnsiTheme="majorHAnsi" w:cstheme="majorBidi"/>
      <w:b/>
      <w:sz w:val="22"/>
    </w:rPr>
  </w:style>
  <w:style w:type="character" w:customStyle="1" w:styleId="40">
    <w:name w:val="見出し 4 (文字)"/>
    <w:basedOn w:val="a7"/>
    <w:link w:val="4"/>
    <w:uiPriority w:val="9"/>
    <w:rsid w:val="00F75582"/>
    <w:rPr>
      <w:rFonts w:asciiTheme="majorHAnsi" w:eastAsiaTheme="majorEastAsia" w:hAnsiTheme="majorHAnsi"/>
      <w:b/>
      <w:bCs/>
      <w:sz w:val="22"/>
    </w:rPr>
  </w:style>
  <w:style w:type="paragraph" w:styleId="ae">
    <w:name w:val="Title"/>
    <w:basedOn w:val="a5"/>
    <w:next w:val="a6"/>
    <w:link w:val="af"/>
    <w:uiPriority w:val="10"/>
    <w:qFormat/>
    <w:rsid w:val="004F40DB"/>
    <w:pPr>
      <w:spacing w:before="240" w:after="120"/>
      <w:jc w:val="center"/>
      <w:outlineLvl w:val="0"/>
    </w:pPr>
    <w:rPr>
      <w:rFonts w:asciiTheme="minorEastAsia" w:hAnsiTheme="minorEastAsia" w:cstheme="majorBidi"/>
      <w:sz w:val="40"/>
      <w:szCs w:val="40"/>
      <w:u w:val="single"/>
    </w:rPr>
  </w:style>
  <w:style w:type="character" w:customStyle="1" w:styleId="af">
    <w:name w:val="表題 (文字)"/>
    <w:basedOn w:val="a7"/>
    <w:link w:val="ae"/>
    <w:uiPriority w:val="10"/>
    <w:rsid w:val="004F40DB"/>
    <w:rPr>
      <w:rFonts w:asciiTheme="minorEastAsia" w:hAnsiTheme="minorEastAsia" w:cstheme="majorBidi"/>
      <w:sz w:val="40"/>
      <w:szCs w:val="40"/>
      <w:u w:val="single"/>
    </w:rPr>
  </w:style>
  <w:style w:type="paragraph" w:styleId="af0">
    <w:name w:val="Subtitle"/>
    <w:basedOn w:val="a5"/>
    <w:next w:val="a6"/>
    <w:link w:val="af1"/>
    <w:uiPriority w:val="11"/>
    <w:qFormat/>
    <w:rsid w:val="00EB0FC0"/>
    <w:pPr>
      <w:spacing w:after="120"/>
      <w:jc w:val="center"/>
    </w:pPr>
    <w:rPr>
      <w:rFonts w:asciiTheme="minorEastAsia" w:hAnsiTheme="minorEastAsia" w:cstheme="majorBidi"/>
      <w:sz w:val="28"/>
      <w:szCs w:val="24"/>
      <w:u w:val="single"/>
    </w:rPr>
  </w:style>
  <w:style w:type="character" w:customStyle="1" w:styleId="af1">
    <w:name w:val="副題 (文字)"/>
    <w:basedOn w:val="a7"/>
    <w:link w:val="af0"/>
    <w:uiPriority w:val="11"/>
    <w:rsid w:val="00EB0FC0"/>
    <w:rPr>
      <w:rFonts w:asciiTheme="minorEastAsia" w:hAnsiTheme="minorEastAsia" w:cstheme="majorBidi"/>
      <w:sz w:val="28"/>
      <w:szCs w:val="24"/>
      <w:u w:val="single"/>
    </w:rPr>
  </w:style>
  <w:style w:type="character" w:customStyle="1" w:styleId="ad">
    <w:name w:val="ヘッダー (文字)"/>
    <w:basedOn w:val="a7"/>
    <w:link w:val="ac"/>
    <w:uiPriority w:val="99"/>
    <w:rsid w:val="00085DE6"/>
  </w:style>
  <w:style w:type="paragraph" w:styleId="af2">
    <w:name w:val="footer"/>
    <w:basedOn w:val="a5"/>
    <w:link w:val="af3"/>
    <w:uiPriority w:val="99"/>
    <w:unhideWhenUsed/>
    <w:rsid w:val="00085DE6"/>
    <w:pPr>
      <w:tabs>
        <w:tab w:val="center" w:pos="4252"/>
        <w:tab w:val="right" w:pos="8504"/>
      </w:tabs>
    </w:pPr>
  </w:style>
  <w:style w:type="character" w:customStyle="1" w:styleId="af3">
    <w:name w:val="フッター (文字)"/>
    <w:basedOn w:val="a7"/>
    <w:link w:val="af2"/>
    <w:uiPriority w:val="99"/>
    <w:rsid w:val="00085DE6"/>
  </w:style>
  <w:style w:type="paragraph" w:customStyle="1" w:styleId="af4">
    <w:name w:val="本文字下げなし"/>
    <w:basedOn w:val="a6"/>
    <w:link w:val="af5"/>
    <w:uiPriority w:val="1"/>
    <w:qFormat/>
    <w:rsid w:val="009B6E3E"/>
    <w:pPr>
      <w:ind w:firstLineChars="0" w:firstLine="0"/>
    </w:pPr>
  </w:style>
  <w:style w:type="character" w:customStyle="1" w:styleId="af5">
    <w:name w:val="本文字下げなし (文字)"/>
    <w:basedOn w:val="aa"/>
    <w:link w:val="af4"/>
    <w:uiPriority w:val="1"/>
    <w:rsid w:val="009B6E3E"/>
  </w:style>
  <w:style w:type="paragraph" w:styleId="af6">
    <w:name w:val="Body Text Indent"/>
    <w:basedOn w:val="a6"/>
    <w:link w:val="af7"/>
    <w:uiPriority w:val="2"/>
    <w:qFormat/>
    <w:rsid w:val="007267D6"/>
    <w:pPr>
      <w:ind w:leftChars="400" w:left="400" w:firstLineChars="0" w:firstLine="0"/>
    </w:pPr>
  </w:style>
  <w:style w:type="character" w:customStyle="1" w:styleId="af7">
    <w:name w:val="本文インデント (文字)"/>
    <w:basedOn w:val="a7"/>
    <w:link w:val="af6"/>
    <w:uiPriority w:val="2"/>
    <w:rsid w:val="007267D6"/>
  </w:style>
  <w:style w:type="character" w:customStyle="1" w:styleId="50">
    <w:name w:val="見出し 5 (文字)"/>
    <w:basedOn w:val="a7"/>
    <w:link w:val="5"/>
    <w:uiPriority w:val="9"/>
    <w:rsid w:val="00F75582"/>
    <w:rPr>
      <w:rFonts w:asciiTheme="minorEastAsia" w:hAnsiTheme="minorEastAsia" w:cstheme="majorBidi"/>
      <w:b/>
    </w:rPr>
  </w:style>
  <w:style w:type="paragraph" w:styleId="a4">
    <w:name w:val="List Bullet"/>
    <w:basedOn w:val="a5"/>
    <w:uiPriority w:val="99"/>
    <w:qFormat/>
    <w:rsid w:val="000016C2"/>
    <w:pPr>
      <w:numPr>
        <w:numId w:val="2"/>
      </w:numPr>
      <w:contextualSpacing/>
    </w:pPr>
  </w:style>
  <w:style w:type="paragraph" w:styleId="a">
    <w:name w:val="List Number"/>
    <w:aliases w:val="数字段落"/>
    <w:basedOn w:val="a5"/>
    <w:link w:val="af8"/>
    <w:uiPriority w:val="99"/>
    <w:qFormat/>
    <w:rsid w:val="00D85639"/>
    <w:pPr>
      <w:numPr>
        <w:numId w:val="1"/>
      </w:numPr>
      <w:tabs>
        <w:tab w:val="clear" w:pos="360"/>
      </w:tabs>
      <w:ind w:leftChars="200" w:left="620" w:firstLineChars="0" w:hanging="420"/>
      <w:contextualSpacing/>
    </w:pPr>
  </w:style>
  <w:style w:type="character" w:customStyle="1" w:styleId="af8">
    <w:name w:val="段落番号 (文字)"/>
    <w:aliases w:val="数字段落 (文字)"/>
    <w:basedOn w:val="a7"/>
    <w:link w:val="a"/>
    <w:uiPriority w:val="99"/>
    <w:rsid w:val="00D85639"/>
  </w:style>
  <w:style w:type="paragraph" w:styleId="af9">
    <w:name w:val="caption"/>
    <w:basedOn w:val="a5"/>
    <w:next w:val="a5"/>
    <w:uiPriority w:val="35"/>
    <w:unhideWhenUsed/>
    <w:qFormat/>
    <w:rsid w:val="00F75582"/>
    <w:pPr>
      <w:jc w:val="center"/>
    </w:pPr>
    <w:rPr>
      <w:b/>
      <w:bCs/>
    </w:rPr>
  </w:style>
  <w:style w:type="paragraph" w:styleId="afa">
    <w:name w:val="footnote text"/>
    <w:basedOn w:val="a5"/>
    <w:link w:val="afb"/>
    <w:uiPriority w:val="99"/>
    <w:rsid w:val="00534306"/>
    <w:pPr>
      <w:spacing w:line="240" w:lineRule="auto"/>
      <w:ind w:left="100" w:hangingChars="100" w:hanging="100"/>
      <w:jc w:val="left"/>
    </w:pPr>
    <w:rPr>
      <w:sz w:val="20"/>
    </w:rPr>
  </w:style>
  <w:style w:type="character" w:customStyle="1" w:styleId="afb">
    <w:name w:val="脚注文字列 (文字)"/>
    <w:basedOn w:val="a7"/>
    <w:link w:val="afa"/>
    <w:uiPriority w:val="99"/>
    <w:rsid w:val="007D5F94"/>
    <w:rPr>
      <w:sz w:val="20"/>
    </w:rPr>
  </w:style>
  <w:style w:type="character" w:styleId="afc">
    <w:name w:val="footnote reference"/>
    <w:basedOn w:val="a7"/>
    <w:uiPriority w:val="99"/>
    <w:semiHidden/>
    <w:unhideWhenUsed/>
    <w:rsid w:val="00532E14"/>
    <w:rPr>
      <w:vertAlign w:val="superscript"/>
    </w:rPr>
  </w:style>
  <w:style w:type="paragraph" w:styleId="afd">
    <w:name w:val="TOC Heading"/>
    <w:basedOn w:val="1"/>
    <w:next w:val="a5"/>
    <w:uiPriority w:val="39"/>
    <w:unhideWhenUsed/>
    <w:qFormat/>
    <w:rsid w:val="007D1EC5"/>
    <w:pPr>
      <w:keepLines/>
      <w:widowControl/>
      <w:numPr>
        <w:numId w:val="0"/>
      </w:numPr>
      <w:adjustRightInd/>
      <w:spacing w:beforeLines="50" w:before="50"/>
      <w:jc w:val="center"/>
      <w:outlineLvl w:val="9"/>
    </w:pPr>
    <w:rPr>
      <w:kern w:val="0"/>
      <w:szCs w:val="32"/>
    </w:rPr>
  </w:style>
  <w:style w:type="paragraph" w:styleId="11">
    <w:name w:val="toc 1"/>
    <w:basedOn w:val="a5"/>
    <w:next w:val="a6"/>
    <w:autoRedefine/>
    <w:uiPriority w:val="39"/>
    <w:unhideWhenUsed/>
    <w:rsid w:val="007D5F94"/>
  </w:style>
  <w:style w:type="paragraph" w:styleId="22">
    <w:name w:val="toc 2"/>
    <w:basedOn w:val="a5"/>
    <w:next w:val="a6"/>
    <w:autoRedefine/>
    <w:uiPriority w:val="39"/>
    <w:unhideWhenUsed/>
    <w:rsid w:val="007D5F94"/>
    <w:pPr>
      <w:ind w:leftChars="100" w:left="210"/>
    </w:pPr>
  </w:style>
  <w:style w:type="paragraph" w:styleId="31">
    <w:name w:val="toc 3"/>
    <w:basedOn w:val="a5"/>
    <w:next w:val="a6"/>
    <w:autoRedefine/>
    <w:uiPriority w:val="39"/>
    <w:unhideWhenUsed/>
    <w:rsid w:val="007D5F94"/>
    <w:pPr>
      <w:ind w:leftChars="200" w:left="420"/>
    </w:pPr>
  </w:style>
  <w:style w:type="character" w:styleId="afe">
    <w:name w:val="Hyperlink"/>
    <w:basedOn w:val="a7"/>
    <w:uiPriority w:val="99"/>
    <w:unhideWhenUsed/>
    <w:rsid w:val="007D5F94"/>
    <w:rPr>
      <w:color w:val="0563C1" w:themeColor="hyperlink"/>
      <w:u w:val="single"/>
    </w:rPr>
  </w:style>
  <w:style w:type="paragraph" w:styleId="aff">
    <w:name w:val="table of figures"/>
    <w:basedOn w:val="a5"/>
    <w:next w:val="a5"/>
    <w:uiPriority w:val="99"/>
    <w:unhideWhenUsed/>
    <w:rsid w:val="00126A60"/>
    <w:pPr>
      <w:ind w:leftChars="200" w:left="200" w:hangingChars="200" w:hanging="200"/>
    </w:pPr>
  </w:style>
  <w:style w:type="paragraph" w:styleId="aff0">
    <w:name w:val="Bibliography"/>
    <w:basedOn w:val="a5"/>
    <w:next w:val="a5"/>
    <w:uiPriority w:val="37"/>
    <w:unhideWhenUsed/>
    <w:rsid w:val="00E767BE"/>
  </w:style>
  <w:style w:type="character" w:customStyle="1" w:styleId="60">
    <w:name w:val="見出し 6 (文字)"/>
    <w:basedOn w:val="a7"/>
    <w:link w:val="6"/>
    <w:uiPriority w:val="9"/>
    <w:rsid w:val="00F75582"/>
    <w:rPr>
      <w:b/>
      <w:bCs/>
    </w:rPr>
  </w:style>
  <w:style w:type="numbering" w:customStyle="1" w:styleId="Shima-Thesis-J">
    <w:name w:val="Shima-Thesis-J"/>
    <w:uiPriority w:val="99"/>
    <w:rsid w:val="009211D6"/>
    <w:pPr>
      <w:numPr>
        <w:numId w:val="3"/>
      </w:numPr>
    </w:pPr>
  </w:style>
  <w:style w:type="numbering" w:customStyle="1" w:styleId="Shima-Simple-M">
    <w:name w:val="Shima-Simple-M"/>
    <w:uiPriority w:val="99"/>
    <w:rsid w:val="00B52C9C"/>
    <w:pPr>
      <w:numPr>
        <w:numId w:val="4"/>
      </w:numPr>
    </w:pPr>
  </w:style>
  <w:style w:type="paragraph" w:customStyle="1" w:styleId="a1">
    <w:name w:val="付録見出し１"/>
    <w:basedOn w:val="1"/>
    <w:next w:val="a6"/>
    <w:qFormat/>
    <w:rsid w:val="00E45DC6"/>
    <w:pPr>
      <w:numPr>
        <w:numId w:val="5"/>
      </w:numPr>
    </w:pPr>
  </w:style>
  <w:style w:type="paragraph" w:customStyle="1" w:styleId="a2">
    <w:name w:val="付録見出し２"/>
    <w:basedOn w:val="20"/>
    <w:next w:val="a6"/>
    <w:qFormat/>
    <w:rsid w:val="00E45DC6"/>
    <w:pPr>
      <w:numPr>
        <w:numId w:val="5"/>
      </w:numPr>
    </w:pPr>
  </w:style>
  <w:style w:type="paragraph" w:customStyle="1" w:styleId="a3">
    <w:name w:val="付録見出し３"/>
    <w:basedOn w:val="3"/>
    <w:next w:val="a6"/>
    <w:qFormat/>
    <w:rsid w:val="00E45DC6"/>
    <w:pPr>
      <w:numPr>
        <w:numId w:val="5"/>
      </w:numPr>
    </w:pPr>
  </w:style>
  <w:style w:type="numbering" w:customStyle="1" w:styleId="a0">
    <w:name w:val="付録見出しリストスタイル"/>
    <w:uiPriority w:val="99"/>
    <w:rsid w:val="00E45DC6"/>
    <w:pPr>
      <w:numPr>
        <w:numId w:val="5"/>
      </w:numPr>
    </w:pPr>
  </w:style>
  <w:style w:type="paragraph" w:customStyle="1" w:styleId="aff1">
    <w:name w:val="無番見出し"/>
    <w:basedOn w:val="1"/>
    <w:qFormat/>
    <w:rsid w:val="0099176C"/>
    <w:pPr>
      <w:numPr>
        <w:numId w:val="0"/>
      </w:numPr>
    </w:pPr>
    <w:rPr>
      <w:lang w:val="ja-JP"/>
    </w:rPr>
  </w:style>
  <w:style w:type="paragraph" w:customStyle="1" w:styleId="aff2">
    <w:name w:val="表紙大見出し"/>
    <w:basedOn w:val="aff3"/>
    <w:qFormat/>
    <w:rsid w:val="004F40DB"/>
    <w:rPr>
      <w:rFonts w:asciiTheme="minorEastAsia" w:hAnsiTheme="minorEastAsia"/>
      <w:sz w:val="52"/>
      <w:szCs w:val="52"/>
    </w:rPr>
  </w:style>
  <w:style w:type="paragraph" w:customStyle="1" w:styleId="aff3">
    <w:name w:val="表紙小見出し"/>
    <w:basedOn w:val="a6"/>
    <w:next w:val="af0"/>
    <w:qFormat/>
    <w:rsid w:val="004F40DB"/>
    <w:pPr>
      <w:spacing w:before="600"/>
      <w:ind w:firstLineChars="0" w:firstLine="0"/>
      <w:jc w:val="center"/>
    </w:pPr>
    <w:rPr>
      <w:sz w:val="28"/>
    </w:rPr>
  </w:style>
  <w:style w:type="paragraph" w:customStyle="1" w:styleId="aff4">
    <w:name w:val="表紙中見出し"/>
    <w:basedOn w:val="aff2"/>
    <w:qFormat/>
    <w:rsid w:val="004F40DB"/>
    <w:rPr>
      <w:sz w:val="36"/>
      <w:szCs w:val="36"/>
    </w:rPr>
  </w:style>
  <w:style w:type="paragraph" w:customStyle="1" w:styleId="aff5">
    <w:name w:val="コード"/>
    <w:basedOn w:val="a6"/>
    <w:link w:val="aff6"/>
    <w:qFormat/>
    <w:rsid w:val="00D06D30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tabs>
        <w:tab w:val="left" w:pos="737"/>
        <w:tab w:val="left" w:pos="1134"/>
        <w:tab w:val="left" w:pos="1531"/>
        <w:tab w:val="left" w:pos="1928"/>
        <w:tab w:val="left" w:pos="2325"/>
        <w:tab w:val="left" w:pos="2722"/>
        <w:tab w:val="left" w:pos="3119"/>
        <w:tab w:val="left" w:pos="3515"/>
        <w:tab w:val="left" w:pos="3912"/>
        <w:tab w:val="left" w:pos="4309"/>
        <w:tab w:val="left" w:pos="4706"/>
        <w:tab w:val="left" w:pos="5103"/>
        <w:tab w:val="left" w:pos="5500"/>
        <w:tab w:val="left" w:pos="5897"/>
        <w:tab w:val="left" w:pos="6294"/>
        <w:tab w:val="left" w:pos="6691"/>
        <w:tab w:val="left" w:pos="7088"/>
      </w:tabs>
      <w:kinsoku w:val="0"/>
      <w:overflowPunct w:val="0"/>
      <w:autoSpaceDE w:val="0"/>
      <w:autoSpaceDN w:val="0"/>
      <w:spacing w:line="240" w:lineRule="auto"/>
      <w:ind w:left="340" w:right="227" w:firstLineChars="0" w:firstLine="0"/>
    </w:pPr>
    <w:rPr>
      <w:rFonts w:ascii="ＭＳ ゴシック" w:eastAsia="ＭＳ ゴシック"/>
      <w:noProof/>
      <w:snapToGrid w:val="0"/>
      <w:kern w:val="0"/>
      <w:sz w:val="20"/>
    </w:rPr>
  </w:style>
  <w:style w:type="character" w:customStyle="1" w:styleId="aff6">
    <w:name w:val="コード (文字)"/>
    <w:basedOn w:val="a7"/>
    <w:link w:val="aff5"/>
    <w:rsid w:val="00D06D30"/>
    <w:rPr>
      <w:rFonts w:ascii="ＭＳ ゴシック" w:eastAsia="ＭＳ ゴシック"/>
      <w:noProof/>
      <w:snapToGrid w:val="0"/>
      <w:kern w:val="0"/>
      <w:sz w:val="20"/>
    </w:rPr>
  </w:style>
  <w:style w:type="paragraph" w:customStyle="1" w:styleId="MyricaM">
    <w:name w:val="コードMyricaM"/>
    <w:basedOn w:val="a6"/>
    <w:link w:val="MyricaM0"/>
    <w:qFormat/>
    <w:rsid w:val="00D06D30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tabs>
        <w:tab w:val="left" w:pos="737"/>
        <w:tab w:val="left" w:pos="1134"/>
        <w:tab w:val="left" w:pos="1531"/>
        <w:tab w:val="left" w:pos="1928"/>
        <w:tab w:val="left" w:pos="2325"/>
        <w:tab w:val="left" w:pos="2722"/>
        <w:tab w:val="left" w:pos="3119"/>
        <w:tab w:val="left" w:pos="3515"/>
        <w:tab w:val="left" w:pos="3912"/>
        <w:tab w:val="left" w:pos="4309"/>
        <w:tab w:val="left" w:pos="4706"/>
        <w:tab w:val="left" w:pos="5103"/>
        <w:tab w:val="left" w:pos="5500"/>
        <w:tab w:val="left" w:pos="5897"/>
        <w:tab w:val="left" w:pos="6294"/>
        <w:tab w:val="left" w:pos="6691"/>
        <w:tab w:val="left" w:pos="7088"/>
      </w:tabs>
      <w:kinsoku w:val="0"/>
      <w:overflowPunct w:val="0"/>
      <w:autoSpaceDE w:val="0"/>
      <w:autoSpaceDN w:val="0"/>
      <w:spacing w:line="240" w:lineRule="auto"/>
      <w:ind w:left="340" w:right="227" w:firstLineChars="0" w:firstLine="0"/>
    </w:pPr>
    <w:rPr>
      <w:rFonts w:ascii="Myrica M" w:eastAsia="Myrica M"/>
      <w:noProof/>
      <w:snapToGrid w:val="0"/>
      <w:kern w:val="0"/>
      <w:sz w:val="20"/>
    </w:rPr>
  </w:style>
  <w:style w:type="character" w:customStyle="1" w:styleId="MyricaM0">
    <w:name w:val="コードMyricaM (文字)"/>
    <w:basedOn w:val="a7"/>
    <w:link w:val="MyricaM"/>
    <w:rsid w:val="00D06D30"/>
    <w:rPr>
      <w:rFonts w:ascii="Myrica M" w:eastAsia="Myrica M"/>
      <w:noProof/>
      <w:snapToGrid w:val="0"/>
      <w:kern w:val="0"/>
      <w:sz w:val="20"/>
    </w:rPr>
  </w:style>
  <w:style w:type="table" w:styleId="aff7">
    <w:name w:val="Table Grid"/>
    <w:basedOn w:val="a8"/>
    <w:uiPriority w:val="39"/>
    <w:rsid w:val="0052146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23">
    <w:name w:val="Grid Table 2"/>
    <w:basedOn w:val="a8"/>
    <w:uiPriority w:val="47"/>
    <w:rsid w:val="0052146E"/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12">
    <w:name w:val="Grid Table 1 Light"/>
    <w:basedOn w:val="a8"/>
    <w:uiPriority w:val="46"/>
    <w:rsid w:val="0052146E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aff8">
    <w:name w:val="番号なし見出し１"/>
    <w:basedOn w:val="1"/>
    <w:qFormat/>
    <w:rsid w:val="0047531B"/>
  </w:style>
  <w:style w:type="paragraph" w:styleId="Web">
    <w:name w:val="Normal (Web)"/>
    <w:basedOn w:val="a5"/>
    <w:uiPriority w:val="99"/>
    <w:semiHidden/>
    <w:unhideWhenUsed/>
    <w:rsid w:val="005C129A"/>
    <w:rPr>
      <w:rFonts w:ascii="Times New Roman" w:hAnsi="Times New Roman" w:cs="Times New Roman"/>
      <w:sz w:val="24"/>
      <w:szCs w:val="24"/>
    </w:rPr>
  </w:style>
  <w:style w:type="character" w:styleId="aff9">
    <w:name w:val="Unresolved Mention"/>
    <w:basedOn w:val="a7"/>
    <w:uiPriority w:val="99"/>
    <w:semiHidden/>
    <w:unhideWhenUsed/>
    <w:rsid w:val="0065080C"/>
    <w:rPr>
      <w:color w:val="605E5C"/>
      <w:shd w:val="clear" w:color="auto" w:fill="E1DFDD"/>
    </w:rPr>
  </w:style>
  <w:style w:type="character" w:styleId="affa">
    <w:name w:val="FollowedHyperlink"/>
    <w:basedOn w:val="a7"/>
    <w:uiPriority w:val="99"/>
    <w:semiHidden/>
    <w:unhideWhenUsed/>
    <w:rsid w:val="003D2F60"/>
    <w:rPr>
      <w:color w:val="954F72" w:themeColor="followedHyperlink"/>
      <w:u w:val="single"/>
    </w:rPr>
  </w:style>
  <w:style w:type="paragraph" w:styleId="affb">
    <w:name w:val="endnote text"/>
    <w:basedOn w:val="a5"/>
    <w:link w:val="affc"/>
    <w:uiPriority w:val="99"/>
    <w:semiHidden/>
    <w:unhideWhenUsed/>
    <w:rsid w:val="00B25CB2"/>
    <w:pPr>
      <w:jc w:val="left"/>
    </w:pPr>
  </w:style>
  <w:style w:type="character" w:customStyle="1" w:styleId="affc">
    <w:name w:val="文末脚注文字列 (文字)"/>
    <w:basedOn w:val="a7"/>
    <w:link w:val="affb"/>
    <w:uiPriority w:val="99"/>
    <w:semiHidden/>
    <w:rsid w:val="00B25CB2"/>
  </w:style>
  <w:style w:type="character" w:styleId="affd">
    <w:name w:val="endnote reference"/>
    <w:basedOn w:val="a7"/>
    <w:uiPriority w:val="99"/>
    <w:semiHidden/>
    <w:unhideWhenUsed/>
    <w:rsid w:val="00B25CB2"/>
    <w:rPr>
      <w:vertAlign w:val="superscript"/>
    </w:rPr>
  </w:style>
  <w:style w:type="paragraph" w:styleId="2">
    <w:name w:val="List Number 2"/>
    <w:basedOn w:val="a5"/>
    <w:uiPriority w:val="99"/>
    <w:qFormat/>
    <w:rsid w:val="006959B3"/>
    <w:pPr>
      <w:numPr>
        <w:numId w:val="7"/>
      </w:numPr>
      <w:contextualSpacing/>
    </w:pPr>
  </w:style>
  <w:style w:type="paragraph" w:styleId="41">
    <w:name w:val="toc 4"/>
    <w:basedOn w:val="a5"/>
    <w:next w:val="a5"/>
    <w:autoRedefine/>
    <w:uiPriority w:val="39"/>
    <w:unhideWhenUsed/>
    <w:rsid w:val="00FE52FC"/>
    <w:pPr>
      <w:adjustRightInd/>
      <w:snapToGrid/>
      <w:spacing w:after="160" w:line="259" w:lineRule="auto"/>
      <w:ind w:leftChars="300" w:left="660"/>
      <w:jc w:val="left"/>
    </w:pPr>
    <w:rPr>
      <w:sz w:val="22"/>
      <w:szCs w:val="24"/>
      <w14:ligatures w14:val="standardContextual"/>
    </w:rPr>
  </w:style>
  <w:style w:type="paragraph" w:styleId="51">
    <w:name w:val="toc 5"/>
    <w:basedOn w:val="a5"/>
    <w:next w:val="a5"/>
    <w:autoRedefine/>
    <w:uiPriority w:val="39"/>
    <w:unhideWhenUsed/>
    <w:rsid w:val="00FE52FC"/>
    <w:pPr>
      <w:adjustRightInd/>
      <w:snapToGrid/>
      <w:spacing w:after="160" w:line="259" w:lineRule="auto"/>
      <w:ind w:leftChars="400" w:left="880"/>
      <w:jc w:val="left"/>
    </w:pPr>
    <w:rPr>
      <w:sz w:val="22"/>
      <w:szCs w:val="24"/>
      <w14:ligatures w14:val="standardContextual"/>
    </w:rPr>
  </w:style>
  <w:style w:type="paragraph" w:styleId="61">
    <w:name w:val="toc 6"/>
    <w:basedOn w:val="a5"/>
    <w:next w:val="a5"/>
    <w:autoRedefine/>
    <w:uiPriority w:val="39"/>
    <w:unhideWhenUsed/>
    <w:rsid w:val="00FE52FC"/>
    <w:pPr>
      <w:adjustRightInd/>
      <w:snapToGrid/>
      <w:spacing w:after="160" w:line="259" w:lineRule="auto"/>
      <w:ind w:leftChars="500" w:left="1100"/>
      <w:jc w:val="left"/>
    </w:pPr>
    <w:rPr>
      <w:sz w:val="22"/>
      <w:szCs w:val="24"/>
      <w14:ligatures w14:val="standardContextual"/>
    </w:rPr>
  </w:style>
  <w:style w:type="paragraph" w:styleId="7">
    <w:name w:val="toc 7"/>
    <w:basedOn w:val="a5"/>
    <w:next w:val="a5"/>
    <w:autoRedefine/>
    <w:uiPriority w:val="39"/>
    <w:unhideWhenUsed/>
    <w:rsid w:val="00FE52FC"/>
    <w:pPr>
      <w:adjustRightInd/>
      <w:snapToGrid/>
      <w:spacing w:after="160" w:line="259" w:lineRule="auto"/>
      <w:ind w:leftChars="600" w:left="1320"/>
      <w:jc w:val="left"/>
    </w:pPr>
    <w:rPr>
      <w:sz w:val="22"/>
      <w:szCs w:val="24"/>
      <w14:ligatures w14:val="standardContextual"/>
    </w:rPr>
  </w:style>
  <w:style w:type="paragraph" w:styleId="8">
    <w:name w:val="toc 8"/>
    <w:basedOn w:val="a5"/>
    <w:next w:val="a5"/>
    <w:autoRedefine/>
    <w:uiPriority w:val="39"/>
    <w:unhideWhenUsed/>
    <w:rsid w:val="00FE52FC"/>
    <w:pPr>
      <w:adjustRightInd/>
      <w:snapToGrid/>
      <w:spacing w:after="160" w:line="259" w:lineRule="auto"/>
      <w:ind w:leftChars="700" w:left="1540"/>
      <w:jc w:val="left"/>
    </w:pPr>
    <w:rPr>
      <w:sz w:val="22"/>
      <w:szCs w:val="24"/>
      <w14:ligatures w14:val="standardContextual"/>
    </w:rPr>
  </w:style>
  <w:style w:type="paragraph" w:styleId="9">
    <w:name w:val="toc 9"/>
    <w:basedOn w:val="a5"/>
    <w:next w:val="a5"/>
    <w:autoRedefine/>
    <w:uiPriority w:val="39"/>
    <w:unhideWhenUsed/>
    <w:rsid w:val="00FE52FC"/>
    <w:pPr>
      <w:adjustRightInd/>
      <w:snapToGrid/>
      <w:spacing w:after="160" w:line="259" w:lineRule="auto"/>
      <w:ind w:leftChars="800" w:left="1760"/>
      <w:jc w:val="left"/>
    </w:pPr>
    <w:rPr>
      <w:sz w:val="22"/>
      <w:szCs w:val="24"/>
      <w14:ligatures w14:val="standardContextual"/>
    </w:rPr>
  </w:style>
  <w:style w:type="character" w:styleId="affe">
    <w:name w:val="Strong"/>
    <w:basedOn w:val="a7"/>
    <w:uiPriority w:val="22"/>
    <w:qFormat/>
    <w:rsid w:val="0060085C"/>
    <w:rPr>
      <w:b/>
      <w:bCs/>
    </w:rPr>
  </w:style>
  <w:style w:type="character" w:styleId="afff">
    <w:name w:val="Placeholder Text"/>
    <w:basedOn w:val="a7"/>
    <w:uiPriority w:val="99"/>
    <w:semiHidden/>
    <w:rsid w:val="00F60877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9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8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7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3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8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2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2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0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1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90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0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79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46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58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17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2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04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75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55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69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58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0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22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9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85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01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6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2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34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4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77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60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37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11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12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2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5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8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41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4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88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76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85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98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8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5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7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23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42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7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47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0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02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43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04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84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9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4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7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1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1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3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6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37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10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8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9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24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59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1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7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41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37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8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87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91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4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94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32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1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26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0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40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87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59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3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42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1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31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3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87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42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72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1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09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8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07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57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48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9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46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40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92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53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83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75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6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0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64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60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47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6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4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9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6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20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1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52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36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58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17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91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64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3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73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12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45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4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81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36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12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93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5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0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62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07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3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6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4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1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0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14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61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55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5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93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46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5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56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29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7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47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33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20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288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12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790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91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07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803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338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45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12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00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745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136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374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029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876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873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986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303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88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18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387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662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98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678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99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840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735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4066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00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583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319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85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76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543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92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439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89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40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39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86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980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520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286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869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183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459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304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844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036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88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699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325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792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172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369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907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9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912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794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990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18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450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2830902">
          <w:marLeft w:val="0"/>
          <w:marRight w:val="24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431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669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87120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14141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1844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262811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97538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95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459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19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00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580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208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40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863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906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52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897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29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360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795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721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13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50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129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121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901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094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290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259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798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26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457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91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617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887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081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455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5827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731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89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165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168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435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29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4140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160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4862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94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44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214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685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145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841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148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733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040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4742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456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484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667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278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32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013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399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131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37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174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754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79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40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336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528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535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06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68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31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652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77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163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47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35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514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362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722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185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910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38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845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887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585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312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863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977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595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014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71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409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761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226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44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449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49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50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546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931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9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543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10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556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450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79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445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445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639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760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149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777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854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31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962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936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515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89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441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170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540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09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317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085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420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392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884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34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246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315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864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813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647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64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93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961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15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74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686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030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277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461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931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325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523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306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500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182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205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058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2364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4293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420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638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82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420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5237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799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87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11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27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505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510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13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8789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9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37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205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610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620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38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59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18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549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57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403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466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536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145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599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93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40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751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924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959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401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716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358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724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59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804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32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917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151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776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151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494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483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716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957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998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822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324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100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611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1122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3447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868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39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92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855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973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03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967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200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517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65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152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8131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637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145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13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421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80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654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996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037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425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07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624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65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395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477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872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21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877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72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726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535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6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934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118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398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294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257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375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687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796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56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810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582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968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048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517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212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065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338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75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142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068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20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277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518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85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9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987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989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252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48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648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692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346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16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4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080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40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182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69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15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417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926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854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924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740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7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709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02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645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563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771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813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20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668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321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633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82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333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1693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6012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6906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038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62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011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35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43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94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97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563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49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333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45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293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36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919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22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077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42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551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74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047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43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481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86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724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573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73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125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478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863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24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367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379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64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8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153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610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728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117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89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358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019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4782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6073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6130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638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985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63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599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0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842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77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1569880">
          <w:marLeft w:val="0"/>
          <w:marRight w:val="24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300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14608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05425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026453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778447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627715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78773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16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319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592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050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7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48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520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51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683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718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916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60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53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037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810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168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13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204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174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41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68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490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80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604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914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99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458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20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1150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118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679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936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703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025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107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26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920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11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627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03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82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895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056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366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329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33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299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87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41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267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23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615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430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350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861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77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981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101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331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270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307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535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91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346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555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746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816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630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41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943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5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54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03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845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419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000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191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355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702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619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39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39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169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705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43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47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170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263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067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45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193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261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197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505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817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62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938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66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171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287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210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71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23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264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962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313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463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18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231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993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429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59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4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64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960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3279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548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697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88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124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238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970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325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253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977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601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83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30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390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85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929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937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82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47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43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87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599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990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96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969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014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93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74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629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335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36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759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382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643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958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190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505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15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04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938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44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992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483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685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730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003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127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24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589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786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9997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222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931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164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896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176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216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680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799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8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377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962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23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236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426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00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091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084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282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0697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7016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97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711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831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8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636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687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997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846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112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493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854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73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967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999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473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287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6774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1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93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7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99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4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784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917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520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079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195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864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017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684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234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428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426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38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454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096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438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42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268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181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83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537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326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62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267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458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294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713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175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58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50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841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7404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558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262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25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149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26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92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88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957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272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477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509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522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216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948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839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149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422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810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88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69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61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85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62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404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59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0281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8617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167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442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025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52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100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418092">
          <w:marLeft w:val="0"/>
          <w:marRight w:val="24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9306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5702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05739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39312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986134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461830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57100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876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80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066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456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391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89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54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055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126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820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62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249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515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295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561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216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369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82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947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71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83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45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370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266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968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42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152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351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290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636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59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86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027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02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604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459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14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61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804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651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89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28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859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982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44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102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171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32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32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92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30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34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348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268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15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81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04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172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93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018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79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216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332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571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196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338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997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712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8034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5695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816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15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9978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712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7043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243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966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970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817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17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672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13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213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868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93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835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370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413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499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081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07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577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43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946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07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07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612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649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765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423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124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578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81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51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678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17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907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02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17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061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339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616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346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12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177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188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777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661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82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89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369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950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40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98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102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606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003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389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66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245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247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70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36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480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83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597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78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748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79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05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15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42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542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898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547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815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20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04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40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955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070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142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33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87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961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61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736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926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434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59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671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82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062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571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378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813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59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15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15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775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97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413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530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2429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476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125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825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091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556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63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787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491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183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48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535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1210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2519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49132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25629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747026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74417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759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194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925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19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051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435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967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285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59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645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9591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517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905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79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21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03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6255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7404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675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877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989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06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187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002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616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76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477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892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321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444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637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034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100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49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841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85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54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55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081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31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750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94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518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713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986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408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187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71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14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683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95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221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623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35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39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54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856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502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3782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91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360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651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223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5093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31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32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52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729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11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500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07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701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54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904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407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149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54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037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03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424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264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69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735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54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287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955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274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066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01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19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83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539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132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444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400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308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164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669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325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638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67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2563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83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613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953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8338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3537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576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04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84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5315115">
          <w:marLeft w:val="0"/>
          <w:marRight w:val="24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0548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8466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53773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4713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913766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737378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7884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55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169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09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601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79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179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067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407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06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912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07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460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80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388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88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96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124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438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05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161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43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9733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3044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2710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899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9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171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065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674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175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60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04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967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28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35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472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4056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9846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7389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439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585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700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712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682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378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158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27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201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247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66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402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71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29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33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76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152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048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900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04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328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857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975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716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338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60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149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299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509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240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81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08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123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705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870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13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262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064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759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685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65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7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7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69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590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635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403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75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86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072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184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768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34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461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391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065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2922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27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742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50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78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784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474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053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25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633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21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792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04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924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384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006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010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013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62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51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3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218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456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72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109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933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155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854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119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206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47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826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988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22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305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420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804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23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234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5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54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05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864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532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261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0660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86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088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090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13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170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171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675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571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601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723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83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615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68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31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815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172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94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14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579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47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93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516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85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9201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270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136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603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94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256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40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18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53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299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46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619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196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694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426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44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54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326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487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797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563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3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96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22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30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929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119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62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747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00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014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59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820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942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789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25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292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141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764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69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878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310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508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133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948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5269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972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6285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068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218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575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686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192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73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087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201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943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595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977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63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757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331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675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955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37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22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91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110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539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009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354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05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713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360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602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014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13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595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135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29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845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00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003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19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30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849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2899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2653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369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170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885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08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0968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54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88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120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0578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9684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3320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63751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06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57257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93706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976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163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179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395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169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143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290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183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722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375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11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34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418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11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622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425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661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39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662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74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36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560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759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022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024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391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2189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9603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532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494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161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396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790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486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44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76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836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293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63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190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839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2796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1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02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6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76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83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29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933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51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431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216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68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551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67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737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17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304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20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798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744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39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72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988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207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39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900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47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500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45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81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592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75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576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40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635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046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292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07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043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307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471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97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017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40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47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788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97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75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640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53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459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46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076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01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622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02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941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40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29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141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533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302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449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837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5280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426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75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97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460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7033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881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380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111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962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81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851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46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24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36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011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629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06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86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94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046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865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95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118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391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154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733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194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805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355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705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39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666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44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532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152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26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876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38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003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047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851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851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123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433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62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083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862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544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590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70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48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05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88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38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386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856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270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216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21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062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67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06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985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19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230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695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727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127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28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74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720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908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576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54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664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045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31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628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127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707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904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28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166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827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061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213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870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027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519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0120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017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417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298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610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230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190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69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1185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3484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8230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86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31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777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674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819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7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8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32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093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332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332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86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913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14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88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884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53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811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813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656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431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440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210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550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256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63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8262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03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6947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846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96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00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660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662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26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050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553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622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47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788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092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826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209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794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057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36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21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452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65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064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038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57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860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402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600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747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09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178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834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987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950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070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337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766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88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10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34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13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69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242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332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48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028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06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612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036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078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51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505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740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0367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66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220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008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70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865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79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536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5360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72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597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838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84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506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515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78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97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488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028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414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647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378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159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271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77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037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125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623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62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290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329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103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75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34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037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47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16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89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892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35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66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5040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0140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8362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632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447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10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764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41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23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64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42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968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85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93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483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322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752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262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26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42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10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73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049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77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359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6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67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205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39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974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788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10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252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15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69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641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449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479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734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796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1108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763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961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15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534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15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88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5414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631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7322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056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442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55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82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556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18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98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46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767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47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95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92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46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468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65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00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697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821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200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632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520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91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185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731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801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125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018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172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636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683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561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14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615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69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622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80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51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61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9472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6635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78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904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364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5149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743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72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00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60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68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731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274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352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19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703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48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743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788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98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715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373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87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422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876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193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803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697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361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36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48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062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83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758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073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217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60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031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342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19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240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308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19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712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90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212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600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149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7573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111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74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132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551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14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675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3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29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373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798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37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726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152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808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727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235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46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86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73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825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89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864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32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44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22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72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840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G:\Shared%20drives\&#23947;&#12539;&#23721;&#26412;&#12539;&#23470;&#22338;&#30740;&#31350;&#23460;%20Shima-Iwamot-Miyasaka%20Lab\2023-2024&#12503;&#12525;&#12501;&#12455;&#12483;&#12471;&#12519;&#12490;&#12523;\Murata\&#35542;&#25991;\Murata.dotx" TargetMode="Externa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Sam24</b:Tag>
    <b:SourceType>InternetSite</b:SourceType>
    <b:Guid>{0B4497FA-BCBD-4ADB-83B3-205B022986B6}</b:Guid>
    <b:Author>
      <b:Author>
        <b:NameList>
          <b:Person>
            <b:Last>Samer Francy</b:Last>
            <b:First>Raghubir</b:First>
            <b:Middle>Singh</b:Middle>
          </b:Person>
        </b:NameList>
      </b:Author>
    </b:Author>
    <b:Title>Edge AI Evaluation of Model Compression Techniques for Convolutional Neural Networks</b:Title>
    <b:ProductionCompany>University of Bath</b:ProductionCompany>
    <b:Year>2024</b:Year>
    <b:Month>9</b:Month>
    <b:Day>2</b:Day>
    <b:YearAccessed>2024</b:YearAccessed>
    <b:MonthAccessed>11</b:MonthAccessed>
    <b:DayAccessed>6</b:DayAccessed>
    <b:URL>https://arxiv.org/html/2409.02134v1</b:URL>
    <b:RefOrder>4</b:RefOrder>
  </b:Source>
  <b:Source>
    <b:Tag>Pee23</b:Tag>
    <b:SourceType>InternetSite</b:SourceType>
    <b:Guid>{2A83CE9C-E79A-4C22-BC16-47FC5864939C}</b:Guid>
    <b:Author>
      <b:Author>
        <b:NameList>
          <b:Person>
            <b:Last>Singhal</b:Last>
            <b:First>Peeyush</b:First>
          </b:Person>
          <b:Person>
            <b:Last>Walambe</b:Last>
            <b:First>Rahee</b:First>
          </b:Person>
          <b:Person>
            <b:Last>Ramanna</b:Last>
            <b:First>Sheela</b:First>
          </b:Person>
          <b:Person>
            <b:Last>Kotecha</b:Last>
            <b:First>Ketan</b:First>
          </b:Person>
        </b:NameList>
      </b:Author>
    </b:Author>
    <b:Title>Domain Adaptation: Challenges, Methods, Datasets, and Applications</b:Title>
    <b:ProductionCompany>Symbiosis International (Deemed University)</b:ProductionCompany>
    <b:Year>2023</b:Year>
    <b:Month>1</b:Month>
    <b:Day>16</b:Day>
    <b:YearAccessed>2024</b:YearAccessed>
    <b:MonthAccessed>11</b:MonthAccessed>
    <b:DayAccessed>6</b:DayAccessed>
    <b:URL>https://ieeexplore.ieee.org/document/10017290#full-text-header</b:URL>
    <b:RefOrder>5</b:RefOrder>
  </b:Source>
  <b:Source>
    <b:Tag>htt1</b:Tag>
    <b:SourceType>InternetSite</b:SourceType>
    <b:Guid>{E9E3BF73-9B24-4D0C-A951-A7F743532208}</b:Guid>
    <b:URL>https://www.cisco.com/c/en/us/solutions/collateral/executive-perspectives/annual-internet-report/white-paper-c11-741490.html</b:URL>
    <b:Author>
      <b:Author>
        <b:NameList>
          <b:Person>
            <b:Last>Cisco</b:Last>
          </b:Person>
        </b:NameList>
      </b:Author>
    </b:Author>
    <b:Title>Cisco Annual Internet Report (2018–2023) White Paper</b:Title>
    <b:ProductionCompany>Cisco</b:ProductionCompany>
    <b:Year>2020</b:Year>
    <b:Month>3</b:Month>
    <b:Day>9</b:Day>
    <b:YearAccessed>2024</b:YearAccessed>
    <b:MonthAccessed>11</b:MonthAccessed>
    <b:DayAccessed>8</b:DayAccessed>
    <b:RefOrder>2</b:RefOrder>
  </b:Source>
  <b:Source>
    <b:Tag>Dor24</b:Tag>
    <b:SourceType>InternetSite</b:SourceType>
    <b:Guid>{079AAD1F-0EB3-4201-B771-E113EFFB75CB}</b:Guid>
    <b:Author>
      <b:Author>
        <b:NameList>
          <b:Person>
            <b:Last>Dora Kreković</b:Last>
            <b:First>Petar</b:First>
            <b:Middle>Krivić, Ivana Podnar Žarko, Mario Kušek, Danh Le-Phuoc</b:Middle>
          </b:Person>
        </b:NameList>
      </b:Author>
    </b:Author>
    <b:Title>Reducing Communication Overhead in the IoT-Edge-Cloud Continuum: A Survey on Protocols and Data Reduction Strategies</b:Title>
    <b:Year>2024</b:Year>
    <b:Month>4</b:Month>
    <b:Day>30</b:Day>
    <b:YearAccessed>2024</b:YearAccessed>
    <b:MonthAccessed>11</b:MonthAccessed>
    <b:DayAccessed>8</b:DayAccessed>
    <b:URL>https://arxiv.org/html/2404.19492v2#bib.bib3</b:URL>
    <b:RefOrder>3</b:RefOrder>
  </b:Source>
  <b:Source>
    <b:Tag>sta24</b:Tag>
    <b:SourceType>InternetSite</b:SourceType>
    <b:Guid>{4BC52CF5-78F9-4EEE-9B8F-FF90617CECF6}</b:Guid>
    <b:Author>
      <b:Author>
        <b:Corporate>statistics</b:Corporate>
      </b:Author>
    </b:Author>
    <b:Title>Number of Internet of Things (IoT) connections worldwide from 2022 to 2023, with forecasts from 2024 to 2033</b:Title>
    <b:ProductionCompany>statistics</b:ProductionCompany>
    <b:Year>2024</b:Year>
    <b:Month>9</b:Month>
    <b:Day>11</b:Day>
    <b:YearAccessed>2024</b:YearAccessed>
    <b:MonthAccessed>11</b:MonthAccessed>
    <b:DayAccessed>08</b:DayAccessed>
    <b:URL>https://www.statista.com/statistics/1183457/iot-connected-devices-worldwide/</b:URL>
    <b:RefOrder>1</b:RefOrder>
  </b:Source>
  <b:Source>
    <b:Tag>DAC96</b:Tag>
    <b:SourceType>InternetSite</b:SourceType>
    <b:Guid>{4C5BDA22-F20C-4D4B-BFF7-5C8A978385AF}</b:Guid>
    <b:Author>
      <b:Author>
        <b:NameList>
          <b:Person>
            <b:Last>D. A. Cohn</b:Last>
            <b:First>Z.</b:First>
            <b:Middle>Ghahramani, M. I. Jordan</b:Middle>
          </b:Person>
        </b:NameList>
      </b:Author>
    </b:Author>
    <b:Title>Active Learning with Statistical Models</b:Title>
    <b:ProductionCompany>Center for Biological and Computational Learning Dept of Brain and Cognitive Sciences Massachusetts Institute of Technology CambridgeMA USA</b:ProductionCompany>
    <b:Year>1996</b:Year>
    <b:Month>3</b:Month>
    <b:Day>1</b:Day>
    <b:YearAccessed>2024</b:YearAccessed>
    <b:MonthAccessed>11</b:MonthAccessed>
    <b:DayAccessed>12</b:DayAccessed>
    <b:URL>https://arxiv.org/abs/cs/9603104</b:URL>
    <b:RefOrder>17</b:RefOrder>
  </b:Source>
  <b:Source>
    <b:Tag>Gab20</b:Tag>
    <b:SourceType>InternetSite</b:SourceType>
    <b:Guid>{7BF39855-EDB6-41E6-AA53-E76CF0F6C5F4}</b:Guid>
    <b:Author>
      <b:Author>
        <b:NameList>
          <b:Person>
            <b:Last>Csurka</b:Last>
            <b:First>Gabriela</b:First>
          </b:Person>
        </b:NameList>
      </b:Author>
    </b:Author>
    <b:Title>Deep Visual Domain Adaptation</b:Title>
    <b:ProductionCompany>NAVER LABS EUROPE</b:ProductionCompany>
    <b:Year>2020</b:Year>
    <b:Month>12</b:Month>
    <b:Day>28</b:Day>
    <b:YearAccessed>2024</b:YearAccessed>
    <b:MonthAccessed>11</b:MonthAccessed>
    <b:DayAccessed>12</b:DayAccessed>
    <b:URL>https://arxiv.org/abs/2012.14176</b:URL>
    <b:RefOrder>21</b:RefOrder>
  </b:Source>
  <b:Source>
    <b:Tag>Min24</b:Tag>
    <b:SourceType>InternetSite</b:SourceType>
    <b:Guid>{2C07BC2C-22DF-4CED-A51D-CCF93E85EFDE}</b:Guid>
    <b:Author>
      <b:Author>
        <b:NameList>
          <b:Person>
            <b:Last>Minsik Jeon</b:Last>
            <b:First>Junwon</b:First>
            <b:Middle>Seo, Jihong Min</b:Middle>
          </b:Person>
        </b:NameList>
      </b:Author>
    </b:Author>
    <b:Title>DA-RAW: Domain Adaptive Object Detection for Real-World Adverse Weather Conditions</b:Title>
    <b:ProductionCompany>Agency for Defense Development,</b:ProductionCompany>
    <b:Year>2024</b:Year>
    <b:Month>5</b:Month>
    <b:Day>2</b:Day>
    <b:YearAccessed>2024</b:YearAccessed>
    <b:MonthAccessed>11</b:MonthAccessed>
    <b:DayAccessed>12</b:DayAccessed>
    <b:URL>https://arxiv.org/abs/2309.08152</b:URL>
    <b:RefOrder>18</b:RefOrder>
  </b:Source>
  <b:Source>
    <b:Tag>PIN24</b:Tag>
    <b:SourceType>InternetSite</b:SourceType>
    <b:Guid>{09E2F8C8-DBC8-41CA-8C85-D81AF19E62D8}</b:Guid>
    <b:Author>
      <b:Author>
        <b:NameList>
          <b:Person>
            <b:Last>PINTO0309</b:Last>
          </b:Person>
        </b:NameList>
      </b:Author>
    </b:Author>
    <b:Title>PINTO_model_zoo</b:Title>
    <b:Year>2024</b:Year>
    <b:Month>11</b:Month>
    <b:Day>18</b:Day>
    <b:YearAccessed>2024</b:YearAccessed>
    <b:MonthAccessed>11</b:MonthAccessed>
    <b:DayAccessed>18</b:DayAccessed>
    <b:URL>https://github.com/PINTO0309/PINTO_model_zoo</b:URL>
    <b:RefOrder>27</b:RefOrder>
  </b:Source>
  <b:Source>
    <b:Tag>Mar09</b:Tag>
    <b:SourceType>InternetSite</b:SourceType>
    <b:Guid>{37D21B3C-89D2-4B6B-AD7E-0160C8C4B403}</b:Guid>
    <b:Author>
      <b:Author>
        <b:NameList>
          <b:Person>
            <b:Last>Mark Everingham</b:Last>
            <b:First>Luc</b:First>
            <b:Middle>Van Gool Christopher, K. I. Williams, JohnWinn Andrew Zisserman</b:Middle>
          </b:Person>
        </b:NameList>
      </b:Author>
    </b:Author>
    <b:Title>The PASCALVisual Object Classes (VOC) Challenge</b:Title>
    <b:Year>2009</b:Year>
    <b:Month>7</b:Month>
    <b:Day>9</b:Day>
    <b:YearAccessed>2024</b:YearAccessed>
    <b:MonthAccessed>11</b:MonthAccessed>
    <b:DayAccessed>18</b:DayAccessed>
    <b:URL>http://host.robots.ox.ac.uk/pascal/VOC/pubs/everingham10.pdf</b:URL>
    <b:RefOrder>28</b:RefOrder>
  </b:Source>
  <b:Source>
    <b:Tag>Tet23</b:Tag>
    <b:SourceType>InternetSite</b:SourceType>
    <b:Guid>{117C440C-DD24-4A03-99C8-835C51D2589F}</b:Guid>
    <b:Author>
      <b:Author>
        <b:NameList>
          <b:Person>
            <b:Last>Tetiana Gula</b:Last>
            <b:First>João</b:First>
            <b:Middle>P C Bertoldo</b:Middle>
          </b:Person>
        </b:NameList>
      </b:Author>
    </b:Author>
    <b:Title>Gaussian Image Anomaly Detection with Greedy Eigencomponent Selection</b:Title>
    <b:Year>2023</b:Year>
    <b:Month>8</b:Month>
    <b:Day>9</b:Day>
    <b:YearAccessed>2024</b:YearAccessed>
    <b:MonthAccessed>11</b:MonthAccessed>
    <b:DayAccessed>18</b:DayAccessed>
    <b:URL>https://arxiv.org/abs/2308.04944</b:URL>
    <b:RefOrder>20</b:RefOrder>
  </b:Source>
  <b:Source>
    <b:Tag>Ras24</b:Tag>
    <b:SourceType>InternetSite</b:SourceType>
    <b:Guid>{6492CD5F-7B77-4033-8439-AAC9E5236B0C}</b:Guid>
    <b:Author>
      <b:Author>
        <b:NameList>
          <b:Person>
            <b:Last>Ltd</b:Last>
            <b:First>Raspberry</b:First>
            <b:Middle>Pi</b:Middle>
          </b:Person>
        </b:NameList>
      </b:Author>
    </b:Author>
    <b:Title>Raspberry Pi 4 Model B</b:Title>
    <b:Year>2024</b:Year>
    <b:Month>4</b:Month>
    <b:YearAccessed>2024</b:YearAccessed>
    <b:MonthAccessed>11</b:MonthAccessed>
    <b:DayAccessed>18</b:DayAccessed>
    <b:URL>https://datasheets.raspberrypi.com/rpi4/raspberry-pi-4-product-brief.pdf</b:URL>
    <b:RefOrder>6</b:RefOrder>
  </b:Source>
  <b:Source>
    <b:Tag>Sun22</b:Tag>
    <b:SourceType>InternetSite</b:SourceType>
    <b:Guid>{790029DC-0A8D-470A-9CD0-DFC9B4B7B087}</b:Guid>
    <b:Author>
      <b:Author>
        <b:NameList>
          <b:Person>
            <b:Last>Cho</b:Last>
            <b:First>Sung-Jin</b:First>
          </b:Person>
          <b:Person>
            <b:Last>Kim</b:Last>
            <b:First>Seung-Wook</b:First>
          </b:Person>
          <b:Person>
            <b:Last>Jung</b:Last>
            <b:First>Seung-Won</b:First>
          </b:Person>
          <b:Person>
            <b:Last>Ko</b:Last>
            <b:First>Sung-Jea</b:First>
          </b:Person>
        </b:NameList>
      </b:Author>
    </b:Author>
    <b:Title>Blur-Robust Object Detection Using Feature-Level Deblurring via Self-Guided Knowledge Distillation</b:Title>
    <b:Year>2022</b:Year>
    <b:Month>07</b:Month>
    <b:Day>29</b:Day>
    <b:URL>https://ieeexplore.ieee.org/document/9844709</b:URL>
    <b:RefOrder>8</b:RefOrder>
  </b:Source>
  <b:Source>
    <b:Tag>Sam21</b:Tag>
    <b:SourceType>InternetSite</b:SourceType>
    <b:Guid>{2DFB9500-D42C-46C8-9D2A-13C25278574A}</b:Guid>
    <b:Author>
      <b:Author>
        <b:NameList>
          <b:Person>
            <b:Last>Carvalho</b:Last>
            <b:First>Samuel</b:First>
          </b:Person>
          <b:Person>
            <b:Last>Humphries</b:Last>
            <b:First>Jacqueline</b:First>
          </b:Person>
        </b:NameList>
      </b:Author>
    </b:Author>
    <b:Title>Impact of Light Flickering on Object Detection Accuracy using Convolutional Neural Networks</b:Title>
    <b:Year>2021</b:Year>
    <b:Month>2</b:Month>
    <b:Day>11</b:Day>
    <b:URL>https://ieeexplore.ieee.org/document/9435506/authors#authors</b:URL>
    <b:RefOrder>9</b:RefOrder>
  </b:Source>
  <b:Source>
    <b:Tag>Dog18</b:Tag>
    <b:SourceType>InternetSite</b:SourceType>
    <b:Guid>{50D8B56E-D04C-4F78-9550-F2075C9F4850}</b:Guid>
    <b:Author>
      <b:Author>
        <b:NameList>
          <b:Person>
            <b:Last>Dogancan Temel</b:Last>
            <b:First>Jinsol</b:First>
            <b:Middle>Lee, Ghassan AlRegib</b:Middle>
          </b:Person>
        </b:NameList>
      </b:Author>
    </b:Author>
    <b:Title>CURE-OR: Challenging Unreal and Real Environments for Object Recognition</b:Title>
    <b:Year>2018</b:Year>
    <b:Month>11</b:Month>
    <b:Day>13</b:Day>
    <b:URL>chrome-extension://efaidnbmnnnibpcajpcglclefindmkaj/https://arxiv.org/pdf/1810.08293</b:URL>
    <b:RefOrder>10</b:RefOrder>
  </b:Source>
  <b:Source>
    <b:Tag>山本康19</b:Tag>
    <b:SourceType>InternetSite</b:SourceType>
    <b:Guid>{AAE17E05-8406-4C56-AA1A-0498D5454385}</b:Guid>
    <b:Author>
      <b:Author>
        <b:NameList>
          <b:Person>
            <b:Last>蔵人</b:Last>
            <b:First>山本</b:First>
            <b:Middle>康平 橘 素子 前野</b:Middle>
          </b:Person>
        </b:NameList>
      </b:Author>
    </b:Author>
    <b:Title>ディープラーニングのモデル軽量化技術</b:Title>
    <b:Year>2019</b:Year>
    <b:Month>5</b:Month>
    <b:URL>https://www.oki.com/jp/otr/2019/n233/pdf/otr233_r11.pdf</b:URL>
    <b:RefOrder>11</b:RefOrder>
  </b:Source>
  <b:Source>
    <b:Tag>石野正16</b:Tag>
    <b:SourceType>ArticleInAPeriodical</b:SourceType>
    <b:Guid>{3D48D5CA-C3D9-48B5-962E-7E6954E2B95A}</b:Guid>
    <b:Author>
      <b:Author>
        <b:NameList>
          <b:Person>
            <b:Last>石野 正彦</b:Last>
            <b:First>長田</b:First>
            <b:Middle>洋,工藤 司,五月女 健治,片岡 信弘</b:Middle>
          </b:Person>
        </b:NameList>
      </b:Author>
    </b:Author>
    <b:Title>IoTによるビジネスモデルの分類と事例研究</b:Title>
    <b:Year>2016</b:Year>
    <b:Month>9</b:Month>
    <b:Day>13</b:Day>
    <b:Pages>https://www.jstage.jst.go.jp/article/jasmin/2016f/0/2016f_273/_pdf</b:Pages>
    <b:RefOrder>12</b:RefOrder>
  </b:Source>
  <b:Source>
    <b:Tag>みずほ17</b:Tag>
    <b:SourceType>ArticleInAPeriodical</b:SourceType>
    <b:Guid>{E3ABD145-27E6-4A7E-B584-D6040E785424}</b:Guid>
    <b:Author>
      <b:Author>
        <b:NameList>
          <b:Person>
            <b:Last>みずほ情報総研株式会社</b:Last>
          </b:Person>
        </b:NameList>
      </b:Author>
    </b:Author>
    <b:Title>中⼩ものづくり企業 IoT 等活⽤事例集</b:Title>
    <b:Year>2017</b:Year>
    <b:Month>3</b:Month>
    <b:Pages>https://www.kanto.meti.go.jp/seisaku/iot_robot/data/iot_katsuyo_jireishu_shosai.pdf</b:Pages>
    <b:RefOrder>13</b:RefOrder>
  </b:Source>
  <b:Source>
    <b:Tag>Esp24</b:Tag>
    <b:SourceType>ArticleInAPeriodical</b:SourceType>
    <b:Guid>{65A3DE77-5E5C-4E4E-B701-A39BDA496CD4}</b:Guid>
    <b:Author>
      <b:Author>
        <b:NameList>
          <b:Person>
            <b:Last>Espressif Systems (Shanghai) Co.</b:Last>
            <b:First>Ltd.</b:First>
          </b:Person>
        </b:NameList>
      </b:Author>
    </b:Author>
    <b:Title>ESP32 Series Datasheet</b:Title>
    <b:Year>2024</b:Year>
    <b:Pages>https://www.espressif.com/sites/default/files/documentation/esp32_datasheet_en.pdf</b:Pages>
    <b:RefOrder>15</b:RefOrder>
  </b:Source>
  <b:Source>
    <b:Tag>Ard24</b:Tag>
    <b:SourceType>ArticleInAPeriodical</b:SourceType>
    <b:Guid>{B77A0719-F4E0-4694-BECA-CA8A45DA4ACE}</b:Guid>
    <b:Author>
      <b:Author>
        <b:NameList>
          <b:Person>
            <b:Last>LLC</b:Last>
            <b:First>Arduino</b:First>
          </b:Person>
        </b:NameList>
      </b:Author>
    </b:Author>
    <b:Title>UNO R3</b:Title>
    <b:Year>2024</b:Year>
    <b:Pages>https://docs.arduino.cc/hardware/uno-rev3/</b:Pages>
    <b:RefOrder>14</b:RefOrder>
  </b:Source>
  <b:Source>
    <b:Tag>Ras241</b:Tag>
    <b:SourceType>ArticleInAPeriodical</b:SourceType>
    <b:Guid>{8E20E901-AB2C-4411-8557-3A8A80A4A5D7}</b:Guid>
    <b:Author>
      <b:Author>
        <b:NameList>
          <b:Person>
            <b:Last>Ltd.</b:Last>
            <b:First>Raspberry</b:First>
            <b:Middle>Pi</b:Middle>
          </b:Person>
        </b:NameList>
      </b:Author>
    </b:Author>
    <b:Title>Raspberyy Pi 5</b:Title>
    <b:Year>2024</b:Year>
    <b:Month>8</b:Month>
    <b:Pages>https://datasheets.raspberrypi.com/rpi5/raspberry-pi-5-product-brief.pdf</b:Pages>
    <b:RefOrder>7</b:RefOrder>
  </b:Source>
  <b:Source>
    <b:Tag>NVI</b:Tag>
    <b:SourceType>ArticleInAPeriodical</b:SourceType>
    <b:Guid>{B5B6F201-E4C2-46C6-B849-98B56CEAE268}</b:Guid>
    <b:Author>
      <b:Author>
        <b:NameList>
          <b:Person>
            <b:Last>Corporation</b:Last>
            <b:First>NVIDIA</b:First>
          </b:Person>
        </b:NameList>
      </b:Author>
    </b:Author>
    <b:Title>NVIDIA Jetson が提供する組込みシステムの開発者キットとモジュール</b:Title>
    <b:Pages>https://www.nvidia.com/ja-jp/autonomous-machines/embedded-systems/?utm_source=chatgpt.com</b:Pages>
    <b:RefOrder>16</b:RefOrder>
  </b:Source>
  <b:Source>
    <b:Tag>Lir20</b:Tag>
    <b:SourceType>ArticleInAPeriodical</b:SourceType>
    <b:Guid>{69BF8195-A70F-4CC8-BB49-DE3FEB8BB0D6}</b:Guid>
    <b:Author>
      <b:Author>
        <b:NameList>
          <b:Person>
            <b:Last>Liron Bergman</b:Last>
            <b:First>Niv</b:First>
            <b:Middle>Cohen, Yedid Hoshen</b:Middle>
          </b:Person>
        </b:NameList>
      </b:Author>
    </b:Author>
    <b:Title>Deep Nearest Neighbor Anomaly Detection</b:Title>
    <b:Year>2020</b:Year>
    <b:Month>2</b:Month>
    <b:Day>24</b:Day>
    <b:Pages>https://arxiv.org/abs/2002.10445</b:Pages>
    <b:RefOrder>19</b:RefOrder>
  </b:Source>
  <b:Source>
    <b:Tag>Pau21</b:Tag>
    <b:SourceType>ArticleInAPeriodical</b:SourceType>
    <b:Guid>{0AD692E5-C92E-4944-8E21-850C7751D0A0}</b:Guid>
    <b:Author>
      <b:Author>
        <b:NameList>
          <b:Person>
            <b:Last>Paul Bergmann</b:Last>
            <b:First>Kilian</b:First>
            <b:Middle>Batzner, Michael Fauser, David Sattlegger, Carsten Steger</b:Middle>
          </b:Person>
        </b:NameList>
      </b:Author>
    </b:Author>
    <b:Title>The MVTec Anomaly Detection Dataset: A Comprehensive Real-World Dataset for Unsupervised Anomaly Detection</b:Title>
    <b:Year>2021</b:Year>
    <b:Pages>https://www.mvtec.com/company/research/datasets/mvtec-ad</b:Pages>
    <b:RefOrder>32</b:RefOrder>
  </b:Source>
  <b:Source>
    <b:Tag>Ear24</b:Tag>
    <b:SourceType>ArticleInAPeriodical</b:SourceType>
    <b:Guid>{5C2E53FF-CB37-4385-9C26-BC920F910AAC}</b:Guid>
    <b:Author>
      <b:Author>
        <b:Corporate>EarthCam</b:Corporate>
      </b:Author>
    </b:Author>
    <b:Title>EarthCam Live: New Orleans Street View</b:Title>
    <b:Year>2024</b:Year>
    <b:Pages>https://www.youtube.com/watch?v=z-kjpAVKvyo</b:Pages>
    <b:RefOrder>33</b:RefOrder>
  </b:Source>
  <b:Source>
    <b:Tag>Jas141</b:Tag>
    <b:SourceType>ArticleInAPeriodical</b:SourceType>
    <b:Guid>{7546738D-4379-492A-B4EF-8E61EEBE04F3}</b:Guid>
    <b:Author>
      <b:Author>
        <b:NameList>
          <b:Person>
            <b:Last>Jason Yosinski</b:Last>
            <b:First>Jeff</b:First>
            <b:Middle>Clune, Yoshua Bengio, Hod Lipson</b:Middle>
          </b:Person>
        </b:NameList>
      </b:Author>
    </b:Author>
    <b:Title>How transferable are features in deep neural networks?</b:Title>
    <b:Year>2014</b:Year>
    <b:Pages>https://arxiv.org/abs/1411.1792</b:Pages>
    <b:RefOrder>22</b:RefOrder>
  </b:Source>
  <b:Source>
    <b:Tag>Fis18</b:Tag>
    <b:SourceType>ArticleInAPeriodical</b:SourceType>
    <b:Guid>{C9349E20-5007-4525-A456-D8D0934BE6B1}</b:Guid>
    <b:Author>
      <b:Author>
        <b:NameList>
          <b:Person>
            <b:Last>Fisher Yu</b:Last>
            <b:First>Haofeng</b:First>
            <b:Middle>Chen, Xin Wang, Wenqi Xian, Yingying Chen, Fangchen Liu, Vashisht Madhavan, Trevor Darrell</b:Middle>
          </b:Person>
        </b:NameList>
      </b:Author>
    </b:Author>
    <b:Title>BDD100K: A Diverse Driving Dataset for Heterogeneous Multitask Learning</b:Title>
    <b:Year>2018</b:Year>
    <b:Month>5</b:Month>
    <b:Day>12</b:Day>
    <b:Pages>https://arxiv.org/abs/1805.04687</b:Pages>
    <b:RefOrder>23</b:RefOrder>
  </b:Source>
  <b:Source>
    <b:Tag>Goo21</b:Tag>
    <b:SourceType>ArticleInAPeriodical</b:SourceType>
    <b:Guid>{218FABAC-3997-4431-9F63-5C0C5B1BA224}</b:Guid>
    <b:Author>
      <b:Author>
        <b:Corporate>Google</b:Corporate>
      </b:Author>
    </b:Author>
    <b:Title>TensorFlow Lite</b:Title>
    <b:Year>2021</b:Year>
    <b:Month>09</b:Month>
    <b:Day>01</b:Day>
    <b:Pages>https://www.tensorflow.org/lite/guide?hl=ja</b:Pages>
    <b:RefOrder>25</b:RefOrder>
  </b:Source>
  <b:Source>
    <b:Tag>Goo22</b:Tag>
    <b:SourceType>ArticleInAPeriodical</b:SourceType>
    <b:Guid>{1C874FC9-B38B-4C3A-8BFC-8ED39C59E4A7}</b:Guid>
    <b:Author>
      <b:Author>
        <b:Corporate>Google</b:Corporate>
      </b:Author>
    </b:Author>
    <b:Title>TensorFlow Lite コンバータ </b:Title>
    <b:Year>2022</b:Year>
    <b:Month>08</b:Month>
    <b:Day>09</b:Day>
    <b:Pages>https://www.tensorflow.org/lite/convert?hl=ja</b:Pages>
    <b:RefOrder>31</b:RefOrder>
  </b:Source>
  <b:Source>
    <b:Tag>Goo221</b:Tag>
    <b:SourceType>ArticleInAPeriodical</b:SourceType>
    <b:Guid>{7EF441BB-78D9-4D0F-A8C7-C56ECACEC599}</b:Guid>
    <b:Author>
      <b:Author>
        <b:NameList>
          <b:Person>
            <b:Last>Google</b:Last>
          </b:Person>
        </b:NameList>
      </b:Author>
    </b:Author>
    <b:Title>TensorFlow Lite Model Maker</b:Title>
    <b:Year>2022</b:Year>
    <b:Month>08</b:Month>
    <b:Day>09</b:Day>
    <b:Pages>https://www.tensorflow.org/lite/guide/model_maker?hl=ja</b:Pages>
    <b:RefOrder>34</b:RefOrder>
  </b:Source>
  <b:Source>
    <b:Tag>Sup221</b:Tag>
    <b:SourceType>ArticleInAPeriodical</b:SourceType>
    <b:Guid>{E03B4350-22A2-47B0-A76B-AE14D352477E}</b:Guid>
    <b:Author>
      <b:Author>
        <b:NameList>
          <b:Person>
            <b:Last>Hoai</b:Last>
            <b:First>Supreeth</b:First>
            <b:Middle>Narasimhaswamy and Thanh Nguyen and Mingzhen Huang and Minh</b:Middle>
          </b:Person>
        </b:NameList>
      </b:Author>
    </b:Author>
    <b:Title>Whose Hands Are These? Hand Detection and Hand-Body Association in the Wild</b:Title>
    <b:Year>2022</b:Year>
    <b:Pages>https://github.com/cvlab-stonybrook/BodyHands</b:Pages>
    <b:RefOrder>26</b:RefOrder>
  </b:Source>
  <b:Source>
    <b:Tag>Min20</b:Tag>
    <b:SourceType>InternetSite</b:SourceType>
    <b:Guid>{849A2EE7-FE42-4731-BED6-FD02C0DF5600}</b:Guid>
    <b:Author>
      <b:Author>
        <b:NameList>
          <b:Person>
            <b:Last>Mingxing Tan</b:Last>
            <b:First>Ruoming</b:First>
            <b:Middle>Pang, Quoc V. Le</b:Middle>
          </b:Person>
        </b:NameList>
      </b:Author>
    </b:Author>
    <b:Title>EfficientDet: Scalable and Efficient Object Detection</b:Title>
    <b:ProductionCompany>Google Research, Brain Team</b:ProductionCompany>
    <b:Year>2020</b:Year>
    <b:Month>7</b:Month>
    <b:Day>27</b:Day>
    <b:YearAccessed>2024</b:YearAccessed>
    <b:MonthAccessed>11</b:MonthAccessed>
    <b:DayAccessed>18</b:DayAccessed>
    <b:URL>https://arxiv.org/abs/1911.09070</b:URL>
    <b:RefOrder>24</b:RefOrder>
  </b:Source>
  <b:Source>
    <b:Tag>Ren20</b:Tag>
    <b:SourceType>InternetSite</b:SourceType>
    <b:Guid>{12B869A3-1B47-43CC-AE94-2F6A35CE2F1B}</b:Guid>
    <b:Author>
      <b:Author>
        <b:NameList>
          <b:Person>
            <b:Last>Liu</b:Last>
            <b:First>Renjie</b:First>
          </b:Person>
        </b:NameList>
      </b:Author>
    </b:Author>
    <b:Title>Higher accuracy on vision models with EfficientNet-Lite</b:Title>
    <b:ProductionCompany>Google</b:ProductionCompany>
    <b:Year>2020</b:Year>
    <b:Month>3</b:Month>
    <b:Day>16</b:Day>
    <b:YearAccessed>2024</b:YearAccessed>
    <b:MonthAccessed>11</b:MonthAccessed>
    <b:DayAccessed>18</b:DayAccessed>
    <b:URL>https://blog.tensorflow.org/2020/03/higher-accuracy-on-vision-models-with-efficientnet-lite.html</b:URL>
    <b:RefOrder>30</b:RefOrder>
  </b:Source>
  <b:Source>
    <b:Tag>Sta21</b:Tag>
    <b:SourceType>ArticleInAPeriodical</b:SourceType>
    <b:Guid>{8E059A26-EFA5-45B3-8C73-2D22E2FCC17B}</b:Guid>
    <b:Author>
      <b:Author>
        <b:NameList>
          <b:Person>
            <b:Last>Stanford Vision Lab</b:Last>
            <b:First>Stanford</b:First>
            <b:Middle>University, Princeton University</b:Middle>
          </b:Person>
        </b:NameList>
      </b:Author>
    </b:Author>
    <b:Title>ImageNet</b:Title>
    <b:Year>2021</b:Year>
    <b:Pages>https://www.image-net.org/</b:Pages>
    <b:RefOrder>29</b:RefOrder>
  </b:Source>
</b:Sources>
</file>

<file path=customXml/itemProps1.xml><?xml version="1.0" encoding="utf-8"?>
<ds:datastoreItem xmlns:ds="http://schemas.openxmlformats.org/officeDocument/2006/customXml" ds:itemID="{74569EE2-F06E-4F82-A4D4-7B39227100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urata.dotx</Template>
  <TotalTime>388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kehiro murata</dc:creator>
  <cp:keywords/>
  <dc:description/>
  <cp:lastModifiedBy>英寛 梶屋</cp:lastModifiedBy>
  <cp:revision>978</cp:revision>
  <cp:lastPrinted>2025-01-18T02:30:00Z</cp:lastPrinted>
  <dcterms:created xsi:type="dcterms:W3CDTF">2025-01-06T06:43:00Z</dcterms:created>
  <dcterms:modified xsi:type="dcterms:W3CDTF">2025-10-07T03:20:00Z</dcterms:modified>
</cp:coreProperties>
</file>